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556D7D8" w14:textId="26081BA5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D475B">
        <w:rPr>
          <w:rFonts w:ascii="Arial" w:eastAsia="Arial" w:hAnsi="Arial" w:cs="Arial"/>
          <w:b/>
          <w:sz w:val="32"/>
          <w:szCs w:val="24"/>
        </w:rPr>
        <w:t>21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3C3E11">
        <w:rPr>
          <w:rFonts w:ascii="Arial" w:eastAsia="Arial" w:hAnsi="Arial" w:cs="Arial"/>
          <w:b/>
          <w:sz w:val="32"/>
          <w:szCs w:val="24"/>
        </w:rPr>
        <w:t>Rolly”</w:t>
      </w:r>
    </w:p>
    <w:p w14:paraId="4FA354BB" w14:textId="0174816F" w:rsidR="00155355" w:rsidRPr="00BE43F9" w:rsidRDefault="003D09A9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proofErr w:type="gramStart"/>
      <w:r w:rsidRPr="00BE43F9">
        <w:rPr>
          <w:rFonts w:ascii="Arial" w:eastAsia="Arial" w:hAnsi="Arial" w:cs="Arial"/>
          <w:sz w:val="24"/>
          <w:szCs w:val="24"/>
        </w:rPr>
        <w:t>as</w:t>
      </w:r>
      <w:proofErr w:type="gramEnd"/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BD475B">
        <w:rPr>
          <w:rFonts w:ascii="Arial" w:eastAsia="Arial" w:hAnsi="Arial" w:cs="Arial"/>
          <w:sz w:val="24"/>
          <w:szCs w:val="24"/>
        </w:rPr>
        <w:t>10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BD475B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0F848D03" w14:textId="2CFA5DE4" w:rsidR="00D02D0E" w:rsidRPr="002F02B9" w:rsidRDefault="00EA31BC" w:rsidP="002F02B9">
      <w:pPr>
        <w:pStyle w:val="NoSpacing1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9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ct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enter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(PAR)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intensifi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sup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firs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v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Bat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Catanduane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seco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Tiwi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lbay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weaken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B3ECA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thir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Sa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Narcis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Quezon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fourth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ob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Batang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1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continu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weake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becom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ropica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storm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8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PM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3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20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exit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(PAR)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14:paraId="07D8EA3E" w14:textId="77777777" w:rsidR="002F02B9" w:rsidRDefault="002F02B9" w:rsidP="002F02B9">
      <w:pPr>
        <w:pStyle w:val="NoSpacing1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631BEC89" w14:textId="4B7C397C" w:rsidR="0092289B" w:rsidRDefault="00802585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3844157E" w:rsidR="00433176" w:rsidRPr="00D60917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17,380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,010,988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857D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,360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="00857DB4"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27327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D6091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D6091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MIMAROP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D60917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D60917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D60917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2" w:type="pct"/>
        <w:tblInd w:w="463" w:type="dxa"/>
        <w:tblLook w:val="04A0" w:firstRow="1" w:lastRow="0" w:firstColumn="1" w:lastColumn="0" w:noHBand="0" w:noVBand="1"/>
      </w:tblPr>
      <w:tblGrid>
        <w:gridCol w:w="463"/>
        <w:gridCol w:w="4470"/>
        <w:gridCol w:w="1827"/>
        <w:gridCol w:w="1512"/>
        <w:gridCol w:w="1635"/>
      </w:tblGrid>
      <w:tr w:rsidR="00857DB4" w:rsidRPr="00857DB4" w14:paraId="204F2058" w14:textId="77777777" w:rsidTr="00857DB4">
        <w:trPr>
          <w:trHeight w:val="20"/>
          <w:tblHeader/>
        </w:trPr>
        <w:tc>
          <w:tcPr>
            <w:tcW w:w="248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F05B726" w14:textId="30728DE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9501554" w14:textId="78DDEB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FFECT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9FFE39" w14:textId="77777777" w:rsidTr="00857DB4">
        <w:trPr>
          <w:trHeight w:val="20"/>
          <w:tblHeader/>
        </w:trPr>
        <w:tc>
          <w:tcPr>
            <w:tcW w:w="248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6558C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E0C1F8A" w14:textId="2DC062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rangay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222C906" w14:textId="393F1B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86C77E" w14:textId="436888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DF0CE4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9A422A4" w14:textId="1B339CF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D1B73C" w14:textId="3F4174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3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6F417A" w14:textId="160E8F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17,3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2FC682" w14:textId="28DF8F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010,98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0C9263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DFE725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75B347" w14:textId="76C3B4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6B5056" w14:textId="61B65A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97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F5A6CC" w14:textId="7AB7AB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,4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F29071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B53D" w14:textId="4C4B7AA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8D6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4A4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B04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857DB4" w:rsidRPr="00857DB4" w14:paraId="55C79F68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C2F5F" w14:textId="1A2A0D8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20DB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31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5D4F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</w:tr>
      <w:tr w:rsidR="00857DB4" w:rsidRPr="00857DB4" w14:paraId="3B923AC8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B41E7" w14:textId="7EF1CAA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C35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C106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5A1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</w:tr>
      <w:tr w:rsidR="00857DB4" w:rsidRPr="00857DB4" w14:paraId="4B96CF30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E71D" w14:textId="6B417D9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494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831D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C10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</w:tr>
      <w:tr w:rsidR="00857DB4" w:rsidRPr="00857DB4" w14:paraId="52099B6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73894" w14:textId="017E23E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854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06E1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BDB5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</w:tr>
      <w:tr w:rsidR="00857DB4" w:rsidRPr="00857DB4" w14:paraId="14BE626E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B8453" w14:textId="4589A29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500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CBC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6EF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</w:tr>
      <w:tr w:rsidR="00857DB4" w:rsidRPr="00857DB4" w14:paraId="09726672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2DCFE" w14:textId="716C33C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4DD9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65B4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6FB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</w:tr>
      <w:tr w:rsidR="00857DB4" w:rsidRPr="00857DB4" w14:paraId="458CA872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0E84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B9C7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908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3D1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</w:tr>
      <w:tr w:rsidR="00857DB4" w:rsidRPr="00857DB4" w14:paraId="31ABF04D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6F861" w14:textId="28B8841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685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6E04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68AE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</w:tr>
      <w:tr w:rsidR="00857DB4" w:rsidRPr="00857DB4" w14:paraId="475FA28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E83C7" w14:textId="77C3FD5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3FE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AA69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934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</w:tr>
      <w:tr w:rsidR="00857DB4" w:rsidRPr="00857DB4" w14:paraId="74D8D33D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B9E97" w14:textId="414DBA6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er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D68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EFE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21A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857DB4" w:rsidRPr="00857DB4" w14:paraId="21BB0074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CC79E" w14:textId="75EAD0F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C6F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133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9C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</w:tr>
      <w:tr w:rsidR="00857DB4" w:rsidRPr="00857DB4" w14:paraId="7D511204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D2C06" w14:textId="7BE888B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996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D93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DC45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</w:tr>
      <w:tr w:rsidR="00857DB4" w:rsidRPr="00857DB4" w14:paraId="56A5D52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D254E" w14:textId="45A52DD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CF2E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08D3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7C3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</w:tr>
      <w:tr w:rsidR="00857DB4" w:rsidRPr="00857DB4" w14:paraId="6ECCF5F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EFEED9" w14:textId="36BE873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AAC9F5" w14:textId="49AE0B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128EA6" w14:textId="0DCA4C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F75D8F" w14:textId="05203B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6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D9073F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4D5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9C89D" w14:textId="38FF9F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236F4" w14:textId="76B80E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D31BA9" w14:textId="52CB05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AB982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7E876" w14:textId="13BBC2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DB1F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1F672" w14:textId="0DA979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874D1" w14:textId="42B217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43FF" w14:textId="19F7AE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3B1182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F9F101" w14:textId="02DD7BD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F9A78" w14:textId="5C01EA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F59EAC" w14:textId="6A6127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5055A" w14:textId="7E6294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95B57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B6A77" w14:textId="1C3585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02096" w14:textId="0FD0107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aned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04AA" w14:textId="475547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D65C" w14:textId="437E3C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650C7" w14:textId="234DA1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07A3B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F6189" w14:textId="0136F1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D8D4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9638" w14:textId="6166E1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B4B0" w14:textId="6D12D5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B5AE" w14:textId="6D097A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F44E4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04C3E" w14:textId="5EF0AB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9B9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9960" w14:textId="261A9E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C592" w14:textId="2794FA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801B" w14:textId="34AF01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3BA54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B8B54" w14:textId="001AF7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CDC5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2894" w14:textId="12EB1F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9A19" w14:textId="37C3BA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6CE0" w14:textId="77A49F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FD687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FFE03" w14:textId="077AAF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0B0E7" w14:textId="0ED087D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5266" w14:textId="5ADB15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1402" w14:textId="1B8D47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5B6D" w14:textId="6A8A1E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F237D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DB7CE" w14:textId="2C4909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14F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B58B" w14:textId="3F2E54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B4E24" w14:textId="0030F7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A135" w14:textId="1F3170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F0B11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CE74" w14:textId="3B1555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11D71" w14:textId="73413F5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36812" w14:textId="2A80E0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4338" w14:textId="78166F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B9C87" w14:textId="04D9EB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F5BE2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5EB0F" w14:textId="2BB0F8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7916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7561" w14:textId="7BE5E5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0F216" w14:textId="364A98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42CC0" w14:textId="3C6485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0AF13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BE5E9" w14:textId="27A965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FE108" w14:textId="03E4CF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AB06" w14:textId="6EE8FD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EB15" w14:textId="2E84B4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5FAB" w14:textId="1B2062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81C40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3EF58" w14:textId="32ECD3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D73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2C92" w14:textId="298C96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B89A" w14:textId="07C33C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9C46F" w14:textId="5B4F1C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7E764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49CAA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F07CF4" w14:textId="0834D5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F66207" w14:textId="57CF7C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1B61AA" w14:textId="31FE07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53613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D1CA5" w14:textId="3F76D9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0DA6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9F91" w14:textId="14ECDE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45FD4" w14:textId="0ABB93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466B" w14:textId="527B78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ECEC0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8B57" w14:textId="02B619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249B8" w14:textId="665E298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EBC4" w14:textId="6DBE46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B8277" w14:textId="47305A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D4EB" w14:textId="596DA4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3ED93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6916B" w14:textId="6B1A09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5926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8622" w14:textId="67C2DE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A4FD" w14:textId="0A409D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24145" w14:textId="638168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74586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01B93" w14:textId="153763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EB55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8367" w14:textId="4ABCD5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0D41E" w14:textId="5616C0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6A9A" w14:textId="46DBDA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2812A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06C0B" w14:textId="60ED04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DA8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B343" w14:textId="488BCD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F5AC" w14:textId="020D1A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8347" w14:textId="656AC7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8F280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19FE2" w14:textId="1BC159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F98E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0D7E" w14:textId="02035F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755D" w14:textId="35E0C7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73B6B" w14:textId="300772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A6F285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004CB1" w14:textId="2ED071C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8B178F" w14:textId="18EAA2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13D36B" w14:textId="76C78B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1,8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A27D20" w14:textId="559A46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3,0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864113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28D2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D7A17" w14:textId="135A68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A1A04B" w14:textId="52BFA7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9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F3236" w14:textId="6591D7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6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1AD71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B2854" w14:textId="776F7A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01B9" w14:textId="757AB13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DC91" w14:textId="40C888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6FA8" w14:textId="7AB501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B56BA" w14:textId="188C44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6148B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B608E" w14:textId="3ED303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40C7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1141" w14:textId="5A7A86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F276" w14:textId="55F165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587B" w14:textId="469C2C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CBA69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7840" w14:textId="3DA466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83A2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C5478" w14:textId="51126D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590F" w14:textId="01FB94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69A5" w14:textId="75D690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B1059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221C1" w14:textId="4AACAC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C68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D61A" w14:textId="12F8C6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9D34" w14:textId="021F8F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B41A" w14:textId="4D195C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B286D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12C69" w14:textId="79F6B9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159A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A378" w14:textId="2C126E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43857" w14:textId="21BAF0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4449" w14:textId="5DB85D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0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27F50E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B327A" w14:textId="08C477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C6CC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4FA75" w14:textId="46A81B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94C3E" w14:textId="660A67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EDC8A" w14:textId="5FDDB5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2F120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FA5A8" w14:textId="0BD59D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2DBB3" w14:textId="35AECE7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284F" w14:textId="5FEBB0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E4712" w14:textId="417C7A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7EB8" w14:textId="0135C6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330E7F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2EDA2" w14:textId="46D31F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332F2" w14:textId="458FFB7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589D" w14:textId="08177A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24BB0" w14:textId="6E42A4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71CE" w14:textId="0CE5CC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37B552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40D44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CECA1" w14:textId="2025B6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EBCDA" w14:textId="039B5A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9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8F9AF0" w14:textId="369CDE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5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2A929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3B859" w14:textId="71236A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3F29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8DE9" w14:textId="3F80C1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CB35" w14:textId="4BAC01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8680" w14:textId="3CC3F7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3AE7D2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6D6F7" w14:textId="01D6D3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1A45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5295" w14:textId="014B9A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EE1B6" w14:textId="6D50AF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FD2D" w14:textId="7F84FF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641D9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3A717" w14:textId="18B0B4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E1578" w14:textId="6298BA6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n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A5697" w14:textId="15CB42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A8F6" w14:textId="211911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6B17F" w14:textId="22A030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26EB0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01C7E" w14:textId="1CE84E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20A8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AC785" w14:textId="7B015D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F110" w14:textId="5A8440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0D20B" w14:textId="20C86D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B122A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34F1F" w14:textId="0DA614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417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F269C" w14:textId="0BE063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8E0DF" w14:textId="367451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BFAE" w14:textId="736860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D08BE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AE2C5" w14:textId="38F70C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A565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18FB" w14:textId="006555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12B2" w14:textId="6F0F82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03BBC" w14:textId="2AD5C1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2CFAE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46A25" w14:textId="6C09DF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8FAF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84F8" w14:textId="66A8F0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6D564" w14:textId="51794B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5391D" w14:textId="607160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681F2D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35DCB" w14:textId="03820E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20CB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8565" w14:textId="2E9126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06775" w14:textId="104F41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BF56" w14:textId="534598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8CDD0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D6569" w14:textId="593980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8686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A098A" w14:textId="5D5AD5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CFF8" w14:textId="545E44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38F4" w14:textId="7BD8ED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57AFD2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74C92" w14:textId="7EA604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17BB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07DB" w14:textId="4278B6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B429C" w14:textId="35FBBA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43A6" w14:textId="139DF5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8806C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E0CA6" w14:textId="74AAAC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7E33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B30E" w14:textId="385CE4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FB6C" w14:textId="6E02B9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4830" w14:textId="0337ED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D32EA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88948" w14:textId="5830B1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7879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89B9E" w14:textId="7EFD97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E35A" w14:textId="4EDDA7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BD33" w14:textId="2CBB53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63C8F4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0E64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EFB13" w14:textId="79C34E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72D41A" w14:textId="266AB7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,1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FDF3B" w14:textId="1EA277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,5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C5AD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10F68" w14:textId="47DD8E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8EFA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EE8EE" w14:textId="3FED45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AD7B0" w14:textId="17EAE0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163FD" w14:textId="3E42A0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83AA1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5FFED" w14:textId="6A7C10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F4A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15E11" w14:textId="30E3A2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A33F" w14:textId="31F04E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D5F08" w14:textId="3BBEC9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A0BB2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2369D" w14:textId="4E60AD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5E63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F398" w14:textId="6DC962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6F4B9" w14:textId="639D0D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2343" w14:textId="534675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E6978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96E4F" w14:textId="34DB5B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9B90B" w14:textId="51B455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c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CCDDD" w14:textId="744D8D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25C39" w14:textId="4F40C3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8AE61" w14:textId="376DCE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CDC40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F08A8" w14:textId="73E1CF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BD1E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503C" w14:textId="13DC84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E577" w14:textId="5A5673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0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0CDA3" w14:textId="1EC3C5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,0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28C92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603E7" w14:textId="541B2C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09A2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667D" w14:textId="26C746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BC94" w14:textId="1BDF87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3436" w14:textId="56D802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BCD75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A5064" w14:textId="39729C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AB0AB" w14:textId="2F1D1BA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6DA2" w14:textId="277DC3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2ADB3" w14:textId="15C619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EA1AA" w14:textId="72B087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88451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039E" w14:textId="6DD466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842A" w14:textId="29A60D7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08D7" w14:textId="0D7272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3E1D2" w14:textId="4CD6D5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AF43A" w14:textId="635D52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AE5DB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4C1C" w14:textId="185331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7B6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A540F" w14:textId="385014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AF58" w14:textId="00FABF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EB263" w14:textId="6DC142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0E356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D7EC9" w14:textId="17D637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5A7E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372B" w14:textId="2FD2AB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4112" w14:textId="4F4341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F7DA" w14:textId="56D10A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1B313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34BB1" w14:textId="4107A9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BA3A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71FD" w14:textId="53B788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EE594" w14:textId="3E07D4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A4379" w14:textId="6FC032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6F991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67B9" w14:textId="44025D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3DC0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DEBE" w14:textId="2DEDB4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15EF" w14:textId="4A44D5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855C7" w14:textId="13A8CD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6BCC3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20E68" w14:textId="468B03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F84F3" w14:textId="306F442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C1799" w14:textId="479B29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20B2" w14:textId="2443EE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3DE2" w14:textId="0A7B5D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E0E50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5130C" w14:textId="2747E9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88363" w14:textId="125A7E4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52024" w14:textId="22783F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E13E" w14:textId="24064F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3CB08" w14:textId="254787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DE11F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DE47A" w14:textId="6FBCC6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2EDFE" w14:textId="548D827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fa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02AA" w14:textId="20A864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01FC" w14:textId="37F05B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EC4D" w14:textId="5D6D01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5D5CEE1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637829" w14:textId="4BBD769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5916A" w14:textId="601C05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86527" w14:textId="7B1C9E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9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D5440" w14:textId="4EB3D0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4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27704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E46FC" w14:textId="09EF6B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619A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45213" w14:textId="4B41CF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7459" w14:textId="1AEB0D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652D" w14:textId="32009A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0CAB8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C04AE" w14:textId="648222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C3E5B" w14:textId="3FECCB2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1D45" w14:textId="4B4496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D5C7" w14:textId="156A58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1AD9" w14:textId="33D296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132CA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C684D" w14:textId="7D57F0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A362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C4A76" w14:textId="60D0B9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177F8" w14:textId="1D3167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43C88" w14:textId="51EBA2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8C005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42D2D" w14:textId="2D4803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5E785" w14:textId="3C5A91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tulok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&amp;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FC0CA" w14:textId="5D8119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3FFAA" w14:textId="6CE6EE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0761" w14:textId="7A3476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7EF0C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6A775" w14:textId="51B102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30BC5" w14:textId="47ABB82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paya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75D5B" w14:textId="78F8E9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4F43" w14:textId="31D292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EAA0F" w14:textId="286CBB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D5E68B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87270" w14:textId="05BAAD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129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53E3D" w14:textId="586731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8F17" w14:textId="7BA504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3287" w14:textId="3DFCFB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6CABCC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32DAF" w14:textId="15A565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C754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B20EC" w14:textId="227EB8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BD33" w14:textId="3F2795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2199" w14:textId="02ECBF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70F670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90218" w14:textId="160AB3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250D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7D07" w14:textId="7FB617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4F3C" w14:textId="0857D6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7488" w14:textId="1F1C25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DF957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0B81C" w14:textId="5CE8C6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3DCF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E4EC" w14:textId="2628CF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AE883" w14:textId="590CC0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949A" w14:textId="0DA387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FE7FA7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5AE94" w14:textId="21C7AA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72E0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4FE1" w14:textId="1E2E72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5151" w14:textId="77914D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5D74" w14:textId="2A48FA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983F1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174F6" w14:textId="24726E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0DC41" w14:textId="3BABBF0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E901D" w14:textId="329DFA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94F4" w14:textId="60E5AC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E4E8E" w14:textId="34D70F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85F8E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8C386" w14:textId="64C593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82D" w14:textId="7C58FC1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ño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5C6E" w14:textId="266B89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BF25A" w14:textId="631132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536A" w14:textId="6FA651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75672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B79C3" w14:textId="79CDFB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AE36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2E7B" w14:textId="52F747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D768" w14:textId="575ED4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AFDC" w14:textId="6FBCD1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5BE588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35A6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EDD7C" w14:textId="1ABF88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391E7" w14:textId="1699D5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,8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0F2B5" w14:textId="44DE1C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4,9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66B98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1708E" w14:textId="2354AE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7C73C" w14:textId="2D977B9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325DD" w14:textId="7F10C0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03353" w14:textId="3BE602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DF27" w14:textId="35E1E8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D63E9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757A4" w14:textId="437036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9F6E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20CD" w14:textId="51A748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45D78" w14:textId="108D86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2AE50" w14:textId="45C2C6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5BC76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B95FE" w14:textId="68972E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6367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7E7B" w14:textId="6130D2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EE15" w14:textId="1996F6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5459" w14:textId="3D9D0B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DC483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E8C6B" w14:textId="57CDB5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DCD5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AA492" w14:textId="63AB64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5073" w14:textId="4F6362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3CB3" w14:textId="325E5D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,8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EAE90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C2240" w14:textId="40ECA6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AE63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E9436" w14:textId="4B1AC8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B95B" w14:textId="5325FF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9474" w14:textId="3C2C3A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5B487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B796E" w14:textId="5B8931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456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7574" w14:textId="698F6B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BD8B3" w14:textId="019A5A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54B02" w14:textId="2AEE90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27877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8EF87" w14:textId="38C359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9DB2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F0C2" w14:textId="1A1DDC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25E8" w14:textId="550881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0108C" w14:textId="6DD2E7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2E5D17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52B23" w14:textId="5F2DFC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4B30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1C05" w14:textId="616B4D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AFED" w14:textId="6FB424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F536" w14:textId="3AED58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,5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06581D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27D15" w14:textId="236BFE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54BD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86AC" w14:textId="033C0D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28DB" w14:textId="77278C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587C" w14:textId="698F0E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6FBC2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3B594" w14:textId="4E7A75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9D4B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35F08" w14:textId="5AABE0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17FDB" w14:textId="65A8BD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8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FF7A" w14:textId="57B292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,5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8186B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29717" w14:textId="546B0F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AFC2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8512" w14:textId="362F23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2CFE5" w14:textId="746A6C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3B30" w14:textId="1F010A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8F85C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9F212" w14:textId="6DA3DD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88358" w14:textId="1536674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8289" w14:textId="0798DD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AB1E" w14:textId="3A88A9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8693" w14:textId="2FB335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8BE1C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CDF7D" w14:textId="061BFE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6AC55" w14:textId="4CA3631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FE56" w14:textId="64F1FC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11B1" w14:textId="7C0BD5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A953B" w14:textId="32953C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78D10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19E54" w14:textId="6425A1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3F333" w14:textId="39C7257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m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5E0F1" w14:textId="191AF1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493B" w14:textId="596E2F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D2171" w14:textId="60F3F6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8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35DC6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8DA3B" w14:textId="5F343F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8E298" w14:textId="79F5BF1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9E745" w14:textId="698CD0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F3E5" w14:textId="7C3E81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6A04" w14:textId="082063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72B94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5BADB" w14:textId="70600F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E300F" w14:textId="755C844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69ABF" w14:textId="162519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B6F6C" w14:textId="7C92D2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5A80" w14:textId="5994FF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43B1CBF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B2F1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A4BB8" w14:textId="33AF8D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7748A" w14:textId="6A7222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35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E896F" w14:textId="1195A3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4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CBA1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CFCA" w14:textId="180389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22A5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FEB2F" w14:textId="104D74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E22F2" w14:textId="5E249E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7295" w14:textId="221C6E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F6367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78607" w14:textId="6DF5E2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D9C4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17B3" w14:textId="3055C0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9D657" w14:textId="784144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96CD" w14:textId="0A4E73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EDAEA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3BCE8" w14:textId="1A66A1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2F608" w14:textId="3556DF6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845E" w14:textId="479F1C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06D5" w14:textId="0A21EA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6D673" w14:textId="464AC5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1D068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305D5" w14:textId="08188A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36DD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59BA" w14:textId="746371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E3C6" w14:textId="2DED1E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60D67" w14:textId="1DBF90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0D4905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0484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31A077" w14:textId="702099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5B298" w14:textId="099F2B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1685A" w14:textId="693929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5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D9710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71644" w14:textId="22D102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F33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5306" w14:textId="49439F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FE2C" w14:textId="2CD9B1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BB487" w14:textId="0E67FB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22EA61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1755B" w14:textId="1A9D18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FE1C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642BA" w14:textId="75125C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9776" w14:textId="35D5B5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650D" w14:textId="6B8324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0C5EF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6E905" w14:textId="6A95C3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39C9" w14:textId="1249A6E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3AD1C" w14:textId="04E581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E3E2" w14:textId="7D12FC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57B3" w14:textId="27FF4C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B79C8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397D" w14:textId="40DD59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4680" w14:textId="080A40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9164" w14:textId="31604B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86A98" w14:textId="479427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04B6" w14:textId="311154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FB480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BA101" w14:textId="6A9FBD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CA0A4" w14:textId="3CA5D29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BF79" w14:textId="108E6D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3D3A" w14:textId="7CF4E9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2C3B7" w14:textId="2A1EE9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5FA03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71AD2" w14:textId="75F3E9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CC1C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3DBAB" w14:textId="283214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152D" w14:textId="4E9907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C21F6" w14:textId="4DEEDD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ADCDFF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91A97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1EBAAD" w14:textId="08095A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0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C827E" w14:textId="0E6025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1,3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572186" w14:textId="6F4381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97,57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57B200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491F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FB062" w14:textId="47BB60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BE4D4F" w14:textId="3DA5EB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1,0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8A1E5" w14:textId="2685A3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3,7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D8C59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45B62" w14:textId="140441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2669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6EBA" w14:textId="0A6CB2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994E" w14:textId="130DCE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26F8" w14:textId="7D19A2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4A06A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044D5" w14:textId="7B0469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94A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3BC1" w14:textId="47FDDF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D55B3" w14:textId="6E953B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6DCD" w14:textId="22F200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34F74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ECCF9" w14:textId="6AA89F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A5A2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6102" w14:textId="6BCFBC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37793" w14:textId="4B4B13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F00F8" w14:textId="324491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AAC07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EF5A" w14:textId="04B9AC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12F0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51500" w14:textId="77115E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38076" w14:textId="0F811B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3F215" w14:textId="3625E0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CF60E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71901" w14:textId="35EF10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731E7" w14:textId="1E0226B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2C2E" w14:textId="4BFA2C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5C291" w14:textId="641D30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170F" w14:textId="08CAE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,2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A5F2D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48E0E" w14:textId="75157B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A5B5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0C66" w14:textId="2E2699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8A6F" w14:textId="764E10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394F2" w14:textId="344CF4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35E72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1DD4D" w14:textId="1C69CD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3997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3DA99" w14:textId="312026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1465" w14:textId="09FEA4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9476D" w14:textId="385E98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EE957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2AD9A" w14:textId="101814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A90E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1BAD" w14:textId="506FC4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9E4E" w14:textId="69D85F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E3BC" w14:textId="137D4C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650A2D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9AF5C" w14:textId="656042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912D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D72F" w14:textId="456168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2F833" w14:textId="58563B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7300" w14:textId="6662C2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44B16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4C648" w14:textId="14CE8C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7BBB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CD47" w14:textId="4D424A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D630" w14:textId="1D986A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CE86" w14:textId="5C5FE6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A3E1E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6F4F8" w14:textId="38B276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0902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167D" w14:textId="2C5CEB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BB2F" w14:textId="5099C6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0EAFE" w14:textId="43D70E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B79D8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EF7CD" w14:textId="68BA4C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178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3E498" w14:textId="7A9D28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5331" w14:textId="71A81F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4C95" w14:textId="24F4C9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A625E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36D75" w14:textId="1080DE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AEF6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2534" w14:textId="4A3C71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185B" w14:textId="4A7CC8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31415" w14:textId="3D7E20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34A1F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7B759" w14:textId="46BB81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1BB48" w14:textId="308C7DA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8CD9" w14:textId="6475C4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A5CEA" w14:textId="761091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4F0E" w14:textId="18AC71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E36E1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5EDA1" w14:textId="1CF447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9E0B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067B" w14:textId="0A8CD1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89B4" w14:textId="61D05B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A33E" w14:textId="4D9A90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D72AF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7020" w14:textId="431A67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15A8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BFF1D" w14:textId="2BF282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6A2E0" w14:textId="2C3BE4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2CB6" w14:textId="797174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AD2E5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754D0" w14:textId="0D3E8E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93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6D460" w14:textId="4A2D80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24C4" w14:textId="3BC434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54E64" w14:textId="6DF457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9208B6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9B8A" w14:textId="7860A6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6F878" w14:textId="755C8DE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DD65" w14:textId="66AEB7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68AD" w14:textId="618520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4676C" w14:textId="0A8FB6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6623E2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FC65A" w14:textId="2AA851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95A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C709" w14:textId="2F1F74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5AF8" w14:textId="08D9DF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AA67F" w14:textId="0D376D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09B14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6A30E" w14:textId="484929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9F77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B1CF" w14:textId="01A28B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A278B" w14:textId="7F2208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D510" w14:textId="7E9074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734DD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31BB5" w14:textId="3286AE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AAE98" w14:textId="2BF65DD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8CDC5" w14:textId="10A521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BC28" w14:textId="01F628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3036" w14:textId="512934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D2F43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D790F" w14:textId="33FD8B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A1362" w14:textId="7592486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75C3" w14:textId="40E305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878A" w14:textId="6E81DE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A0D5" w14:textId="02BCBD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5D4C8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F4D3B" w14:textId="24A04E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277D9" w14:textId="039665D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8824" w14:textId="1A977C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8B6C" w14:textId="235A6E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6681" w14:textId="7B5B7A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DE966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D1BC7" w14:textId="44932F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F6122" w14:textId="6D8D4E3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col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E25E6" w14:textId="14E013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CC82" w14:textId="042C67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27CE8" w14:textId="4CD014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2D0D0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D3AF1" w14:textId="3C5C84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B38F9" w14:textId="736ABF2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56107" w14:textId="6EC35A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828B5" w14:textId="343832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4F18" w14:textId="04AC6F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71646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AC669" w14:textId="2B733D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A9716" w14:textId="68194C8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i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2B3D" w14:textId="15E011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B3ED" w14:textId="70EB9A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731A" w14:textId="1A801C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510F8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2AA6" w14:textId="4998B3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EEA9C" w14:textId="2397917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B475F" w14:textId="67989A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0C82" w14:textId="7FBA10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C0F4" w14:textId="7E149D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8FCE6A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CB0EA" w14:textId="5D48E3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BCDC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5F02" w14:textId="1867E2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09D47" w14:textId="1BC321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868F" w14:textId="5E91BD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CD89C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9722E" w14:textId="25D394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E1C9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8F96" w14:textId="5DDFE8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4E14" w14:textId="4213EA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70DE8" w14:textId="485C58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8F05F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B3A95" w14:textId="009FC3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3552C" w14:textId="56A955F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5A52" w14:textId="7B6F9A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AD65" w14:textId="16C09A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8B89C" w14:textId="0A9E15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89988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5F2DB" w14:textId="4C9875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2B90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7E2B" w14:textId="750931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F0C10" w14:textId="0DCCDF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B6DA" w14:textId="2CAD66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81A6E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F40C" w14:textId="10CF13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84B4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B9663" w14:textId="3AFA66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4063" w14:textId="5E99AB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0071" w14:textId="5401EB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ED0B2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B9F38" w14:textId="64ACCE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7D18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0C00" w14:textId="0AAD4C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F1B77" w14:textId="225838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784D" w14:textId="05AA0A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F16863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271B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19EC6" w14:textId="4877F1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14E03B" w14:textId="613E7B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1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B0A27" w14:textId="4C30D7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8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FDB53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E7F39" w14:textId="513FBC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37ED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66688" w14:textId="7E946F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85A7B" w14:textId="618B5B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3E9D0" w14:textId="28B86D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3B72B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CF078" w14:textId="5873F3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F30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24CF" w14:textId="246BBF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02EB" w14:textId="2B5AA0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DFCE4" w14:textId="58573E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799DB2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BF586" w14:textId="298D08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6EDD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055D5" w14:textId="4E0ECE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9B3B4" w14:textId="297509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FECBC" w14:textId="30074E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CD5214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9F31" w14:textId="0248A5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CF8D7" w14:textId="3A6A604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0203" w14:textId="35619F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0DF84" w14:textId="2EC319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AE29" w14:textId="1B0C3B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58752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98399" w14:textId="40952F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A351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6E4B" w14:textId="73E48B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1807" w14:textId="2BBA96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C83C9" w14:textId="40E5A3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CC9DB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6AA3" w14:textId="548E24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BAB89" w14:textId="7FE2D1C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62B7" w14:textId="765634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7C5F3" w14:textId="15FE7C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1A8FD" w14:textId="2679BD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5A0F2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C65D4" w14:textId="1EE937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B4DC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D9DB" w14:textId="5FC83D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C59E3" w14:textId="27206D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11D32" w14:textId="2AB5D5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944736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46572" w14:textId="2BAB08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4A0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CF6A" w14:textId="332B24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F305" w14:textId="4B43E7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D4AA" w14:textId="564CFA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07E54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BCA6D" w14:textId="62F584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7E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28899" w14:textId="3825F4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1FEA" w14:textId="03CD45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0EAE" w14:textId="204B1B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EF511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4AEBC" w14:textId="62C216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0547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6125C" w14:textId="42EF47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B09E6" w14:textId="7281B6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7720F" w14:textId="7A8288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0612F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69635" w14:textId="19392C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213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B432" w14:textId="16DCD8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9AE3" w14:textId="3C94A3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BBD32" w14:textId="16780F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A412E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33600" w14:textId="4F7E20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B596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23949" w14:textId="5F1FEE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C8713" w14:textId="7D65FC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6D0C6" w14:textId="48B0A8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CDB29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6BD28" w14:textId="2E0AB6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35DB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EA8BF" w14:textId="4C0FB7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5F82" w14:textId="2C6C59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D9F1" w14:textId="716B48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53979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A167C" w14:textId="02D342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9128" w14:textId="757ECE6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538A" w14:textId="3DA3A7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FD52F" w14:textId="311274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5640" w14:textId="62D4A4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C120F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A3FA3" w14:textId="07BAA8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81F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3F62" w14:textId="0276CF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0579C" w14:textId="648ECD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DE0AD" w14:textId="3BFFE3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4A7726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B8970" w14:textId="03DC1B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46D8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6D5E" w14:textId="57DD6F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29820" w14:textId="023D8D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2C975" w14:textId="435D22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C29008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DD98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DE0F0" w14:textId="209AE1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DB1E12" w14:textId="02A512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6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D6BEF" w14:textId="23840E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3,6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4E266F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C6571" w14:textId="40D1E9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C4E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5D28" w14:textId="4654B6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9AD9" w14:textId="6B14BF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E766F" w14:textId="660227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DE50C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558D0" w14:textId="136825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52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16118" w14:textId="3D1559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AD17" w14:textId="5926EA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F6E3" w14:textId="096418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3C5D66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D0AB3" w14:textId="033A74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068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CE0A1" w14:textId="145604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257DB" w14:textId="132F72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3E75" w14:textId="731C32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446D40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0488C" w14:textId="73A54F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161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8A4DC" w14:textId="00D99E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5559" w14:textId="73F505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C37D5" w14:textId="73FE4D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6659C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FD3F2" w14:textId="6E0C3B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2E3D9" w14:textId="4945018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DC43" w14:textId="42BED6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EDC6" w14:textId="0FDDC4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B34E" w14:textId="2BCFDA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2859C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FFC98" w14:textId="401C22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A2C0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2BEF" w14:textId="6015AC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362E" w14:textId="37F4FF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4720E" w14:textId="1E88FC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2FE24E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90735" w14:textId="1B4727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1C8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20BB6" w14:textId="1C4871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31B1" w14:textId="453A0E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70E58" w14:textId="43FF42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CC0CB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9114" w14:textId="704CCA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7A1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A02C" w14:textId="29EE6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9892" w14:textId="521A09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FD1AF" w14:textId="5A3CC7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724BE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01EF8" w14:textId="2AC889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0F8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D6EED" w14:textId="511309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43C1" w14:textId="0A472F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50BCC" w14:textId="2D0E37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952A0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B37E" w14:textId="3F1FBA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DADEE" w14:textId="4BFE956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7667" w14:textId="5EDF9D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91952" w14:textId="309A31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D38B5" w14:textId="685847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DF2E8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A4A2D" w14:textId="3ECF33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C6EF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2882" w14:textId="7E08A6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E0F7" w14:textId="2E9EC6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201F" w14:textId="41468C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2C1AE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91F7B" w14:textId="2F8081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95FC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BB0E1" w14:textId="1FE82D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D8268" w14:textId="215793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7B04" w14:textId="72BE76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F0024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D5B9" w14:textId="7FEBF9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6E59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7AFE" w14:textId="2E329E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53166" w14:textId="1A1226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4E8B3" w14:textId="2F8884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AF84F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4432D" w14:textId="15B66C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1BFA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681A" w14:textId="6081C0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D8AE2" w14:textId="3378E8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C6FB" w14:textId="306697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AE87A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BF1C3" w14:textId="0D9C4C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820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5B19" w14:textId="14C9D6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95CA" w14:textId="4909EF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C39B4" w14:textId="7F0E95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88F44C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61224" w14:textId="40F53F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2C31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27B22" w14:textId="5943AE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88E9" w14:textId="49E93C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5061" w14:textId="723CD3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A485B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E27DD" w14:textId="507B47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C0B2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7DAE" w14:textId="304A5C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63FC" w14:textId="0996AE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6AA6A" w14:textId="15BBA7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BA3E1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9A154" w14:textId="76E00D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EFF0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AEF36" w14:textId="1DD804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B685" w14:textId="1B0471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1E63C" w14:textId="3BB2C0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F80F37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C342C" w14:textId="67CBB8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A4A9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C24B8" w14:textId="294F8D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AAF2" w14:textId="6EE800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FC262" w14:textId="1350B0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A94D7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99344" w14:textId="47F8F3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392E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D99E" w14:textId="2406C1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635A" w14:textId="637556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758C" w14:textId="25E2F3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15259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53ED" w14:textId="169B8B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97D7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49CA" w14:textId="1C0A12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1C03E" w14:textId="7DCA1E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0016" w14:textId="4CB888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F8B12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08E70" w14:textId="58BC3C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5448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5019" w14:textId="5CDA28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A840" w14:textId="0F7129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5893" w14:textId="76E97D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7B0CA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11663" w14:textId="528128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4990D" w14:textId="19CEAAC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4D55" w14:textId="29FA22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385E8" w14:textId="34F415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4C875" w14:textId="371728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79CFA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1BFA1" w14:textId="757ACE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17693" w14:textId="52C1EB1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E59B" w14:textId="0D2505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3CFB" w14:textId="2B9DED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4293" w14:textId="5FA485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6EAC6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F1F3D" w14:textId="0A9820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E5993" w14:textId="2806757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4455" w14:textId="15FCB0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D21E2" w14:textId="4AC4D8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9AD00" w14:textId="1994FD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ABA1F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87EE6" w14:textId="0D91BE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92016" w14:textId="4D9CB29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C05D" w14:textId="370275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777F" w14:textId="4FB517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4F018" w14:textId="6AFFD0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51F6D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11AA8" w14:textId="4FB1EC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8730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19EC5" w14:textId="71AD26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D37F" w14:textId="1EFF68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26037" w14:textId="2C6428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E3B19B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7A6A5" w14:textId="740030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0CA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1011" w14:textId="3B4C90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2F59" w14:textId="226E29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734A3" w14:textId="3A4B61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FEB994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5787A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Quez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FB2420" w14:textId="6F59FE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5A409" w14:textId="228116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,6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2C0E3" w14:textId="07E1AA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4,85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57163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238EF" w14:textId="75975A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FE5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4CEF" w14:textId="595D35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728B0" w14:textId="653116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0ED2A" w14:textId="0564EA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F666B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CDB8D" w14:textId="7E152A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FB5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94E4A" w14:textId="78F85C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D5FAC" w14:textId="374CC1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2DD1" w14:textId="087C40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0FA87B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F78BD" w14:textId="3C26B1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B79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A6B" w14:textId="7D4D77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302E" w14:textId="116C24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2F3A" w14:textId="4A5AF6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AB763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5EB99" w14:textId="22A029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C1E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9D21" w14:textId="56FAA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EF3B2" w14:textId="35C572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E57B" w14:textId="643C0D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9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5BBF8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3610B" w14:textId="34D7C2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EB1E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824C" w14:textId="667466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6ADC" w14:textId="315E06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5E2D" w14:textId="75F79C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1B51D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C6C8" w14:textId="5BC235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C29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B1631" w14:textId="6ABEEE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0887" w14:textId="6D1EDF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6FBC2" w14:textId="6CF275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,5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A336D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1BFF5" w14:textId="42B554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E092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D269" w14:textId="4EC775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F26B" w14:textId="14FA1C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B867" w14:textId="6DE4AB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6BF40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B8D68" w14:textId="63E0DD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C843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8AC48" w14:textId="7B4EBF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64DDB" w14:textId="2AAB1D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7C3D" w14:textId="49F420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7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C5D4B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E3990" w14:textId="43CC2D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34E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A230" w14:textId="5F072A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7F996" w14:textId="6D0388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A390" w14:textId="310867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D8010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EE8DE" w14:textId="654780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86BCF" w14:textId="7330BDA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CB1E7" w14:textId="6860DF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AC41" w14:textId="6E427E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A2271" w14:textId="42077D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9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186AB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C10F5" w14:textId="25AE3A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34F4F" w14:textId="0A68A28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66E68" w14:textId="7D727D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6440E" w14:textId="04590D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D9060" w14:textId="641237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666A1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214DD" w14:textId="059701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7593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5B732" w14:textId="347E2F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BF86" w14:textId="0FBCBE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40A9" w14:textId="32FF37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58EC9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0ADE6" w14:textId="1C0355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C3D9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31541" w14:textId="106904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34B30" w14:textId="73B2C7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82B7A" w14:textId="59017E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9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FC6A91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A48A2" w14:textId="465614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1439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8C5" w14:textId="15AB37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2C49" w14:textId="2598DF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BA145" w14:textId="30D998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7DE87C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2773C" w14:textId="6521AE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4E70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D429" w14:textId="4DB0AE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C97C" w14:textId="556D37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9AC7" w14:textId="7F12CF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1B3F5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CB691" w14:textId="6865E2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8C2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85D8" w14:textId="679D11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862A5" w14:textId="65930C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5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301B" w14:textId="134A16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,4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77E7A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8F983" w14:textId="13C0C4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916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3B7F" w14:textId="7A5D20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33122" w14:textId="3ED995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AF75" w14:textId="252642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C4219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DFA4F" w14:textId="1C55F3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874FA" w14:textId="18683FF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C7137" w14:textId="26BCC0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00F04" w14:textId="45125E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CE398" w14:textId="425446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2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3CBCB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8D8B3" w14:textId="5D5F3B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E0BD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1585" w14:textId="681522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3DB2" w14:textId="2A1253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C036" w14:textId="79A5ED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8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E103D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FD3C7" w14:textId="6F1A7E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4E5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194E" w14:textId="0F28C3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7392" w14:textId="701474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F5E4A" w14:textId="1F3455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40B9A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D2977" w14:textId="165829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CBCA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4232" w14:textId="3AD737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B299D" w14:textId="436C20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1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867BE" w14:textId="279A63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,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B01A2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FA033" w14:textId="67E34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19E84" w14:textId="2A63251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B0D8F" w14:textId="35F672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41E77" w14:textId="30B9EA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163D8" w14:textId="192EF9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3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08FD19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936D8" w14:textId="0A509F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9D80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8366" w14:textId="73AF86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A776" w14:textId="07B4CC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37AE" w14:textId="7148E5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27636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7B330" w14:textId="417118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40E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EF1A" w14:textId="779C84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797D" w14:textId="4871F2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556FF" w14:textId="664682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38C31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C6C0F" w14:textId="55C522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63E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5055" w14:textId="49AC42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1CEA8" w14:textId="7ECB87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1CD95" w14:textId="245F3D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AFAD9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0396C" w14:textId="6C41FF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79A6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6E22" w14:textId="33F538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ECD7" w14:textId="71DE4F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6A974" w14:textId="3D55BE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CACAB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27921" w14:textId="0B6752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DBE9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1A92" w14:textId="21AB8B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90E9C" w14:textId="019C73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39A9" w14:textId="2D9638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7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2F0F7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F5214" w14:textId="2A522F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C985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C271A" w14:textId="6E3849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FBD1" w14:textId="2BAA75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6601" w14:textId="4F6FB4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FB455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1905D" w14:textId="722197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C1FE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155EF" w14:textId="014BA0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A8A50" w14:textId="142575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0CC1" w14:textId="234ED2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A28EC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F2258" w14:textId="194E07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575B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CEF6" w14:textId="75A7B4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D9958" w14:textId="2EE84A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A6FA" w14:textId="530A0D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3BB60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267D" w14:textId="7B06B9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D33B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6F1EA" w14:textId="35221C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7B71" w14:textId="6604D7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B8B4D" w14:textId="5F51F1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8C523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22493" w14:textId="3BD415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1D79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D069" w14:textId="7F984A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313D9" w14:textId="31A6AB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6583" w14:textId="40DA6E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034FB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0888" w14:textId="4F6D1B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5FE02" w14:textId="79153FE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59D6" w14:textId="266DEE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28AE" w14:textId="54AF34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A6F0E" w14:textId="69209E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0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B4C0B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F5D4" w14:textId="124EB0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19CA1" w14:textId="45B39A1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CBCB" w14:textId="631AEF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F586" w14:textId="252023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7FA29" w14:textId="7AD434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B3D9C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169A4" w14:textId="2F0BF4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B7E2" w14:textId="6E9AA85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23F5" w14:textId="1B3495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D3316" w14:textId="000E38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DBEF7" w14:textId="3674AF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9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41F2DA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59AA6" w14:textId="43DAD9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AD4D5" w14:textId="7D18022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3B30B" w14:textId="0ECEDD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8614C" w14:textId="4D43E0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7235" w14:textId="23205A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,7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74684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1832" w14:textId="020C76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5018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00FE" w14:textId="3EFF4A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05C3" w14:textId="5F3054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DC7D" w14:textId="64A9E8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C01DF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210FD" w14:textId="051AE9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28A8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96E54" w14:textId="0A2C55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6E25" w14:textId="0D69E4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07547" w14:textId="10459B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,9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E8899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9E88A" w14:textId="3CD3BE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ADA3E" w14:textId="1C29A1C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236A" w14:textId="0A020B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25765" w14:textId="61451E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FBF3E" w14:textId="7B3B8D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4354F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40894" w14:textId="4D2285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9E69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0EE80" w14:textId="585D9E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79B2" w14:textId="06C4BC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694C" w14:textId="298A82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3FF71F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F3EBB" w14:textId="748A2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64BD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89B5A" w14:textId="1F47E6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852A" w14:textId="3FF079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9951" w14:textId="25D66F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B9F98F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4241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A5176" w14:textId="60D295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40F67" w14:textId="1962C2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CFE611" w14:textId="7488CE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51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352A81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7C58F" w14:textId="545FFC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2B3E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4EB0" w14:textId="3448A7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6345" w14:textId="3B5ADB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D23C8" w14:textId="027AC2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195CF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66A0C" w14:textId="587B7C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F07FC" w14:textId="188B87A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ipol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F5CE" w14:textId="007249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E6EF" w14:textId="40822C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B3C69" w14:textId="25A0DB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AE796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03AE3" w14:textId="3CD4DD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FD1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07F0" w14:textId="3FB687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153C9" w14:textId="730C0B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81871" w14:textId="4293C0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F2AEE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4096F" w14:textId="621B71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B6D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8BC6" w14:textId="2EC710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23F0" w14:textId="0CD239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69583" w14:textId="35CFD5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959B0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DF9D7" w14:textId="08682F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67FF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6F9D" w14:textId="5D452E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EB30C" w14:textId="080E10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CB78" w14:textId="6776A2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1A535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92C9D" w14:textId="382D11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1718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E2B5A" w14:textId="011288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0292" w14:textId="1C7775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98403" w14:textId="68AE6B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BB657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CDC52" w14:textId="137B66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CFED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8221" w14:textId="63A985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07C6" w14:textId="57BA6D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2453" w14:textId="520BE9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B8EA5A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11E04" w14:textId="33DAFC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93C5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DD5D6" w14:textId="56A1D5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5DF6" w14:textId="5EBBAC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A3CC" w14:textId="1C6005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61EEA0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5914C" w14:textId="318E78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3C8E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4963" w14:textId="500CF2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394D" w14:textId="5EE3EB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0CC0" w14:textId="1A6B35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E78D0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5FFCB" w14:textId="0CB0FD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2C705" w14:textId="52B4B2F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ontalban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9CE1A" w14:textId="00A252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499A3" w14:textId="6E9708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AA14" w14:textId="7ECAE9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FA25F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9C4CC" w14:textId="0AD3CF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F80A2" w14:textId="7FC58BE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7503" w14:textId="6D7D77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3A35F" w14:textId="7C15F2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4A16" w14:textId="003E5B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7D290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043F5" w14:textId="48EAC9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C012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5AF81" w14:textId="520527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BC61" w14:textId="08F80D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D140" w14:textId="0FD493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2165B1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C4597" w14:textId="069845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68D5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93A7D" w14:textId="7178FB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5BF39" w14:textId="1DB563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EA9D" w14:textId="31DF5C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E4D7FE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10A80" w14:textId="7F7B81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C8A2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B94E2" w14:textId="113028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A933" w14:textId="55D4CD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6D02F" w14:textId="2901D8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B454C1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E3193AC" w14:textId="17915F3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FAE886" w14:textId="1C1641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B761FB" w14:textId="3E0972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,66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36930E" w14:textId="57377C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8,8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E338DE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453B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AB9680" w14:textId="64CD5B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9873D" w14:textId="49EE5B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3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607BA" w14:textId="5072F2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,34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B0FB1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995BB" w14:textId="2850B7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21528" w14:textId="59BAF42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ac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5A80" w14:textId="7C7953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B878" w14:textId="7D006D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F9C03" w14:textId="452A27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5C7C0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F061" w14:textId="4A295F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BB49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1E21" w14:textId="62D5A0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B0B3" w14:textId="55DD02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AC5A1" w14:textId="3B63BD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9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2BC3F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F8192" w14:textId="25159C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A942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1AAE0" w14:textId="43C0AB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53B01" w14:textId="00EE20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50DB" w14:textId="2B644B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3FD09B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8BB10" w14:textId="33E520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D055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B59A" w14:textId="15C47E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8F3D" w14:textId="6C397E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5FD24" w14:textId="6A16EB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B0A9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AC82A" w14:textId="7DEDB9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DB172" w14:textId="00B6CE5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5979" w14:textId="0D8453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68ED" w14:textId="54973A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C0A36" w14:textId="634EAE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CBC6C8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7AC4" w14:textId="19FB81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18E4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B911B" w14:textId="395F83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AA0CF" w14:textId="3BAA94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0389" w14:textId="048180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E22197D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CFF2A" w14:textId="0BFC598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5D2F6" w14:textId="62A748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B0601" w14:textId="79CC9D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1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217A5" w14:textId="1C71D4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,8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A7F4B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B6B0" w14:textId="6D95D8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55574" w14:textId="405AE00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r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o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C22FA" w14:textId="56BD1F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69082" w14:textId="7CBA1E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B434" w14:textId="764652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D6694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44223" w14:textId="371362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A05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inta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0D91E" w14:textId="531008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0CD8" w14:textId="2385C8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961C" w14:textId="6B2E2F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0BEF0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13F47" w14:textId="6D9AB6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55E0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45D0C" w14:textId="0F7844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28BE6" w14:textId="341958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B7AA" w14:textId="5178C8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6C881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E3D42" w14:textId="1E039A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0D2A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7463" w14:textId="0689B1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3CF62" w14:textId="4BDC2F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BF24" w14:textId="5A7EC6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1DD2E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CD2A9" w14:textId="27B0F2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A791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4E73D" w14:textId="4FBB10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7CE3F" w14:textId="66E44A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044D7" w14:textId="010F03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7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2EE20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0F036" w14:textId="3A5F3A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30F7" w14:textId="7919330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bura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5C8E" w14:textId="496441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91EB" w14:textId="702CFE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D883" w14:textId="345623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8A0A2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2B2A3" w14:textId="15B944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BED9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73DB4" w14:textId="6B2069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1FE6" w14:textId="180575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F778B" w14:textId="1E28B2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75B83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6158" w14:textId="25CC66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74B6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39CFB" w14:textId="1A92EB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33BC" w14:textId="45E431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F7203" w14:textId="0CB277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92A88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877EE" w14:textId="61B0B5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DEBE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F11D9" w14:textId="70E962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7605" w14:textId="5B364F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5C89" w14:textId="11273A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1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24500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7CB5C" w14:textId="746235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1687B" w14:textId="42336F5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20B47" w14:textId="6544FD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77F68" w14:textId="46F4FD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F7FBD" w14:textId="0CFFC7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4E76B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ED244" w14:textId="3C0747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55D9B" w14:textId="149D1D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4FA86" w14:textId="4BA2B8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99DB" w14:textId="3FF08D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42B9" w14:textId="61A0F2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CD36B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D3D92" w14:textId="60942F9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9FE3E0" w14:textId="272239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6006A" w14:textId="14D45C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03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A95B0" w14:textId="079EC9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,5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5A962C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9B42B" w14:textId="648CD9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1C8C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0A7D4" w14:textId="7B5446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D91" w14:textId="481CF2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DBD71" w14:textId="567AA0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4ED84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639F" w14:textId="64EE9F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0BEF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4C2B" w14:textId="38BB2B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5F52C" w14:textId="57F681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B7405" w14:textId="445240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AA848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B19CA" w14:textId="2DC946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954F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67DE" w14:textId="1E5B7E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664D8" w14:textId="24F829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B152" w14:textId="267D03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2F810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C3FC2" w14:textId="15BB11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6DF33" w14:textId="7D3511B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D8CAE" w14:textId="76AA12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AD14A" w14:textId="626B55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FB2C" w14:textId="62C4D5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665EB5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C729" w14:textId="1AAB00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337E7" w14:textId="342D65A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461BF" w14:textId="4192EC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CB82" w14:textId="7A70F8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9FC04" w14:textId="4D2B25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9D3D7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31452" w14:textId="414E90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F56D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37A22" w14:textId="69EA5D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11FC7" w14:textId="66779C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DC54" w14:textId="7E1C27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3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1CBD7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C9604" w14:textId="1698AC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3D46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0DD7" w14:textId="0538E0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AB5F7" w14:textId="056813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39BCD" w14:textId="3E7AFD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7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873F3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E898E" w14:textId="1242F7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FCCF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613E" w14:textId="4A8BE7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4EA2" w14:textId="346A9D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5EC9" w14:textId="50CEBE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6A406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177CC" w14:textId="156B2B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DC43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82D9" w14:textId="47FC78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E9022" w14:textId="7547A0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C1EE7" w14:textId="31F43C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6793A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DFD8" w14:textId="49F3B2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C3F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D0E8" w14:textId="046AED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A1F70" w14:textId="1C74D7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4C648" w14:textId="1B773A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D2FD8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7F277" w14:textId="6F1498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D8AAF" w14:textId="69D4FA6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e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E320B" w14:textId="0CA521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9B00" w14:textId="069916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12205" w14:textId="5547F7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ACB83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5B4A1" w14:textId="503B75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F7D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98B9" w14:textId="12B1CB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7BF6F" w14:textId="541784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7D113" w14:textId="3E54A5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01285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5038E" w14:textId="470E63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6410B" w14:textId="6A53F6A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odor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2766" w14:textId="2074B7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65D2F" w14:textId="799C8D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1817B" w14:textId="4E3DB9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01F183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69270" w14:textId="470477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CA8E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8EED" w14:textId="66D3E1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CD31E" w14:textId="5D9C02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0881" w14:textId="5550F3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7182E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467A" w14:textId="79316A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8A0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7912C" w14:textId="48B410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91708" w14:textId="0AB592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563C7" w14:textId="24F654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B491B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818A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5DF96" w14:textId="6C6B07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F4414" w14:textId="357E6C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36AC9" w14:textId="20A806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7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4AB6D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6D427" w14:textId="43A623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598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uan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0FBD" w14:textId="5FB70E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B7DA" w14:textId="1556CC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8F924" w14:textId="038753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F34AEA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552AF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F7120" w14:textId="4F4D3A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38F19" w14:textId="5CC037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6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58DF2" w14:textId="24AC04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,3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89C42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DD037" w14:textId="4203CB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9CCA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3556" w14:textId="0E626E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0DCF7" w14:textId="703B99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B676" w14:textId="1F71D7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3C33F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6EC99" w14:textId="3FD5B0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FA11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3E4B1" w14:textId="730361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455F" w14:textId="33D102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73D01" w14:textId="7A7774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043A78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6F04" w14:textId="769405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BAD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30B4" w14:textId="0782C8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537C" w14:textId="6F68D9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C40B" w14:textId="102521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705ED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F7FA0" w14:textId="3663B4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E7D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D8D87" w14:textId="0B17F8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41E4" w14:textId="36F203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BD77" w14:textId="47198A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FFCFE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23093" w14:textId="5D6354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37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3634" w14:textId="681976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2A9A" w14:textId="0D46CA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3B3F" w14:textId="7EA002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6B9BC1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7C009" w14:textId="1B5595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F016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65224" w14:textId="17CA8D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1AF9" w14:textId="02FACD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B1DF" w14:textId="18795C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D3008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26101" w14:textId="63C2EC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02D3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811C" w14:textId="56DC90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E3FE" w14:textId="1E6E12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526E" w14:textId="7C9111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70B33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2313" w14:textId="19FAB3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786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FD66D" w14:textId="647AD5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1CB92" w14:textId="775B9B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B6DD1" w14:textId="392970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91DB3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C323" w14:textId="7232F5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2F4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E3FB" w14:textId="5B8D9A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F25E" w14:textId="4DC3F3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E65B" w14:textId="5D5162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0E1967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4BD7B" w14:textId="5CFF20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D70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E122" w14:textId="5A4950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AFCB" w14:textId="4AF82C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6BB70" w14:textId="0DBF83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9478A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6712E" w14:textId="1C97E3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0C7A7" w14:textId="5D392B6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38A0" w14:textId="44B56F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F543" w14:textId="513C05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E12D0" w14:textId="073CD0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6A520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45B69" w14:textId="1CFBA7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37F5C" w14:textId="44C5828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9B72B" w14:textId="600C57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9413" w14:textId="61769D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15582" w14:textId="6FC55A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E95852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A9BA9" w14:textId="693B2E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25B32" w14:textId="030AEC8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4000" w14:textId="1130A6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365A" w14:textId="0CBB31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DD89" w14:textId="14B99C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94244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1B502" w14:textId="21F052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9DC08" w14:textId="3E1961B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ACB44" w14:textId="5965E6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4B78F" w14:textId="5E2B77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CA36" w14:textId="7876BE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839F8C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F92A6" w14:textId="7ABFE2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9E91F" w14:textId="0D429F4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2167" w14:textId="5BD2D9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4FC7" w14:textId="21C96A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333A" w14:textId="11213F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D2180E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0AF4A4" w14:textId="0285262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581072" w14:textId="0DCAF4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17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7BA939" w14:textId="2B5E5D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7,09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17D84E" w14:textId="6F4520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69,5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09B556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F1A44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74348" w14:textId="396ED0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9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CE9AF" w14:textId="44DD34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2,4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D82E" w14:textId="24EE9D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53,4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F42BA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8DB9D" w14:textId="1BF49F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DE58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87E5" w14:textId="5644AF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2ED7" w14:textId="3C9BF0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9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AEFF" w14:textId="453303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5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4E52D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B764A" w14:textId="28C0AE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5DFC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C364" w14:textId="676846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C033" w14:textId="0F454F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D3B72" w14:textId="76CD01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,2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CE455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C8F0" w14:textId="367459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2AB87" w14:textId="1E8885E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3C21" w14:textId="2C223D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E688D" w14:textId="609D20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A34A" w14:textId="140179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9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6FBD1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622F2" w14:textId="38FABF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774A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1E17" w14:textId="46BF30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1AF7" w14:textId="2318E3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9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61EE" w14:textId="6AB10D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,3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42701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67FE3" w14:textId="44DC95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017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9EC0" w14:textId="0372B4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7FCE5" w14:textId="07D9E5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D288" w14:textId="7FEBFC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0163C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3F808" w14:textId="7C8071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092B" w14:textId="458B147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B4A7" w14:textId="5E9DCC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3239" w14:textId="45AD50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1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DA073" w14:textId="51C820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,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EC46B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D707B" w14:textId="31F8DE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0F87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81E7B" w14:textId="18E976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63232" w14:textId="22DADE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7605" w14:textId="4FC2B0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,3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242E0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22E28" w14:textId="6420B7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16D2E" w14:textId="28D85A5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3D7A" w14:textId="1AD7E4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51E5" w14:textId="74C9B7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8DEA" w14:textId="6295E6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6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3DED7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6FBEB" w14:textId="5478C3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286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126A" w14:textId="018855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4C0B" w14:textId="787DD3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0C2C" w14:textId="6D73FC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6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EB530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AF2C0" w14:textId="26D1E9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7C6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4E4A" w14:textId="20F838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C42AD" w14:textId="072D0A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BFDD" w14:textId="79B1C3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,5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B7DDD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D3A44" w14:textId="14D273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10CC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52D54" w14:textId="5F840F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B7F8" w14:textId="08D0F8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97BC" w14:textId="6E34F1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526DD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65313" w14:textId="6C87AB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DF52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305C" w14:textId="2FA50E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2D09" w14:textId="3D404D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8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39687" w14:textId="1C6C07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,7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9A340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DB9AA" w14:textId="28901E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86454" w14:textId="52C8948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DE5D8" w14:textId="71BB25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8EEC" w14:textId="2EC6B9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C72" w14:textId="736061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EA3FD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A4801" w14:textId="1AA1E7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446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F3EF" w14:textId="2ED23A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0897" w14:textId="08CAF7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70EF" w14:textId="143765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63CFF3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FEBBB" w14:textId="09BB23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3297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BA854" w14:textId="31F2F9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8B89" w14:textId="711A61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6EBB2" w14:textId="77DA18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7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10B6D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74B2D" w14:textId="4B98D4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BDCA8" w14:textId="6930CD3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ming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bog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CF4AC" w14:textId="5A5B4A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32394" w14:textId="4B123A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8CE58" w14:textId="3352B8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7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CBE8D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2809E" w14:textId="3E3DDA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CD735" w14:textId="06B8397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bac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F3BC" w14:textId="1712C4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B20ED" w14:textId="22409A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,9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15B0" w14:textId="21237F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,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B83759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3DBA" w14:textId="0DA50E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9E16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A4980" w14:textId="79F659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275BD" w14:textId="2142AD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B9D03" w14:textId="77A109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8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0B8682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44694" w14:textId="7C0A57A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4723C" w14:textId="3F244D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F32CE" w14:textId="2C2F4F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56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CB57F" w14:textId="147E20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,7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75D81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3D3A4" w14:textId="3B05A4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AE6B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1AD6E" w14:textId="75F608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4294" w14:textId="48F905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21E01" w14:textId="4C4BBF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727A64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0C2E1" w14:textId="2AE18B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0EC4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747F" w14:textId="7ECA63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01C8" w14:textId="18EEF3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F20BC" w14:textId="1B3024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5941F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31E20" w14:textId="413FD3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7A923" w14:textId="1695F57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072C3" w14:textId="31E520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F94E1" w14:textId="0A3E50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F6743" w14:textId="50A58D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85E86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8025" w14:textId="139E30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1E13C" w14:textId="2138A95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A93CF" w14:textId="7920C7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6450" w14:textId="2CAEB0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60B21" w14:textId="1305E6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2D893F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2659B" w14:textId="533193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0B42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91D5" w14:textId="12A7E7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8087" w14:textId="2FE213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DA751" w14:textId="46900B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8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0F4D0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10D6C" w14:textId="6A95C0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CC5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BDFB" w14:textId="678BE7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0D37" w14:textId="661789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8D850" w14:textId="4AFC13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0D602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AE8D3" w14:textId="36A3FB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2B4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48E9" w14:textId="091D11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0BF4" w14:textId="4B487F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6C7A" w14:textId="131445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1FCE6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FB913" w14:textId="29CB08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BEB1D" w14:textId="08FF91C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8FE0" w14:textId="3E2CAB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76422" w14:textId="6A8389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4B70" w14:textId="26DC96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4A562A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CAB2" w14:textId="2ABA67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2D0C0" w14:textId="5ADB391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3789" w14:textId="50A2FC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37D1" w14:textId="4A5B5A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43DD9" w14:textId="3E12DA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8A3BB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6A30B" w14:textId="1F7FF1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9B8EF" w14:textId="39FCD1D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87DCB" w14:textId="4199D3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ADD7" w14:textId="5B2684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C375" w14:textId="3A1742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3A26C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2B281" w14:textId="33EEC5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C77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20CF" w14:textId="4818BE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A735A" w14:textId="6E1B4E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8087B" w14:textId="18DCCA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05F13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EA72A" w14:textId="68A454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CE4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23DB" w14:textId="1A2140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7820" w14:textId="5A2CD8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4F4C" w14:textId="6031AF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98A089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2FC28" w14:textId="26292D3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06114" w14:textId="227B8C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8E7E0" w14:textId="15861E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,5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44B47" w14:textId="50A932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9,7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C59A2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37506" w14:textId="4F3D44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D251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FEBB" w14:textId="4D3B8A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0196" w14:textId="7CE0BF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8D11" w14:textId="788F72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22059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75688" w14:textId="5297FD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781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197F" w14:textId="68A9FC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F0DFA" w14:textId="7132A6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1ECB" w14:textId="2D1F42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0972F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D8CBB" w14:textId="28F8E5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CCD2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4E9A" w14:textId="0D63BF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F1FF9" w14:textId="53FC18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4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4583" w14:textId="21A410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5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74CA5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BD59B" w14:textId="4E4681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E626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64CE" w14:textId="76686D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22D0B" w14:textId="29C7D8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6E2B9" w14:textId="4B314E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BF2AC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6477" w14:textId="18E226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2028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7C1E" w14:textId="2E90A1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5AC6" w14:textId="6A1CF6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2988" w14:textId="54349B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57CEB7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A3052" w14:textId="37CE02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CB3F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2214A" w14:textId="04AB82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040C" w14:textId="7D2DE5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C3D6A" w14:textId="0F0231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404A9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30E67" w14:textId="1374C0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C3FC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EEF7" w14:textId="17EC00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7579D" w14:textId="1975D6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12BA" w14:textId="42BB31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33FC5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AD867" w14:textId="56E94E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B4D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A81E" w14:textId="64829C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B59D8" w14:textId="3635A7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903A" w14:textId="25C134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8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F47DE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F4A4" w14:textId="0BF08D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CEE0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54496" w14:textId="6641CA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FC7E" w14:textId="320824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4AFD" w14:textId="04635E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03E5D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E4D3A" w14:textId="114A83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562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CC7A" w14:textId="722AD0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5025" w14:textId="1D57D8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5D87" w14:textId="2D5E53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7FC3A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4AB11" w14:textId="6B17BF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375B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85681" w14:textId="667548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8F51" w14:textId="0883B8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0B63" w14:textId="22B8AB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547683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102A0" w14:textId="01332E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EC017" w14:textId="37E83D5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leg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17E3" w14:textId="0CF4C0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D17A9" w14:textId="1D3E17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9113" w14:textId="7BEB8B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74934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9F15" w14:textId="7E94D5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4BCB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7F13A" w14:textId="0F3320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DFB83" w14:textId="1FEEBA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6A856" w14:textId="3471B4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D5D309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1FE4D" w14:textId="38A52A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5BA1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262C" w14:textId="08A464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53375" w14:textId="2E0820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08A9" w14:textId="373880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8DAAD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DA144" w14:textId="3C1075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07F2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BFA7" w14:textId="2233F4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4442" w14:textId="019798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2629A" w14:textId="052070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757C30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03F2B" w14:textId="098BAB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42386" w14:textId="485965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3896B" w14:textId="23190C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BC17D" w14:textId="0BA9AE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A9661" w14:textId="3686C9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,4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31051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1E1CC" w14:textId="28B0EC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02B6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E9FAE" w14:textId="2328A4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C10E" w14:textId="56FC1B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372F" w14:textId="614347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94D52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CA589" w14:textId="18AADF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7475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CFBE" w14:textId="08B770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89C2" w14:textId="6B1D8B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8BA3B" w14:textId="48772C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1819E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ACB77" w14:textId="5F4A85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C425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C5BC" w14:textId="2704F1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6B2DC" w14:textId="1C788F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7B8A" w14:textId="3EAB09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C491A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6724E" w14:textId="315203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C0DC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47CB" w14:textId="345EA5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F3D0" w14:textId="023199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4DD4" w14:textId="2C691E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8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747FC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3E8F7" w14:textId="3F203B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D21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A4A0B" w14:textId="4E6F26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91DD" w14:textId="43C034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3AD84" w14:textId="29DFF3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5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E3002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826C1" w14:textId="6A83C1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38BF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3726" w14:textId="4A6D0A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9927" w14:textId="01BA1C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C39D2" w14:textId="38C9EB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8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64BC1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FAB1" w14:textId="4A1153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30AF4" w14:textId="0AD9358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0463" w14:textId="140667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2A52" w14:textId="4AACF4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7C42" w14:textId="315956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1D6D9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12043" w14:textId="48BC47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F9CF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1F94" w14:textId="26AB89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34CD" w14:textId="432AE3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7F1D" w14:textId="7BF6EF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E22904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18BC7" w14:textId="745083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C0FE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C17F7" w14:textId="49D49D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05E42" w14:textId="59AB0F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E9D0" w14:textId="3C7B7E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7E2666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D039" w14:textId="5A59C3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506E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6B0DA" w14:textId="6D1F93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B4203" w14:textId="725FC5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2403" w14:textId="6F7644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C40AAC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F32B2" w14:textId="06E832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88FC2" w14:textId="5087422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FEF0C" w14:textId="050A4D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9CF1" w14:textId="3A53F7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8D82" w14:textId="166814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3BB8E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E277" w14:textId="37FABF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3D11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1B5F" w14:textId="0F92AD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F84F" w14:textId="72413D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1BEA6" w14:textId="27DEC1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230CE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49A9" w14:textId="54AB42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69B8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980A9" w14:textId="103579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751C" w14:textId="3E1435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A956" w14:textId="6580DA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6EB009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1D5E7" w14:textId="2AA62B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7C14E" w14:textId="5F3D68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FA4A0" w14:textId="125B14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B7F6A" w14:textId="772FFE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F7ED" w14:textId="3CD0C0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9A93C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24AE5" w14:textId="1B0DDE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FE2D9" w14:textId="422F5FA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6664" w14:textId="44CA4F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DB38" w14:textId="71A431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896B5" w14:textId="3906F5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C81EE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3A344" w14:textId="0FB5E3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324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DD8D" w14:textId="6F93D3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4050" w14:textId="393664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B31F3" w14:textId="6FD24F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5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C5309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665C7" w14:textId="7C7F59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B3F5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8A67F" w14:textId="675752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2616" w14:textId="1CDF97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EC90" w14:textId="6C3381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3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BAD8CE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620B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20317" w14:textId="48C6E1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BD77CC" w14:textId="42059E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3,47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A9C36C" w14:textId="36EFC8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6,1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248B3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371E" w14:textId="66D388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B636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104D" w14:textId="03A5D8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486A" w14:textId="40FD15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600AC" w14:textId="0D0AAE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ED74C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CC64B" w14:textId="263D60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00FE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DC0A" w14:textId="7348A4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F5968" w14:textId="1B7C41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3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5A23B" w14:textId="2CA377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9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3E33B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74E6" w14:textId="586321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F7DA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A723" w14:textId="42EF06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CA25" w14:textId="1F97D1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3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E4F4" w14:textId="2DAC35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,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E5FC0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1D8FA" w14:textId="260EEE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DDA3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6ECE" w14:textId="0C9819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A8FB" w14:textId="0E1F99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7E59" w14:textId="6049E0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07326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1FD91" w14:textId="1B6F33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994E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DA46" w14:textId="6CE902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F9B8D" w14:textId="0944C6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F4E2F" w14:textId="40480F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1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D939A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4436D" w14:textId="36A84F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B691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A868F" w14:textId="357E65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8E1C9" w14:textId="0E7189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A9A95" w14:textId="0E7260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4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313799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6328E" w14:textId="70E5DF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E5EE9" w14:textId="34E83A9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yo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C4A5" w14:textId="0F1CF5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CA07" w14:textId="58AA89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5172" w14:textId="4C17EF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F0599A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DC897" w14:textId="3D1776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51E32" w14:textId="5F0D4DE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lolbon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6018" w14:textId="1F3235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6358" w14:textId="7A4E3B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ECA7" w14:textId="1C2B01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3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FE6B1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4BDD0" w14:textId="34C0D2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2B119" w14:textId="58C6857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F270" w14:textId="0534A2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6ACF" w14:textId="0444EE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B62E9" w14:textId="62D488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7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DF5F3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E7711" w14:textId="4E421C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AA5B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FFFA" w14:textId="348BE0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CFC21" w14:textId="1192CA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4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13D75" w14:textId="425A56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,0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D908F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6CD1" w14:textId="2CFC5A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F4B5E" w14:textId="448B920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B2CE4" w14:textId="5FEB20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5F533" w14:textId="1FDB22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8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A594" w14:textId="751092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,3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8433DE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38C7C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559BC" w14:textId="4E648E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07AE9" w14:textId="413B6A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,0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7E8A0" w14:textId="317EB1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40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A0E4A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69B26" w14:textId="4B66CC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ACFE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7B01B" w14:textId="673EB2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E30F" w14:textId="5C344A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29BD4" w14:textId="2986BE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9ADFA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02C23" w14:textId="06479E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A1C4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B6FF0" w14:textId="56B530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2211B" w14:textId="4D4F71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CD743" w14:textId="074F80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1152B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2FD4" w14:textId="173602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1BA0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A4222" w14:textId="270BB6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F6E8" w14:textId="754114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F2FC" w14:textId="1E3FE1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E436E3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EED8D" w14:textId="65957C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C277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F9FE" w14:textId="54A735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3F32" w14:textId="0719D9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E244D" w14:textId="26A02A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7587A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848CA" w14:textId="751EFC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D3D2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0F8B5" w14:textId="7A057E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22048" w14:textId="15316C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2C9D" w14:textId="3C9C3B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34382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2255A" w14:textId="336087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FC81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AC389" w14:textId="0812C1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C41AC" w14:textId="45821B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5AB1" w14:textId="1CFA04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3F21E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A1F55" w14:textId="56211A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0D57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960E2" w14:textId="334EE3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C293" w14:textId="4035A0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360A4" w14:textId="43CF83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4F5EB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3BEAE" w14:textId="75D4AC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710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C380E" w14:textId="652BE6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31C0" w14:textId="0DF1C7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6339" w14:textId="72D5CD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183F6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0961A" w14:textId="624254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B293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8DDB" w14:textId="3C6689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B57D" w14:textId="21277A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7FB0" w14:textId="08C39A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C5453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542A8" w14:textId="30B815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B2AFA" w14:textId="469D2FC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bat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CB415" w14:textId="266950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3576" w14:textId="72BF6C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0D3AD" w14:textId="2EE982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478C31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D9073" w14:textId="264974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4A9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EEB1" w14:textId="45EF50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6DE62" w14:textId="44F3DD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2687" w14:textId="3E4FEE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076EB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2009C" w14:textId="0327CD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E28A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640A" w14:textId="4FFD2F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C2C1" w14:textId="212347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27F9" w14:textId="272AAA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7D450C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E8A71" w14:textId="4F86B4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DA7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77AD2" w14:textId="062E08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FB7D6" w14:textId="6D24AF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55CB" w14:textId="1351CB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41C9AA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B7180" w14:textId="7D478D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36D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6279" w14:textId="14BEF2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6E4F" w14:textId="792939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4A8EF" w14:textId="699B4E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68901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26DE0" w14:textId="797D61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1286" w14:textId="53A2C2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mbuhan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98AF3" w14:textId="412AAD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782C" w14:textId="4B00FA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31F67" w14:textId="794D3C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6AA29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C2B0D" w14:textId="412232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C7F1F" w14:textId="38EC349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833C" w14:textId="19D287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4666" w14:textId="3F01FA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19A56" w14:textId="543EAF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DED781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B7FE7" w14:textId="01C549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6719F" w14:textId="48A7717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1BD25" w14:textId="10C368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23339" w14:textId="7F5A29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D213" w14:textId="65FF5F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A77F6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E36F9" w14:textId="7FCAB7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B064" w14:textId="4CED68C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E68A" w14:textId="059FB0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EF980" w14:textId="167319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7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67447" w14:textId="52C909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,8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24C8C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608F" w14:textId="0AB05A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53BF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7F44" w14:textId="5EDDB1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3124" w14:textId="051921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DF8F5" w14:textId="0C0302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E7127C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36C11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BABC3" w14:textId="3C9D3B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192817" w14:textId="4F28F9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,9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3C270" w14:textId="0D615C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0,1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DBCC9B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D0A0C" w14:textId="6C1DE1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7308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4710" w14:textId="415F3C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C2E78" w14:textId="5E47AD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7C99" w14:textId="2D3BC7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CE1FC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513AC" w14:textId="4BDF3F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0A49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83A43" w14:textId="1124DF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CF4A" w14:textId="0096B1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3781" w14:textId="6B5C71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0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A8467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74122" w14:textId="4331F7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A95A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B515B" w14:textId="7B8D90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B9F2" w14:textId="67DEB1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64100" w14:textId="00C92E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00DB5B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2FB54" w14:textId="537BF8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0785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9B1B" w14:textId="0E61DD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F594B" w14:textId="6E8FB8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36BC" w14:textId="1D83A4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3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DDE0A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3176" w14:textId="47ABA5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043E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B134" w14:textId="319F50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0702" w14:textId="1118F0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0BFE0" w14:textId="531F0C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8C819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005D7" w14:textId="13D152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CD22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74C8E" w14:textId="5C8662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BF60" w14:textId="67A4C3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8CE7" w14:textId="472FE7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6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A9C177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53C14" w14:textId="722D77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E8F2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6945F" w14:textId="4BE2BA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6EC2E" w14:textId="5B864A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A1A9" w14:textId="6D609B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8EEBC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FA961" w14:textId="3D3084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1BC1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98DA1" w14:textId="1EAEA1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B3A38" w14:textId="095B53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5634A" w14:textId="5B420C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8B81A6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7AEE6" w14:textId="5389DD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683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4352A" w14:textId="556F29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859A9" w14:textId="19E174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743A" w14:textId="466B61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0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F3A0EB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C06D" w14:textId="2AEE74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8110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3380" w14:textId="4E7A5C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6AB2" w14:textId="59462A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72D85" w14:textId="0F3C24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D4F2F0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3AD05" w14:textId="382585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15C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A0F81" w14:textId="70E6D0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83BB" w14:textId="09B60F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7BCB" w14:textId="07BEF6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87E477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8B302" w14:textId="5DCE8F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83B0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E4E11" w14:textId="20BB2C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5D50B" w14:textId="171B18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CBEF" w14:textId="141337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,7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9AD9A9F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9AB66" w14:textId="028BEE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16735" w14:textId="2779CB9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z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3F8A" w14:textId="346E78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F3818" w14:textId="254AF0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DBF2" w14:textId="665057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7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CD11B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19916" w14:textId="706605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A93DF" w14:textId="5F27F10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924D" w14:textId="3D2B5D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467F7" w14:textId="7AB6D6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56052" w14:textId="7ADBE7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1392E9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70EC" w14:textId="75BD89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1E69A" w14:textId="6769F4B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865C2" w14:textId="723C97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485B6" w14:textId="3FADD4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5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A86D6" w14:textId="190583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,5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6034D4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F7E64F" w14:textId="2B64105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4B5397" w14:textId="12EE7A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D2C177" w14:textId="0EDDB9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54C480" w14:textId="010BF2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13C67B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84A0E" w14:textId="7C30732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her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amar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DA379" w14:textId="4F36F5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52F1F" w14:textId="29F91D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DB41E" w14:textId="6A634C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20EAFC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21F84" w14:textId="5A18E2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00C0D" w14:textId="59B3FE6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rm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4DBA" w14:textId="455808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ADD7" w14:textId="75B1DB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6DFB4" w14:textId="2A5982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6D602B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E3A34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2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FBE3EA" w14:textId="0F15D2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34AEC" w14:textId="2E6CA1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3DFB14" w14:textId="36E9D7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0C78D0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2CE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410F3" w14:textId="12EEE5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7AED87" w14:textId="68BCA3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7372C" w14:textId="2F1160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0C3192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397A2" w14:textId="32F439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CF40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542A" w14:textId="75BB5C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A700" w14:textId="2262A1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795F" w14:textId="245987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91FB0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64B7C" w14:textId="01C6E0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ABCA6" w14:textId="5FCF65B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40372" w14:textId="6C2221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50FC5" w14:textId="60E61E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CCDC" w14:textId="364C23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D6B334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7EC9E" w14:textId="4B7630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68B3" w14:textId="706F193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cel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68C3E" w14:textId="00A655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F11FA" w14:textId="33AB27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14312" w14:textId="776E00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6BCEE0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5909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7DE7B" w14:textId="229964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F0812" w14:textId="52E168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B59040" w14:textId="579944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B65001D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493A" w14:textId="0F4717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23ED1" w14:textId="16C11C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9E70" w14:textId="673B6F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ADF3E" w14:textId="7CA3CF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1BF9" w14:textId="29B6D2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196EB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23E83" w14:textId="0EF96F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5099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FC89" w14:textId="6FCDCF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F853" w14:textId="0418DB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58DA" w14:textId="51BCC2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582FB6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98CA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55CE7" w14:textId="27A0A1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9BDEC" w14:textId="35BAA5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7D375" w14:textId="79F813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3BC113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B046D" w14:textId="701D2B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5A2F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9223" w14:textId="5DC02B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51477" w14:textId="241362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F0B92" w14:textId="5F08EA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9FE859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6AB21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3E30E8" w14:textId="6DD5CF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72281" w14:textId="32EBA7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369D4" w14:textId="165A08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160DBE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15B40" w14:textId="6A0F50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6739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B99F" w14:textId="30CFC3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0644" w14:textId="211CF4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F420F" w14:textId="5E3B3F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B2D16F" w14:textId="77777777" w:rsidTr="00857DB4">
        <w:trPr>
          <w:trHeight w:val="20"/>
        </w:trPr>
        <w:tc>
          <w:tcPr>
            <w:tcW w:w="248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A1920" w14:textId="2DD1565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2B810" w14:textId="1C0037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C3D0B" w14:textId="6DAAE7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E92CE" w14:textId="62259F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4D79A5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97F0B" w14:textId="1C6B89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B9C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E8EC" w14:textId="431874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E94A0" w14:textId="13F21D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B7BC" w14:textId="4D0501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650538" w14:textId="77777777" w:rsidTr="00857DB4">
        <w:trPr>
          <w:trHeight w:val="20"/>
        </w:trPr>
        <w:tc>
          <w:tcPr>
            <w:tcW w:w="23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07A52" w14:textId="1E735E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2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16B4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C503" w14:textId="2E5AC4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B060" w14:textId="7A3A77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8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13C4" w14:textId="52A888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0BC551E3" w14:textId="74E94A35" w:rsidR="007451BE" w:rsidRPr="00255D77" w:rsidRDefault="00433176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65F55C55" w14:textId="5C8D3C3C" w:rsidR="0027327F" w:rsidRDefault="0027327F" w:rsidP="0027327F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 and CAR</w:t>
      </w:r>
    </w:p>
    <w:p w14:paraId="02A6A784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CAA688A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6FE155E5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There</w:t>
      </w:r>
      <w:r w:rsidR="0027327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are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,878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9,864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sz w:val="24"/>
          <w:szCs w:val="24"/>
        </w:rPr>
        <w:t xml:space="preserve"> currently </w:t>
      </w:r>
      <w:r w:rsidRPr="00856662">
        <w:rPr>
          <w:rFonts w:ascii="Arial" w:eastAsia="Times New Roman" w:hAnsi="Arial" w:cs="Arial"/>
          <w:sz w:val="24"/>
          <w:szCs w:val="24"/>
        </w:rPr>
        <w:t>taking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temporary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shelter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17</w:t>
      </w:r>
      <w:r w:rsid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24520B">
        <w:rPr>
          <w:rFonts w:ascii="Arial" w:eastAsia="Times New Roman" w:hAnsi="Arial" w:cs="Arial"/>
          <w:b/>
          <w:color w:val="0070C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24520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27327F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928D6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D6091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985DE5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and </w:t>
      </w:r>
      <w:r w:rsidR="00693BF6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928D6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Table</w:t>
      </w:r>
      <w:r w:rsidR="0027327F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15" w:type="pct"/>
        <w:tblInd w:w="805" w:type="dxa"/>
        <w:tblLook w:val="04A0" w:firstRow="1" w:lastRow="0" w:firstColumn="1" w:lastColumn="0" w:noHBand="0" w:noVBand="1"/>
      </w:tblPr>
      <w:tblGrid>
        <w:gridCol w:w="257"/>
        <w:gridCol w:w="3433"/>
        <w:gridCol w:w="895"/>
        <w:gridCol w:w="882"/>
        <w:gridCol w:w="1082"/>
        <w:gridCol w:w="891"/>
        <w:gridCol w:w="1082"/>
        <w:gridCol w:w="1019"/>
      </w:tblGrid>
      <w:tr w:rsidR="00857DB4" w:rsidRPr="00857DB4" w14:paraId="563F8120" w14:textId="77777777" w:rsidTr="0027327F">
        <w:trPr>
          <w:trHeight w:val="20"/>
          <w:tblHeader/>
        </w:trPr>
        <w:tc>
          <w:tcPr>
            <w:tcW w:w="193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82C0525" w14:textId="3D00DC8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3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6291C5" w14:textId="1D2AC4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VACUAT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NTER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ECs)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7F0DC1" w14:textId="76A099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SPLAC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CD412F" w14:textId="77777777" w:rsidTr="0027327F">
        <w:trPr>
          <w:trHeight w:val="20"/>
          <w:tblHeader/>
        </w:trPr>
        <w:tc>
          <w:tcPr>
            <w:tcW w:w="193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49849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5A6C4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F7859B" w14:textId="44A37F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ID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79E409" w14:textId="77777777" w:rsidTr="0027327F">
        <w:trPr>
          <w:trHeight w:val="20"/>
          <w:tblHeader/>
        </w:trPr>
        <w:tc>
          <w:tcPr>
            <w:tcW w:w="193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A728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1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10E1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3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E67ED1" w14:textId="7B41B1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0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09BF870" w14:textId="54FDB9A7" w:rsidR="00857DB4" w:rsidRPr="00857DB4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D5BA07" w14:textId="77777777" w:rsidTr="0027327F">
        <w:trPr>
          <w:trHeight w:val="20"/>
          <w:tblHeader/>
        </w:trPr>
        <w:tc>
          <w:tcPr>
            <w:tcW w:w="193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2DF6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4C99CA5" w14:textId="3A4DEF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8B14B2" w14:textId="6039BA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A5D7B2" w14:textId="73C475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C5071C7" w14:textId="698B26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2995EB" w14:textId="5BEC66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691BCF" w14:textId="2ACA1A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56CCF04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1C25BA" w14:textId="17B37F1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BD2176" w14:textId="331272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98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9B967BC" w14:textId="6FB370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1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CD7628" w14:textId="044B0A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8,72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3AB4B9" w14:textId="1A2B4D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8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3EF08" w14:textId="25F9C4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77,66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65C6DF" w14:textId="5CF8AE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,86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95475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4E842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D57E8A" w14:textId="22A361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6438FE" w14:textId="5392DD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EB3F57" w14:textId="20D6FE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97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E9C8FE" w14:textId="46E64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D090B0" w14:textId="2B8746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,4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4B96AB" w14:textId="405E37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8A4BBC8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F8EA2" w14:textId="5D2AB5C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B7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9249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7F8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B4A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6D3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00C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1CFE26FA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4B91B" w14:textId="1D768ED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49F5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127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3A9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E8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81C6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7B3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5EF0AEFA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A02DC" w14:textId="5E036C1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537D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5D1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273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5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5F7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C54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46B1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543ECCD0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5944C" w14:textId="42CB64D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5AD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4C6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1AD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750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24BC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359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6F7250CB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4303E" w14:textId="63BDEE0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97D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044D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D99E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1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572A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B6A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128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B1D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0665FDD5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26F4A" w14:textId="0675CFD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A77D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5804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DF1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2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5C6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EC1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5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771E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036A3CF4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7F51" w14:textId="3AC1B64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36D6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9C36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AB0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198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E62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CA83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907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DA47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50</w:t>
            </w:r>
          </w:p>
        </w:tc>
      </w:tr>
      <w:tr w:rsidR="00857DB4" w:rsidRPr="00857DB4" w14:paraId="5B3D65C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105C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A70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1D7B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65D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C8A8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C371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37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339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432811A0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7646E" w14:textId="50188FA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B4C4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4A7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334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75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D532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DE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49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E31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678A0F8D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8EE27" w14:textId="45278E2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4B99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F45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840F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3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31E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8D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45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669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0F968794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37B2D" w14:textId="3FF93F9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er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CD36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365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B8CB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AA7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6A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9C9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7307D44C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BE533" w14:textId="156BCFA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0AA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A13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EBC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44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31B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466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97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6A4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7093B343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84E1D" w14:textId="7DB028B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5300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00B8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720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68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810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480F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7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3D11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50BA68D5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10806" w14:textId="3284476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203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65C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B329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206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FC7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5D4A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CAA1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857DB4" w:rsidRPr="00857DB4" w14:paraId="220E948C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54A2E0" w14:textId="61771D9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C0430F" w14:textId="1FA13A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D959CF" w14:textId="39A654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573F5A" w14:textId="6DC2C6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2641C6" w14:textId="2EC4B0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B64037" w14:textId="20E4F3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CA5E6A" w14:textId="2E7F57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93B94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5879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Isabe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62DB5" w14:textId="69B8EA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24300C" w14:textId="3F597E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43E83" w14:textId="4022DF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EEEB2" w14:textId="68DF86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80AF8" w14:textId="2D17B0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97994" w14:textId="7C2850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27352B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8C53E" w14:textId="621BF8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3C88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7794B" w14:textId="2C1E32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E786" w14:textId="3C9596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2B8C7" w14:textId="6A85F4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6D81" w14:textId="2A1EE1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0C514" w14:textId="5792E2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7A97" w14:textId="4AC020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96B72B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9E0EB" w14:textId="29D5ED5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E96B6" w14:textId="42B453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884DA" w14:textId="657375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D9D00" w14:textId="65CA13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ECE1F0" w14:textId="3000F8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4A554" w14:textId="0323C4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676BFE" w14:textId="6E75A5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B693C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DDD64" w14:textId="3A39C7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126E" w14:textId="174B7E5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aned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C0912" w14:textId="3B4A32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F5B8" w14:textId="015A9B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692F" w14:textId="657304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72C02" w14:textId="3B2784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00CFD" w14:textId="7E872E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0B99" w14:textId="26E49B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29D67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12C44" w14:textId="6AD4F5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BEBD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BC778" w14:textId="3C6D40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174B" w14:textId="6F42DA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A63C5" w14:textId="5102B4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2805D" w14:textId="76E9EA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35D1C" w14:textId="31E712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AF3F" w14:textId="017B4D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7CA4B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5692C" w14:textId="34231E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A3F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18F9C" w14:textId="12C883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26EC" w14:textId="2AA165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D7A5" w14:textId="16D627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1995B" w14:textId="773199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E551" w14:textId="34D06E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E232C" w14:textId="52663B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216990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8A140" w14:textId="0C1C7C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F161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7FBA" w14:textId="2C2267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9ABB5" w14:textId="51CFF7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0DE1" w14:textId="205314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4363" w14:textId="79BEF6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7EDDB" w14:textId="0EAC9F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A993" w14:textId="6D028F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64DA8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88D55" w14:textId="52108A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2EB24" w14:textId="722E55C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D4F8" w14:textId="264DE1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0A1B" w14:textId="6E2596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189BE" w14:textId="40D911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395B" w14:textId="05052A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B314C" w14:textId="10B74F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1744" w14:textId="3D03B2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8889A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F7C1" w14:textId="78B59D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A65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9953" w14:textId="292D51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0F026" w14:textId="23DFCE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CA54" w14:textId="1E8CD4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3E145" w14:textId="258FD6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5C4FE" w14:textId="0651ED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3591" w14:textId="123CCE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62F8EC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4E1F3" w14:textId="599677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CCF71" w14:textId="3002A51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7848C" w14:textId="378C76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4BECF" w14:textId="52B0F3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8DDC4" w14:textId="222F3F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AEDA" w14:textId="75168E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A469" w14:textId="7422A2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00FF" w14:textId="1B605C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F6070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48A69" w14:textId="4D54F5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EA122" w14:textId="60D46E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E4FE4" w14:textId="710EB2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BA2D6" w14:textId="630C36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D0BF" w14:textId="046E78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F0389" w14:textId="37A5DA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75193" w14:textId="50DB23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12DB9" w14:textId="5A90E1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5A246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84C72" w14:textId="278928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96E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FBA99" w14:textId="489089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347B" w14:textId="76FACD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35AA" w14:textId="04BE20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9292" w14:textId="4980BA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E6C0" w14:textId="1CE04F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0309" w14:textId="6E444A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125E51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26E6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EFB39" w14:textId="7094A2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89160" w14:textId="49EE10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DD749" w14:textId="538B7B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8C2F8" w14:textId="198DC4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C6774" w14:textId="55F12E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9B24B" w14:textId="4DB438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59BDD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3A755" w14:textId="666E4E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7566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3B44" w14:textId="79B0D4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4AB7" w14:textId="1415D9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0BFF" w14:textId="0D80C7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1459" w14:textId="7ECB7D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56496" w14:textId="0C9EF6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A88E" w14:textId="55CAC0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9E3A1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3BF0A" w14:textId="0F3495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49A62" w14:textId="1E696C2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81398" w14:textId="16BE20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6298" w14:textId="6DDD79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39CA" w14:textId="5F0BAC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A253" w14:textId="385173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F684" w14:textId="027CDB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0C772" w14:textId="2575F0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7A244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72AF1" w14:textId="79AB9C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74E4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1D4B" w14:textId="3F4FE7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C71A1" w14:textId="11C69E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0DD8" w14:textId="6F0F99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007EF" w14:textId="1CC5E5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4E64" w14:textId="12C0D3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21C1" w14:textId="106B57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0DF30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DBA83" w14:textId="243E82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918D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6797" w14:textId="297654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E5B2" w14:textId="5B270F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9AF56" w14:textId="57149D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4FA2" w14:textId="0BC873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3C813" w14:textId="2DCBE1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F7305" w14:textId="1F2F17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CDD0C9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06960" w14:textId="5191A3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72CA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14DA" w14:textId="180026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C5AA" w14:textId="75F432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D5C3" w14:textId="74FA42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86CDD" w14:textId="0D67FB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17A6" w14:textId="017606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93271" w14:textId="08D319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58C9FF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96643" w14:textId="5D1606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4C48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3089" w14:textId="520592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8C792" w14:textId="0C575B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CF0AD" w14:textId="0E604D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DF02" w14:textId="3589BF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387A" w14:textId="04CAF6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C77C3" w14:textId="0811FA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8C432A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E27D3B" w14:textId="24B12C4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F73A7B" w14:textId="3B8D4C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B4C23" w14:textId="0354AD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F4B12F" w14:textId="6E75F9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19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3E2313" w14:textId="3112F6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D48949" w14:textId="6BD240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,8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A39940" w14:textId="65A2ED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8680C0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9698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2EA78" w14:textId="20FAE7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A9CD3D" w14:textId="43BB1B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3A096" w14:textId="4F0F32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4650D" w14:textId="614438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54CEF" w14:textId="4321E2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7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542EB" w14:textId="5290E5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DB86B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3440F" w14:textId="086927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6DE86" w14:textId="6B1C204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C2CFB" w14:textId="4980C0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76FE" w14:textId="0DAB39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D7FF" w14:textId="02ADE1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36DE" w14:textId="7740C6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A556" w14:textId="0117E5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A10C" w14:textId="4C66BD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99AA9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C7EA3" w14:textId="05E8D2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310B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91F2" w14:textId="27B0CE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F550" w14:textId="65C4DD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7D667" w14:textId="345096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0D2D" w14:textId="1B9975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566F" w14:textId="5F5B7B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FA70E" w14:textId="0A85E7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BC1D15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213EF" w14:textId="1C73B5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390B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EB0B1" w14:textId="08AF5A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D419A" w14:textId="582059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A9FD6" w14:textId="06D9FA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CE5B" w14:textId="519297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24F8" w14:textId="392550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0281" w14:textId="534A37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442B3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94629" w14:textId="2C8AB8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54BE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3C91" w14:textId="3B736E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361A" w14:textId="286636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82D3" w14:textId="37E082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4B5F0" w14:textId="4CBCFD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977E" w14:textId="5716BC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BEC6" w14:textId="65BC9E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4303AB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BADEF" w14:textId="551B03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C7D7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F5EF0" w14:textId="02F70E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E006" w14:textId="0510FB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20EC" w14:textId="31F505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AFF0" w14:textId="0A98E4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587D" w14:textId="746ED1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6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8621" w14:textId="18FF05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F9297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A33A3" w14:textId="5C8E1E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BB8E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EC13" w14:textId="292353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A4C59" w14:textId="494187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FDC0E" w14:textId="27CFB2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EA3C" w14:textId="6A799C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C083E" w14:textId="185566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0386" w14:textId="33AACF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521AD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8C3B" w14:textId="310520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59BE2" w14:textId="6C67783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45B1" w14:textId="66F400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6DC4" w14:textId="060604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3E993" w14:textId="7319CC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590F" w14:textId="676130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782E" w14:textId="70C39E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458F4" w14:textId="008F6D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367FCF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C9E9F" w14:textId="698528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DFE8B" w14:textId="2948BB8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DEBD" w14:textId="07B262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C1DE" w14:textId="278D29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26E2" w14:textId="0A8F33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7FA5" w14:textId="642CDD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0CB16" w14:textId="6B30F2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E548" w14:textId="49A5AB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FCC9B0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0DFC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68343" w14:textId="45860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67B1A" w14:textId="42DB4E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D8583" w14:textId="36A754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94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7D01B" w14:textId="6847A0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7434C" w14:textId="3E44F2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65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ED89E2" w14:textId="38D1D4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9EBEE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254CF" w14:textId="5D065A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C43F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CD78" w14:textId="3CE769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5ADF" w14:textId="1D1392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F499" w14:textId="50A536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F9EC0" w14:textId="1A3C9A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9E751" w14:textId="783C90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BF7C6" w14:textId="48190A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773B14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E6F99" w14:textId="4A0BBC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C059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D744B" w14:textId="0079B2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12FF" w14:textId="6B6581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CB1DA" w14:textId="4BB0D5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E3B8" w14:textId="403679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D66B" w14:textId="6F78A2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B923" w14:textId="664EF0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A63F7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3FF93" w14:textId="0F801C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098FF" w14:textId="7287599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n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4087" w14:textId="04759F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4F7D" w14:textId="19424D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C3D17" w14:textId="410BA7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4431" w14:textId="728D8C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E56B" w14:textId="4AC613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1F6A4" w14:textId="2BBEEA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41608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E351D" w14:textId="47B4BE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74D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D353" w14:textId="2C9431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E8E7" w14:textId="320493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F9FE9" w14:textId="2EE922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69E1E" w14:textId="050A15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8AAB" w14:textId="13EF9B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6437" w14:textId="61FC7F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0C6E8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1B201" w14:textId="5DCE1A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68D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4A17" w14:textId="303A18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182A" w14:textId="1B3240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EBDC" w14:textId="1291A1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2046" w14:textId="13D908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16F6" w14:textId="7A8823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CD2F" w14:textId="5DA058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28E3C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8C80B" w14:textId="0B93F7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F452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C8017" w14:textId="559766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DD46" w14:textId="5D014D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CE5A" w14:textId="18AC08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4195A" w14:textId="5F9BBE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D768C" w14:textId="0E601C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C56F" w14:textId="23EAEC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CE991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78A16" w14:textId="2A4366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92F5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B8CEF" w14:textId="7D3AE9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ACA" w14:textId="22F29E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A989" w14:textId="292F4A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7EB2D" w14:textId="005771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E14E" w14:textId="5D6C80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163E0" w14:textId="29AE45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0EDD5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31BE9" w14:textId="566AD0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2818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B260" w14:textId="2FB69F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D554" w14:textId="1DD678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2EA29" w14:textId="3E0C16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DD6ED" w14:textId="51E667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B0621" w14:textId="1E9F37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1D7E" w14:textId="071455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7AA33D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DE45E" w14:textId="027E71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E9F8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668C" w14:textId="1396FD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1EACA" w14:textId="574766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30BB" w14:textId="1960DC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F5EC2" w14:textId="0ACCDB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16CF" w14:textId="445877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F756" w14:textId="43CA9D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B9074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37E46" w14:textId="3D2C65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FFBA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3A6D" w14:textId="61F776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40C4" w14:textId="7D2B41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5887" w14:textId="435A8E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8E4CB" w14:textId="3B8D4F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30F7" w14:textId="4D5BFC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38D1" w14:textId="44913D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63A26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957AF" w14:textId="5CD18D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981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9A547" w14:textId="2E55FB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6317" w14:textId="39144C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6270" w14:textId="1FEF42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150E9" w14:textId="16D0B5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B589" w14:textId="72B1D5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64021" w14:textId="7BA9D0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535A4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B1BA4" w14:textId="549220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05FE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73F4" w14:textId="14465C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459CB" w14:textId="3B4178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87DA" w14:textId="71AD19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99E7E" w14:textId="49C9D0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241FC" w14:textId="0B40F3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1DD7" w14:textId="775F56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433A28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B470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68ED0" w14:textId="03BB3F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417AF6" w14:textId="0F0214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6E817" w14:textId="7ACFB0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6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28117" w14:textId="01F815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F14D1" w14:textId="7090B4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07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E5804" w14:textId="0466A2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E9E76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AB9D1" w14:textId="1BA68A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763F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57A7" w14:textId="53F303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974F" w14:textId="5FB09F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6BEC" w14:textId="32367F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F561" w14:textId="3720AC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705E" w14:textId="6A47A2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A8FBA" w14:textId="423DC5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73CEE2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F9211" w14:textId="7F3BFA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377B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9651E" w14:textId="210351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90698" w14:textId="24D822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AEC3" w14:textId="06AB1A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5BDC" w14:textId="5EC714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EBC7" w14:textId="5ABC18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CF780" w14:textId="7A19E2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4F0F6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8A8EE" w14:textId="368707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581B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8359C" w14:textId="738DB3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D6A5A" w14:textId="203749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DFE0" w14:textId="6D40E4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84D8" w14:textId="418542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1E99" w14:textId="7AFC9E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9C09" w14:textId="7960A6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6EC6A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EFE0B" w14:textId="21071D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4D019" w14:textId="2E40C5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c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62DF6" w14:textId="0C65C9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E124E" w14:textId="541B9B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10F4F" w14:textId="058B16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4FC6D" w14:textId="7F506E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4BA51" w14:textId="46B437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6B4D" w14:textId="045AC3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B4346C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8AFF6" w14:textId="24C410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37DC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4BF14" w14:textId="18735C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34B03" w14:textId="447486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AFBE" w14:textId="4E2D39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FD63" w14:textId="23B2B7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8B86D" w14:textId="6D238C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7F202" w14:textId="1CC571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A0FEC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FD59A" w14:textId="024B0C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2587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7049" w14:textId="48B1BF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884C" w14:textId="651D64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951D" w14:textId="6FE068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5AA4" w14:textId="417664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2F01" w14:textId="622757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02A5" w14:textId="4D331F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DB0A9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BFBAE" w14:textId="7FA1E0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09B2" w14:textId="7EA0180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AB13" w14:textId="5A7C1C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D749" w14:textId="3C1D3A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EE21" w14:textId="741FED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1CF6" w14:textId="4681F1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F350" w14:textId="23BFF3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63E45" w14:textId="320F2E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9A4CE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268E6" w14:textId="361BBC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06CF" w14:textId="787669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BD4B" w14:textId="14204A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0DD02" w14:textId="7BC999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6BBE" w14:textId="498ADE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45F2" w14:textId="3E69C1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51A60" w14:textId="190BD8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196F7" w14:textId="04D665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EC3FC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4E321" w14:textId="5EE153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A3F1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1954" w14:textId="19DCEB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71F3" w14:textId="19A62B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473A" w14:textId="59BB28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74EA4" w14:textId="71972A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C9DD" w14:textId="40A402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CE66C" w14:textId="3998D2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23CB94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7ED04" w14:textId="73C6C7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C9AF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CC91F" w14:textId="4FEEEC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C8DFD" w14:textId="403FAD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01A0D" w14:textId="1BF048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1102" w14:textId="662B81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D3A9E" w14:textId="4D02CB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7E6A" w14:textId="71ECAD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E555A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CA645" w14:textId="141595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3780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08FD0" w14:textId="501890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D0B1" w14:textId="149649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DDA2" w14:textId="1D9B58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66B2" w14:textId="1B2841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8226" w14:textId="5000E7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AA39" w14:textId="04B5C9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5A3D82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50439" w14:textId="4F757A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FDD0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6E722" w14:textId="260517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DED00" w14:textId="76FBB5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F72F" w14:textId="75CE2C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AC47" w14:textId="08E5D8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F058" w14:textId="7FB447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1D8F" w14:textId="5A46BC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A3FBF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E957" w14:textId="34D991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FB002" w14:textId="2F38FB4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14CC" w14:textId="5E5FB4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D484" w14:textId="2126ED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08FEA" w14:textId="1E2297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DD42F" w14:textId="7026CC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D031" w14:textId="396923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955C" w14:textId="6561BD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4608F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62E83" w14:textId="08D5BF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33420" w14:textId="1B86808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34CA" w14:textId="71CA2C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E878" w14:textId="3044A9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D418D" w14:textId="0B5D2D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95A9" w14:textId="7EB404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2739F" w14:textId="12312D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8515" w14:textId="68B31E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15C23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345B2" w14:textId="58D0C2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5A690" w14:textId="11F0230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fa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2FF30" w14:textId="4AA747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7BA0" w14:textId="047956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782E4" w14:textId="5AA7FA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2F89" w14:textId="04D8F3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D51EB" w14:textId="7E4898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C7238" w14:textId="342F17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8AFD2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877BE" w14:textId="6BEC6A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6A3F8" w14:textId="5FA8718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38FA" w14:textId="6DE878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B001" w14:textId="1C3D23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E064" w14:textId="6E2980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147D9" w14:textId="0ACF0E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42C6" w14:textId="0B9189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71FC" w14:textId="64F365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6CF8883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1E15A4" w14:textId="6C4F53B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7A4D0" w14:textId="46DA0B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AB4D3" w14:textId="4CB4F7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07E6D5" w14:textId="2BAAC7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F4DAC" w14:textId="28539E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3A696" w14:textId="1E9EBF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5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DA9FEE" w14:textId="47AFAB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72D31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4F111" w14:textId="58A53B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0ED1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EDAD0" w14:textId="67F068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D3A19" w14:textId="269C92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B76F" w14:textId="6345B7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BFBD0" w14:textId="6AF81D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80FE9" w14:textId="1F1491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4412" w14:textId="18D91B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4BD44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8D4EC" w14:textId="3BFD0F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D4B15" w14:textId="7B40E72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A5FB" w14:textId="187985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79EF" w14:textId="4345E0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80F2" w14:textId="0B7EC2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8374" w14:textId="2162D1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ED42D" w14:textId="227836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B6CA" w14:textId="02352A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86E79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C6A5D" w14:textId="6A2E11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923D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B376" w14:textId="7581A1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90C2" w14:textId="08A342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C229E" w14:textId="4E9443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8CD74" w14:textId="15D498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D4FA" w14:textId="4B512C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3BC9" w14:textId="590EA3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A0393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1D2B" w14:textId="5BAC08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EAC87" w14:textId="1769E43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Bitulok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&amp;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D6E2" w14:textId="7118B9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C81A1" w14:textId="408013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5DC20" w14:textId="598FD7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A7AE9" w14:textId="1FCC7D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A1AD4" w14:textId="6D8113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1D37" w14:textId="3918E4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06EC2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686A" w14:textId="1A3F5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59343" w14:textId="14C20CF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paya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94CA" w14:textId="75122E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D9C7" w14:textId="30B5CF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A3AC" w14:textId="3E35C5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AEB67" w14:textId="35405A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5BA2A" w14:textId="618702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BEE5" w14:textId="4B812A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45128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F577C" w14:textId="41766C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C016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A553" w14:textId="24BD66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47BB" w14:textId="321624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9DF5" w14:textId="5EC4D8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B5B8" w14:textId="3731CF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E151B" w14:textId="143FD9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8EAA" w14:textId="7AB8D7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390AB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50AB3" w14:textId="5A7C73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87BA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6AE0" w14:textId="78BB6D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001E6" w14:textId="7C4479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584F5" w14:textId="07130F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A91E2" w14:textId="1CA6BF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4DA4" w14:textId="6A5D68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4B71" w14:textId="7CB15E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CB556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C3339" w14:textId="7C0C89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5BC0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0859" w14:textId="5DB96E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1F5D" w14:textId="741147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153D" w14:textId="43390D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CB8ED" w14:textId="6018E6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27ED" w14:textId="0F45B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820A" w14:textId="669294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405AB1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1878" w14:textId="0F0B5A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2903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8FF9" w14:textId="732D5E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022B1" w14:textId="74877C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B4F9" w14:textId="3B6147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71AC" w14:textId="645B60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BCAF" w14:textId="30061C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6050" w14:textId="0DD05B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CC01FF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1F2AB" w14:textId="5E5E3A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74517" w14:textId="35F416B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ño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4881" w14:textId="32A79E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C7A4B" w14:textId="5CC0B3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6BC9" w14:textId="12FD78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BE02" w14:textId="108D42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3136" w14:textId="73AEE6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CBCC" w14:textId="6901CF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CE75F0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79EE7" w14:textId="2405E7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B8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76AE" w14:textId="2264FE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2E221" w14:textId="725309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9DBA3" w14:textId="5F8C12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BD946" w14:textId="5097A3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4332" w14:textId="183157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BD3D" w14:textId="3FBC32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7C42DC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5BDE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ABDF0" w14:textId="4A495E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54B45" w14:textId="36A142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0580EB" w14:textId="3006C0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63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F6B98" w14:textId="790AED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F9735" w14:textId="03D1AB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,4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8C929" w14:textId="6AEDC6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500F6F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D9930" w14:textId="2A2CBD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A80CE" w14:textId="7BC635D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44F0" w14:textId="7B3B95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90F1" w14:textId="0082B4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3AA6" w14:textId="004021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EEFB" w14:textId="301977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81CFB" w14:textId="7F6E69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C7E29" w14:textId="2E4DFA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5B2C7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EE70E" w14:textId="1D5C79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2B39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92FC" w14:textId="4E4577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AD75" w14:textId="3BC330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2829" w14:textId="277634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091BF" w14:textId="384854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438F6" w14:textId="775395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9F069" w14:textId="72600D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D4F97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5070D" w14:textId="49880D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C5E4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5258" w14:textId="7EC071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0B4F1" w14:textId="6CDA0C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A3327" w14:textId="138BCF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4273" w14:textId="3BAA2A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7032D" w14:textId="66013B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C78A" w14:textId="54414D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BF35F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0FCF" w14:textId="524375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550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D57D" w14:textId="182EF0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1E6A" w14:textId="7F6310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C81AD" w14:textId="5218E3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7BA65" w14:textId="09FF51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786E" w14:textId="529B33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CF3C" w14:textId="0A1458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B4A01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58F61" w14:textId="71BBD7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6FD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4582A" w14:textId="7B41C6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714B4" w14:textId="3BC127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2283D" w14:textId="32AC64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E86C0" w14:textId="6DAF3E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43E62" w14:textId="2BCDF3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9E5C9" w14:textId="23597D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6AA61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9FCB" w14:textId="0F1469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7ECA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DE86" w14:textId="7E291F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93C6" w14:textId="6E7AD2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C548" w14:textId="7B8E85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83764" w14:textId="5EC8B0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1E82B" w14:textId="2EAB5D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A897" w14:textId="2F6377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00EA2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26A16" w14:textId="4FBD26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CD4D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A370" w14:textId="4D3341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B3D6" w14:textId="0333D6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302C4" w14:textId="5DB619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F3DE" w14:textId="659D63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15D3E" w14:textId="01F186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30C4E" w14:textId="5510F0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93F74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3F618" w14:textId="368BB7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4D05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99657" w14:textId="4E2172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44AC" w14:textId="227166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55BF" w14:textId="5D37D8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635F" w14:textId="49CAAD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E4F6" w14:textId="21E088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AD13" w14:textId="3F3932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D231C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28AC1" w14:textId="084DD0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E2C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23654" w14:textId="2CEC45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298F" w14:textId="6C2EFE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5FBC8" w14:textId="39D831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27A3" w14:textId="2BE2E8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6085" w14:textId="67828B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DB305" w14:textId="182510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63527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CABDB" w14:textId="04E78F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9E7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AE104" w14:textId="3B3B10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70F06" w14:textId="3F316B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83856" w14:textId="1C83B8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2F4E" w14:textId="29DCF8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1AB1E" w14:textId="772983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E410A" w14:textId="6EAE50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BD6B3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040E7" w14:textId="2E527B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6C04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F4A25" w14:textId="61809C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56F1" w14:textId="4D055C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2BCD" w14:textId="520808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1F8F" w14:textId="5A49C1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5A62" w14:textId="4E26E8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84C99" w14:textId="5FD65B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09544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F487" w14:textId="7F9AE4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CB223" w14:textId="6ECCFA5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E75FF" w14:textId="7AD4F6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190A7" w14:textId="3523EF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286A" w14:textId="138199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4ADE" w14:textId="56931E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F0C0" w14:textId="04F8A9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AE83D" w14:textId="250323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9A57F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25261" w14:textId="027616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F0404" w14:textId="52D92C8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D577" w14:textId="7C8C83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3216" w14:textId="7648BF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5992" w14:textId="4F4EB9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A1F3E" w14:textId="0ABFBF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41E7" w14:textId="5F0570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ED1E" w14:textId="74B345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443C71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EAEC5" w14:textId="30B5B5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3B361" w14:textId="4EF62B4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m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0B425" w14:textId="2E17C9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BDC02" w14:textId="71B974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44080" w14:textId="57E0FC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2712" w14:textId="4F13A4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BCB2" w14:textId="27D8B6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ECBA" w14:textId="5B7D36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DC91B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9842A" w14:textId="533DF2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00BB0" w14:textId="684403A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03E0" w14:textId="07A92F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788C" w14:textId="2F4B04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7A56" w14:textId="341E62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092A" w14:textId="3ADCC8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5485" w14:textId="639062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437FF" w14:textId="48EE3A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A39BA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EC5FE" w14:textId="147C56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E50DA" w14:textId="623E565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7E021" w14:textId="7804D0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E3D82" w14:textId="10B9A3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972B" w14:textId="6725A5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61886" w14:textId="49F0C7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A698" w14:textId="2C250B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EEDDC" w14:textId="79C8BB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5084E3A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70D0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C6818" w14:textId="421194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22F66" w14:textId="00BF63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1105B" w14:textId="2BD746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D44A7" w14:textId="5EBD5F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FB375" w14:textId="43C4F0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E43B7C" w14:textId="583A21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A4A96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D9B7" w14:textId="2ECCD5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28B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531B2" w14:textId="2DCA34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04053" w14:textId="330340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6EA5" w14:textId="4F45C6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7626" w14:textId="09F710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E7136" w14:textId="617E3B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A038C" w14:textId="6D8145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9A4D0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42817" w14:textId="4A8C20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2D95E" w14:textId="1352EF4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B60D" w14:textId="1A5EE1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E07B6" w14:textId="1DC707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95AC" w14:textId="05EBCB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EF68" w14:textId="5A3014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2F70" w14:textId="425E89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DC08B" w14:textId="78A2C5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607C6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A7E28" w14:textId="69D82E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6923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E696C" w14:textId="746ABB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49DF" w14:textId="291CD8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1D098" w14:textId="4E54CF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3639" w14:textId="6723D1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93532" w14:textId="303CDB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AF2E" w14:textId="0E6CB6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8B6525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90788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A0A84" w14:textId="282202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9268BB" w14:textId="697AA0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8B4A9" w14:textId="23335F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7925C" w14:textId="41F330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69A88" w14:textId="3ABC15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5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31557" w14:textId="33FE5B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9FCD5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396D" w14:textId="4A059D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BBD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A08C8" w14:textId="0BA621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FBDCB" w14:textId="26B1AE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0E61E" w14:textId="471AE9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8F0C8" w14:textId="131334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E100" w14:textId="1BAA2B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AD9E" w14:textId="12E189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D9284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5059A" w14:textId="59CF83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4C8F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AA2F" w14:textId="63A499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E93BB" w14:textId="3C796A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651C9" w14:textId="38D614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7897" w14:textId="49A1A4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1A44" w14:textId="510EAF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5B47" w14:textId="2A74E3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1F8AB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6158" w14:textId="4A3316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24B3A" w14:textId="73228C1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F0978" w14:textId="7EE60D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F246" w14:textId="0C262E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D2B51" w14:textId="40C6CF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38BA2" w14:textId="7A0E18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8B16" w14:textId="6313B3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49E8A" w14:textId="233692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387DE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9E898" w14:textId="21167B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D060F" w14:textId="2F4389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1D126" w14:textId="31D5AF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18F6C" w14:textId="03D483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FC60" w14:textId="57DD78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B60E" w14:textId="71F028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265B" w14:textId="5121D2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E40DC" w14:textId="718A29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D9F01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3BB53" w14:textId="6BCC25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62AE7" w14:textId="2B0EB60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5B27B" w14:textId="018A1D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CBE3A" w14:textId="60C506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6A9F" w14:textId="288ACB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92E68" w14:textId="6D3F27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FAB0" w14:textId="6E066D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008A" w14:textId="3B881E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B182C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BCBD0" w14:textId="1754B9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6CC5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44E7" w14:textId="729556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072" w14:textId="2E5A43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A76AD" w14:textId="045A0C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ACB4" w14:textId="7D4543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57C5" w14:textId="7373DE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90D5C" w14:textId="656DD9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F70A1A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EF3D7D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56BAB6" w14:textId="49A35E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45848D" w14:textId="0A4785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FAE40D" w14:textId="5782DB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6,47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0B7D7F" w14:textId="03E671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DA4283" w14:textId="57081D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7,5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36591B" w14:textId="78F05E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8A6B20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B6E0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4D91F" w14:textId="4F97C0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A3753" w14:textId="392BE0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96CC8" w14:textId="094039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8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EF16C" w14:textId="4553A7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0A1FE" w14:textId="149B00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,0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34B04" w14:textId="2CD6D7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CEA6E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CAD00" w14:textId="48AAB2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5B4F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5F8F" w14:textId="6DC554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BB6D" w14:textId="228584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83390" w14:textId="75978B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1BF7" w14:textId="5BF868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0A7EC" w14:textId="66CDDA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6F6BA" w14:textId="0AD937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F16FDC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525DB" w14:textId="571D08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492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C744" w14:textId="6CE455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2E95" w14:textId="0E4447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CA6C" w14:textId="6A490C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3EDE" w14:textId="1E08B8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95E1" w14:textId="799078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0A8B0" w14:textId="753E78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1D611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78B0" w14:textId="77C8D3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9E24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088C" w14:textId="27D0A5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5A505" w14:textId="079388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9992" w14:textId="4BCE47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271F" w14:textId="43ADDB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182C3" w14:textId="792378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25D03" w14:textId="79524D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E6F3B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B866" w14:textId="55455A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9035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01718" w14:textId="5DA068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2C338" w14:textId="76A9C6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80A78" w14:textId="332859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6703E" w14:textId="1E3C6E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BB69" w14:textId="6B74C1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9086" w14:textId="132F6B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8926CE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1D342" w14:textId="55883D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261E4" w14:textId="324CA06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DA4AE" w14:textId="091E6C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68ED" w14:textId="7242FC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0B09" w14:textId="6A3455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4849" w14:textId="41B53A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07A4" w14:textId="2D92D2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0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E071" w14:textId="669018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BACB6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7D4D8" w14:textId="307292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D4BE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50F2" w14:textId="0859EB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2AAF" w14:textId="018BC7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3C16" w14:textId="48C530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00E5" w14:textId="49DE3D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100E" w14:textId="0EF001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ED223" w14:textId="4C217B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6E3D1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99518" w14:textId="0ED7E4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9846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3EC8" w14:textId="2AE68E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332F" w14:textId="7CEBE7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E5237" w14:textId="04CC98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4CE0B" w14:textId="61BB47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1291B" w14:textId="660816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B1A0" w14:textId="27F834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5D4729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B8D20" w14:textId="082691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1EDA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796C2" w14:textId="52A281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5B2F" w14:textId="4C8400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D13A" w14:textId="160725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C458F" w14:textId="06C6B4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4E39" w14:textId="3E8AEA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C14A" w14:textId="205CB3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312C3B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A634" w14:textId="6E31E7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0FE3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46DE6" w14:textId="4DE347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8DCAE" w14:textId="506AB2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EE07" w14:textId="0FDA0B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67542" w14:textId="0B5FB3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4269" w14:textId="298CB4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A363" w14:textId="5F391B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AA06E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A2E4D" w14:textId="6B8223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F011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519C" w14:textId="2A381D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C556" w14:textId="09C4C2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22ACA" w14:textId="044210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6A37" w14:textId="775061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89F0" w14:textId="3EC4A9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37A61" w14:textId="4CE897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76964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82C40" w14:textId="4E9A31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8D0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02AA" w14:textId="71A30C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2D72" w14:textId="4D3AAC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214B" w14:textId="4AC6D7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6FA89" w14:textId="41738F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62DC4" w14:textId="33F7EA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836E" w14:textId="41B5F2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87F82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FE9BA" w14:textId="70A2CD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6466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6B58" w14:textId="609C78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D626" w14:textId="7BE5D6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45F14" w14:textId="4C595C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2BB3" w14:textId="68EE87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95D06" w14:textId="115CBC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297B4" w14:textId="132336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79E37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8E6E3" w14:textId="7718D0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E54C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8D263" w14:textId="7DB46F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DA7D" w14:textId="4C214D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9B91" w14:textId="7FF499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DF52" w14:textId="2DD2E7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17DE" w14:textId="2A48BE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79A4" w14:textId="25DC3E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D3912C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7777D" w14:textId="08E89A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CB01" w14:textId="49450BF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2F1F" w14:textId="7E3B3B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874CE" w14:textId="6CAFC8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D3AF" w14:textId="4FC99C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BA0B" w14:textId="6E0B59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E6D4" w14:textId="5D9BC3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1AA6" w14:textId="2BCF6E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8BC99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15BA4" w14:textId="777666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5813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B92F5" w14:textId="47FD90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9B38" w14:textId="5A4293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C817F" w14:textId="428610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A9EC" w14:textId="74A84D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92D4" w14:textId="0EEBFE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5E2" w14:textId="5561FA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0D354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24D26" w14:textId="2E0FE2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67E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6B43" w14:textId="618391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6B384" w14:textId="7E4A16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1C869" w14:textId="519CA1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24ED8" w14:textId="6A7BA6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811E" w14:textId="1E9FF3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15522" w14:textId="3DCE94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286035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0B89C" w14:textId="73F181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702C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F3A3" w14:textId="3AABF7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A8E0" w14:textId="784F34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C9275" w14:textId="79CA07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80B8" w14:textId="6E6B44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61A76" w14:textId="72A234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21860" w14:textId="7DACB7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EDF81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45CB" w14:textId="1F8EF1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450E5" w14:textId="23A2DFD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691E" w14:textId="0FD344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68FB" w14:textId="5F71B2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5129" w14:textId="13E67F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3BA2" w14:textId="7BAA79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7000" w14:textId="4EFCCA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D61AE" w14:textId="3B2BED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5FCFAA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46A71" w14:textId="4CCBD1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45F3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D7FE" w14:textId="1A11D6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C20C3" w14:textId="4B24CC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AB7D" w14:textId="1D7407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9B4D" w14:textId="4E5AAC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E97FD" w14:textId="5148DB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AC89" w14:textId="540C28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34321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8F557" w14:textId="030884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9038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6704E" w14:textId="107702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4F74" w14:textId="58F3AE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7FD4B" w14:textId="05FC54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CEC4F" w14:textId="603135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3FCF" w14:textId="43FC9C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6A904" w14:textId="2401E4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D161E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1C19D" w14:textId="23607A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DA582" w14:textId="762FC9F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0BDAB" w14:textId="4517B2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90764" w14:textId="3C673C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D38A1" w14:textId="19457B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26643" w14:textId="2EA816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9CFCA" w14:textId="66DDCD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3BBE" w14:textId="331A71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0DA660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4FB89" w14:textId="32EDEB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287D8" w14:textId="58D82DA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B3E4" w14:textId="33C6B5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9D15F" w14:textId="44C702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21569" w14:textId="1B3A5E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3D33" w14:textId="3CAF5D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4C87D" w14:textId="687F2A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19BC" w14:textId="5C3F89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C1BD5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9477A" w14:textId="366465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7F5D9" w14:textId="18F2C6A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A02FA" w14:textId="6357F2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F11C" w14:textId="069B78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932A" w14:textId="3E4188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0A3DA" w14:textId="51FA0B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A3C3" w14:textId="54073E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20D7" w14:textId="52CFF7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9B384E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A618A" w14:textId="25FE22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CD349" w14:textId="3E5912C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icol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A9CDF" w14:textId="309D95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C565" w14:textId="57EA58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77E1" w14:textId="302031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0B173" w14:textId="779E97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48A42" w14:textId="0002B0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B4A9" w14:textId="158786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22F65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E0315" w14:textId="23CC9C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917D1" w14:textId="489DE07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F32D" w14:textId="6F0EA8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D0074" w14:textId="11C842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74CC4" w14:textId="2A6640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C0E3" w14:textId="623C5E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9B75" w14:textId="73D3E7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ACEC" w14:textId="4FAF43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86D34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1DCC7" w14:textId="5D4FA3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F6EFD" w14:textId="4FE8B0F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it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6FF5" w14:textId="67ACE9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3DE14" w14:textId="50D428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5119" w14:textId="3D7ADF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0FE2" w14:textId="3B86AE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4F36" w14:textId="565091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72B5" w14:textId="29D2FE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E653D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30834" w14:textId="0743B6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E9773" w14:textId="1666EEA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m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BE21" w14:textId="0A160D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F1BE" w14:textId="038FED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0CAB" w14:textId="0F300D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E5B2" w14:textId="72E27A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FB4E1" w14:textId="2F435B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060F" w14:textId="712567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ADA50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B41A2" w14:textId="04A657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DEA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9D80" w14:textId="07BC53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37D9" w14:textId="45A840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C85CF" w14:textId="31A453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00FC" w14:textId="488938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9286" w14:textId="5553F4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E363" w14:textId="5196BB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5AEE0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0783A" w14:textId="113068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1008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678D" w14:textId="29B5EE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6CA9" w14:textId="16EA09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53A1B" w14:textId="0BAAC9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2E5D1" w14:textId="4D69FD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74BC2" w14:textId="24666C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21A3C" w14:textId="6A3453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D9513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A5290" w14:textId="1AD204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E5E37" w14:textId="7EB7881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8730" w14:textId="05DC7A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30F4" w14:textId="1CDA8D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CC56C" w14:textId="1C25B3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B6B2" w14:textId="618171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3AB3F" w14:textId="0381DA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7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6EE6" w14:textId="21258C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56A929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DFA4E" w14:textId="224272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873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FF0B8" w14:textId="2C9B54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29317" w14:textId="72A70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1C7CE" w14:textId="7B1159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AD345" w14:textId="41E210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E911" w14:textId="5E5B4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4F357" w14:textId="57DEFD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02AA5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7105D" w14:textId="65B8BF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814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AF66" w14:textId="1C90C6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BD8A" w14:textId="026796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F16AD" w14:textId="15A790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9F87" w14:textId="74629C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A5C2" w14:textId="37E893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C14C" w14:textId="270D5B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82DB1E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DF0D2" w14:textId="42F583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C95F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C36C" w14:textId="0C8C27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EBC3" w14:textId="438C49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7666" w14:textId="10B099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909E2" w14:textId="0226F2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1358" w14:textId="08133A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BF4B4" w14:textId="6C01F8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6EDF5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0FC3A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B0C68" w14:textId="6A9D48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7B452" w14:textId="32BA45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D6CA8" w14:textId="0FCABD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14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E2BB9" w14:textId="397DC6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FFEA6" w14:textId="30E347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8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8E0C0" w14:textId="5038F0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98DBC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BD04B" w14:textId="2A1108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2C17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0B38B" w14:textId="734186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4CB71" w14:textId="44D78A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6FC4" w14:textId="536B85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57125" w14:textId="09BF98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6219" w14:textId="61B97E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21C4" w14:textId="6FB099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EC39F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42DDF" w14:textId="3728D0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08FE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6930" w14:textId="5DA6C7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52F7" w14:textId="55604C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EC9BC" w14:textId="3F99D7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E22D0" w14:textId="1B0DEC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6698" w14:textId="6E0190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B7AE" w14:textId="6B8FD3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97430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9A2C8" w14:textId="5E1D6B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6C6D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310C" w14:textId="47B827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8A0D" w14:textId="2AEDDF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5F5C2" w14:textId="1C4C47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1CF92" w14:textId="4A8A85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4E171" w14:textId="2B143D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977E0" w14:textId="620D94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9D29B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271E1" w14:textId="284042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8986" w14:textId="05C4F64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EAD6" w14:textId="781571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70350" w14:textId="56680B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6D94C" w14:textId="6625F6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B0C27" w14:textId="66ED0E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E2250" w14:textId="4696B6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73180" w14:textId="2705CF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E1A120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6E73D" w14:textId="4100579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1F61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5C145" w14:textId="74111D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466A1" w14:textId="4AA5F2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2447" w14:textId="5914D1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67FF3" w14:textId="617045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7640C" w14:textId="6F9F75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E0DF" w14:textId="7D2F71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F2548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3BC9E" w14:textId="0E80CF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7B3D8" w14:textId="7022F17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CEE4" w14:textId="10F08D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1CEAD" w14:textId="5FD117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B87C" w14:textId="5F9868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4DC7" w14:textId="6E9D7B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B83D" w14:textId="55C978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DA0C" w14:textId="3D78E2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82CDF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272A0" w14:textId="080953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2FF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F458" w14:textId="0C7069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D72C" w14:textId="5E0AF6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688F" w14:textId="0AC1A6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80AEA" w14:textId="5F6EF5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7B277" w14:textId="624982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3194" w14:textId="5CEDE6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8932A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452D3" w14:textId="1ABC47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A372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640D8" w14:textId="56BB4D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94C8" w14:textId="3D40FD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28F3A" w14:textId="4949DB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845A" w14:textId="3A7541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5A32" w14:textId="26EC6C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0006B" w14:textId="0C0944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2FE5DD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9A9A8" w14:textId="574FE1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E5C3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144A2" w14:textId="7B09EC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F703" w14:textId="3CB28F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E0D0" w14:textId="1EEC4C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8AA5" w14:textId="2C23EA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91D1" w14:textId="127879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4C967" w14:textId="46B16E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68B13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3AC12" w14:textId="7B689D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CFEA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9CF12" w14:textId="3F52DC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9B8B6" w14:textId="5D9FCB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E96C" w14:textId="6019A3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A9CC4" w14:textId="44E77A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DE74" w14:textId="79DE8B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EB40C" w14:textId="0960AF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2787D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3146C" w14:textId="45FB69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3571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99BA7" w14:textId="40D110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5490F" w14:textId="2B219D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93CC" w14:textId="631EB0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2E0AA" w14:textId="6F1069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8E48" w14:textId="10C291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C46A9" w14:textId="4D89E2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B62B0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36E3E" w14:textId="62F63D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915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BE2F" w14:textId="333C0C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EDC3" w14:textId="64261E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E1FC3" w14:textId="554292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7872" w14:textId="4A7F96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A89F3" w14:textId="4993EB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15A1" w14:textId="476CB4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25FAD0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E50D0" w14:textId="7CF491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F1327" w14:textId="3DBC726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7FBB8" w14:textId="1ABEB5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0922C" w14:textId="7A4F73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4AAB" w14:textId="34FF45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742A" w14:textId="6A20C4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346A" w14:textId="6912A7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B973" w14:textId="46CCC5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7BA89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7B60" w14:textId="250B98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FFF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EB6DD" w14:textId="669DE2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063D" w14:textId="600ADF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36B6" w14:textId="7C6844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DB54" w14:textId="3ED31A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BFEFC" w14:textId="05F967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B860" w14:textId="57C715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8BB2A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F9DF8" w14:textId="590FCF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C094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E4BE" w14:textId="75A513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1C26" w14:textId="659287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B074" w14:textId="7A0903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1307" w14:textId="6F04D7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D8EB" w14:textId="2A15C4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3A66F" w14:textId="4D498F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4A672B6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077E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56176" w14:textId="11B288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8CB67" w14:textId="11189A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FF898" w14:textId="3E38EC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2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0D8AE" w14:textId="1CD79A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54F8C" w14:textId="5FFF3E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,23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97A83" w14:textId="1BB9A4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078EE4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BA408" w14:textId="189068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0A0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8C44" w14:textId="5C8F8A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C6EC" w14:textId="3C3DFC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2ABF" w14:textId="490D9B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8A127" w14:textId="693323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B1EBF" w14:textId="1B07A4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76D76" w14:textId="0315AE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E0604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93B4F" w14:textId="663B04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51D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7B28" w14:textId="6927FD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AE8E" w14:textId="2F85F5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C75B3" w14:textId="5BD755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C0E06" w14:textId="653274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2C648" w14:textId="55965A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AAA6" w14:textId="060455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823D9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AE15B" w14:textId="51048A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43E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1194" w14:textId="00C4A4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63C7A" w14:textId="7F27DF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AC266" w14:textId="62BB05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0B818" w14:textId="740173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356FF" w14:textId="7239A3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D4C26" w14:textId="6DE71E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C8705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0CBC0" w14:textId="4CD3C0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56A2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2815" w14:textId="4971ED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561A1" w14:textId="68E1CE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F3994" w14:textId="16D5D1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B64F" w14:textId="4B11D9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EE2D8" w14:textId="67729D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152C2" w14:textId="79047D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CC2838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B5669" w14:textId="07BA73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EBD94" w14:textId="0E6EAE5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E381A" w14:textId="4214C7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B2047" w14:textId="69FA15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20DAB" w14:textId="136C2D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35D13" w14:textId="374B56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506E" w14:textId="00145A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5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88473" w14:textId="000CB0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A2809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CFBFA" w14:textId="5DDABD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BA48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C06B" w14:textId="375C53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ADCE" w14:textId="4179F0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6A1D" w14:textId="50897F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3AFCE" w14:textId="4D4C3E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406F" w14:textId="6665F1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D0EB" w14:textId="020689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72161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BDC33" w14:textId="24605B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B64F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238A7" w14:textId="1BFEC3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452B" w14:textId="7207AA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6F0B" w14:textId="1DCF0B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CC77" w14:textId="735DD2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D868" w14:textId="5B9158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EC31" w14:textId="2C3EEE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6A2F9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5B203" w14:textId="5546D9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B187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6DE84" w14:textId="258A60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44CC" w14:textId="4B987E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0D98" w14:textId="25562F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3EA2" w14:textId="388824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8B275" w14:textId="79E8CC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308BF" w14:textId="3FE046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54603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068D4" w14:textId="09F379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770A" w14:textId="7CDAD0D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6C67" w14:textId="7E117D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4CE9" w14:textId="417039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067E7" w14:textId="7E10BC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EE561" w14:textId="2B5DCA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2999F" w14:textId="232CC0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C4B5D" w14:textId="03C27B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BE186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B7C7E" w14:textId="274BA4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399D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1B42E" w14:textId="2B8515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17C3" w14:textId="082392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5F84" w14:textId="07E9D4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33654" w14:textId="16291C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F33C" w14:textId="1F54AB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F98D" w14:textId="7F7E61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438BE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B771F" w14:textId="7462EF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5A73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D6697" w14:textId="243082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584F2" w14:textId="0CC657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A2CCE" w14:textId="6421D1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9C1A" w14:textId="64DA26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24CF1" w14:textId="0E7697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E7591" w14:textId="09B55E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D71A1B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BEA5A" w14:textId="3278BA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A3DB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AFFBE" w14:textId="38C323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F3C4" w14:textId="7EC5AE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7494" w14:textId="2C3B35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2B75" w14:textId="50C44E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EB3E" w14:textId="7E22A4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264CB" w14:textId="35E77A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8F035B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4BA12" w14:textId="6919F1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3C4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CF1E" w14:textId="3E96E2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E987A" w14:textId="45005B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4D59" w14:textId="2D60FC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01EAF" w14:textId="399560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E0C2" w14:textId="70E5F1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73BA" w14:textId="781CBB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8EC7D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A081F" w14:textId="08DACA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6682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B816" w14:textId="0EB654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28C5" w14:textId="78F248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CBBF3" w14:textId="4E2BBB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31D76" w14:textId="081F2C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E1CF2" w14:textId="2303E6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94B08" w14:textId="603090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EED25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7989" w14:textId="424A53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76A1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93F1" w14:textId="474B31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5241" w14:textId="3C4D07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748F3" w14:textId="7D13DF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7B1A" w14:textId="4B3D8A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D72B6" w14:textId="303AFF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5090" w14:textId="7E3087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A161F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91294" w14:textId="5849A6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A74A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CECE" w14:textId="0FCBAC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BB39C" w14:textId="29226D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674C2" w14:textId="4CE39F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37E1" w14:textId="3AEA49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80E3" w14:textId="2ED052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6F9D" w14:textId="62C2F4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B34D9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8049D" w14:textId="44EDDB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5EA9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13296" w14:textId="6F26E9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E533F" w14:textId="4CBF92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C7EEB" w14:textId="4450C6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A77B" w14:textId="0CE2EC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F6AC" w14:textId="548DF7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F362" w14:textId="585674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14BB2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81BD" w14:textId="669C1F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EF34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62BE7" w14:textId="4FEF6E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F1DB9" w14:textId="7650C6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4361F" w14:textId="26F469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1D07" w14:textId="4FAC68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F6040" w14:textId="4C537D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2E66" w14:textId="33A8FA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867B2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D3FA1" w14:textId="5B5F1F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EE99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C4CB" w14:textId="5AEDCF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73EE" w14:textId="6803BE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3AE4" w14:textId="1538B3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16F7" w14:textId="62686C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EF46" w14:textId="560FC6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3FD8" w14:textId="3055BD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4C3EB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07845" w14:textId="6DE72E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2996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8850" w14:textId="16AE5A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11F5C" w14:textId="7B2C21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CC0A" w14:textId="723FD4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5747" w14:textId="1A2DEA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08BF" w14:textId="25BB9A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56BF2" w14:textId="436F83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374F9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F52D0" w14:textId="375858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EF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D1CC" w14:textId="0136FF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F54D4" w14:textId="7D4C8C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1B10" w14:textId="5217B8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0AAF" w14:textId="13378A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9532" w14:textId="6D3EC0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CCB" w14:textId="712218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88036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45E72" w14:textId="3B21B7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7FD0E" w14:textId="20181D9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bl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B13A7" w14:textId="189504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D359" w14:textId="6F0B37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C377" w14:textId="31F135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86AB" w14:textId="53ED8B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F312D" w14:textId="1FF40C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6A49" w14:textId="541B80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434D11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74FDA" w14:textId="5ED327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F11F9" w14:textId="33B65A3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14D99" w14:textId="7689DF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ACDD" w14:textId="14EB65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82A8" w14:textId="4AF12B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6836" w14:textId="330FC5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D98C9" w14:textId="63EED1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B478F" w14:textId="28D343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686D6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73F85" w14:textId="63E8DE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CA011" w14:textId="25F1586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u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C9FBE" w14:textId="4CDA4C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1AE3" w14:textId="30E7A3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284C" w14:textId="56B109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B9711" w14:textId="4A3532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4E80" w14:textId="62C208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370D9" w14:textId="7420FB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E17E4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20DE" w14:textId="67D692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EBD70" w14:textId="1A666A2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5697" w14:textId="7672A7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890B" w14:textId="6EFD6C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A2895" w14:textId="3CF6C6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E82B" w14:textId="3E85AD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EA631" w14:textId="4189AD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A8735" w14:textId="3BB377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536AF7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677DB" w14:textId="014401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0F56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9304" w14:textId="0F43DF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DB57" w14:textId="7B8058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7F1B" w14:textId="368D84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41B3B" w14:textId="11A44A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79E7" w14:textId="78110B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27A19" w14:textId="029332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AFABA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6E6E9" w14:textId="20E57D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561C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82936" w14:textId="2C6CE1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B2B8" w14:textId="074691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F5DE" w14:textId="46F86E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201E5" w14:textId="62EB05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F632B" w14:textId="65109E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C2C35" w14:textId="352967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4F44B2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A2E7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C2716" w14:textId="0E0BF2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70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44DD5" w14:textId="07C519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AD23A" w14:textId="1B5303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,5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FB97D" w14:textId="4B55CD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BAFA7" w14:textId="6EDFF9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3,0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E58D4" w14:textId="3664A9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1E5C7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B3E41" w14:textId="4CA57F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FF21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69F8" w14:textId="096F2D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2DBA" w14:textId="168336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2237" w14:textId="799A6F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99C87" w14:textId="7422D2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CD53" w14:textId="03FF9C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9A4E" w14:textId="7B6231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443A0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DE0C6" w14:textId="4D545B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4F7D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E788" w14:textId="3EADD6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F34B4" w14:textId="2693BF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5D798" w14:textId="02A60A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CEC50" w14:textId="01CA97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89EA" w14:textId="388A2F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1891D" w14:textId="286358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A5CEF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23C17" w14:textId="0DF982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7FE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17D9" w14:textId="010683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A5BD" w14:textId="302778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72F8F" w14:textId="7210DD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84A01" w14:textId="7C1F31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BE606" w14:textId="2B27AB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44FF8" w14:textId="4F520E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E1FEC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1E360" w14:textId="2350EB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A73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65AA" w14:textId="54130A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0233" w14:textId="7CD422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3764" w14:textId="37E168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E180" w14:textId="0814AC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0D42D" w14:textId="0B0B40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892AC" w14:textId="30BFAD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3EF63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84A1A" w14:textId="5ACA5A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F7C3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EAA4" w14:textId="0ABFC0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882E6" w14:textId="672704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8BEC" w14:textId="3CCFDE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E9275" w14:textId="793D7D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569" w14:textId="64AF29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60DFE" w14:textId="317DBE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2D175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78228" w14:textId="694879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8EF8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954AD" w14:textId="543E83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339B" w14:textId="0CFF3E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BB71" w14:textId="6B49EB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BAE4" w14:textId="0DC98C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77254" w14:textId="34D8CB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,5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CE84" w14:textId="69FABD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DD7177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543B1" w14:textId="4BCB5D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2A40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E11C2" w14:textId="014157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0648" w14:textId="5C9F0E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EAF2" w14:textId="59B1CB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2A3E" w14:textId="42A4EA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6EAD" w14:textId="0B53AB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E11A" w14:textId="378237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828C1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C57EB" w14:textId="75DDEA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5BFF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FCA24" w14:textId="385757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AB572" w14:textId="744D16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FC59B" w14:textId="29A0B9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BA6C" w14:textId="6A6CE4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8CFD2" w14:textId="4119D9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,6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9E9B" w14:textId="55EBED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D846A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49F60" w14:textId="1D7BF8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303F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1205" w14:textId="0F7A20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4B4B" w14:textId="1B24BF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5514B" w14:textId="4B0AAC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63F1" w14:textId="7998BE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2E926" w14:textId="24C8BA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0D0E" w14:textId="666743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618AB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B8BE0" w14:textId="47AD0B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1D8FC" w14:textId="33DE10F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27BB" w14:textId="5517B2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41170" w14:textId="226BDC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F417" w14:textId="08AAB9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00AE" w14:textId="68C8F3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E363" w14:textId="4436B9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80E14" w14:textId="36D1C4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31E873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33F1C" w14:textId="36CE8E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EA97" w14:textId="3B65065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0273" w14:textId="16C2D4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2E32B" w14:textId="21096C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F051" w14:textId="193CB9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2B77" w14:textId="00E8AC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5E7B" w14:textId="1AA9EA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A5DE4" w14:textId="4A809A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24B763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5B02E" w14:textId="440F00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A9D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8A91" w14:textId="1CA669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ADF0" w14:textId="24C308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966E" w14:textId="5F9B75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F209" w14:textId="6867EE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0D00" w14:textId="22FB90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588A7" w14:textId="528CC3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34AAD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3470B" w14:textId="3E4428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93EC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78E5" w14:textId="6790D8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A163" w14:textId="2C43AB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35A5" w14:textId="06C0FB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5DD3F" w14:textId="0F668F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9FB7" w14:textId="7AB8CF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6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D03A0" w14:textId="5E63C4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28E82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BD879" w14:textId="6AB6A7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C5AE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9A2C" w14:textId="76B5C6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622D" w14:textId="32962F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2A2C" w14:textId="0C7098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F9AF2" w14:textId="2E11DE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82242" w14:textId="273171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30D7" w14:textId="337348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82A9FA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F8EAB" w14:textId="3ABCF9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0EFD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673B" w14:textId="7566B8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4509" w14:textId="05E5C8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34D3" w14:textId="738C4D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5239" w14:textId="6F0B5F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55129" w14:textId="17DFA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86DC" w14:textId="68385D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61778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C72C2" w14:textId="351998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B5E2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8B3A6" w14:textId="226792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0AB0B" w14:textId="28C6F7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8044" w14:textId="7D1F47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B7E2E" w14:textId="71D2DB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48903" w14:textId="72E818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,8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8EF3D" w14:textId="39BBA8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6EAFA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EFE6" w14:textId="4B19C2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A287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1614" w14:textId="485E77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1EF74" w14:textId="2B6DF1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2E73" w14:textId="7BADDB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ECE8B" w14:textId="0F80CB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65906" w14:textId="269901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233AA" w14:textId="25D40B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EC1A87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490C7" w14:textId="6B11EC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2DB3D" w14:textId="56A036D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CD8A" w14:textId="2535BB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E7CB" w14:textId="41C7BD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4D96" w14:textId="353732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02A43" w14:textId="5FF832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24414" w14:textId="3FEA0A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9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70C8" w14:textId="193981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C6106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95D44" w14:textId="41ABBE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A05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5727" w14:textId="15492C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5F97" w14:textId="3E401E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F766" w14:textId="5D877B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0F233" w14:textId="6002FE4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868F7" w14:textId="531B64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5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FAECA" w14:textId="34A2B6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B74706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FB349" w14:textId="708326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D9AC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6AA0C" w14:textId="3E6FDB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67D2F" w14:textId="2BDF72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19FC" w14:textId="582382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D54E" w14:textId="48705D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D571" w14:textId="0285E6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A5487" w14:textId="1F282F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68232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9EEDF" w14:textId="6A73E6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DC2C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0DFE" w14:textId="7B9756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9448" w14:textId="3AD3AD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3AD1" w14:textId="49C687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214A" w14:textId="4F24D7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60B05" w14:textId="755311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2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19176" w14:textId="02B21A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9FEE4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99835" w14:textId="58352E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31ED" w14:textId="48827F3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4AFD" w14:textId="75AA3C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DAA9F" w14:textId="60B618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6005" w14:textId="040867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5385" w14:textId="62F315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D588" w14:textId="7516AC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8F6F" w14:textId="4FAA71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5CAB4F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61AD9" w14:textId="07B7CA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0E1F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9F41" w14:textId="79E2C4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623E7" w14:textId="3F64EC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C43F8" w14:textId="286B39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C8D" w14:textId="555C13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048C" w14:textId="748B49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5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5B35" w14:textId="6EB3BF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DDA93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1A61" w14:textId="2FA529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9F35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CEB58" w14:textId="7B80E8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D660A" w14:textId="60D448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043A8" w14:textId="08DC6D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5C72" w14:textId="45970E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76825" w14:textId="779049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6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080B" w14:textId="10223C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8048BE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22017" w14:textId="2C725C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5DC2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E388D" w14:textId="11D5D0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C6950" w14:textId="185AA8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11813" w14:textId="2E61D1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6DF8" w14:textId="35C5BA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6722" w14:textId="09C9B8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96B5A" w14:textId="40F1CD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7CE819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71B72" w14:textId="5C9820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49CB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E374" w14:textId="0C6A09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BD18" w14:textId="0B392A7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32766" w14:textId="069330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3A30" w14:textId="0EE211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1DE0" w14:textId="2CB477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FD6E" w14:textId="3CABC0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ECB50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F61FD" w14:textId="526CB6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F0DB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202C" w14:textId="1FAEE1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2DC6" w14:textId="40ACF2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CCD16" w14:textId="3540C7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9BC3" w14:textId="0BE867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485A" w14:textId="5E8AEC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C8D98" w14:textId="1E40EC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F7DEF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9D4B6" w14:textId="2A4AC4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23E0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1113" w14:textId="0BA38F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C969" w14:textId="5BD49E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CB43C" w14:textId="107ECA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3BA3" w14:textId="139625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BADE3" w14:textId="74766C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AB6DC" w14:textId="084367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D3FC3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22B08" w14:textId="1FD540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9C8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46B43" w14:textId="0A30A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3F216" w14:textId="4D32DC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AFC80" w14:textId="5BE5C9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5916A" w14:textId="3A8F73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88453" w14:textId="331DB8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91E73" w14:textId="07625E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97FE0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EEEB8" w14:textId="185870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8D9B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D449" w14:textId="46C25F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F83F" w14:textId="591875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48F4" w14:textId="170BE2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B77BC" w14:textId="7710DD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D26E9" w14:textId="7F79D5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A9AA6" w14:textId="243E78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7265F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E70B" w14:textId="6E83FD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76EC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2724" w14:textId="73259D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565C" w14:textId="725EC7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EEFCC" w14:textId="667C6C3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23FEB" w14:textId="67F445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2045" w14:textId="2E5261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1C152" w14:textId="412CDD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5E2A2D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E375B" w14:textId="1FD7A1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E5F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CA71" w14:textId="0070CE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239E" w14:textId="458348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6B0B" w14:textId="123123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6E92" w14:textId="6F91F6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0AE54" w14:textId="21D086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BDCF" w14:textId="7D52DA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F7454E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E0E7D" w14:textId="6639A8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E98F8" w14:textId="6969E88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797EA" w14:textId="674063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BBA14" w14:textId="7FEEC6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E9BCF" w14:textId="0465EE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287F" w14:textId="076128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A50E0" w14:textId="74AA7D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8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78D0" w14:textId="73D639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779D1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AEF93" w14:textId="0E96B6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5AE52" w14:textId="11B4708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55B0F" w14:textId="180AD3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304FE" w14:textId="16F481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38D79" w14:textId="38B64F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FE8D" w14:textId="057F60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256A" w14:textId="033B94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82FB4" w14:textId="1F59C8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06610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0739" w14:textId="3E8D03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8FD8E" w14:textId="7B8E708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2668" w14:textId="102860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917DA" w14:textId="7D9FEB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50F9E" w14:textId="5F25DD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D8F9" w14:textId="3A6F56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48141" w14:textId="3968C1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F6851" w14:textId="212DF3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52FB8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4C39F" w14:textId="4B6C64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19DA1" w14:textId="6630A76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83AC" w14:textId="17848E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25CA" w14:textId="46158B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9B15" w14:textId="5A4E4F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79A1" w14:textId="713A12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AD8D9" w14:textId="1FB910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DE1FB" w14:textId="7C7884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788567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81799" w14:textId="275DDB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E333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44F86" w14:textId="5D523D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BAE08" w14:textId="2E762A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4763" w14:textId="14058A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9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A30A" w14:textId="495D4F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9D10" w14:textId="181F6F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C2DF9" w14:textId="6D8D1D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9FF4C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B0455" w14:textId="7C48C5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DB3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B71F" w14:textId="538773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0E69" w14:textId="231F00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C8637" w14:textId="66E193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F566" w14:textId="6E0C02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428FD" w14:textId="1CC459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55112" w14:textId="3BCC10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84BD8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D21A6" w14:textId="239B2C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A41D" w14:textId="11B7496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4072F" w14:textId="146191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44C06" w14:textId="1D5C71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53A1" w14:textId="6B4647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0BF8" w14:textId="3C289F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2A0B" w14:textId="797C21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5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7D910" w14:textId="094826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507AC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7C500" w14:textId="08D5A8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D7AE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91230" w14:textId="382C9B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BB007" w14:textId="37339E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CC84D" w14:textId="132A0F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D796" w14:textId="63C809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7660" w14:textId="39BA4D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1564" w14:textId="1FF9B3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F6FFC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303E6" w14:textId="5EA330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9861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8087" w14:textId="0DA9A8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38BBF" w14:textId="7B09E0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4C38C" w14:textId="2E9516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D5AA" w14:textId="3F1D01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79247" w14:textId="02D11E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9E7D" w14:textId="5512E3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F8BA0C8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E8F3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00F76" w14:textId="5E3EC9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DDC16" w14:textId="7C2D27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E11700" w14:textId="2E66B9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64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C4121" w14:textId="273830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B5892" w14:textId="42FCEC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44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19AC0" w14:textId="6B77AA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BBEAAB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DA71" w14:textId="610A81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00D5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8DB6" w14:textId="4E8A86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0281A" w14:textId="7FC28F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54FF" w14:textId="31EC20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9587" w14:textId="7763EB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1C2F" w14:textId="21E308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FD22" w14:textId="3C17094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F6987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0A31" w14:textId="530294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BE03B" w14:textId="19FB609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ipol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6995" w14:textId="10D37C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3C1D" w14:textId="622AE8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0D35" w14:textId="1CD8B9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A104" w14:textId="5DC44F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EC8D" w14:textId="2093B6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8563" w14:textId="04391A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43DB05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46D1F" w14:textId="02452F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AE7D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7A84B" w14:textId="522B6C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00D53" w14:textId="19F49F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C1F51" w14:textId="06206F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A2B23" w14:textId="717BC8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A6D8" w14:textId="1BB544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9119" w14:textId="2300F9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0097E7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2E355" w14:textId="4DA364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809A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1C24" w14:textId="34F808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76B25" w14:textId="19156F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2AA7" w14:textId="65D17C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3C0F" w14:textId="13EA78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DACD" w14:textId="3E8C74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9ABA9" w14:textId="53326D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83338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4FB9C" w14:textId="5BD543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576D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8F2DF" w14:textId="1995FA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A08B6" w14:textId="6E8457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D14B2" w14:textId="261B15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BDB0" w14:textId="0C86F6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CFEA5" w14:textId="7BA162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20DEE" w14:textId="7DC7D5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47C51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6C01" w14:textId="26E563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8316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CEFAA" w14:textId="60A24E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48EA" w14:textId="3AA02B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11205" w14:textId="546458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41ED" w14:textId="082FE1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0187" w14:textId="35A29F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28F7B" w14:textId="0608C8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FF59F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184F6" w14:textId="2DDE3A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6974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9FD2" w14:textId="23FFD4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DBF5" w14:textId="088F68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E2758" w14:textId="61203E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FD35" w14:textId="1F4856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DAD4" w14:textId="78DCE0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EB87" w14:textId="66516E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B3557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ABE0F" w14:textId="216549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A05D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7687" w14:textId="586DE3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D236" w14:textId="3128B7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5229" w14:textId="3F7AF2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C1FD" w14:textId="65BE2D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DF19C" w14:textId="798C82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BA53" w14:textId="57AD59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4BE45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2D4B3" w14:textId="06F936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6DDC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945F" w14:textId="13D16D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F63A" w14:textId="6A9CAF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D056" w14:textId="5D7A3F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B2EBD" w14:textId="11F4F5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C4AE" w14:textId="692629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0DA6" w14:textId="67CDF3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75102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0BE" w14:textId="0E98A3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A6945" w14:textId="1FED0AB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Montalban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50E5" w14:textId="63FDB9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72394" w14:textId="5F61E2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BC0F" w14:textId="144EEF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662" w14:textId="00E022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9934B" w14:textId="7CFAA0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65BD" w14:textId="12BB8B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C1549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8ADBC" w14:textId="1C5A51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DE6C7" w14:textId="0795E76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e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45EE8" w14:textId="480E6E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9E4DE" w14:textId="5F2F9A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D26B" w14:textId="6C64F3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2E6E" w14:textId="3DD6BA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30D0" w14:textId="7221A6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8955" w14:textId="4CBCD0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BB8DE4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840D0" w14:textId="30F79D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B385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20695" w14:textId="78DFA3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5FB6" w14:textId="508F99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BC44C" w14:textId="24EAE2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68921" w14:textId="282BEA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771A9" w14:textId="46F031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1C7D" w14:textId="247DC3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924CA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40030" w14:textId="36D730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82CB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29B70" w14:textId="48BD8BA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1F161" w14:textId="24DE0F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5D9F9" w14:textId="0B6F2D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0717" w14:textId="3E6F91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CAD5" w14:textId="77805A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202D" w14:textId="431837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4E379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2C6BB" w14:textId="19FB6F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ED2A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BA654" w14:textId="39758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DA3B" w14:textId="760D4F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8CAB2" w14:textId="6E50C0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F085" w14:textId="4F82A2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00B3" w14:textId="7EE56B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998A" w14:textId="07343D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B7589D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CB8B4E4" w14:textId="68F674D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823325" w14:textId="2CFEB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F0D79A" w14:textId="67BBF6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8BFB86" w14:textId="2D294B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81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3D0F95" w14:textId="200661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8BA10C" w14:textId="0D54DB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0,2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ADFBA4" w14:textId="6C95DA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E62595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CF3D5F" w14:textId="780D4DC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286EA" w14:textId="3BE713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CE8BD0" w14:textId="43F9B4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66501" w14:textId="25B8B0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6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DCB48" w14:textId="6C781E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C3C8F" w14:textId="03C622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1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CC04A8" w14:textId="1AC246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2F609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CC13" w14:textId="1246E7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DD3F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6DCB" w14:textId="5EE57E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EE19" w14:textId="510BBA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5F766" w14:textId="6BBCBB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AE04" w14:textId="348DCF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09E80" w14:textId="7B7B8C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D868B" w14:textId="795CD8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219093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8C152" w14:textId="19A175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191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AA64F" w14:textId="1B002F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0774" w14:textId="3811CF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9D66B" w14:textId="6C74B1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824A" w14:textId="5E387B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A2C4B" w14:textId="46880D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1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2A29" w14:textId="379111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6A1A41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3AF17" w14:textId="1412E7B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ndor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B7D8C" w14:textId="764536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C58F9" w14:textId="3569D6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E1EB4" w14:textId="6B3D04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9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C957D" w14:textId="6C50A4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FBBCB" w14:textId="7D6B3F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,37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43D5B" w14:textId="4B38C0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3888A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E0554" w14:textId="408024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F5FE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7D5BE" w14:textId="546B29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FC373" w14:textId="1658D8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DC23" w14:textId="36D075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D786" w14:textId="619D85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FAFC" w14:textId="10F641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F6C77" w14:textId="2F2729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85475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E4421" w14:textId="6C261D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8964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396C" w14:textId="428087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ADF7" w14:textId="269797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BAC61" w14:textId="4CF2B1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E24D" w14:textId="4AF51B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6E61" w14:textId="18F9CC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540E0" w14:textId="4C5814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1F9E2F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CD31" w14:textId="5CDEF3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FCE2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F975" w14:textId="384AA4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0D1F2" w14:textId="2E09BF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25F3" w14:textId="1A4E6A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3D0FD" w14:textId="4C63EB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56176" w14:textId="52A2C0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8C6C2" w14:textId="454361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53B4C3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551A3" w14:textId="7CA7EC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99257" w14:textId="7CF918A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75C14" w14:textId="3B3E9B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45211" w14:textId="6E2795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D381C" w14:textId="63A804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E4D3C" w14:textId="13589A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C013" w14:textId="292C30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8B77" w14:textId="18A5EA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0EEB8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80DBB" w14:textId="78CD6E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B5C6" w14:textId="51B4188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14626" w14:textId="18FC97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CF140" w14:textId="6D88FE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0F1A" w14:textId="220BAD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0CAC" w14:textId="623843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2ED1E" w14:textId="17256C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F4813" w14:textId="1CC6B3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C0EFF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F7F56" w14:textId="2973E7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4F92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8787" w14:textId="57EC94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941FA" w14:textId="56551E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D814" w14:textId="76C3E3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6350" w14:textId="5274CB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8CB34" w14:textId="64D549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8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86D3E" w14:textId="385E8B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C8370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218FD" w14:textId="387496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5885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8CC4F" w14:textId="388D07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2D7EE" w14:textId="750D15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28825" w14:textId="5ECFCE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E69B" w14:textId="7CD455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4A91F" w14:textId="3AB2C8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7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8B173" w14:textId="160309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28DBE5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4487C" w14:textId="5FBC7F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D8C5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19DE3" w14:textId="740795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CF8E" w14:textId="2DFC87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3602" w14:textId="173D0D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1B6C7" w14:textId="374A56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DD824" w14:textId="6F59A9B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8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D3D8" w14:textId="3ABA8F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D9CB0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3E30" w14:textId="46DC8F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A99F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1177" w14:textId="5AE05B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CE8E2" w14:textId="486205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FA3F" w14:textId="2701BF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1C0E" w14:textId="4E4858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FE68" w14:textId="68D75A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7B3E5" w14:textId="0406F8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517C3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F3505" w14:textId="632B1E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1DA5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E0C62" w14:textId="0A2557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B6FD" w14:textId="06E8A6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1C1E8" w14:textId="1169E2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AB62" w14:textId="3ED7CA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C117" w14:textId="5284E9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7E2D" w14:textId="5A1869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2616C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82E0A" w14:textId="4B0F6B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B1577" w14:textId="6DAB8F9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er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CCDF" w14:textId="2C7B91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766E" w14:textId="6B2AD5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379E" w14:textId="6CF1B0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AA8C" w14:textId="3A9EE1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CAA54" w14:textId="09BFA9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40E5" w14:textId="0A1914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EAD48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51D87" w14:textId="65C152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A64E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2CC8" w14:textId="453094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9D45" w14:textId="6D577B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24C7" w14:textId="0740CE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0AF6C" w14:textId="2E550E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A6DD" w14:textId="409EF9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4407" w14:textId="38400B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BF46F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E07E" w14:textId="1BB2B1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90F53" w14:textId="24C83FC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odor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60C5C" w14:textId="23B943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4F4B2" w14:textId="1F5ED5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C3140" w14:textId="247C48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1CE5" w14:textId="6441A5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6351" w14:textId="2E1A70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60A72" w14:textId="518805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2FAEE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32B62" w14:textId="1E7C85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41DC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538D" w14:textId="2A9A2B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44FA" w14:textId="29F46B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1538" w14:textId="3EEC2E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DC7D" w14:textId="5102FA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56467" w14:textId="19AB60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997B7" w14:textId="4A94B1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D0E5634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4FE6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FB3A2" w14:textId="2C137B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DB30FA" w14:textId="435C70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2F2F0" w14:textId="12EEE8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1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EAE71" w14:textId="2F5B07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6E2F2" w14:textId="13F02A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68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4D12BE" w14:textId="14035F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735A053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DE1FC" w14:textId="407A12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332E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3930F" w14:textId="15D5AE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9AF6" w14:textId="3A3AB8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EBA97" w14:textId="553571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0A00" w14:textId="6B1FCB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15EFF" w14:textId="38F0AB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0A91" w14:textId="0C48AE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9F8F28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7BFF0" w14:textId="46359E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B3ED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7233" w14:textId="6D4D37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6F075" w14:textId="538453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3A1DB" w14:textId="5BA7F8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510DE" w14:textId="6A473A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50B55" w14:textId="62F41C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0B14A" w14:textId="45F9D0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217C43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DFD7D" w14:textId="510397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27E6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ACFB0" w14:textId="056B39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E5C11" w14:textId="56C27D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DCCF" w14:textId="186C51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9A293" w14:textId="0170B4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ED625" w14:textId="126A38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FCEC" w14:textId="7C814D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6F439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E578E" w14:textId="3F0DA5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1AE9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5B7F" w14:textId="33F17A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F818" w14:textId="3E18DE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8C36" w14:textId="2603B3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9EC7" w14:textId="1180A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03BF" w14:textId="7372B4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68CDB" w14:textId="4111457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81236E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18873" w14:textId="41F77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4FE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31F79" w14:textId="5B6B50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B453D" w14:textId="05A250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C1EA8" w14:textId="1EE32A4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09A5" w14:textId="74F410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BC71A" w14:textId="5C3B6A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1E0DA" w14:textId="69E07C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9E138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0D83D" w14:textId="683125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48F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4F9F" w14:textId="3D35F1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A60E7" w14:textId="5274A7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4451A" w14:textId="0BC4D3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BF5A" w14:textId="5D9FCA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AF6C" w14:textId="5C5BDA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7FE6" w14:textId="591021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99F07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0C01E" w14:textId="0D3D24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2C1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C9932" w14:textId="4EA80D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15D7" w14:textId="13BAE8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8AA8E" w14:textId="7CB9AD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3CE12" w14:textId="4C797D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56320" w14:textId="2D1F08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8B39D" w14:textId="19271D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C98B0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4BC3" w14:textId="3979F2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457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3DE9B" w14:textId="5CF131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C157" w14:textId="5878B2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0910" w14:textId="6296DC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D785E" w14:textId="21645F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F618D" w14:textId="345023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28ED" w14:textId="4BD277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9B3B77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77318" w14:textId="409CE1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73A9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E9C9C" w14:textId="5E1119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EB15" w14:textId="6B6705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95960" w14:textId="38DB02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67C10" w14:textId="6F167D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3087" w14:textId="3E4BD0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C8628" w14:textId="39A817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11910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2067B" w14:textId="67DF30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F63A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FB1D" w14:textId="7D9E02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3AA3" w14:textId="1AC2B8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5468" w14:textId="04E302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07C8" w14:textId="332BC8F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929A5" w14:textId="7909C8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7C4E" w14:textId="445DF9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C6011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5EC52" w14:textId="3A32CF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7EEC4" w14:textId="11ADC52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mbl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98D4" w14:textId="04E395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4C3FA" w14:textId="530DEB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01D1" w14:textId="13698C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160" w14:textId="15F9E9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292DB" w14:textId="289DAD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B361" w14:textId="0D9B0F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FA00F6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5BA01" w14:textId="0CC7D7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DBDF6" w14:textId="2A6C04B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sti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336D8" w14:textId="2A32B2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F7E1" w14:textId="53202AC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12C81" w14:textId="357708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52CA" w14:textId="27BC85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5F36A" w14:textId="2F920F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7EFCA" w14:textId="3B9613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BDC8DF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C460C" w14:textId="14F1430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833D1" w14:textId="119A2BF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570D" w14:textId="488FB9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66BD" w14:textId="126D52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3268" w14:textId="70F34D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CA024" w14:textId="312E89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84F2E" w14:textId="7D3FB1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8A33" w14:textId="43DCCC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7A12F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F040" w14:textId="71C69D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6ACB5" w14:textId="4A1FB2C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91A14" w14:textId="34BB57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A2C89" w14:textId="16BED2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513F" w14:textId="2B14E7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8B0AE" w14:textId="433D09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EF867" w14:textId="572B40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C3E31" w14:textId="4EFDA6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094EFB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8AE4" w14:textId="1A2A46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826E5" w14:textId="413BB47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D337D" w14:textId="55261B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CFDE7" w14:textId="1250E2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5694C" w14:textId="32DC3B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757B" w14:textId="3C0A8D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C69A" w14:textId="4590EA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7D066" w14:textId="0875EB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0DD1E6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BCBCB6" w14:textId="6BE787E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E274C5" w14:textId="0A5B0F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95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A66CED" w14:textId="25D47C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9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ADA541" w14:textId="242059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3,0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A96A54" w14:textId="15EA8F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5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610FCC" w14:textId="5585F8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35,9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A80BE8" w14:textId="1B8D11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,59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1759A66E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A2DC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11E3D" w14:textId="40EFD8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8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1F649" w14:textId="7EF8C3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2061D" w14:textId="507FB5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6,4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17E31" w14:textId="7CB0DB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32127" w14:textId="7FFBAB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6,54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B98AD" w14:textId="4195D7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3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7A7C0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292A4" w14:textId="06D4C8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07EC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2C15" w14:textId="1CC5AA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31DCA" w14:textId="49BE17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811C" w14:textId="454878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E7E3" w14:textId="07D6D3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7DA16" w14:textId="7D76E0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6A0B" w14:textId="0A2E5C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3BF51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52542" w14:textId="71E0D8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3337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AA713" w14:textId="096FD4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86695" w14:textId="4831CC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4482" w14:textId="49697D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51C06" w14:textId="74D718C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0E221" w14:textId="26CA86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6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DE90" w14:textId="023575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EAB002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A1FC" w14:textId="2E8634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4105A" w14:textId="7559CA5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4E111" w14:textId="5D4C84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2B41" w14:textId="78B644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753E6" w14:textId="3AEF3A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A7EFC" w14:textId="525340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680FB" w14:textId="0BB39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,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0B8E" w14:textId="15FCD0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49BDA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237E7" w14:textId="0F579B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7814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42AB" w14:textId="3D4745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25E75" w14:textId="05F1F2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E7B28" w14:textId="1EC221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9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78068" w14:textId="794345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C535" w14:textId="223CC1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81A3" w14:textId="2B6BE3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9F91FD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DA228" w14:textId="399870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2C75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406C7" w14:textId="79BCC6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E020" w14:textId="2404F5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711AE" w14:textId="496B13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2F9" w14:textId="6ED55B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4DE3A" w14:textId="37F1986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33C2" w14:textId="70D275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B224F2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7F3F1" w14:textId="0D24E9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64729" w14:textId="2C3F407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9FF83" w14:textId="357428F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33F0" w14:textId="307BAF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2E84" w14:textId="553CE2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25DDC" w14:textId="076BE3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ADF0" w14:textId="097159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1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DB68" w14:textId="3CDB11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69E10D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2F7FC" w14:textId="28FD7E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6B9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FFB31" w14:textId="23A3DE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43C13" w14:textId="00C734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1845D" w14:textId="45A3CE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A700" w14:textId="48B803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65BDB" w14:textId="485487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EA485" w14:textId="739B65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6B24B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80C78" w14:textId="371F8A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36309" w14:textId="42C783F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91CC" w14:textId="4B287B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2F34" w14:textId="139E0E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9AD8A" w14:textId="6CD630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6431" w14:textId="42D7F2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79C91" w14:textId="2E8F43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7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4EC1" w14:textId="407E40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6DBD4A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BEE93" w14:textId="3547F5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C476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F789" w14:textId="47FA3D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7FC04" w14:textId="5A996F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BF69A" w14:textId="7B2E39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40EC" w14:textId="507CDA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76271" w14:textId="532588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8788C" w14:textId="5AEA289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3E7962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9E87B" w14:textId="40943E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7A0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E4BB1" w14:textId="7DD2BF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BD90" w14:textId="51BCFC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053E" w14:textId="2CC96E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03C1" w14:textId="039B78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A9A1" w14:textId="7D3996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46E7" w14:textId="0D1BED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1C620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7ABFB" w14:textId="4422B2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DB24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5DB5" w14:textId="6E9D18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8C84A" w14:textId="6B8A3D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8911" w14:textId="2AA7D7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FDE9" w14:textId="3E306B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F97FB" w14:textId="1FAFE3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44D7" w14:textId="54A8859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3202A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99EA7" w14:textId="78CB0B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84D0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5E01" w14:textId="4156A9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5017" w14:textId="7F6CE2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9426A" w14:textId="3ED197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5E854" w14:textId="62B5E1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8FE4" w14:textId="7157D0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31290" w14:textId="4323BB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37D4C7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D9D88" w14:textId="60ECA8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15FD1" w14:textId="1AF86AA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4720" w14:textId="25664F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6C44" w14:textId="304603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5E25" w14:textId="0BE0BB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8B6E" w14:textId="273D93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DA92" w14:textId="6900B1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9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9E42F" w14:textId="0B2490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D5C58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BA295" w14:textId="52ED1C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92C2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E7F8" w14:textId="49CFED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C679" w14:textId="529F24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DE55" w14:textId="47BE1E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3C91" w14:textId="1D9891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70C6" w14:textId="098576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E3D8F" w14:textId="4C0F9A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497C8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7F5E7" w14:textId="057DA2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96A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D9F50" w14:textId="767C59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58047" w14:textId="320D2A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F0D1" w14:textId="7AAA61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77A4" w14:textId="60BA11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8FC3" w14:textId="10F34C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32D18" w14:textId="401A2E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639BD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C80C" w14:textId="396B82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64F3F" w14:textId="65352DE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ming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bog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7281" w14:textId="40D6C3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176EA" w14:textId="71E57B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9D63" w14:textId="6AFE2C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C983" w14:textId="2603B9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C8BAB" w14:textId="72B6DE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6FA3D" w14:textId="6D5A23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7B10FC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ED6CF" w14:textId="201378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38A28" w14:textId="2AE3FC3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bac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68BE" w14:textId="6D0F28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3CBA" w14:textId="22CB38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A795" w14:textId="2D5A81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A3EB" w14:textId="070C5F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4F54" w14:textId="528F0B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83364" w14:textId="1E52C3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1DB7B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6D1F4" w14:textId="6032CB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1724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C6538" w14:textId="21464C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D663" w14:textId="70AF5E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43A8E" w14:textId="1C1157E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21F8" w14:textId="68641C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EEC67" w14:textId="028428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05EF" w14:textId="37BF2F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61BE4B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DB9E8" w14:textId="4CD87FC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E8331" w14:textId="3C71A3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BF958" w14:textId="27EA64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499032" w14:textId="68761E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52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D7EDE" w14:textId="4C6B21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8E709" w14:textId="2E187F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,53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741CB0" w14:textId="1DC34A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4F2D593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E2B8C" w14:textId="680A18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96DB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57B51" w14:textId="1DF586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9D35" w14:textId="0A3319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3B85E" w14:textId="41E072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DE3E" w14:textId="6373EE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C02B" w14:textId="28EEBF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F350B" w14:textId="5BA1AB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CAAD3A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AE3C" w14:textId="7AC34A8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CF51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F49D" w14:textId="6A9511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F97C" w14:textId="2E8D0EE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EAB5" w14:textId="36FE327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2E15E" w14:textId="2ACDAB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B529" w14:textId="394A5C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8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897C" w14:textId="417578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C34F79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AD4E" w14:textId="7FCFF5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3CCF" w14:textId="44505508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57AB" w14:textId="1D1FF23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40CB" w14:textId="3419DE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38763" w14:textId="0EC5D0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A0F" w14:textId="0F58DF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1B05" w14:textId="078B13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8C66" w14:textId="1D39F5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5069D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BA2DE" w14:textId="66A386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E2E9" w14:textId="5F65386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2D7B" w14:textId="6BD3B2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F87BF" w14:textId="386059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8FD7" w14:textId="116DA7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02B3" w14:textId="239474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4D77" w14:textId="35DD65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B02A" w14:textId="0AC03E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70C40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99F3E" w14:textId="5E9308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EFF9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BC2B3" w14:textId="29351E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92D15" w14:textId="5A2424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7996" w14:textId="1C5E91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4C1A" w14:textId="31A097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6EC3" w14:textId="665101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5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62F92" w14:textId="21F72A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7FDA5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CA7BE" w14:textId="62C7F6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BF93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523F" w14:textId="66D9A2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6127A" w14:textId="37EC54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FB91F" w14:textId="585669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BC31" w14:textId="6A28E9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8D3A" w14:textId="6F647D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BB35A" w14:textId="347E17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03930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8125F" w14:textId="4CF088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AD6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20A8" w14:textId="43A0C9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B14A" w14:textId="7A5A7B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218B5" w14:textId="6AD9B5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AB3C4" w14:textId="2640E2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4225" w14:textId="37843C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9340C" w14:textId="2A87B4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A6C3AB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BA4A6" w14:textId="7624B3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81D83" w14:textId="6C4C642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6951" w14:textId="500A68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22B2E" w14:textId="5FD94D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F6CFB" w14:textId="08A288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E141" w14:textId="47F9FC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24F0F" w14:textId="7282E8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C11F" w14:textId="633EB7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24EDC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4ED06" w14:textId="4DB885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5CCA8" w14:textId="5EDDE92D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AEE5" w14:textId="046A71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6B3A" w14:textId="3DEE33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82FFE" w14:textId="5BB866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E54A" w14:textId="6C6E0C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A07D4" w14:textId="0ECD8E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3693" w14:textId="47A043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BA2C3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2916F" w14:textId="651395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21456" w14:textId="376907F2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DEF68" w14:textId="0BF3F6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40E5" w14:textId="3D5718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48269" w14:textId="2B783E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BBB3B" w14:textId="31D1C3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A8C0A" w14:textId="799305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B5206" w14:textId="5467D5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2B959F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F2D12" w14:textId="4066AF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0E56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99E3" w14:textId="12ECDB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8BCD" w14:textId="1577D6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D3EDF" w14:textId="41CEFF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1AD2E" w14:textId="276C5C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D9215" w14:textId="783A3D8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F756" w14:textId="578705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418BA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C9A3E" w14:textId="5EF1F5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603A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A960" w14:textId="1F0982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9E91" w14:textId="0D8301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0095" w14:textId="2DCD3E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E4127" w14:textId="7643F3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33A9" w14:textId="650E86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A09A" w14:textId="5B62BF6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3B32409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972D01" w14:textId="7A2CE8EC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26F00" w14:textId="5B2947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5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91B4F" w14:textId="3A5076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69640A" w14:textId="3D9EC5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,44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2FB245" w14:textId="24BD5A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1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6C45B" w14:textId="1D9232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3,6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378EE1" w14:textId="3C7160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6,9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2C237AD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A52F2" w14:textId="2FC134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CFA6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0F09" w14:textId="4DB5AE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1A297" w14:textId="2D1DAF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737EC" w14:textId="335574E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933FE" w14:textId="70F16D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CA09F" w14:textId="4C2CF2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AA54A" w14:textId="7FED8C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0ECD7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B7F56" w14:textId="4CFAD8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0F72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B070" w14:textId="4620CF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29D64" w14:textId="589CB4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CE3F7" w14:textId="7A51C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23E05" w14:textId="066F18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1FDA2" w14:textId="0F068CA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C3C6B" w14:textId="083487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CDBBD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DBBC0" w14:textId="37E68B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8AD4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205C" w14:textId="7EAAAC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2A02" w14:textId="3FD533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97E99" w14:textId="6FCEA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6E53" w14:textId="20E50F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4F94" w14:textId="0668343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AA0D" w14:textId="05E908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8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DD171C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B17B1" w14:textId="733B0F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C8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2F54C" w14:textId="709F47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1F0D" w14:textId="0E83FD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29A2" w14:textId="617ADA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F2BFC" w14:textId="0CF99F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0709" w14:textId="488CB7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5CFB8" w14:textId="0F9A66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AA42C3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7B46" w14:textId="08A785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EFF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7C12" w14:textId="6C3339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58CC3" w14:textId="5C9331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06F4" w14:textId="2D2BF7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B10F" w14:textId="0E8D37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4DF1" w14:textId="020A94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C096" w14:textId="6F8B43B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4BC308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00EEB" w14:textId="689F01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9334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E816" w14:textId="205613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4E24" w14:textId="609AB5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6CC1" w14:textId="667FC3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125C" w14:textId="5CB79E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942FD" w14:textId="1DD189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CF82" w14:textId="6586D0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6A015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F9AA4" w14:textId="50C858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C645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9D3E9" w14:textId="7CE799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35B26" w14:textId="20BC31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CA1EA" w14:textId="0A3DD3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C5112" w14:textId="1BEB12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E8D2" w14:textId="7025BC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68C7E" w14:textId="32E754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17583A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24D7B" w14:textId="65E8AF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350A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DF15" w14:textId="4B7176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F368" w14:textId="2BB38D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C142" w14:textId="4EB92C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F112" w14:textId="426EE9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7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F31" w14:textId="6FDC0A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8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1817F" w14:textId="7F8C2F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,8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12BC3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86E4A" w14:textId="220796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BF7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BEA5" w14:textId="2435F4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AA159" w14:textId="0E750E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B244" w14:textId="523E35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B9DD" w14:textId="46463F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20FC" w14:textId="059E2B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4B3F" w14:textId="321CDD3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61DA4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AA49A" w14:textId="2A4C7D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98B1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72834" w14:textId="14816C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2AC8" w14:textId="41F043D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C16F8" w14:textId="23EDB4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F98A" w14:textId="6ED38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70DFC" w14:textId="0B26AF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030ED" w14:textId="77C4B2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BFC551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08433" w14:textId="743CC9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C9CA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84BC2" w14:textId="2BDDDA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F1CA1" w14:textId="0B50E3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2D72" w14:textId="14A156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E49E7" w14:textId="6FE048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5F471" w14:textId="271FFC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5E82" w14:textId="66269C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34BC3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A69FE" w14:textId="265F87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10620" w14:textId="50E2E32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lleg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5C18" w14:textId="48A7CA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6E228" w14:textId="0263B1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EDF6A" w14:textId="28F04B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DB8E8" w14:textId="5AE2176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5620" w14:textId="0F2A6E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EC27" w14:textId="00ACC4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E7FA6F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44E6F" w14:textId="17CA40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1DFB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80EC6" w14:textId="1FB4E8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BABF5" w14:textId="1903AB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08A4E" w14:textId="6B032F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6A3EF" w14:textId="0019BF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BDA40" w14:textId="1D6771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753C" w14:textId="72ADFB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92BC7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4D7A7" w14:textId="240EF2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1E28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CBF5" w14:textId="6698F6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C3C83" w14:textId="1CE29C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4483" w14:textId="5B20EC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FDAC" w14:textId="2C212B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AB681" w14:textId="06587F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58FF" w14:textId="7619BC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89A1C0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43209" w14:textId="1CE52B1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06E3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76A2" w14:textId="45D3A9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F9BF" w14:textId="57E10C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8E682" w14:textId="45F9DC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E610" w14:textId="592EDD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CFAD" w14:textId="7E4AC3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EDD9" w14:textId="1593BD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C3B50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10B16" w14:textId="6E3C5A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311BA" w14:textId="4444DC6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8C80" w14:textId="653C41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D50E" w14:textId="4D85A7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49A8" w14:textId="6A502B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AE7D" w14:textId="502908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BFF0" w14:textId="5EDBA88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C1B72" w14:textId="270E899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0D0650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5C09" w14:textId="60749C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947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B024F" w14:textId="41808D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474F4" w14:textId="084BE9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8FD4" w14:textId="739A21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9407" w14:textId="0AF78B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CAC7B" w14:textId="55117F9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1BFA7" w14:textId="3DBE52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25FFF9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FB1D" w14:textId="327B00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502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0CF13" w14:textId="0CA5E7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4E849" w14:textId="69A77C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0374C" w14:textId="6CD5123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4555" w14:textId="728FBD9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ECF34" w14:textId="2B1E682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EB82" w14:textId="79F01C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02409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786E" w14:textId="44A69A3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0AD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593B" w14:textId="0A2319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B0F7E" w14:textId="59F335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0D31" w14:textId="59BD4A2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0864" w14:textId="619FE9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793E9" w14:textId="5F1FAA9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123B" w14:textId="5F5037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3200E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39979" w14:textId="197F47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8388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AB0EF" w14:textId="0CB4DF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8F6D" w14:textId="154EAE6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10D4" w14:textId="22FAAA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372C0" w14:textId="459EA1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1281" w14:textId="0C17DA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C822" w14:textId="6CF4E8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A5CC11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8D3AA" w14:textId="5B7FFF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CFA7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C605" w14:textId="0A0C6C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F8A93" w14:textId="2DAE31E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24AA" w14:textId="0D5FCA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3997" w14:textId="3FE8314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139A9" w14:textId="119B29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DE023" w14:textId="2DFADD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E8E22E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8975A" w14:textId="71CC0ED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3252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0EA9" w14:textId="6FBAF5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4D46" w14:textId="4B1CE3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F5523" w14:textId="271063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21055" w14:textId="205310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966F1" w14:textId="7D9D1E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8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1221" w14:textId="7DF1A5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0FE213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E4644" w14:textId="63F406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AA80C" w14:textId="32E00F7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5553" w14:textId="14403A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02BBD" w14:textId="4EF82B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E2A7" w14:textId="096E2F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F736" w14:textId="4E9288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9A496" w14:textId="02A99A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C03C0" w14:textId="3071D4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724909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DD23D" w14:textId="39A710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7470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326E7" w14:textId="061659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3739" w14:textId="3F97CB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4E3C" w14:textId="737678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54D68" w14:textId="04DB6FB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6122" w14:textId="23980A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FA5F" w14:textId="14A7CF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215C6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C7190" w14:textId="1AF508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6053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55C70" w14:textId="4F126C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0BAE" w14:textId="6ECE9C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4E7A1" w14:textId="374400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6E806" w14:textId="533E01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01489" w14:textId="1A3182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83E4" w14:textId="42E81E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5EE010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2B329" w14:textId="219DDF8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FFA4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539E" w14:textId="0256B1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A792" w14:textId="26D5FF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5757" w14:textId="6C821E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9380" w14:textId="54C769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068BE" w14:textId="12967C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39A9" w14:textId="5AD0801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A7958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A8D2F" w14:textId="45BF57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738E4" w14:textId="5A1F0BF9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0DDB" w14:textId="423716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84C32" w14:textId="262E25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F881" w14:textId="3474CA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1447" w14:textId="4772C9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FB019" w14:textId="4AA991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393C9" w14:textId="47C9BF2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EFDABC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151A3" w14:textId="6FE2B1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5A72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3CA9" w14:textId="66BCE4E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FA0E" w14:textId="1965A3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E30B" w14:textId="4409CA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015DC" w14:textId="3688271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34BF3" w14:textId="188EE7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0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57781" w14:textId="0FDC81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E43716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30612" w14:textId="3D6E458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CBD3A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56C9" w14:textId="1CBAD5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61523" w14:textId="784151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E1CA" w14:textId="63CD0D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E8CF" w14:textId="06CC375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732BA" w14:textId="6A12A5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E822" w14:textId="753460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2DD5AB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336AA" w14:textId="4A365E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51052" w14:textId="793850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5919" w14:textId="0E0BC3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FAAA" w14:textId="43CC2F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9F26C" w14:textId="510C8E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E896" w14:textId="3EC763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83AE" w14:textId="36D79D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8519" w14:textId="05A946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1021F1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D1F79" w14:textId="1B36E9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D69BB" w14:textId="3C6F94F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756B" w14:textId="1C6BDE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7D09" w14:textId="2C33B2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AA313" w14:textId="4F7AA1C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F03D2" w14:textId="3E0E5E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242B0" w14:textId="5FF727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54B00" w14:textId="7ED819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EB098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02BA5" w14:textId="117A26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734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B5C0" w14:textId="08F1DB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3E80" w14:textId="0D1CB6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16D5E" w14:textId="35DABD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DAA2E" w14:textId="6B7784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8A71" w14:textId="78A4594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E1D4" w14:textId="1E9A8C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E502B0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90343" w14:textId="5D47D8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F1A4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C0363" w14:textId="4164B3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BCC3" w14:textId="5B8637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6FD7" w14:textId="3DBD6B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4D44" w14:textId="74EF5F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C1274" w14:textId="76DAF5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3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C395" w14:textId="730D53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15A708C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F01D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1A607" w14:textId="304DD5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B3043" w14:textId="3E9EEE2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774C63" w14:textId="29E720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64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BA47D5" w14:textId="66FFAA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62965C" w14:textId="0769B0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,6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F3B69" w14:textId="138DD5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79216F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C8811" w14:textId="6E0713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CF2E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0582" w14:textId="53CA6E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34C0" w14:textId="21F0DB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E9280" w14:textId="35A9BB3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0FF0" w14:textId="06A9A0C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696B" w14:textId="5223665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7F1D5" w14:textId="14CF79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ACC9FC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72C89" w14:textId="61AC9F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46FD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EDB9" w14:textId="01B9D8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B0B1" w14:textId="0DE5ED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5217" w14:textId="0165DD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30363" w14:textId="580615E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CE4C" w14:textId="7632F8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1194" w14:textId="776CFC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CBF165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A6C5C" w14:textId="3AE739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BE1C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03D0" w14:textId="2BD36B5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426BE" w14:textId="2758EC2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1B52" w14:textId="310D7D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7D987" w14:textId="0D219D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0E77B" w14:textId="727BC6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58E9" w14:textId="64AA91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A3D427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8765F" w14:textId="0D6E5AD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1FD0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78D9" w14:textId="71BDD4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FF5E" w14:textId="498DDD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26727" w14:textId="4E0366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313D" w14:textId="7CFCC48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C47A" w14:textId="10717DD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37BED" w14:textId="0C0161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91682E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C7759" w14:textId="289A7D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B652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23419" w14:textId="2DABDB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943A" w14:textId="20BEAF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43355" w14:textId="0E0501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241E8" w14:textId="06FF69F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4F34" w14:textId="5E790B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4346" w14:textId="7A48C6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05997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7FA2" w14:textId="09B0808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527A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2559" w14:textId="1C30C5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F9C9B" w14:textId="75DFDA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78E8B" w14:textId="61295A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45917" w14:textId="3EA26D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A516" w14:textId="285092C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461C" w14:textId="398AF3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70C033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E1FE8" w14:textId="7C1C88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FCC6" w14:textId="2497FE1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Payo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C0E9" w14:textId="22C3B8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666F7" w14:textId="27C5D0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CDAC" w14:textId="1829FC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2550" w14:textId="5D99785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F4235" w14:textId="579F7DF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BC46B" w14:textId="7AC28F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135F10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54CF8" w14:textId="4AC6A30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6B212" w14:textId="76CC7F90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lolbon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1A11E" w14:textId="460857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EC8A1" w14:textId="311F74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38A5A" w14:textId="1D7CC9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F6B92" w14:textId="77255F4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EA7D0" w14:textId="2F774B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C65B" w14:textId="49E282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2D7DC8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42E8" w14:textId="4167BD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F7BF3" w14:textId="4F4A8543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gue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7A643" w14:textId="6E35CF6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48E2" w14:textId="35C0E2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D933" w14:textId="159EC5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33DDC" w14:textId="5809340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13EF" w14:textId="5D640B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EB10E" w14:textId="59B25B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DCDDEB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42A64" w14:textId="09243C9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B282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F887A" w14:textId="3498F3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73D4" w14:textId="230210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7F1B" w14:textId="4F5C500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C08A6" w14:textId="3757ED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499F9" w14:textId="2B9AFB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E537" w14:textId="53C0E1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5C474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4C09A" w14:textId="72587F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DDCC4" w14:textId="023AA94A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32B8F" w14:textId="663FD5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B012A" w14:textId="4E4FD97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779C" w14:textId="5B9276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5CDB" w14:textId="13ED23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3ED0" w14:textId="03BDE2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0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A71C6" w14:textId="4A9AEB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6A509B2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26D69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9F5958" w14:textId="3832CD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36361" w14:textId="0A0236A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854FC" w14:textId="0912BB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15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610BBB" w14:textId="471564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BEA03" w14:textId="17040C2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79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D5034" w14:textId="090AE1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B57625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1CE47" w14:textId="426631E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340B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96C0" w14:textId="5F7B583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61DF6" w14:textId="51E79E6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5AE1" w14:textId="1927E4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54F6" w14:textId="0A26E3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3881" w14:textId="2752A7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7B694" w14:textId="455A27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57D0B8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452BD" w14:textId="39AC17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6D9C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540C3" w14:textId="5610B6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609E" w14:textId="6F49A4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56E8" w14:textId="7462CB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FBD07" w14:textId="3E0A6E2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3789B" w14:textId="7EA5024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69B96" w14:textId="5165AA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A22F0B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0372C" w14:textId="6002C33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179D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6E2B" w14:textId="6C9EED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43073" w14:textId="71D303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39AE6" w14:textId="75F109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2B57" w14:textId="6BD814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94E1" w14:textId="67A050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4159" w14:textId="1A5C01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6F8282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A930C" w14:textId="35E0F0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80E1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B2C3" w14:textId="384742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C418" w14:textId="0F0F587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C415" w14:textId="133595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1ABD" w14:textId="593AB1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6BEF3" w14:textId="5E80F3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0E2C" w14:textId="580AD9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9CED9C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86F07" w14:textId="2517ACF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82EE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ADEB" w14:textId="440AC8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DFB8" w14:textId="154ED80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7D64" w14:textId="02F63B0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66BB" w14:textId="7B7B88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1E216" w14:textId="47EB62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AC8" w14:textId="3AE3084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097DA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5B7E7" w14:textId="4A82B50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D087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402F" w14:textId="670F7EA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01D0C" w14:textId="28F1CD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2442" w14:textId="31C331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6DC16" w14:textId="2764258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DEE2" w14:textId="483E25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441FF" w14:textId="44BE40D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8D76E8B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72AD0" w14:textId="7946B7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26D0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DAE4D" w14:textId="4934340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49DA3" w14:textId="5D4094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02BA4" w14:textId="5019C0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6F99C" w14:textId="3F6FC3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2B701" w14:textId="72699C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7954" w14:textId="677591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0965C41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8C7FF" w14:textId="267235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8B6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398D" w14:textId="60E0A9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A8B8" w14:textId="424DED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07428" w14:textId="105597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51026" w14:textId="26AB83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9780B" w14:textId="1BFD33A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0999" w14:textId="01AC38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B5C41F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E064E" w14:textId="39C0B47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4916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68FB" w14:textId="24DEB19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94295" w14:textId="047C34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C3BAD" w14:textId="5B013B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A24C2" w14:textId="7820BD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0CFD5" w14:textId="2FCE202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28C5" w14:textId="427467A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D9A79B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BF3BB" w14:textId="1529CB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21397" w14:textId="7E761B7F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bat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41E2" w14:textId="1A9985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45A42" w14:textId="326E2F7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8A0B" w14:textId="797091C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78955" w14:textId="56E84D9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C6AB4" w14:textId="4A7D967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659A7" w14:textId="333A16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E74A17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C43A3" w14:textId="0885355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BA79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D1FE" w14:textId="6520F0F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C117" w14:textId="5142AD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2423A" w14:textId="2BC1C5D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37E98" w14:textId="1E0B54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833A" w14:textId="715035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34B7F" w14:textId="51F07DB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415F08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34732" w14:textId="14377CA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116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95CE" w14:textId="13762E5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2ADEA" w14:textId="785579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DF0B" w14:textId="23DB046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79E8E" w14:textId="7EB7599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AD90" w14:textId="55AEFB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15071" w14:textId="09981A5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1677298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8684B" w14:textId="189EA4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E082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45AC" w14:textId="57AA48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A9B98" w14:textId="151A1B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FF454" w14:textId="3E891B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19C0" w14:textId="37FD80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1AF6C" w14:textId="192FD3E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37F73" w14:textId="19EC92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C419679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3E020" w14:textId="4749CDA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FA3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7480" w14:textId="35FAD31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D3435" w14:textId="78330D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8A9B2" w14:textId="68AFEF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306B4" w14:textId="497452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4F696" w14:textId="021BB58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D878" w14:textId="2A34A75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D80695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64FEA" w14:textId="6774B61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8114" w14:textId="679384AE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mbuhan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B4E0A" w14:textId="07703E5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D80B8" w14:textId="1C98C34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FD755" w14:textId="0F5617B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8C1A" w14:textId="6FC7E3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FB270" w14:textId="5EA7758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493B" w14:textId="377348A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721B9FE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515AE" w14:textId="744FBA9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721A" w14:textId="2E6E2D4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2B5AD" w14:textId="23831CD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86EF" w14:textId="63B75F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7DE7" w14:textId="481FF8A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BE329" w14:textId="5499AA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64003" w14:textId="7D145B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27BB2" w14:textId="17EDBCE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8037DE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91825" w14:textId="0D5A9B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0193C" w14:textId="1EAEE4A4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A06D" w14:textId="6EFFFF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C3D9B" w14:textId="146175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42C23" w14:textId="34F305A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E29D5" w14:textId="5BAC0E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B888" w14:textId="6C566B2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EFF50" w14:textId="7B6CE1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369ABB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195FA" w14:textId="237612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8537" w14:textId="403FED0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AABFB" w14:textId="5B108DC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810C" w14:textId="14CD65A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75A10" w14:textId="6B9F2F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F433" w14:textId="7EBB980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20F2" w14:textId="37541FC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3A448" w14:textId="08B711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F00B97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DD33D" w14:textId="31F2687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AEB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861D1" w14:textId="68DC51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D6F95" w14:textId="1F8491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8D1B" w14:textId="4470A56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26D1" w14:textId="232DE7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E9E1" w14:textId="0879305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A414B" w14:textId="7F68EF8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45D8A97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8B74B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4F500" w14:textId="4845A09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3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7C1A9" w14:textId="1E0494E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DD673C" w14:textId="1BACF37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,85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E1F92" w14:textId="2E89A63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DF569" w14:textId="54615A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3,8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CA107" w14:textId="55C2DBD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C53E9A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A7A61" w14:textId="21446BD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5A59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0AA4" w14:textId="48AE51C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2EE3" w14:textId="1EB9130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973A" w14:textId="4D116C8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C60F7" w14:textId="350FF80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B5DA" w14:textId="3520CD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D4907" w14:textId="448CC72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F0760D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6A33A" w14:textId="57AD134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A47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26CC" w14:textId="47D793D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2FAF" w14:textId="2C17CC2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22AA" w14:textId="747EA90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8A6" w14:textId="24E29A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4991" w14:textId="3D34ED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0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2188" w14:textId="08D6592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06390286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C43F3" w14:textId="6693F16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77B59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4FBC" w14:textId="32D2BE4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C772" w14:textId="49C431E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4CAF" w14:textId="1C583E8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C179" w14:textId="4A7BD73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0803" w14:textId="3B0AE46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38C0" w14:textId="3C7197C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CA0DC2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28EF8" w14:textId="39F5AB1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39417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64E9" w14:textId="7452AB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0275" w14:textId="01E6141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404BF" w14:textId="3C1677A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B661" w14:textId="6FF04E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7A69" w14:textId="1E96081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,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7D973" w14:textId="7CF8AD1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2B0AE5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BE1D9" w14:textId="0FCE77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157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467F" w14:textId="603214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3201" w14:textId="06508CE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2F39" w14:textId="58A344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B815C" w14:textId="5553EF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9697" w14:textId="41BBE5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6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3F579" w14:textId="7C76F8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166BF9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DC927" w14:textId="3348DF6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ACD0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FEEED" w14:textId="29E1B2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EEFD" w14:textId="030F1D4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212D" w14:textId="2EF96F8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76D9" w14:textId="5B796C1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0F7D" w14:textId="3C7704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72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61224" w14:textId="08D35D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B5C897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1D7A7" w14:textId="77A804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B235F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D257" w14:textId="2D25B7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25F3" w14:textId="17D6FEC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ECD05" w14:textId="226D966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0851" w14:textId="67DE36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DA8C" w14:textId="060B3BE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4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25DE" w14:textId="70B5650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9A6FFFC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1C557" w14:textId="389063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C55CD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127D9" w14:textId="3CB15FF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95F5" w14:textId="2EC1E1B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C7F2" w14:textId="3DB6FFB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76FE" w14:textId="56E1EA6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FAD38" w14:textId="4552C0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4E0A2" w14:textId="0FE2E61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F672DC3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7639A" w14:textId="7597FB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4EAD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41AAF" w14:textId="54DBD25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8A82" w14:textId="795DB17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E7C64" w14:textId="7C10975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AFAB" w14:textId="3F6537B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DF475" w14:textId="7A86CF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81554" w14:textId="4C3C06B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3808BF0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3768C" w14:textId="7337EE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79121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A5286" w14:textId="017066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CC2A2" w14:textId="65B81B5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A687" w14:textId="00F69C2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87589" w14:textId="0A93990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0993" w14:textId="75CBEC0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0918" w14:textId="770EE6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15109014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536DA" w14:textId="737197B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19AC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5EEC" w14:textId="5191B8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552E" w14:textId="6BA8D7D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4B08F" w14:textId="4F44BFB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388A" w14:textId="7041DA7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D0C3" w14:textId="166852D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9F63" w14:textId="5669A5D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31AE0B7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41C84" w14:textId="0C9D761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6D83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D387B" w14:textId="25F539A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9C09" w14:textId="00B2671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A51D" w14:textId="74FF95D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2AF2" w14:textId="68BCB27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5557D" w14:textId="673234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7281" w14:textId="539AC46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31E64EA5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B887F" w14:textId="55B9BC6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05CEE" w14:textId="6FC499F1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z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8C32" w14:textId="47E8B42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238B9" w14:textId="4528DF2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6F3E4" w14:textId="5242EDF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2DC6" w14:textId="3ED5A7C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C466" w14:textId="35646DF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22AC3" w14:textId="349043B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44C43D6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3DE64" w14:textId="3991C5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782FC" w14:textId="155C2F46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193AD" w14:textId="5404DA8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443E" w14:textId="23AAE4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5C3AE" w14:textId="435DD5C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0DD28" w14:textId="1A02651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0ED39" w14:textId="786AB92A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96532" w14:textId="16EDCC4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7D65632D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5B712" w14:textId="092975B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D0F05" w14:textId="3528D4FB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2B88" w14:textId="61CCF0F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3C544" w14:textId="7C6E9D9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398C6" w14:textId="1841C23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899F5" w14:textId="6BBE727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6FE0E" w14:textId="19FCC87F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,8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D45CF" w14:textId="7D674C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5A2455C2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59AB686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F931AF" w14:textId="1E96A4D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F3DA31" w14:textId="08B329F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067EE9" w14:textId="1F752D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3FAD40" w14:textId="14F7E8B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E64CCA" w14:textId="4B19804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1CA160" w14:textId="11D8334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399C8DF0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FAD8E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3EB18" w14:textId="571ECF13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EE75D" w14:textId="58B558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EA6FD" w14:textId="148DC1F9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290757" w14:textId="2F25ED6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B3667" w14:textId="0BF43EF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2BDD3" w14:textId="450643F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6626E692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E15B7" w14:textId="211EF2A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3EC0A" w14:textId="51851BD5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B26E3" w14:textId="17E9F1F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FCB2D" w14:textId="45CA9B5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48CD" w14:textId="5EF4AD37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FB6F0" w14:textId="473E353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068F" w14:textId="035B567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A489C" w14:textId="18A3E3BE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27D80A1F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86F8A" w14:textId="49CA3835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EEAE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2570" w14:textId="3A673B4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2F4A7" w14:textId="089066C8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0A900" w14:textId="32DD40E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02210" w14:textId="6B16D4D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7C171" w14:textId="0B74DBB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C8D1" w14:textId="2406B8F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857DB4" w:rsidRPr="00857DB4" w14:paraId="6A20F572" w14:textId="77777777" w:rsidTr="0027327F">
        <w:trPr>
          <w:trHeight w:val="20"/>
        </w:trPr>
        <w:tc>
          <w:tcPr>
            <w:tcW w:w="19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092274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8EF90" w14:textId="5842B6C6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B6676" w14:textId="69CB99A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96C682" w14:textId="3F2A299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A5CFE" w14:textId="3652B7C2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E4819" w14:textId="688EFB5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0E064" w14:textId="4F9CFC3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57DB4" w:rsidRPr="00857DB4" w14:paraId="02821E9A" w14:textId="77777777" w:rsidTr="0027327F">
        <w:trPr>
          <w:trHeight w:val="20"/>
        </w:trPr>
        <w:tc>
          <w:tcPr>
            <w:tcW w:w="13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4FA39" w14:textId="5C8DB411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00E15" w14:textId="77777777" w:rsidR="00857DB4" w:rsidRPr="00857DB4" w:rsidRDefault="00857DB4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DFBD" w14:textId="2A15330B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2324" w14:textId="42745C5C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C883" w14:textId="44830C8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186B" w14:textId="747438ED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77A5" w14:textId="7D1E8790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C650" w14:textId="530377E4" w:rsidR="00857DB4" w:rsidRPr="00857DB4" w:rsidRDefault="0027327F" w:rsidP="00857D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857DB4" w:rsidRPr="00857D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18A6C3D4" w14:textId="6263479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DDF1F60" w14:textId="3244B4C0" w:rsidR="002F02B9" w:rsidRDefault="0024520B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2C54CB2" w14:textId="77777777" w:rsidR="002F02B9" w:rsidRPr="002F02B9" w:rsidRDefault="002F02B9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26CA3554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4EDC8001" w:rsidR="00433176" w:rsidRPr="005653CF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11,022 </w:t>
      </w:r>
      <w:r w:rsidRPr="002F02B9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7327F" w:rsidRPr="0027327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44,954 </w:t>
      </w:r>
      <w:r w:rsidRPr="002F02B9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653CF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5653CF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653CF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373AA18E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9" w:type="pct"/>
        <w:tblInd w:w="805" w:type="dxa"/>
        <w:tblLook w:val="04A0" w:firstRow="1" w:lastRow="0" w:firstColumn="1" w:lastColumn="0" w:noHBand="0" w:noVBand="1"/>
      </w:tblPr>
      <w:tblGrid>
        <w:gridCol w:w="493"/>
        <w:gridCol w:w="3917"/>
        <w:gridCol w:w="1219"/>
        <w:gridCol w:w="1219"/>
        <w:gridCol w:w="1371"/>
        <w:gridCol w:w="1289"/>
      </w:tblGrid>
      <w:tr w:rsidR="0027327F" w:rsidRPr="0027327F" w14:paraId="33D2E985" w14:textId="77777777" w:rsidTr="0027327F">
        <w:trPr>
          <w:trHeight w:val="20"/>
          <w:tblHeader/>
        </w:trPr>
        <w:tc>
          <w:tcPr>
            <w:tcW w:w="231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537702F1" w14:textId="1924AAD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8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01096A" w14:textId="43B7CB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SPLAC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8F7B004" w14:textId="77777777" w:rsidTr="0027327F">
        <w:trPr>
          <w:trHeight w:val="20"/>
          <w:tblHeader/>
        </w:trPr>
        <w:tc>
          <w:tcPr>
            <w:tcW w:w="231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556E2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8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1E929DB" w14:textId="43653FD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UTSID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00A58D54" w14:textId="77777777" w:rsidTr="0027327F">
        <w:trPr>
          <w:trHeight w:val="20"/>
          <w:tblHeader/>
        </w:trPr>
        <w:tc>
          <w:tcPr>
            <w:tcW w:w="231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28742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8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7DD5F4" w14:textId="7E38F6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9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85C364" w14:textId="1103EE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37B53625" w14:textId="77777777" w:rsidTr="0027327F">
        <w:trPr>
          <w:trHeight w:val="20"/>
          <w:tblHeader/>
        </w:trPr>
        <w:tc>
          <w:tcPr>
            <w:tcW w:w="231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B734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6730FD8" w14:textId="5DFE712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33CED3" w14:textId="73372FC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924A25" w14:textId="209918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3350F2" w14:textId="701578F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3D6C11CF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9BB0AB" w14:textId="46028DE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149B7B" w14:textId="087CC4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7,83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D91D4" w14:textId="4707CDC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0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F04B2F" w14:textId="4488530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40,64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810365" w14:textId="6B848C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,95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59C19F53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5F3FD0D" w14:textId="106F49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8EBAD8" w14:textId="084B81F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A2CD60" w14:textId="48E444E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ADE512" w14:textId="2ECDF4F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39AD7E" w14:textId="55B2197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7275552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A2A36" w14:textId="00B051F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B35F9" w14:textId="2F5D956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A271AA" w14:textId="2CF2C0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F694A" w14:textId="2DE348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71040" w14:textId="439A950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25A935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0FE2F" w14:textId="5537B92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4314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E8B42" w14:textId="12D6B38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4881" w14:textId="234F97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5B6D" w14:textId="189A4B0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B20EB" w14:textId="3B3183F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314829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249E4" w14:textId="304A332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983E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B8E4" w14:textId="2954562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DC85" w14:textId="2F90F61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9E0C" w14:textId="2AAB97C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3A5B" w14:textId="4FEC0D4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D2D93A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37470" w14:textId="0764100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6B76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6F1A0" w14:textId="0C129D1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05F2B" w14:textId="5CCEA0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B881" w14:textId="629390E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1C6F" w14:textId="663703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4F7DE6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5885D" w14:textId="2A28F60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41CF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EA06" w14:textId="035098E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D9EC" w14:textId="1DB907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1023B" w14:textId="3B0C159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F86EC" w14:textId="048D6B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7F220D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B167D" w14:textId="2BD9E8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A9ECA" w14:textId="5A0C2D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250E" w14:textId="29F292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13E16" w14:textId="202BE6E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7AE15" w14:textId="7C3ED2A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E182B" w14:textId="4AE556C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5670F51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EE264D8" w14:textId="72BD95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5CA4B8" w14:textId="5C85A3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8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27FDD6" w14:textId="0CE276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41D02A" w14:textId="161E3F9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63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DB916E" w14:textId="0A5B877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A478B4A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C34E8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D3BE51" w14:textId="44EAB5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38F7CE" w14:textId="66371D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74D2A" w14:textId="6E6D867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87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807FE" w14:textId="3928162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38F910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78501" w14:textId="72E7D07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63926" w14:textId="7D73FA1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78B5" w14:textId="3EB766B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56D2D" w14:textId="78F5761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A44BF" w14:textId="7D9D67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0E5B" w14:textId="4C9CC06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A4FB1D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7676" w14:textId="726092D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C5A3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3C97" w14:textId="118E1BF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24FB" w14:textId="5461DE3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46688" w14:textId="388868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E55D5" w14:textId="1C2F0B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180273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60FF8" w14:textId="529B74E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F83E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656B" w14:textId="662FB2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48553" w14:textId="26BA96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B979F" w14:textId="3B0C45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79C4" w14:textId="0F193E3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057146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D996F" w14:textId="4BD2C3C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42E7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FC9AC" w14:textId="604DCFC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8900B" w14:textId="3FAE110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AD78F" w14:textId="2EEC702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C293E" w14:textId="041DCE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93DBE5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59398" w14:textId="50398FA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C1D9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5ED8" w14:textId="0CF1D1C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17131" w14:textId="553A68C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02DC7" w14:textId="55E928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285A" w14:textId="55B3B2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F819BB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AF70E" w14:textId="6DDC55C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48E7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C24FD" w14:textId="1DF28E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E11D" w14:textId="2F43DE1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00242" w14:textId="4B9D80E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66F5" w14:textId="257E0A6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C67DF2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EDB92" w14:textId="041057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5D10" w14:textId="377D2DF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84DB" w14:textId="256C84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47E5B" w14:textId="7B6F9C4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36C3" w14:textId="1B2056B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982D" w14:textId="00417F4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52E2AA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9793E" w14:textId="2EDB2BC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2CB1" w14:textId="72DE9CE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FCC06" w14:textId="0115B9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30CD6" w14:textId="1E5516A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03959" w14:textId="4A63385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4C960" w14:textId="0AC5E9B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364109B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682F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CAB03E" w14:textId="3E2BDE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D7F38C" w14:textId="3F0EE65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6FE1A" w14:textId="1BC6897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F06C8" w14:textId="4EEAE2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DA7CC3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DDE00" w14:textId="19E761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AA216" w14:textId="53B0591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6A5DB" w14:textId="2001B25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5A34A" w14:textId="17B4D4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3AD4" w14:textId="3E6B206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BB4E7" w14:textId="07FF695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587AEBB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36DEB" w14:textId="10B22C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2D5EB" w14:textId="241CBAE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5695E" w14:textId="1B50A26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8228D" w14:textId="49CD43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2482D" w14:textId="23126AD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B82AC1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7013E" w14:textId="0EA0BAD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7820A" w14:textId="0823F3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8E8F2" w14:textId="2810D4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5E43" w14:textId="733875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FBB8" w14:textId="078BEDA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69157" w14:textId="0405B3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F5FD08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0E75E" w14:textId="783781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8C21D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393BF" w14:textId="33EA05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B849" w14:textId="27936E3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C7AC" w14:textId="76AA5F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F4C4" w14:textId="3774487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18267A7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FB64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406D0" w14:textId="259734B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63487" w14:textId="78B5F90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9E626" w14:textId="0F6941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F281A" w14:textId="6E6C7C4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582F725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F5565" w14:textId="617EA4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BFAD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D402" w14:textId="2A1B86D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1C7C" w14:textId="454995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66A9" w14:textId="4EC48B6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4246" w14:textId="432F9B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11775F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13CB5" w14:textId="49E4216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2B6D4" w14:textId="20F6DDC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B55DC" w14:textId="0BBE03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C040" w14:textId="0B25137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11D3B" w14:textId="3378D21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B534D" w14:textId="1520BE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34E4FE4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6033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B8F94" w14:textId="3EDD8EC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55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FEB9E" w14:textId="5A22CFA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EF7D8" w14:textId="12E2F0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8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70597" w14:textId="41A4B5A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B8FBF5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BB618" w14:textId="5563B9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58F8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F539" w14:textId="28470B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F6E76" w14:textId="560550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8E24" w14:textId="7191227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2DCDC" w14:textId="3A9DB95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1A28AE0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AC10C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B75391" w14:textId="09EECB5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,58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DC388" w14:textId="0AB7024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131ACA" w14:textId="4A014E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8,8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F77DD1" w14:textId="22D774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0EBE9B3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685F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D1ED0" w14:textId="7E5B2B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,04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B3BB00" w14:textId="57333B2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19B3A2" w14:textId="2497991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,18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D3660" w14:textId="426353B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F0D8E5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15649" w14:textId="697AE17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1BB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93302" w14:textId="6B09C7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B01C" w14:textId="15B82DC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F20F4" w14:textId="0CFD3EF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F101" w14:textId="5E4ED5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C81EE8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9F39F" w14:textId="5F80F6E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4031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1461" w14:textId="4ADE0F9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7C473" w14:textId="107291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493D" w14:textId="39DCEC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A4B7" w14:textId="2843BF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05282D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96A8A" w14:textId="56A8BB3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92FB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CF428" w14:textId="73F121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9CBD" w14:textId="2F7B36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E264" w14:textId="71C48B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E72E" w14:textId="7DC703A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0BE6EB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13AC1" w14:textId="1672438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7EC1C" w14:textId="3BA10EC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6D6E7" w14:textId="629FD7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3383" w14:textId="102EAF8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0008" w14:textId="2B95131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0BC6" w14:textId="56390CB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BF8072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B3143" w14:textId="55A5FD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DA0B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F35DB" w14:textId="434CE8F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E595" w14:textId="3F1093A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1427E" w14:textId="58DA7C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0D2E9" w14:textId="1402829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718DD1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6C965" w14:textId="3589839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8EEF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A338" w14:textId="02546E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16F1D" w14:textId="4576B96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08839" w14:textId="1E2BB2C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C0A3" w14:textId="33C00A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2ECDCF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BE2D" w14:textId="3758DE3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CA1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1251" w14:textId="3958AC6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1A5FC" w14:textId="461901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9986D" w14:textId="44FBF50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96C4E" w14:textId="56A7437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28EFC2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556B4" w14:textId="6F4297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1DF7" w14:textId="54D79FE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C2199" w14:textId="45994A2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1AAB9" w14:textId="508F76F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F4144" w14:textId="075D129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A12D" w14:textId="4B6B57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E0183E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C8F4E" w14:textId="16B6260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839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836A" w14:textId="353B19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54171" w14:textId="21D340D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C4DEA" w14:textId="4E6C08B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D6E1" w14:textId="7968A7E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3CFE21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D183F" w14:textId="51EE02A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7E3B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13C9" w14:textId="475325B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DFF0" w14:textId="76004B3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AC78" w14:textId="5738A4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2681" w14:textId="02441A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305A57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1E4FA" w14:textId="450A6A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0317" w14:textId="648B678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2A24" w14:textId="441488F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8BC7" w14:textId="55AF905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564B" w14:textId="737606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33E9B" w14:textId="7FC68C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BE79C2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981F2" w14:textId="14403E8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B183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0D06" w14:textId="4C96AB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35FB2" w14:textId="7000720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F233" w14:textId="6D87E5A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73C1" w14:textId="33755F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A809E0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EC40E" w14:textId="2A11C2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45454" w14:textId="305A672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FCE5" w14:textId="52BC343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934A" w14:textId="252E59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25D44" w14:textId="7E436D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DC4F" w14:textId="1AFC45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1CFE0F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BA939" w14:textId="56600D5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79D0A" w14:textId="1609E8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713E" w14:textId="67E16DC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4B71" w14:textId="5B1F2E6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E175" w14:textId="087125E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9D9" w14:textId="015F34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161BC3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CB09" w14:textId="09E1FE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7E78B" w14:textId="4DCCD2D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E1C8" w14:textId="5076503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D8DB2" w14:textId="681A9E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CFEA" w14:textId="0BFDFA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0D36" w14:textId="697E500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C2181A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5D86" w14:textId="26F573E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6CBD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AA25B" w14:textId="292F9E2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3AA6" w14:textId="5DA0F64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D7FB" w14:textId="2898A20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A4AF" w14:textId="0FAD56E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343052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A05B" w14:textId="67EDA5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FC836" w14:textId="34B8470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683F4" w14:textId="1DAB28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1053A" w14:textId="76B0586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56E3" w14:textId="339BBC0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C33FB" w14:textId="748F9BE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DEED85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91192" w14:textId="6234980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3B93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D4F44" w14:textId="152E35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C3D6" w14:textId="576762B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3C44E" w14:textId="5D3B86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BCD4" w14:textId="612DA3E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CCFC02E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EA52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3A7DC" w14:textId="647853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B817C" w14:textId="55A17E2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32E5E" w14:textId="5CCA39D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68818" w14:textId="58B1210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AC758D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C9F25" w14:textId="2C53C74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20CB" w14:textId="298571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E874" w14:textId="37EFB3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466E9" w14:textId="69E67C4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CB809" w14:textId="2242CC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CFE5E" w14:textId="4A14A02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180D52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7A071" w14:textId="13D6510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310C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0D59" w14:textId="24985EC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0E1AE" w14:textId="1E69528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E9B97" w14:textId="1417FA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3BF5B" w14:textId="2EB748F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3E7BA6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F3EB9" w14:textId="33F66E7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6001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6F9F" w14:textId="69FA3A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ED45" w14:textId="1F7530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46FB" w14:textId="74BB71A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FFFF" w14:textId="014713E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DFC5F5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9518" w14:textId="00D1F16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5979A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D94" w14:textId="0AA524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88B5" w14:textId="58682E8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6C76" w14:textId="0C17AFC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A324" w14:textId="5F610A7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7232476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350F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AF36F9" w14:textId="62469C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CD3FC" w14:textId="5C46B58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D491C" w14:textId="57D9C4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A73A4" w14:textId="4E12620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BFABC4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A7A17" w14:textId="1AA841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A992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39FD7" w14:textId="282B71F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7AE83" w14:textId="39E8271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7BED" w14:textId="5DE3A1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36F9" w14:textId="2FCC8E8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550425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F1F9" w14:textId="007F7FF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BE0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8F29" w14:textId="311DF2C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D376" w14:textId="02529A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B3F38" w14:textId="703F70B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09A7" w14:textId="40032E2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C26C5E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E6C1C" w14:textId="0A52F67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639DA" w14:textId="004F45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4D7C" w14:textId="621E430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C4E57" w14:textId="5C11A9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0D3C" w14:textId="6C1E632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A864" w14:textId="02D5BC1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B27902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29332" w14:textId="4352695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5B73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3FB12" w14:textId="5A0F05F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3B6CF" w14:textId="67A844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F1CD" w14:textId="221A209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0DB5" w14:textId="1836A3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DAF931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0FE62" w14:textId="5CEB6C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B88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DB231" w14:textId="5CB69F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9C2FD" w14:textId="31237CF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A3ECC" w14:textId="06A61B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7FE9C" w14:textId="3A18931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D21933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D331" w14:textId="2A5944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4BF9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A2B58" w14:textId="188E76E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DAA16" w14:textId="29BFCAC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BCAB" w14:textId="0B1D62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F28B" w14:textId="7851098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9C7354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A75B4" w14:textId="702B5B2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285D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0E58" w14:textId="0D6CB3A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B2CB1" w14:textId="64A7BDD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E83A0" w14:textId="5C74299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7EBE" w14:textId="2C429BB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285A44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31718" w14:textId="7388C3E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BFB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4255" w14:textId="00C5D21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6AE2" w14:textId="4A2925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915D3" w14:textId="5A639A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72290" w14:textId="04630A2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1D3008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B6FCB" w14:textId="18B3E92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C687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52043" w14:textId="3DB7D5B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5F0" w14:textId="72E97BA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EBBC" w14:textId="6F5FA2E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F5314" w14:textId="44B577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D86ECE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91CB4" w14:textId="37BD2A7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F0C6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7BCF" w14:textId="45FE1D7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9228" w14:textId="2533CFD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0030" w14:textId="446A24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34C9" w14:textId="0B2EF36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C00E8D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AD9FE" w14:textId="4E3BB1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9C614" w14:textId="2DB1695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C3DB0" w14:textId="7BBBCEE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7D27" w14:textId="38A8B11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91071" w14:textId="68ADDDB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9FA2" w14:textId="10EBD04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A10AED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2260C" w14:textId="07134AE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A8A4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5DF30" w14:textId="729C3EE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0159F" w14:textId="3CE0921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3ECB" w14:textId="5397FCE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B6E7" w14:textId="5911CC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9B9462A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0F9F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32DDF" w14:textId="05CA247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,0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3ABA3" w14:textId="415318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C6E13" w14:textId="6819A35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1,8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978AEB" w14:textId="69A067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4504848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AF93" w14:textId="5EB40ED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D469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4CF99" w14:textId="7F6989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CF062" w14:textId="598BCF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A43D" w14:textId="5FDB70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7A52" w14:textId="7044C5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9B64D6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D796C" w14:textId="042A44C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8158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1D99" w14:textId="6F5A745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3E83" w14:textId="5A3EB12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90FD0" w14:textId="4C87C93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91CD" w14:textId="5E88443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5A3830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196B" w14:textId="1F8B6A5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0162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BB4C" w14:textId="3F9C70A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5C2D" w14:textId="77EE9F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41712" w14:textId="7468E1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5D685" w14:textId="3970DCF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D37EE5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5C3A2" w14:textId="1AB9AF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0AE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EFB89" w14:textId="41555CE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91CF" w14:textId="0ABC0E2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A9747" w14:textId="522302F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A59E8" w14:textId="297D4A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D906B6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EC637" w14:textId="18A1C0C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6DA3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064AF" w14:textId="3C70C5B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3714F" w14:textId="78399F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8E1C" w14:textId="4656F5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E9AAB" w14:textId="19F7A0B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D5F8B7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66EF2" w14:textId="00619D6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09D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098F" w14:textId="051C2FD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27B08" w14:textId="7AC518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B1B4" w14:textId="26FDD31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3163" w14:textId="28F338A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4AD907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7233D" w14:textId="1F89FC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F932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DD0E9" w14:textId="33786F9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644B" w14:textId="455F15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86F96" w14:textId="17667AB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74FA" w14:textId="0CC36CF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EA1DC9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BB93D" w14:textId="53A44AA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E1FBF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BBF2" w14:textId="6F50F2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EE0EB" w14:textId="58FFA9E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78570" w14:textId="6D2A82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1372" w14:textId="5902A96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B8ED22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9A24B" w14:textId="38E111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3EBB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C3CDF" w14:textId="1864AFC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1D84" w14:textId="5C2EFB4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1704" w14:textId="4565962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A18F" w14:textId="08EDE2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0C3D92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FF41C" w14:textId="3A910AA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4B1E2" w14:textId="12E5DFD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3E5F" w14:textId="3F73E1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A472" w14:textId="10336DA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06C79" w14:textId="591582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8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4D99" w14:textId="3657CF5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CC043B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E564E" w14:textId="45E5E7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BD77" w14:textId="7E0F40E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88AC" w14:textId="33EC2DE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9F30B" w14:textId="693FE8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DCE8D" w14:textId="247EFAB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E417" w14:textId="58DD17B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A9E8EB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729C" w14:textId="47F3DAA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3AE2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D940" w14:textId="4CFC86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2D36" w14:textId="19068A0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5CF8" w14:textId="0EF501A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3C3C" w14:textId="0DCC5DD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872C16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679F9" w14:textId="2193566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1F75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70812" w14:textId="4FEEFBF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7161" w14:textId="4A02FC9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8415" w14:textId="1BDB697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3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FE68" w14:textId="080C06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E5C5C7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1B222" w14:textId="19F43BB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7A8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36EA" w14:textId="224959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81A8" w14:textId="11A070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CAEB" w14:textId="4B61633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EBF" w14:textId="2F1925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929BFE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3734E" w14:textId="59F47C3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B54C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1126" w14:textId="17070E5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B32C" w14:textId="70B9D6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78D0E" w14:textId="74E72C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257B" w14:textId="7C8134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F77226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3705B" w14:textId="7C58F23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A4DC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D376" w14:textId="25929E5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29DC" w14:textId="1F155D1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CE83" w14:textId="67629B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5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5F85" w14:textId="6F9DCA9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26E3EC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F558E" w14:textId="11D90E3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212E8" w14:textId="0880184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0DA6" w14:textId="0BBA696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5FBC" w14:textId="5705BFB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A59B" w14:textId="49C0476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F243E" w14:textId="2DD3D4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3141D9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C4E56" w14:textId="6CBF05E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6097D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BA69D" w14:textId="0D72729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A2EC" w14:textId="75E8DD8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E1DAC" w14:textId="14AE8F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413A" w14:textId="501B290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173D98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F392A" w14:textId="26580D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0D2E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A8B0" w14:textId="17C4BE7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52322" w14:textId="17CF752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195DD" w14:textId="072904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EFD7" w14:textId="39C85A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EB10F2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DFD3F" w14:textId="41BFA9F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9198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0EC67" w14:textId="789BBDA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9F6F2" w14:textId="5B0D37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37F5A" w14:textId="476E4A9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9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96694" w14:textId="3CE99AD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2472E1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F781A" w14:textId="3FC6A86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F5FFA" w14:textId="3841502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871A" w14:textId="277EA80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DB0BC" w14:textId="2B7D0AA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1F04B" w14:textId="2A25E0B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C43F0" w14:textId="0BFC5AE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D25ABC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03BBD" w14:textId="6DFE5D8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0A68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6D85" w14:textId="4419921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935B3" w14:textId="4F04DE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DD836" w14:textId="7FD6F4C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74B1" w14:textId="002A720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688364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BC656" w14:textId="5CE47CC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4B14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F4178" w14:textId="7B0D384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74D5" w14:textId="102647D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1D9DC" w14:textId="5A23E3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F9586" w14:textId="30AC0AA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438B7E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65020" w14:textId="6B1F6DB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CC6C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015FC" w14:textId="63BE95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07D7" w14:textId="45B62E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8BCA" w14:textId="221C7D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7F33" w14:textId="762835A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2395B3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49DE5" w14:textId="42D38F4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A26C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18EB" w14:textId="3FA695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BDF8" w14:textId="302CE28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C1B0" w14:textId="2A2624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5AAD" w14:textId="30F3117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2F57CD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E1C6F" w14:textId="2DF7B7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5B00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3D4BC" w14:textId="59AE709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0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0412" w14:textId="1D28B2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DCDC" w14:textId="1312953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5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D836" w14:textId="5E49996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FD6672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3FDAE" w14:textId="42B3F5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7DC6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CCAD" w14:textId="0967F3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E215" w14:textId="50D662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64CA6" w14:textId="032F4D5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2A17" w14:textId="01C8E1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3E1AF7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04937" w14:textId="7DC39E9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59B1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4E48C" w14:textId="6BEF0B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A8C6" w14:textId="723F9A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78C91" w14:textId="7906248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8924F" w14:textId="6A8029D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68A568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A4F3" w14:textId="1D97530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8AD6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48DD" w14:textId="097FBE1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5181B" w14:textId="0DF5F76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AAB22" w14:textId="5C1EB3C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23B4" w14:textId="44E17CC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44E17C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66457" w14:textId="43D82E4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43BA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38D6E" w14:textId="4BF1F9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A44F" w14:textId="69977B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D1B07" w14:textId="2E15779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BB73" w14:textId="19BB6E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CAACF0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3D20A" w14:textId="3E6309D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D96CF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4633" w14:textId="55FD362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DCB5" w14:textId="1253F97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ADED9" w14:textId="717FF7F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1588" w14:textId="173C436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2B39EF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64552" w14:textId="5C601F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E3094" w14:textId="64D63B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9F5C" w14:textId="6B0A1F6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8CD9" w14:textId="65A2A24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4790" w14:textId="2591C12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813FD" w14:textId="0853E9A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AEAFD9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0DB9" w14:textId="75C5A24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66CCA" w14:textId="18B1E91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DCBE" w14:textId="36DEB8C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1623A" w14:textId="28A379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238EB" w14:textId="3E5874B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4DCA" w14:textId="0424C24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3B1FF0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0A24B" w14:textId="7C3006E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ECF72" w14:textId="762FB9F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D3EFA" w14:textId="3115F83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5F562" w14:textId="6EC6084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6E0C" w14:textId="7C269F0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73BD" w14:textId="5535CF7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178ACB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1C540" w14:textId="7210F38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8FEF2" w14:textId="315BDA8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CEDA" w14:textId="07B4294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D3846" w14:textId="0D1D9B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475F3" w14:textId="4F412E4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BEAD" w14:textId="1D3177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754D97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5E4D5" w14:textId="7C091A1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893C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1837C" w14:textId="1DB55F1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D9AE" w14:textId="1B490C5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B370" w14:textId="6B0018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B79D" w14:textId="6647CB9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A223C6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7F630" w14:textId="1F4AA3E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C533F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5C0D" w14:textId="6566E84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2321" w14:textId="5184E7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A2FA" w14:textId="373A898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6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F935" w14:textId="03C193D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CF2536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0BA" w14:textId="2FC5A53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85314" w14:textId="2C52435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E0306" w14:textId="2F0E55A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6BE24" w14:textId="1030C56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9576E" w14:textId="7791F62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BBD19" w14:textId="7942D19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66F5B1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58E46" w14:textId="2C21E31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FEBB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1C49" w14:textId="69103D5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CCD9" w14:textId="4BF4ECB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E80BE" w14:textId="23E6317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BFAE" w14:textId="17789E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B230D5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56163" w14:textId="776A58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5CE0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2A1C" w14:textId="1590F93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5D73" w14:textId="7A33FF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C031" w14:textId="3C6D99A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51994" w14:textId="7B9259C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C9A03C9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2D25D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BF397" w14:textId="17BB154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7CA407" w14:textId="066535B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D4E8C" w14:textId="1DFAF21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B3EEE" w14:textId="008FB1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2796980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FE8E5" w14:textId="75D5A8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67FD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4C55" w14:textId="4F7C3F9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D046A" w14:textId="2EB8FB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1E72" w14:textId="1798EC0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A26A" w14:textId="38352CE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E0ADCB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3530E" w14:textId="6CDE3E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62C5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CC8F6" w14:textId="549B2E5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4C67" w14:textId="751AD2F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DC663" w14:textId="6A37527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09BEE" w14:textId="6CA2538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0AAF57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33259" w14:textId="64FAF0F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6B8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AAE2D" w14:textId="3F7F96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ABCC" w14:textId="2F1C7A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37479" w14:textId="567B071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804BF" w14:textId="40893AC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E4DCE5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7CD84" w14:textId="13CFCB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216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D2EC" w14:textId="205AC0C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9C8C" w14:textId="589D31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D8797" w14:textId="11FC571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798CD" w14:textId="778B602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5E9FBF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269C1" w14:textId="0F577E3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FCBC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5266" w14:textId="4E74811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EFD2" w14:textId="52A42A8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2F9D1" w14:textId="558B833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BF69" w14:textId="4C289E7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640C105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74A80B" w14:textId="274CEF3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131191" w14:textId="536B30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,3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959755" w14:textId="74D86E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0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DB5F70" w14:textId="485B94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8,97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E91112" w14:textId="3609427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,93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3C4EA946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9C2B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77843" w14:textId="523CDF8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3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D8278" w14:textId="38B3661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33785" w14:textId="678425C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2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5C1F5" w14:textId="1BFAD2C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0C052B3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0B108" w14:textId="42BA4F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4482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22D0" w14:textId="6D36232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3405" w14:textId="1426606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A6EF9" w14:textId="0D9AEA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010E" w14:textId="428E1FC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9AB80D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78824" w14:textId="75A074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988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9AB4" w14:textId="032CFB7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E287" w14:textId="162C471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27B0" w14:textId="4CDDC86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5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A7231" w14:textId="6C4F42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B5B6F2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9A28D" w14:textId="7F8F84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DBFC8" w14:textId="139D6F6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CA3E8" w14:textId="7F0E72C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0527" w14:textId="4407BB4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650A" w14:textId="3E29EA2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E922" w14:textId="6201474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2DDB36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50988" w14:textId="41EB3C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B8DB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9D55" w14:textId="596850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19EE6" w14:textId="3B613CA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988F0" w14:textId="69E244E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3F8C" w14:textId="7405F8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C9840B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94712" w14:textId="3AFF489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85BA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15FAB" w14:textId="6CC1063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FCF40" w14:textId="2D232A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EC9EE" w14:textId="7E8E661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76B9" w14:textId="505D277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D7AA9D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79E73" w14:textId="5155B7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5FD2" w14:textId="06F790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96E8A" w14:textId="0800F1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4BC4" w14:textId="6672A4A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1A1C7" w14:textId="6F459E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83EB6" w14:textId="3F4260F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D6EAC9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2F2F3" w14:textId="2F8CB5E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F3D8D" w14:textId="0D3AC02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A568" w14:textId="51D8334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65CE1" w14:textId="5A35F89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5CBE6" w14:textId="3541B6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C1E2E" w14:textId="55C67C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EC1B91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F190F" w14:textId="375B51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11AF6" w14:textId="7993A70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D1EA" w14:textId="78B071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EB9A6" w14:textId="4CB7D0D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505A0" w14:textId="33B3644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58951" w14:textId="144B09C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9F4CA0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7CC26" w14:textId="6F8EE65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D19A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C4802" w14:textId="46F75E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341D4" w14:textId="63BB83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13855" w14:textId="3643560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F850" w14:textId="1916015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964E9B9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7A537" w14:textId="6BF2F71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E98C9" w14:textId="63B65C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481104" w14:textId="6DC7D6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1908E" w14:textId="3BE2867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4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38A14" w14:textId="318EC0D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2FE8407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72A7C" w14:textId="25195B5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5AD7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E5A0C" w14:textId="593202D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6575" w14:textId="637BDB0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374F" w14:textId="23E983D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CAA91" w14:textId="2B2372C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7992BA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EBDA5" w14:textId="4BBBC3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E52A8" w14:textId="01D9BC2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3A7B0" w14:textId="688F1F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FC75" w14:textId="4E15298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CF18" w14:textId="4EF699B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CD91" w14:textId="4BD179B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F7221D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BDEB6" w14:textId="7BAEA6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BC56E" w14:textId="1CD6D9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052D" w14:textId="607859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E606D" w14:textId="64DFFD6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5D73E" w14:textId="70FC18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2E5B" w14:textId="27E612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1A217B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810B6" w14:textId="4991028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026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BD7E" w14:textId="0D61E7E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51CE" w14:textId="3B1A54F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2D2A" w14:textId="170245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9A2A9" w14:textId="7EED0DA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085EC0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4BE04" w14:textId="5EE17F2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A871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9E07" w14:textId="42E2C1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4197" w14:textId="4209265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2FE6" w14:textId="3B5A6D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34FB6" w14:textId="651039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C7FDB6A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C75A" w14:textId="12FA518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5A19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C25EA" w14:textId="535C7A3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76BF" w14:textId="0BDE975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573A" w14:textId="0B0C865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61DBF" w14:textId="3B632E0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189FD7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13FBC" w14:textId="0613580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DB0E" w14:textId="2F4B293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F5C30" w14:textId="4C18184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8523" w14:textId="0EC040D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788A" w14:textId="23CE548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2464" w14:textId="1FEC70A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5EC5B8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E3ED" w14:textId="22D0178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ADF6C" w14:textId="6216EA5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B5214" w14:textId="6A1C7F3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88E7F" w14:textId="1D8E460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980B" w14:textId="33E514C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8CC23" w14:textId="39113D8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FBF5C0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FBA16" w14:textId="171719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29D61" w14:textId="0E8481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1D55" w14:textId="42DEC59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44F60" w14:textId="0BB8B7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D557" w14:textId="123791F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3EAE" w14:textId="6E30563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7EFA81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B1318" w14:textId="1482CE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87EB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B8CAB" w14:textId="579F0F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5B5B" w14:textId="64CFF88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D86BA" w14:textId="4FC084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7127" w14:textId="38D08B5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C1724C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FE8F9" w14:textId="205D624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6CE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A02D" w14:textId="7FADC1A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FC41A" w14:textId="404D580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2E68C" w14:textId="0511B36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35F2E" w14:textId="7D739A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A8157F7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AC18E" w14:textId="21CE2DB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8D478" w14:textId="44953CB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,68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7BC3B5" w14:textId="154301F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,42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0FAE81" w14:textId="44440E1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,22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643BD" w14:textId="5ADD799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,9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780BB9D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8824F" w14:textId="3A8DD6D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BF9E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C602" w14:textId="04AF42B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10295" w14:textId="03FCA65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EF62" w14:textId="1D5E0FC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879F6" w14:textId="5AD9A5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9EC2F9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56763" w14:textId="0AABE20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C2B9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D5BD" w14:textId="4FFBAD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7021" w14:textId="6134994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D6BDF" w14:textId="7DEA12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0013D" w14:textId="0A7DB1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B3FE20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B8B8C" w14:textId="37191E5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58142" w14:textId="72FD695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7964" w14:textId="78AB9BF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9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A434" w14:textId="74846C9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9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7458B" w14:textId="792B657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,4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B97D" w14:textId="22B9D3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,44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FBA1BD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01ED" w14:textId="750FDE9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CB88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90D5" w14:textId="1BA2E13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E830" w14:textId="3DC724B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C44BD" w14:textId="1D4E2EB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F58F" w14:textId="2138C3B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174139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8CA6" w14:textId="6BA13BB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2A73A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9609" w14:textId="655FB0A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B7ED" w14:textId="70C5A0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5E514" w14:textId="27062A8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1EBE9" w14:textId="2F0A43A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C655EC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0C782" w14:textId="7740519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273B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DC922" w14:textId="22D2AEF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E821" w14:textId="3D5CAB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B1E77" w14:textId="51F6298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AB53" w14:textId="0761A7E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2D36F1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2BB89" w14:textId="738D7BF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1412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73EB" w14:textId="233459D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AB897" w14:textId="3C4B1EA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57DD" w14:textId="64DB11B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9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9F6A" w14:textId="250895F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8958F0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98711" w14:textId="5F09B5D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7C7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8E66B" w14:textId="3B91917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8264" w14:textId="37901DD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32944" w14:textId="68DAF8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307F8" w14:textId="2A9390A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CE27AB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C185D" w14:textId="3C9DBD1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FA36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88E25" w14:textId="382D3DF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03AC" w14:textId="28EDD04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BC58" w14:textId="3D334A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D5429" w14:textId="63B406F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C3FA2B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A5CF" w14:textId="33CE3C5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7BC30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3C15" w14:textId="6AE5C8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A40F" w14:textId="5CB4D22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5904A" w14:textId="38C452F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6A9B" w14:textId="5059E21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C8EA24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2EBC1" w14:textId="7A0B18A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AFC58" w14:textId="35375DA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C15AC" w14:textId="2074430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3290" w14:textId="4B26DC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984E" w14:textId="2945B3E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A196" w14:textId="0B0B504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7FA7CC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44CC5" w14:textId="13F0F8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1E64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C28B3" w14:textId="7069DE9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2207C" w14:textId="2AD672C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51D80" w14:textId="0F6A64B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972EB" w14:textId="2E987E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4B9BCF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1F592" w14:textId="7F90B25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D7F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542B" w14:textId="1040EF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D0F6" w14:textId="7A26417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930F4" w14:textId="3AAD2E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D456" w14:textId="7C6F8F2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E379043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92FB6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FA18A" w14:textId="645C2B1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31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94F4A4" w14:textId="7EA437B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79F252" w14:textId="683B536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,57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21D38" w14:textId="76FAB32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9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6277C09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6268B" w14:textId="7A74AEB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71EC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C7A9F" w14:textId="71EED5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E4A1" w14:textId="68A104E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B72D" w14:textId="105CAD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5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0627" w14:textId="0A8348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27E3A74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5149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44D0F" w14:textId="35874F1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57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9D07B9" w14:textId="4239F35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E24CA" w14:textId="53A8161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,6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63864" w14:textId="2409623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3BA4107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56415" w14:textId="7F869EA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D61B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93C6" w14:textId="6BE402A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40353" w14:textId="4569821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04C50" w14:textId="58336E5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C65A5" w14:textId="3E9E7C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3362AE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9189A" w14:textId="44E7B2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7E38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27BF" w14:textId="169BAF8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ADE4" w14:textId="2CC6F9E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E60F" w14:textId="2FDCE3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AC4F" w14:textId="059DCD8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9CD546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83EA6" w14:textId="0FCD5F1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84DA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B86C" w14:textId="2E682E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4B5FD" w14:textId="376F858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691F0" w14:textId="08ED42C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74A9" w14:textId="657E220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7543AA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AF70A" w14:textId="2AC2748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4006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43D97" w14:textId="0272A22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BA2B" w14:textId="1105873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20E8B" w14:textId="78EDD7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94FA" w14:textId="0A764E1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3CB3502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AC780" w14:textId="22CB78C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4412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7EB0F" w14:textId="601303D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7E48" w14:textId="24ECB21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7635" w14:textId="1F200C3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B861" w14:textId="126DA3A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CB3589E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D6A6B" w14:textId="2F8E789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8326F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40B0" w14:textId="5322236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7B47" w14:textId="58025D3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31660" w14:textId="5709C0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E5AF0" w14:textId="5F69317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036A60B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7E69" w14:textId="00C8D0C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7A4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4BC73" w14:textId="62B8742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E6EA7" w14:textId="4677949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E5A4" w14:textId="43E8C2B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B0D9" w14:textId="0FA3EAA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D619DDD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AEFE" w14:textId="6827243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EFD9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5C45" w14:textId="28FB805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17FFB" w14:textId="465FC6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B3DF" w14:textId="068894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5D3B" w14:textId="0E98907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085098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03AB" w14:textId="3027FE8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3B5E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6274" w14:textId="0349996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A9A0" w14:textId="49A3120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1C6A" w14:textId="030F7A8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6FEAE" w14:textId="29581D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853F4C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BD30B" w14:textId="38CC31A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C13A7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8BEF2" w14:textId="714B4E7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22912" w14:textId="043E232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E8B9B" w14:textId="40A7FA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E7AA5" w14:textId="4FCED74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C872B6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1E18B" w14:textId="24B69BD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38E8" w14:textId="1EDDD59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.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mbuhan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1C476" w14:textId="02C7720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E7CA" w14:textId="27DD745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B1337" w14:textId="32A82D2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CEEF0" w14:textId="5C84C76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2F6307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7F8F1" w14:textId="46EC2CD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5DAB7" w14:textId="2ACD605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AEEF" w14:textId="626C5D7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E95A" w14:textId="7CFAEFC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1C80" w14:textId="1418DD4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4F8A" w14:textId="6E68496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3AB7961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EC63D" w14:textId="4114ED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7C6B0" w14:textId="1E3966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D04F0" w14:textId="793141E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49AC" w14:textId="0176E45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E2732" w14:textId="34DF25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28F98" w14:textId="4EC561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AC7476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C832A" w14:textId="3604508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9EBA" w14:textId="054D4EF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2577" w14:textId="6C9B772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400D3" w14:textId="159FE07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7A24" w14:textId="4212584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7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889B" w14:textId="6648338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FA12D7B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AEA86" w14:textId="1A4E11C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F01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2212" w14:textId="43DBCC2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3BAC6" w14:textId="05D44C7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0F42E" w14:textId="10E4AC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4FAC" w14:textId="1B027F0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5A79D1F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ACA2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3614C" w14:textId="36D630B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2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864B8" w14:textId="3F030B6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DCC4F3" w14:textId="24C4973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,8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CA3E0" w14:textId="6C97A39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53D4606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37272" w14:textId="3904224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A647D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851D" w14:textId="3DEE563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58626" w14:textId="504DBF4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3DC5" w14:textId="69DB8BC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65981" w14:textId="1101E50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AB36CD4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37EFA" w14:textId="40F8C53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B06B2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5E5D6" w14:textId="676EDE1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F1A7B" w14:textId="7076A18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7D56C" w14:textId="7B1EA1A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69ED" w14:textId="6A1C09F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1127CA6F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30903" w14:textId="481079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85A5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B3C8" w14:textId="13D543F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8F61E" w14:textId="152BDD7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6BD7C" w14:textId="28562C4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F6B1" w14:textId="5DEF6EE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C0EB8D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DB301" w14:textId="45E2B4E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90D6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EEFC7" w14:textId="2928179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8162" w14:textId="1C95F80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4925" w14:textId="1C0BA15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BE149" w14:textId="3D6DA0D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19E2E7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640B6" w14:textId="108E699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D64D4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E7B4" w14:textId="62D307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B3BE" w14:textId="6612C0C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4135" w14:textId="6EA7307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08F82" w14:textId="150F517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BDD4185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87213" w14:textId="1F5A7B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D389E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2388B" w14:textId="415827F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01E51" w14:textId="64225A0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B99A" w14:textId="64773B7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4149" w14:textId="0A50772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1E46F7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76767" w14:textId="218324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6BD53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9D23B" w14:textId="3F57AA6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EDCA" w14:textId="3F131E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91561" w14:textId="20B353D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61084" w14:textId="0B72917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39A9E0E9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52E6D" w14:textId="1A4E129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2F1A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D048" w14:textId="389690B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53771" w14:textId="1456F2C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C95C" w14:textId="73320C2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AA0F" w14:textId="162A4C2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5B1444E3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60DDB" w14:textId="0F50007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E61C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BDE22" w14:textId="2316C29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8994" w14:textId="4CF2008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DAB1" w14:textId="1580F1B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8FBF" w14:textId="144D1486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EE1346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3A2A4" w14:textId="19755AE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32FD1" w14:textId="2313B38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4A8D2" w14:textId="38F30862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538A" w14:textId="6A081DA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A810B" w14:textId="268FCFA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54767" w14:textId="6CBC355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7BC84D56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222B" w14:textId="4CDE5F6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FA1DD" w14:textId="3560D41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7C52" w14:textId="1A037939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3FBD" w14:textId="05DA311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095A" w14:textId="15E9C63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6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7BDC7" w14:textId="05ACF66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A465EAF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4BD879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CAR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812F9E" w14:textId="20990F5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0C973D" w14:textId="4F85020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12ED01" w14:textId="067D29B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B2425" w14:textId="7DCE052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24D5C010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B1EBD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C54E1" w14:textId="55E75DE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0E972" w14:textId="6A1174A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88C9D" w14:textId="35848E6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E7207B" w14:textId="00BD5F9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2D571C7C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5F430" w14:textId="696A8B2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5AF21" w14:textId="5A1F64AC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49EE" w14:textId="6FDD6E7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D7EC" w14:textId="1B7D869D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55DF" w14:textId="18C3E31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1D62" w14:textId="4E73FA1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416C859E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C7966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A8160" w14:textId="44961F1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52366A" w14:textId="7FCC8EB5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FE41C6" w14:textId="5F2CB8A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E046C" w14:textId="676AA9C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5509CB10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ED054" w14:textId="07BB4CD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B2B7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65350" w14:textId="1371CAD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E6F9" w14:textId="5FAFF1B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C02A" w14:textId="5DEF1CFA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DFB4" w14:textId="1740BCA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2FF9F4A6" w14:textId="77777777" w:rsidTr="0027327F">
        <w:trPr>
          <w:trHeight w:val="20"/>
        </w:trPr>
        <w:tc>
          <w:tcPr>
            <w:tcW w:w="231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01A5F" w14:textId="4C5104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FAC91" w14:textId="4473E20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C0CFF" w14:textId="2B9D2640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3B4FB4" w14:textId="67E9398E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D87A8" w14:textId="6194D97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7327F" w:rsidRPr="0027327F" w14:paraId="3659B3E8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B5C1F" w14:textId="4CFA208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9E69B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3ACA" w14:textId="5D865053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05B0" w14:textId="63533D0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51485" w14:textId="52191EC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0F527" w14:textId="6DA9D8F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7327F" w:rsidRPr="0027327F" w14:paraId="67327777" w14:textId="77777777" w:rsidTr="0027327F">
        <w:trPr>
          <w:trHeight w:val="20"/>
        </w:trPr>
        <w:tc>
          <w:tcPr>
            <w:tcW w:w="2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7A3D9" w14:textId="142C7D1F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58A21" w14:textId="77777777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2572" w14:textId="17DD0E61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B5563" w14:textId="2AD13CEB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A20A" w14:textId="60F54008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22C4" w14:textId="06A10124" w:rsidR="0027327F" w:rsidRPr="0027327F" w:rsidRDefault="0027327F" w:rsidP="0027327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10E41EAB" w14:textId="77777777" w:rsidR="0027327F" w:rsidRDefault="0027327F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1A794E48" w14:textId="77777777" w:rsidR="0027327F" w:rsidRPr="00E53178" w:rsidRDefault="0027327F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3"/>
        <w:gridCol w:w="4487"/>
        <w:gridCol w:w="1177"/>
        <w:gridCol w:w="1177"/>
        <w:gridCol w:w="1200"/>
        <w:gridCol w:w="1167"/>
      </w:tblGrid>
      <w:tr w:rsidR="00D67AC9" w:rsidRPr="00D67AC9" w14:paraId="4DF53CD5" w14:textId="77777777" w:rsidTr="00C61CFE">
        <w:trPr>
          <w:trHeight w:val="20"/>
          <w:tblHeader/>
        </w:trPr>
        <w:tc>
          <w:tcPr>
            <w:tcW w:w="251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A5A9B3C" w14:textId="5114C0C4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/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NICIPALITY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48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023D45" w14:textId="5ED4F98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MBE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SPLACE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67B7AAD" w14:textId="77777777" w:rsidTr="00C61CFE">
        <w:trPr>
          <w:trHeight w:val="20"/>
          <w:tblHeader/>
        </w:trPr>
        <w:tc>
          <w:tcPr>
            <w:tcW w:w="251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2B9D2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8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37F9EB" w14:textId="4D5FA5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UTSIDE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132B0C1D" w14:textId="77777777" w:rsidTr="00C61CFE">
        <w:trPr>
          <w:trHeight w:val="20"/>
          <w:tblHeader/>
        </w:trPr>
        <w:tc>
          <w:tcPr>
            <w:tcW w:w="251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1DEB34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D5181B" w14:textId="4475F68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mil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4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0ACB6E" w14:textId="34E9E7B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rson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7454DE8C" w14:textId="77777777" w:rsidTr="00C61CFE">
        <w:trPr>
          <w:trHeight w:val="20"/>
          <w:tblHeader/>
        </w:trPr>
        <w:tc>
          <w:tcPr>
            <w:tcW w:w="251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7C5D25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0E3F84" w14:textId="7BD5C7E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0A77429" w14:textId="31044F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200E21" w14:textId="7A9E61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FCADB89" w14:textId="732ED13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W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2F6E4366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02CE36" w14:textId="2E4A2365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ADAF8D" w14:textId="13303BD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,58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34AE6F" w14:textId="4C2A44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43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1495B0" w14:textId="30B68A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18,9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BF7813" w14:textId="3026204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5,7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91725AB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41C795F" w14:textId="1905829E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68F8C5" w14:textId="7837200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1C6D71" w14:textId="58FDFE1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9F53A8" w14:textId="0B45633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591213" w14:textId="49F84A50" w:rsidR="00D67AC9" w:rsidRPr="00D67AC9" w:rsidRDefault="0027327F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5231273A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CBE87" w14:textId="3EC92258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zcay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61DBA" w14:textId="43990BF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F5CDC" w14:textId="5400A5C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FA3A2A" w14:textId="0D7355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639B8" w14:textId="38AB899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5264EE1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ABEAD" w14:textId="0A1BDE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1CE30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FCB06" w14:textId="74AEA7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C78DF" w14:textId="36F063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5FF18" w14:textId="52B6544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0DC4" w14:textId="49998A3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12D804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E0887" w14:textId="155FB6F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CA4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F312" w14:textId="4967DFF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C01E" w14:textId="32814F2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4326" w14:textId="2C67D00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D335" w14:textId="3E7CA2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BD9BD3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E1BF3" w14:textId="7049C4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070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77DA" w14:textId="3624E52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E93E" w14:textId="3F7CE3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CE3E3" w14:textId="17F6276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58AC" w14:textId="6756F8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A805F8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BBA45" w14:textId="221BFC8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5CF1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79ADF" w14:textId="755EA30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4936" w14:textId="38478B8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5B30" w14:textId="57F3C8C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E740" w14:textId="154583C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A33E6C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DEA14" w14:textId="24A1437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9DCE8" w14:textId="739CC69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6961" w14:textId="18B2467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7172" w14:textId="557C4DB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41FFF" w14:textId="4337C6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3D9A" w14:textId="6811104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0EA2E9D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286197" w14:textId="374FBFD9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34B1C6" w14:textId="02B791DF" w:rsidR="00D67AC9" w:rsidRPr="00D67AC9" w:rsidRDefault="00D67AC9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886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4E38D" w14:textId="2990D6F3" w:rsidR="00D67AC9" w:rsidRPr="00D67AC9" w:rsidRDefault="00D67AC9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EA8445" w14:textId="0489044F" w:rsidR="00D67AC9" w:rsidRPr="00D67AC9" w:rsidRDefault="00D67AC9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633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E12236" w14:textId="45E8F065" w:rsidR="00D67AC9" w:rsidRPr="00D67AC9" w:rsidRDefault="0027327F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440B5782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AEAF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4ECD5" w14:textId="1F163A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09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E7ED2" w14:textId="4B178D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42E28" w14:textId="26A832C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87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B95B7" w14:textId="17C5A227" w:rsidR="00D67AC9" w:rsidRPr="00D67AC9" w:rsidRDefault="0027327F" w:rsidP="00C61C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555A9C9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901C1" w14:textId="244425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4EF53" w14:textId="20A04383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E356B" w14:textId="2BCF516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3ACB" w14:textId="629A5B0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026F6" w14:textId="724A663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35B18" w14:textId="765B1B4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FF5A83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6CDF0" w14:textId="5D3B79F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72BA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9497" w14:textId="4520ED8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851A6" w14:textId="29A82A8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439E" w14:textId="5F3FB35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D70B" w14:textId="3CD8A67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0D3D43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45E44" w14:textId="2F4BE80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12754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8613" w14:textId="692BF39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6876" w14:textId="2F2C505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3D5F" w14:textId="0E06E47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62CC" w14:textId="4281C4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D02226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062D3" w14:textId="58133CE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BF845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02AB6" w14:textId="7A2B88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5212" w14:textId="4D31767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6118" w14:textId="157E27A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A66A" w14:textId="1FF578D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0DA94E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E807F" w14:textId="2C45EF7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428B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684C" w14:textId="264BCFE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D07B1" w14:textId="71417F8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A92" w14:textId="532B371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23E4" w14:textId="21A88DE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DA31E3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043A8" w14:textId="3177A92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04BA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3851D" w14:textId="64AE505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6089" w14:textId="2FE555E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27AF" w14:textId="243495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3C17" w14:textId="072EC8E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7C3618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9FD92" w14:textId="076510E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16D42" w14:textId="585D00D3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3EB1" w14:textId="1ADB37D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6CB3F" w14:textId="160FBE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FD32D" w14:textId="0B01117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5464" w14:textId="466CBF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1EB9E5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0A8B2" w14:textId="1A04D6D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480CB" w14:textId="57DA0650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B433" w14:textId="5BF3724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FB2C" w14:textId="445237D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772A" w14:textId="1153CD7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E583B" w14:textId="1C2A85A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CE7D987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606F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6BECC" w14:textId="7FAD995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27C5E" w14:textId="6192877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9D6F9" w14:textId="737410B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8EA78" w14:textId="1CFDF82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69738A2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10B5F" w14:textId="7CE4240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E3B1E" w14:textId="1B9BC58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olo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AE31" w14:textId="1DC4F6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3B70" w14:textId="406E9B7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DC8D" w14:textId="3E671E4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F526" w14:textId="40A4C00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A6E0F44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88BE2" w14:textId="13103FF0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cij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B2508" w14:textId="3179B34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88C21" w14:textId="4CCAD75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4C13B" w14:textId="0A6CC5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5B5DA" w14:textId="4503BAB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309D08B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C577B" w14:textId="4FB8D9A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4DC5D" w14:textId="3CABB9DA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D9AA" w14:textId="0479F4B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2E97" w14:textId="386EF8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3CFC" w14:textId="26AAE8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5921" w14:textId="5D50B3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ED669F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3A055" w14:textId="260FBF7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AA68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9E73" w14:textId="5139579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831D" w14:textId="6B94AA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A123" w14:textId="06BD743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E9EFF" w14:textId="7AE275D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9E06071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BED9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C690EC" w14:textId="34F5D30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28A1F" w14:textId="0E04D18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99FAD" w14:textId="2274E2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F9694" w14:textId="73156F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74B6EE4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9D20" w14:textId="6A7F914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B8C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68B0E" w14:textId="0122774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7838" w14:textId="279390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D7E9" w14:textId="24D673D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0B7C6" w14:textId="3E95D84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1F6737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F572F" w14:textId="06D704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06DA2" w14:textId="2415F915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Sexmoan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A53C" w14:textId="4EBD31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1D048" w14:textId="5893ACC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019B3" w14:textId="3A85D9E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69CB3" w14:textId="3E9826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C474155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8976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588AA" w14:textId="63D13B0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55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89C5A" w14:textId="1A07CF6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30430" w14:textId="246919F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8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4679A" w14:textId="6119E2F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6F860FF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2312B" w14:textId="4EFA2F4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52FE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BF010" w14:textId="61643EA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5574C" w14:textId="116E18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F55F" w14:textId="6B98774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82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C1387" w14:textId="3CF319E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7F51973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51F3C1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52062B" w14:textId="16C6521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60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C36D19" w14:textId="529CECE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D2AE0" w14:textId="3D8EBB4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8,61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A2C890" w14:textId="59B5CC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1295E8DA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E222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0EFB0" w14:textId="2901F1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,80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7EB48" w14:textId="30269AA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A19C7" w14:textId="7D5A8B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4,07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B9AFE" w14:textId="6B418D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2B1103B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2C039" w14:textId="66D67DF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51A0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sz w:val="20"/>
                <w:szCs w:val="20"/>
              </w:rPr>
              <w:t>Agoncill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572A3" w14:textId="6EB7EEC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B21A" w14:textId="7FC9AEC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5F3" w14:textId="1CEC2D9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5B155" w14:textId="79FCF5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5E7922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84471" w14:textId="251B317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8F6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088F" w14:textId="78394AC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1AE2" w14:textId="533474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D2E22" w14:textId="4D0DDE3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CCFA" w14:textId="78FDE99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732D33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DA067" w14:textId="2052784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F73E6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E085B" w14:textId="6AF558E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3880A" w14:textId="047B026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C093" w14:textId="54D269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6922E" w14:textId="5A57021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B300F0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CC889" w14:textId="5F38664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D90F" w14:textId="3E7CA66E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CB26" w14:textId="2B5FBB6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7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23B36" w14:textId="50AB387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4841" w14:textId="365A740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,2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C3F4" w14:textId="4D41274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DCB2B3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E5465" w14:textId="5A98A37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8651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A26A" w14:textId="6E8924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7BAD" w14:textId="73EB04B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540B" w14:textId="5AD9565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0CAD" w14:textId="3CF18B1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528615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63CDE" w14:textId="35A569E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9E09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A2026" w14:textId="31B1CC3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0589A" w14:textId="5828C4C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DD18" w14:textId="766916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5B0B1" w14:textId="234BF01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D0F38A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C6902" w14:textId="474D47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52FF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FAF0" w14:textId="6F6439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DB6F5" w14:textId="16D6714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B2D1" w14:textId="16018F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BF49" w14:textId="10F942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B6D495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E0091" w14:textId="11471D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88B9A" w14:textId="34B57282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4D04" w14:textId="4681A69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76386" w14:textId="0050C9C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1FA0D" w14:textId="03E4932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28D8D" w14:textId="584285D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B26BEB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376C1" w14:textId="782A0FC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FB68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793E" w14:textId="2F925B5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0057" w14:textId="4568EF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C1A7" w14:textId="3FCF95D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0F869" w14:textId="066CD88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074D8E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E7161" w14:textId="16B2B8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0715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5EBE" w14:textId="468067E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458B8" w14:textId="273686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C5F71" w14:textId="293E10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6284C" w14:textId="7F19861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B24E6B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2FCD4" w14:textId="55CD2EA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A06BE" w14:textId="00D84FB5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16390" w14:textId="6790A07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8287" w14:textId="7D090B1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D2837" w14:textId="071C85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CC882" w14:textId="7A1B96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BF36D9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4AD63" w14:textId="151BCDE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C944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54B2" w14:textId="2DADCB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7FAC4" w14:textId="4C14199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23B1" w14:textId="563E2B3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2C1E" w14:textId="78038B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2F576A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FD78" w14:textId="607CAD5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8D1D6" w14:textId="0CB6F974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6F880" w14:textId="6FADECC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26B6" w14:textId="61F772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D048" w14:textId="42A500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54E4" w14:textId="5B27F10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70F0AE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6F8D6" w14:textId="4673D2A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4D461" w14:textId="47B2AAD1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4E47" w14:textId="0D7F64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BC6BF" w14:textId="0C900C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55C4" w14:textId="02D1A6B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2BE1" w14:textId="1124A2F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060113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907E" w14:textId="17DFB7B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0E613" w14:textId="762DD12B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387F" w14:textId="20B19E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58EC" w14:textId="4D40AF6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2816" w14:textId="59AD690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7902" w14:textId="24ECB5E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3A761C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1AD32" w14:textId="613FC75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29C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6D173" w14:textId="61BB57C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0E28" w14:textId="6B769B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E53B" w14:textId="528779A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3D3F7" w14:textId="4BB600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72DAF2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FE2B9" w14:textId="3FAD28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9803E" w14:textId="4526142C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845F" w14:textId="05C5514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ECAE" w14:textId="3CA724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A394" w14:textId="3E45BF9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52D7" w14:textId="1167EC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295CD9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4B1EC" w14:textId="79BF6B0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A8D44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E26" w14:textId="1EAE338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F067B" w14:textId="60E6A19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86BE2" w14:textId="67A2BE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5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F96B7" w14:textId="7EB8E82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2F051F5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DBF7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865A5" w14:textId="7B75552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50442E" w14:textId="2623665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47F5C" w14:textId="66B3354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6E6C8" w14:textId="35224FF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A0E3DB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512E5" w14:textId="39C7BE8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2D4CD" w14:textId="09E17846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n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var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8EBF" w14:textId="1EBE7A0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2F9CC" w14:textId="2AA40BE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DABB" w14:textId="6E3C529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06AF" w14:textId="1D723E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0D7FBA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37784" w14:textId="5F2F750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CE676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1F8BC" w14:textId="337B0A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02329" w14:textId="76AC88F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18DE0" w14:textId="12C936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C83C6" w14:textId="34ADEBD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2FAC48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DFC67" w14:textId="46AF1C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8C0E1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39D4" w14:textId="2CE5D37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3570" w14:textId="4F6491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5BEBD" w14:textId="7141964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32338" w14:textId="77AFE8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13EB85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351AD" w14:textId="3728E05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14EB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669EC" w14:textId="3B4548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A64AB" w14:textId="7A41ABB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4B71B" w14:textId="6335772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6F7C" w14:textId="4B15C79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EB8B434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3E38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DD6FD" w14:textId="327465B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D936F" w14:textId="712AC3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DD5E6" w14:textId="5066C12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9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3CAD3" w14:textId="69CCB17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607E7EC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0787" w14:textId="34142E2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BC1A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1D89A" w14:textId="0926083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3BC0" w14:textId="4101B4D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0A3E" w14:textId="1298FA9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D008" w14:textId="23B8BF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EA0F06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250C9" w14:textId="5E6A92F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22D9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B324D" w14:textId="1A3506A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7BFA" w14:textId="54E189C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1505" w14:textId="637298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D0336" w14:textId="6978689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79A25B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38BB0" w14:textId="2ADFC09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CAD7" w14:textId="7F0B77CC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mb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3CCC" w14:textId="3C3CB04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3BC5" w14:textId="06D424F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D05A" w14:textId="42F464A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FA17" w14:textId="5FE3601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605A1D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4A8E8" w14:textId="067990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0893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C36DB" w14:textId="6F271D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1346C" w14:textId="0A6DF0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4C3F0" w14:textId="4F68B4C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AA93" w14:textId="3ED73FC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09CDDF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DB5A7" w14:textId="3A5D3C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EA2A1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E7F5" w14:textId="39C725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8A4D" w14:textId="227017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A62F" w14:textId="4FBD2D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165E" w14:textId="20ACBFE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8A6389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BB042" w14:textId="0B687FF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ACE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7E26" w14:textId="2F5A631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F5C48" w14:textId="62FC731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42640" w14:textId="5CB41B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34E6" w14:textId="79D2AD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52EC56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6CFCE" w14:textId="5A7596D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ED37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3A74B" w14:textId="505B5A5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5B606" w14:textId="78E8290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CC7D" w14:textId="73C1CD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95C1" w14:textId="4BC769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36C53A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72A41" w14:textId="52706B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CB79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BC344" w14:textId="782E1E9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F660" w14:textId="4902E5C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7F38" w14:textId="6F40A90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3F9D" w14:textId="6D8FD1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8AF658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33EC2" w14:textId="7464CDB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B7EA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A9C3" w14:textId="01D57EF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5B6F" w14:textId="0BA225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70A4" w14:textId="2A2239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609B6" w14:textId="0F4700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7194F4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DBA4" w14:textId="236DA5C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2015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1E14" w14:textId="78A56F1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E88B" w14:textId="26684A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D8F6" w14:textId="47C2E6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9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459C" w14:textId="73C1F15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2E0925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26BCB" w14:textId="240FF7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E3C43" w14:textId="6822B0BA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dr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B74D" w14:textId="627D09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BA19" w14:textId="05653B4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229B" w14:textId="0187FC1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5FC2" w14:textId="22BDA8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7785F1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9ABD9" w14:textId="33AF50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AB2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E9BC" w14:textId="43C1AF8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FA0B9" w14:textId="697084A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5A15D" w14:textId="14C2D9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438D" w14:textId="5A0B22A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3AAA6B0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52AF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EC469" w14:textId="2B92C0E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,29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1D932" w14:textId="066FC0A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61FF7" w14:textId="55DDAB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2,68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5278A" w14:textId="152C23D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1BA0EB7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96157" w14:textId="5A8C51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8114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CE135" w14:textId="022F49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A278" w14:textId="3248673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DA4DF" w14:textId="590EACA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B93B" w14:textId="3C7DAA5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96C46D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5342F" w14:textId="04CBF9E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F924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08F6" w14:textId="2EF8964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0844F" w14:textId="6918EC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945A" w14:textId="0A6AACE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39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2FBE" w14:textId="3DDF01D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36A155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69680" w14:textId="04F898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871A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2CF9" w14:textId="6E889E3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3185B" w14:textId="4BED791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5B57" w14:textId="4C00616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8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ECAE1" w14:textId="088A70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495D90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2AC42" w14:textId="2ABAECB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75C8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4BCB8" w14:textId="0956A2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8C259" w14:textId="10F3DD7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B290" w14:textId="7E7FC5C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2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31D40" w14:textId="74143A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EE9E73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46F10" w14:textId="7018541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57A2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BECA1" w14:textId="3CC354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BAC0" w14:textId="4D62DBE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1E8E" w14:textId="6D4FD4F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F2061" w14:textId="28A4C6E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CBE8FB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7980B" w14:textId="3A4D164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0DC6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1F61" w14:textId="08F40F9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9C69" w14:textId="78E4534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4F9F" w14:textId="74BCBC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5AC1" w14:textId="0844ABE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D8B701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BD450" w14:textId="38196A0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CFEC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783CB" w14:textId="6886635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D8B0" w14:textId="404500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0BEE3" w14:textId="61E6818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0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7FA54" w14:textId="40A345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A11CF5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DFEA" w14:textId="57CC045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9067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24F5" w14:textId="432F2D7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975C" w14:textId="1F9560E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C5B6C" w14:textId="705642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FE26" w14:textId="0DF460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5B25A5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B5CA0" w14:textId="2997CE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D25D0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0858A" w14:textId="376565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FC4F7" w14:textId="15B4B7A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1CAA" w14:textId="0569D68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4C92" w14:textId="7E6D1E5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74A6FC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00176" w14:textId="28C696F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4E780" w14:textId="7044445A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1F53" w14:textId="4A6B46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7684" w14:textId="5ED45B1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64BD" w14:textId="2639083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8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AF1A" w14:textId="484ECC9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C74683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01950" w14:textId="4F0E923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E5FB" w14:textId="7BCA0DB3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B8CE" w14:textId="40FC43A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A2F4" w14:textId="109C97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C6EF7" w14:textId="2EF4D77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CB2D" w14:textId="64C1B1F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EDC33F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E20C0" w14:textId="1F532A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B56B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B8D90" w14:textId="35F3EC9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2C5B9" w14:textId="25C62D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2026" w14:textId="7A10A5A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38C2" w14:textId="73719E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13D85D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3054A" w14:textId="604A67D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ED14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8CFB" w14:textId="494E633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2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D4562" w14:textId="2FB6FAB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B663" w14:textId="488E0A9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E27C" w14:textId="62B537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09E062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6370" w14:textId="558BF54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A8A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54798" w14:textId="23AF07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50CA" w14:textId="4BF8324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FFC31" w14:textId="0FC6DA2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AE774" w14:textId="7C297A6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89F042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F3580" w14:textId="4F7BB8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44AD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7DDB2" w14:textId="717CB91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A300" w14:textId="1CC6E6E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E65A" w14:textId="75C255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031C" w14:textId="0D27E0C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A11AD5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EB10B" w14:textId="09D3495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AD64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B2F1E" w14:textId="2D807B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B7D20" w14:textId="248D94A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BE555" w14:textId="1F79FE9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5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A3E7" w14:textId="49A014B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673DBF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37C9B" w14:textId="7D50445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02145" w14:textId="72FFBFFD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418A" w14:textId="458023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0D26" w14:textId="2B029CC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91F41" w14:textId="6BD0B8F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E025" w14:textId="10BEF13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58AECD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25A4" w14:textId="1273AA8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FEF5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E2350" w14:textId="50B2F3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A92D" w14:textId="06BFFB9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F998" w14:textId="3051F04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F251" w14:textId="2F3E37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AD3BEB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A3CE" w14:textId="6ECA40D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F12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0EEF" w14:textId="2B0B3F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BAAB" w14:textId="2DF7D8F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15C6" w14:textId="5FE7559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3D19" w14:textId="1B86385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4EB20F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7B1F7" w14:textId="1FFDB6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341F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CC5D" w14:textId="44BA131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0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DD165" w14:textId="0DF73E4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6DFB7" w14:textId="40D874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2,9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4905" w14:textId="21A30AD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29579C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D00B2" w14:textId="4907A6D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07964" w14:textId="6FB14760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CB2C" w14:textId="00324C4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024B" w14:textId="7A4525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D0A3" w14:textId="7A724D6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9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CB71" w14:textId="06DF2FF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B0FCBA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E9FD0" w14:textId="79ACF07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5CF7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433EF" w14:textId="569E1D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94AC3" w14:textId="216C0F6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0D41" w14:textId="582DF21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5E77" w14:textId="1672D6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E46199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3B582" w14:textId="73385F6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703C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8FB67" w14:textId="0C0E55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7FE6" w14:textId="6443846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48076" w14:textId="3574B6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E38A" w14:textId="528B9BC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39C9A6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FDA38" w14:textId="4312293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6A90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BF672" w14:textId="2CD3A4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4EF9" w14:textId="3C2E2ED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4A550" w14:textId="36E6784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6B579" w14:textId="1AB994C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0F3926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C4B25" w14:textId="53FDC4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893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C7E85" w14:textId="294233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E5EE1" w14:textId="1B13E4D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97D0" w14:textId="6290938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B147" w14:textId="783A87E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2D1984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59B84" w14:textId="5595649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C061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C8B0" w14:textId="2B22751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CF435" w14:textId="02BD6D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1813A" w14:textId="6EF9D2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05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5E19" w14:textId="31EC5E1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5771E7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AF823" w14:textId="3D3D5FE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E409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0AD95" w14:textId="018728F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006F9" w14:textId="19F905B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829C4" w14:textId="42554D8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1D98" w14:textId="65ACF6F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EB38E8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7C72B" w14:textId="1276BCC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0889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53677" w14:textId="26BEA8F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47C1" w14:textId="50F39B1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6664" w14:textId="0AB6455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FBC5" w14:textId="5EF01E9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3A9755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0BD31" w14:textId="6254E2C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6F84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E41E" w14:textId="7D1291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BF84B" w14:textId="187BBEA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0FADC" w14:textId="67454D3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4AACE" w14:textId="7F979FC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125FB4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F9B4" w14:textId="204F907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3397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08A96" w14:textId="7E46876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55D0" w14:textId="40CE5C9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5E4AF" w14:textId="74F713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2B210" w14:textId="6F93B33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B3E020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50A7C" w14:textId="313F436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02C6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396AE" w14:textId="6BD9C9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33FA" w14:textId="64D8465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E274" w14:textId="4E56F59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38E8" w14:textId="66D599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10C950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0E05F" w14:textId="197707E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C72E8" w14:textId="3E27F3C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dr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F251" w14:textId="50B44A7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E491" w14:textId="5D77E98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98909" w14:textId="3240181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,17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E980" w14:textId="0D1CF12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4EDE94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F5E2F" w14:textId="27DFDD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CDCC1" w14:textId="0869B576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toni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DD458" w14:textId="2E1B51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813F3" w14:textId="133E857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24545" w14:textId="1BA9697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82270" w14:textId="643BD09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BBC8E3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AD9F4" w14:textId="671AAA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82FF8" w14:textId="56C55D98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rancisc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Aurora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1E20" w14:textId="5703FA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9427" w14:textId="5D873F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D96F9" w14:textId="74DB70E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,68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C392" w14:textId="2F10BA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038CAE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85CC0" w14:textId="0582BD7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AEEE3" w14:textId="2EFC497A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rcis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830F" w14:textId="64A189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B563" w14:textId="7AB048E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4FC2" w14:textId="0F7B15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B98B" w14:textId="20F02B4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7CC288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D1613" w14:textId="36A51E4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4B10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8BA2E" w14:textId="7AC939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3F9D" w14:textId="55DAE2B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6020" w14:textId="3525248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694B" w14:textId="457D416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9FF18E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BAB6A" w14:textId="3F2684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C02C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B30D" w14:textId="320B06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BED1D" w14:textId="61B12C2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57F6" w14:textId="13A004E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5DD3" w14:textId="186793E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2E6526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A568B" w14:textId="6A58136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6CE11" w14:textId="0ED45019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2529" w14:textId="3009FBE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A7E91" w14:textId="5511E09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775D" w14:textId="452A20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DF9D6" w14:textId="5D5BE8D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B944A0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4BE3E" w14:textId="5C2AEF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3358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9502F" w14:textId="5F538C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61A99" w14:textId="427C761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765A2" w14:textId="6DEEE2A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1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A9AF" w14:textId="64C3713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E5FA4B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8FC3C" w14:textId="62E130D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14FC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E7829" w14:textId="3953BE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3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81D4" w14:textId="1262602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5800E" w14:textId="31807A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4AFE" w14:textId="490863E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B73B5D6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E4A3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2A628" w14:textId="566968A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D1583" w14:textId="45A3131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4F1949" w14:textId="6A7EE2B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89BF10" w14:textId="22A8724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3BCAFA6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3913C" w14:textId="654C6B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77101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714C5" w14:textId="6ECB8AE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A881" w14:textId="3BC9C9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15A8" w14:textId="48225F4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8C219" w14:textId="30A2551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AAB5BA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5C3B1" w14:textId="2D3B67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161E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880F" w14:textId="7E1B636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5B74" w14:textId="2A6087B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26DE" w14:textId="3D8B33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CF31" w14:textId="225225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B55D37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7C8C4" w14:textId="22DC379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E02C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BA8D" w14:textId="108074B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602E" w14:textId="6E6D5F5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9DF4" w14:textId="2096654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B59EF" w14:textId="76B8EAC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2C313B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DFABB" w14:textId="239E626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BFD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324A" w14:textId="270AFC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712C7" w14:textId="1804842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4A96" w14:textId="401A22F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44B7" w14:textId="1F04AFD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A3667FF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861A0" w14:textId="164852B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5DA3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63F1" w14:textId="6B816F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6E73B" w14:textId="566E44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C059" w14:textId="6D24A2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D0CF2" w14:textId="1556E57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920D791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4407170" w14:textId="3E97FF00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4C9A53" w14:textId="31B2256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7,03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C92450" w14:textId="5F3B8F1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,429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82F9CF" w14:textId="3CA1738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7,46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B677DA" w14:textId="0E498C9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5,69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0BA9D69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A8256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DA9B" w14:textId="78E7BD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33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D6372" w14:textId="1A3339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,90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CDF0F" w14:textId="419327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,26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4629B3" w14:textId="7627D21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,39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514404D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56F68" w14:textId="4E01A91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FAD5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CFAA" w14:textId="303395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8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81EA" w14:textId="15E742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4C560" w14:textId="3E45619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1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C5C5" w14:textId="0811BB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36A65F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B5426" w14:textId="0C6A25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802A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BB4FD" w14:textId="486FC1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757" w14:textId="6AF440E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65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3EC0" w14:textId="4E72DC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5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2EC91" w14:textId="31306D2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,5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DF85FA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5D01B" w14:textId="6F2EBE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D5175" w14:textId="45A19493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ocsin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D170" w14:textId="7CB384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1B106" w14:textId="7761F3B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E60F" w14:textId="67E277B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5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68DBE" w14:textId="725704C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B4EC93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A7B43" w14:textId="4F9FC74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77AE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C74A" w14:textId="2C8C43C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0D6A" w14:textId="64DBAD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389CE" w14:textId="79F2B7B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7CB4" w14:textId="0766EA8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ACB1AD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9220" w14:textId="4615A49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C55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A9424" w14:textId="5533094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1F462" w14:textId="5BFC448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91C22" w14:textId="3092C9D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91799" w14:textId="1BF4FD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9761DA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207F9" w14:textId="0A8F63C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888C9" w14:textId="7AD05A7C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4831A" w14:textId="60ABDAB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4E7D" w14:textId="4E1B898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0DA5" w14:textId="625E372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E2CB7" w14:textId="62A1EF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18FDFA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D74B4" w14:textId="124C8B9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2E4CB" w14:textId="391931CC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043EB" w14:textId="3965E3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A7818" w14:textId="786AF82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15DF" w14:textId="59AA257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EE17" w14:textId="5D30315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8D32B6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37704" w14:textId="4949AD9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97F2A" w14:textId="2241A1AB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r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041C4" w14:textId="46F9E3A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70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7D3B7" w14:textId="04C9EF7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219AD" w14:textId="67EBFED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E7FA" w14:textId="0774083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B2FF52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D022" w14:textId="26EA7C7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1674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471E7" w14:textId="7A9AAE4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73AD" w14:textId="2750DBE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75A3" w14:textId="3CCCBC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B41F" w14:textId="6A99014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5B11261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CEEF4" w14:textId="72C2007B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r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7BE04" w14:textId="20ECB8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4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15BD8" w14:textId="0B8C632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D56BD" w14:textId="1FC7E5B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,4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598BA" w14:textId="1EAB503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1464983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AE1EA" w14:textId="6F875E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9D35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D3DE" w14:textId="6F15FEC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CCEC8" w14:textId="6131A8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8E0B" w14:textId="0F8D61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72F76" w14:textId="2710302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F1EBD9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F2680" w14:textId="20E8F7C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4FE21" w14:textId="5FB7F248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5F4C2" w14:textId="681499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75DD" w14:textId="55B955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92BF" w14:textId="65FCBC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A610" w14:textId="7C0DFDF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9ED640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CBEA5" w14:textId="4BFB90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AA9E5" w14:textId="57CE1E02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46385" w14:textId="341A94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AE166" w14:textId="55EBE8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5D81A" w14:textId="5FCEB61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3350" w14:textId="22DFA3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C6CBC4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3EDFD" w14:textId="06B04FF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DBD4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39BE" w14:textId="6260D77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7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FC8D" w14:textId="212294F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6E7D" w14:textId="397280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30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66CE7" w14:textId="1A3834B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A4ECB8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09C68" w14:textId="3C70A8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D11B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0582" w14:textId="277A663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0625" w14:textId="7620808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A2F1" w14:textId="3C8906E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5C7CC" w14:textId="295F4BC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330EE3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3D663" w14:textId="1DF45ED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4589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7CE1B" w14:textId="1BD9CEF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CA90" w14:textId="774BB7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A73E" w14:textId="360EE2F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C074" w14:textId="0F810A8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7F3042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EB5A7" w14:textId="6AB7E55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B9811" w14:textId="55A6D992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renz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ui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Imelda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59A31" w14:textId="447FEB5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37B8" w14:textId="3D4B761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7997" w14:textId="3E9AAFE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7756" w14:textId="0ACF91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7C8C2E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2DA7A" w14:textId="7DDF794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46EC2" w14:textId="1CDA8731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en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ECA8" w14:textId="610274B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BD41" w14:textId="206C228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2061" w14:textId="79FF753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2B29" w14:textId="559CAF2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CD23C0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9C6E7" w14:textId="3EE0C71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03B1F" w14:textId="0C5A4E99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8FEBC" w14:textId="02D9095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1507C" w14:textId="71865FD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64E4" w14:textId="6CA6D8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1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02903" w14:textId="0803815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B67BC5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657AD" w14:textId="01BDC3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E4DF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2709E" w14:textId="4427D81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766D1" w14:textId="2DE946C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3EDC" w14:textId="0A5BDFB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5D14" w14:textId="53F80A6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46539C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0CA38" w14:textId="1652BB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A88C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F2518" w14:textId="3EBD3D9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F6E3" w14:textId="46C8928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5541" w14:textId="2DB0120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D82F1" w14:textId="17FA1A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3E10C2F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68C84" w14:textId="50E5AC54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297C25" w14:textId="0D52A06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,72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C6943" w14:textId="28F85C0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,52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F16AB" w14:textId="24C3BF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,28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5642F" w14:textId="3771FC3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3,30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20E07C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D27E5" w14:textId="5682CB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24E1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976B" w14:textId="523CBB8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4A8E1" w14:textId="43B3F3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18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A4BE" w14:textId="586EDF2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E12C" w14:textId="021241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,31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0A9526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D89B3" w14:textId="20EF5FA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8968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2DB29" w14:textId="6B38CBC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76E2" w14:textId="225BC93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37E69" w14:textId="4F355EE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78D4" w14:textId="49B3A5D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6C7D61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C11A4" w14:textId="4B3207A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8596" w14:textId="73548B10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B07F" w14:textId="76B1146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9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CC47" w14:textId="277A89F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,9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BF52" w14:textId="28A65D9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,5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68C78" w14:textId="76CA96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8,5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7844BE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C61C2" w14:textId="4DA2575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F148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9DED" w14:textId="74DF1EA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B36C3" w14:textId="4CF2408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08A04" w14:textId="3C8072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979D" w14:textId="5658C16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55DC46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F65E" w14:textId="7207ACB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8745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4725E" w14:textId="4FFD6E1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598A" w14:textId="2A84D90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D15B" w14:textId="4C7416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B822E" w14:textId="15CD2C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33AF19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464E8" w14:textId="17BF0B5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FE8A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313B" w14:textId="5FCC65B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6BFE" w14:textId="6C2AAD9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B4A7" w14:textId="628E8D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9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7284" w14:textId="7B0A2F8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F7D5EF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229AF" w14:textId="7A9E4F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5E88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6799" w14:textId="5E84098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45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12948" w14:textId="1400DF6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97AAF" w14:textId="70664E7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9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46902" w14:textId="3B0C06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BE51262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149D9" w14:textId="60ABF97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B106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21F4" w14:textId="37D9720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3BA5" w14:textId="58B437A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1703" w14:textId="7CC90E2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8A168" w14:textId="46F0EFA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E6F879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F2053" w14:textId="10A1037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8117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362F0" w14:textId="03F7776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7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7876D" w14:textId="7ECD02F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2C34" w14:textId="47F3C7F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4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84EE" w14:textId="68E7F9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B32B20B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15943" w14:textId="5B4B81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3C0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DA677" w14:textId="11A827B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81FD7" w14:textId="0DAA36D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A3134" w14:textId="1D187E9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E7747" w14:textId="33D68DD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1B59F3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4FBE8" w14:textId="191FB5F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B7B2" w14:textId="665BFEF9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D4EC" w14:textId="3D49AA1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C307B" w14:textId="1F3D16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DB37" w14:textId="7C41A93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3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A2A0" w14:textId="30F6A65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3942EA1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967E2" w14:textId="08EFEF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3025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E17B" w14:textId="13AF766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1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FFABC" w14:textId="10D674C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2C9F9" w14:textId="5338565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79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B40D4" w14:textId="1D12F37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AE15CEA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B75D5" w14:textId="73AF917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4416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AC4C" w14:textId="79D62C3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3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48DD6" w14:textId="39FAFE1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4DB7" w14:textId="3EE093C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4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52CE" w14:textId="6294B8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7EE53A6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639B4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07DD1" w14:textId="065ED70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,57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78315" w14:textId="36B9411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EC9365" w14:textId="262E69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,65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F7091" w14:textId="382C958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57FEFAB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BF381" w14:textId="0F4F6F3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95A6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FB24" w14:textId="5D23F21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4B00" w14:textId="74E769B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1E50" w14:textId="3065DD7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69856" w14:textId="1D87726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4936C5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48E99" w14:textId="6B4CE5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812A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AEC38" w14:textId="14F625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4F085" w14:textId="6FB506A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DF6E" w14:textId="793F345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752E2" w14:textId="1D8E80C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D47153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0F178" w14:textId="63F9D1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C5F9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D2E8" w14:textId="7CB368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112F" w14:textId="19D582D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AF824" w14:textId="7F557E8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3C2B" w14:textId="51BDF51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49D3CD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59F6B" w14:textId="077865A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1ADC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57AD2" w14:textId="14D23FC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5B2F7" w14:textId="0DF59C3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F950F" w14:textId="2B6ECC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4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266E" w14:textId="69FE994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2D3FC9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355F3" w14:textId="3305BE1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2950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EBA54" w14:textId="3565259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014F" w14:textId="4236E45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1F08A" w14:textId="5706DC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CADB" w14:textId="3C54368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18CF7D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EF0B2" w14:textId="2C95C5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B89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AC0EA" w14:textId="4658A3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AA19" w14:textId="3F679AE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59CD" w14:textId="28BD336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C359" w14:textId="4C4FB17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7E41AE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BAF2B" w14:textId="44D22CF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BDED6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85E6" w14:textId="7604C70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66FB" w14:textId="2CAF73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54EC" w14:textId="18E32C8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A761" w14:textId="6966BD8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67B5E49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9E0CB" w14:textId="196AD5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1BEC3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011C8" w14:textId="455F938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728C8" w14:textId="5233375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55B3" w14:textId="133AF35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7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89416" w14:textId="568B1E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03BCE44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F2B1A" w14:textId="0CA3EFD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71C5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4691" w14:textId="72C5C05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04C3" w14:textId="47BAB95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8FBF" w14:textId="4854A8D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0633C" w14:textId="1CC73AE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EE0DC1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4B589" w14:textId="6D308BD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106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1A22" w14:textId="047577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E9126" w14:textId="3A02D4C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32FF5" w14:textId="55ABFBE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729E" w14:textId="3A4D389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F5A97D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8E74D" w14:textId="73C87F8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E599A" w14:textId="51B9580E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.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puz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Limbuhan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409C" w14:textId="49A003F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6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8E70" w14:textId="0D62022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462F1" w14:textId="018A4C0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5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45B97" w14:textId="4C9B649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1427A75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08AE4" w14:textId="1920E0B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D40F7" w14:textId="026B3779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2328C" w14:textId="61543F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A1793" w14:textId="0182943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3FD6" w14:textId="1E113CA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3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8E1FE" w14:textId="063EEA7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3F3D7B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0A24A" w14:textId="4B663D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EB332" w14:textId="508F5FB6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cint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D557C" w14:textId="62AE926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6B77" w14:textId="00C0836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599E" w14:textId="4C85A3C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2F4BD" w14:textId="7973D54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B3D60A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683D5" w14:textId="1A1DF2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C56C0" w14:textId="18EEC6F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cu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CB74" w14:textId="297469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23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1AD4" w14:textId="18B314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E9E5" w14:textId="43B67D1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8,76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B67B" w14:textId="1E4DA6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2D6406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2BE70" w14:textId="3DE3177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0B69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A7C66" w14:textId="732E496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34D50" w14:textId="3D206EA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9E45C" w14:textId="6D7E571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A5F4A" w14:textId="681AE10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5617B83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14A7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42A706" w14:textId="27AA835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,26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0E6B51" w14:textId="1731108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7EFF9" w14:textId="47AC3C8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0,85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DEC5E" w14:textId="4B7904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37EA30B9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C0E43" w14:textId="2A04B8F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BD741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A8AB" w14:textId="1F9F322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6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C62B6" w14:textId="105AD68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E1F7" w14:textId="7811552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0B8B2" w14:textId="16BEB6B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66A0520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FB8E" w14:textId="61AFF8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E41F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5703B" w14:textId="57B0B96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1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F568E" w14:textId="2B1566F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7E98" w14:textId="18E0039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,02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D7479" w14:textId="0AF8DF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0A8449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54D3" w14:textId="07C9A13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9DEF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BB267" w14:textId="237BFD5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7D8E2" w14:textId="11438E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2A2B" w14:textId="3FDBA2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6AC2E" w14:textId="32A6CB3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029AA1B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C33A3" w14:textId="53557E8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5EBCE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ED6A" w14:textId="342CBA4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E275" w14:textId="26C911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9260" w14:textId="59DD27E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0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27B2" w14:textId="5CEBB2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170A2E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9EED4" w14:textId="66D5A46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BE13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7755" w14:textId="7BE021D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9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DBF3" w14:textId="1D8963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AFD3" w14:textId="4987C3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28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147D" w14:textId="16CFC9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7E84B333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73BB0" w14:textId="060CF3D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97D7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36B6" w14:textId="016A0F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09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E752" w14:textId="16C5D38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EA5D" w14:textId="06428C7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4,41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C6C1" w14:textId="183835A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DBE7B31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AA9B" w14:textId="31E1BA1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CD88B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3D57" w14:textId="7868126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0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9FB36" w14:textId="4D4ABCF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720D4" w14:textId="495ED35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1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5987" w14:textId="42BE06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18A247D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8D70D" w14:textId="41263E8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ED5CD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D0FA2" w14:textId="2215C8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A4DA" w14:textId="197E5D1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015B" w14:textId="37C3A04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2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E8CF" w14:textId="6ABF5F5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33C7FD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6C0B4" w14:textId="49AF662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B8572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B27E8" w14:textId="6EB8639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,02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69951" w14:textId="3689FAE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8E72" w14:textId="7B9FFE5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,194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972F8" w14:textId="42E6654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940B3D6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13C96" w14:textId="71BED1C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E2C64" w14:textId="09C7564D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9F9BC" w14:textId="72E8FF4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5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4916" w14:textId="7A72F67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695C7" w14:textId="4FABD8F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68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CC364" w14:textId="13FC07F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42A1C51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FF0C9" w14:textId="7943E1D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512E7" w14:textId="0EEECC5F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rsogon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177D" w14:textId="7D20A8C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,939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8DBA4" w14:textId="64041231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1C7C" w14:textId="2C5C3D2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9,695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AF31" w14:textId="00091A0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914FD30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312D879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0780FD" w14:textId="5519B4B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EC1405" w14:textId="772444A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C8E0CE" w14:textId="46390F4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650245" w14:textId="2FB85A40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18099E98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41F867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3325B" w14:textId="2A50F5C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0F839C" w14:textId="48C50A3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38B424" w14:textId="2DDB291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392F5" w14:textId="7ECFCB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76924F47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5DBAD" w14:textId="4541DFE7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4701" w14:textId="6A6A564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</w:t>
            </w:r>
            <w:r w:rsidR="0027327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capital)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ABF5" w14:textId="6754CFB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B17D" w14:textId="025EF92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0004B" w14:textId="5B43CD88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82F0F" w14:textId="063EC0E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8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1E889CE6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8484F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FADFBC" w14:textId="7BAB0F9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5EB64" w14:textId="5144140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428BA" w14:textId="4463E42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B6544" w14:textId="57E2058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2C222C8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7EA10" w14:textId="61FF61D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B55BC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4D2C2" w14:textId="71F12D3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61E8F" w14:textId="78BB4CC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F5C19" w14:textId="22E687FF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E035" w14:textId="21B9503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5115EAE5" w14:textId="77777777" w:rsidTr="00C61CFE">
        <w:trPr>
          <w:trHeight w:val="20"/>
        </w:trPr>
        <w:tc>
          <w:tcPr>
            <w:tcW w:w="251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CF7BE" w14:textId="026CB81A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</w:t>
            </w:r>
            <w:r w:rsidR="0027327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vince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930DC" w14:textId="1A9B7F96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423A4" w14:textId="190DC86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81B80" w14:textId="4FB22573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73DDEF" w14:textId="65CC013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67AC9" w:rsidRPr="00D67AC9" w14:paraId="0B10E88E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1418F" w14:textId="5666D04E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CFA24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2632" w14:textId="11ED406B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3463" w14:textId="35404F55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1AD34" w14:textId="4E5CD359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E8BAB" w14:textId="0FB19C62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D67AC9" w:rsidRPr="00D67AC9" w14:paraId="29C2754C" w14:textId="77777777" w:rsidTr="00C61CFE">
        <w:trPr>
          <w:trHeight w:val="20"/>
        </w:trPr>
        <w:tc>
          <w:tcPr>
            <w:tcW w:w="14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6435D" w14:textId="5E4841EC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30DF8" w14:textId="77777777" w:rsidR="00D67AC9" w:rsidRPr="00D67AC9" w:rsidRDefault="00D67AC9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AC00" w14:textId="423856E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4BB8" w14:textId="2FE9A27A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DC3C" w14:textId="6FA14634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D685" w14:textId="4294A6FD" w:rsidR="00D67AC9" w:rsidRPr="00D67AC9" w:rsidRDefault="0027327F" w:rsidP="00D67AC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="00D67AC9" w:rsidRPr="00D67AC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</w:tbl>
    <w:p w14:paraId="1872D973" w14:textId="5B196B0D" w:rsidR="00433176" w:rsidRPr="006D5DFC" w:rsidRDefault="00433176" w:rsidP="00433176">
      <w:pPr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16C898E3" w14:textId="0208798C" w:rsidR="00693BF6" w:rsidRPr="00BA5B13" w:rsidRDefault="0024520B" w:rsidP="002F02B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C27873E" w14:textId="77777777" w:rsidR="0027327F" w:rsidRPr="0027327F" w:rsidRDefault="0027327F" w:rsidP="0027327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0D28A152" w14:textId="77777777" w:rsidR="00C52A8A" w:rsidRDefault="00C52A8A">
      <w:pPr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4BC7B947" w14:textId="46E2FD9F" w:rsidR="00433176" w:rsidRPr="00AC1141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C1141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AC1141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239230DC" w:rsidR="00433176" w:rsidRPr="00471B97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471B97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61,980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D6091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Pr="00471B97">
        <w:rPr>
          <w:rFonts w:ascii="Arial" w:eastAsia="Arial" w:hAnsi="Arial" w:cs="Arial"/>
          <w:color w:val="auto"/>
          <w:sz w:val="24"/>
          <w:szCs w:val="24"/>
        </w:rPr>
        <w:t>;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33,537 </w:t>
      </w:r>
      <w:r w:rsidRPr="001D5DB0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C52A8A" w:rsidRPr="00C52A8A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28,443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partially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F03DC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471B97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33176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77777777" w:rsid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774" w:type="pct"/>
        <w:tblInd w:w="445" w:type="dxa"/>
        <w:tblLook w:val="04A0" w:firstRow="1" w:lastRow="0" w:firstColumn="1" w:lastColumn="0" w:noHBand="0" w:noVBand="1"/>
      </w:tblPr>
      <w:tblGrid>
        <w:gridCol w:w="551"/>
        <w:gridCol w:w="4761"/>
        <w:gridCol w:w="1532"/>
        <w:gridCol w:w="1411"/>
        <w:gridCol w:w="1615"/>
      </w:tblGrid>
      <w:tr w:rsidR="00C52A8A" w:rsidRPr="00C52A8A" w14:paraId="36E2FAA1" w14:textId="77777777" w:rsidTr="00C52A8A">
        <w:trPr>
          <w:trHeight w:val="20"/>
          <w:tblHeader/>
        </w:trPr>
        <w:tc>
          <w:tcPr>
            <w:tcW w:w="269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C8AC23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24A49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C52A8A" w:rsidRPr="00C52A8A" w14:paraId="533361FB" w14:textId="77777777" w:rsidTr="00C52A8A">
        <w:trPr>
          <w:trHeight w:val="20"/>
          <w:tblHeader/>
        </w:trPr>
        <w:tc>
          <w:tcPr>
            <w:tcW w:w="269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04575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969D1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1432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81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D2C74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C52A8A" w:rsidRPr="00C52A8A" w14:paraId="66C4070C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42B1B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A7FFD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1,98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0F810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,53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D6994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8,443 </w:t>
            </w:r>
          </w:p>
        </w:tc>
      </w:tr>
      <w:tr w:rsidR="00C52A8A" w:rsidRPr="00C52A8A" w14:paraId="1B688D2A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94F3CB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D9EF4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4,48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BD881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8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1A48D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2,603 </w:t>
            </w:r>
          </w:p>
        </w:tc>
      </w:tr>
      <w:tr w:rsidR="00C52A8A" w:rsidRPr="00C52A8A" w14:paraId="2FA9A3DE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FC34D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2DE0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5,92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BF9B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8FA5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5,502 </w:t>
            </w:r>
          </w:p>
        </w:tc>
      </w:tr>
      <w:tr w:rsidR="00C52A8A" w:rsidRPr="00C52A8A" w14:paraId="5EE2ABB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04C9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5D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CBC0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46E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47E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4 </w:t>
            </w:r>
          </w:p>
        </w:tc>
      </w:tr>
      <w:tr w:rsidR="00C52A8A" w:rsidRPr="00C52A8A" w14:paraId="0FC92F7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308F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BB20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9057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3811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D426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</w:tr>
      <w:tr w:rsidR="00C52A8A" w:rsidRPr="00C52A8A" w14:paraId="590427E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F2EC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2E29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665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20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AC2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AB1D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797 </w:t>
            </w:r>
          </w:p>
        </w:tc>
      </w:tr>
      <w:tr w:rsidR="00C52A8A" w:rsidRPr="00C52A8A" w14:paraId="28C02CB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C346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3C2B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2ACA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039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3B26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58AD202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0B97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87D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2D76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B99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165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3 </w:t>
            </w:r>
          </w:p>
        </w:tc>
      </w:tr>
      <w:tr w:rsidR="00C52A8A" w:rsidRPr="00C52A8A" w14:paraId="2EF3EDA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97D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8EFD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6EC8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629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243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7 </w:t>
            </w:r>
          </w:p>
        </w:tc>
      </w:tr>
      <w:tr w:rsidR="00C52A8A" w:rsidRPr="00C52A8A" w14:paraId="3BF8BF56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3A6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A11E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A34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FAB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DD6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 </w:t>
            </w:r>
          </w:p>
        </w:tc>
      </w:tr>
      <w:tr w:rsidR="00C52A8A" w:rsidRPr="00C52A8A" w14:paraId="676B67C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10BB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ABA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0BC1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0CE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FE5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9 </w:t>
            </w:r>
          </w:p>
        </w:tc>
      </w:tr>
      <w:tr w:rsidR="00C52A8A" w:rsidRPr="00C52A8A" w14:paraId="3AA134E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9607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7666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0C38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9F5C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7DB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17374AE0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6C1C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4DC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BCCE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C5B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06EC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</w:tr>
      <w:tr w:rsidR="00C52A8A" w:rsidRPr="00C52A8A" w14:paraId="2736D617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02C3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E418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C82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DC7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24F3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4 </w:t>
            </w:r>
          </w:p>
        </w:tc>
      </w:tr>
      <w:tr w:rsidR="00C52A8A" w:rsidRPr="00C52A8A" w14:paraId="6219DDB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FFEA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945C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C4F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3F5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530B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11D577B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B0F5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86B5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B210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DFDE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1646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0 </w:t>
            </w:r>
          </w:p>
        </w:tc>
      </w:tr>
      <w:tr w:rsidR="00C52A8A" w:rsidRPr="00C52A8A" w14:paraId="75EF7C1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E9F9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D443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EBC1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641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C1B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4 </w:t>
            </w:r>
          </w:p>
        </w:tc>
      </w:tr>
      <w:tr w:rsidR="00C52A8A" w:rsidRPr="00C52A8A" w14:paraId="3E885FD7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987A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5FC2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CF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A239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53B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7 </w:t>
            </w:r>
          </w:p>
        </w:tc>
      </w:tr>
      <w:tr w:rsidR="00C52A8A" w:rsidRPr="00C52A8A" w14:paraId="205D2AC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1A12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0648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C950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F45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5676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7 </w:t>
            </w:r>
          </w:p>
        </w:tc>
      </w:tr>
      <w:tr w:rsidR="00C52A8A" w:rsidRPr="00C52A8A" w14:paraId="5C6B6AB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F8D0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32DB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DF1A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CF07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83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1 </w:t>
            </w:r>
          </w:p>
        </w:tc>
      </w:tr>
      <w:tr w:rsidR="00C52A8A" w:rsidRPr="00C52A8A" w14:paraId="574DC4CF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8FB7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3E50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67E2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3AAD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 </w:t>
            </w:r>
          </w:p>
        </w:tc>
      </w:tr>
      <w:tr w:rsidR="00C52A8A" w:rsidRPr="00C52A8A" w14:paraId="44FBBBA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416B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811F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6265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C4B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A18F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 </w:t>
            </w:r>
          </w:p>
        </w:tc>
      </w:tr>
      <w:tr w:rsidR="00C52A8A" w:rsidRPr="00C52A8A" w14:paraId="0AA5A13E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BCBC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5EC7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4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D29C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E9B3D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213 </w:t>
            </w:r>
          </w:p>
        </w:tc>
      </w:tr>
      <w:tr w:rsidR="00C52A8A" w:rsidRPr="00C52A8A" w14:paraId="3375608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7827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F3B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7CF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F6F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3BA7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7 </w:t>
            </w:r>
          </w:p>
        </w:tc>
      </w:tr>
      <w:tr w:rsidR="00C52A8A" w:rsidRPr="00C52A8A" w14:paraId="0B8A43E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56AE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2A81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261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3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036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2F6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9 </w:t>
            </w:r>
          </w:p>
        </w:tc>
      </w:tr>
      <w:tr w:rsidR="00C52A8A" w:rsidRPr="00C52A8A" w14:paraId="50EABC7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AC59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AE3D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3422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D17F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99F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 </w:t>
            </w:r>
          </w:p>
        </w:tc>
      </w:tr>
      <w:tr w:rsidR="00C52A8A" w:rsidRPr="00C52A8A" w14:paraId="66052784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E16F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4293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8,31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D3BB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9433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6,887 </w:t>
            </w:r>
          </w:p>
        </w:tc>
      </w:tr>
      <w:tr w:rsidR="00C52A8A" w:rsidRPr="00C52A8A" w14:paraId="50CD57F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9E12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0363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B9A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9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8CA7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D59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2 </w:t>
            </w:r>
          </w:p>
        </w:tc>
      </w:tr>
      <w:tr w:rsidR="00C52A8A" w:rsidRPr="00C52A8A" w14:paraId="18B4DD4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4B0B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B49D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D1B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2E3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052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5 </w:t>
            </w:r>
          </w:p>
        </w:tc>
      </w:tr>
      <w:tr w:rsidR="00C52A8A" w:rsidRPr="00C52A8A" w14:paraId="473A4DB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A798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651B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DF1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1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490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0780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99 </w:t>
            </w:r>
          </w:p>
        </w:tc>
      </w:tr>
      <w:tr w:rsidR="00C52A8A" w:rsidRPr="00C52A8A" w14:paraId="7E1F7102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4019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D690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F85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18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611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C69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066 </w:t>
            </w:r>
          </w:p>
        </w:tc>
      </w:tr>
      <w:tr w:rsidR="00C52A8A" w:rsidRPr="00C52A8A" w14:paraId="230F0A2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F57F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F149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4FD7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C31D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EC9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1 </w:t>
            </w:r>
          </w:p>
        </w:tc>
      </w:tr>
      <w:tr w:rsidR="00C52A8A" w:rsidRPr="00C52A8A" w14:paraId="7645766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4EF7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30FF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E32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FF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1B12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24 </w:t>
            </w:r>
          </w:p>
        </w:tc>
      </w:tr>
      <w:tr w:rsidR="00C52A8A" w:rsidRPr="00C52A8A" w14:paraId="39C10D3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C8D2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030D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E84D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0D8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05F9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6 </w:t>
            </w:r>
          </w:p>
        </w:tc>
      </w:tr>
      <w:tr w:rsidR="00C52A8A" w:rsidRPr="00C52A8A" w14:paraId="50ED9E6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592A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82B6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9EE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9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DDC4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AFB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12 </w:t>
            </w:r>
          </w:p>
        </w:tc>
      </w:tr>
      <w:tr w:rsidR="00C52A8A" w:rsidRPr="00C52A8A" w14:paraId="3A4EF77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1DC5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E94B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7F7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64D1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8B9D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9 </w:t>
            </w:r>
          </w:p>
        </w:tc>
      </w:tr>
      <w:tr w:rsidR="00C52A8A" w:rsidRPr="00C52A8A" w14:paraId="1286681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8D2E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F71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CC0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5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5C0B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72C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17 </w:t>
            </w:r>
          </w:p>
        </w:tc>
      </w:tr>
      <w:tr w:rsidR="00C52A8A" w:rsidRPr="00C52A8A" w14:paraId="7F3DFA8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49A8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98BF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F81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6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6C2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562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31 </w:t>
            </w:r>
          </w:p>
        </w:tc>
      </w:tr>
      <w:tr w:rsidR="00C52A8A" w:rsidRPr="00C52A8A" w14:paraId="04BACD2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1761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B66C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2E31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56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FD54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0DC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58 </w:t>
            </w:r>
          </w:p>
        </w:tc>
      </w:tr>
      <w:tr w:rsidR="00C52A8A" w:rsidRPr="00C52A8A" w14:paraId="7E934F5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E214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0344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6A0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86D2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873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7 </w:t>
            </w:r>
          </w:p>
        </w:tc>
      </w:tr>
      <w:tr w:rsidR="00C52A8A" w:rsidRPr="00C52A8A" w14:paraId="1D0DFA86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7172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FA0C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123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3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D33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11E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23 </w:t>
            </w:r>
          </w:p>
        </w:tc>
      </w:tr>
      <w:tr w:rsidR="00C52A8A" w:rsidRPr="00C52A8A" w14:paraId="7BD98B60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09DF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9671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72E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66E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755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9 </w:t>
            </w:r>
          </w:p>
        </w:tc>
      </w:tr>
      <w:tr w:rsidR="00C52A8A" w:rsidRPr="00C52A8A" w14:paraId="6DCBCF6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4D1B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F473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B864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84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63A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5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BD6C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595 </w:t>
            </w:r>
          </w:p>
        </w:tc>
      </w:tr>
      <w:tr w:rsidR="00C52A8A" w:rsidRPr="00C52A8A" w14:paraId="55FB590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1BD2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337E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302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6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E1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E82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9 </w:t>
            </w:r>
          </w:p>
        </w:tc>
      </w:tr>
      <w:tr w:rsidR="00C52A8A" w:rsidRPr="00C52A8A" w14:paraId="0D7DC6A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4863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D54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BA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323B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E7DD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3 </w:t>
            </w:r>
          </w:p>
        </w:tc>
      </w:tr>
      <w:tr w:rsidR="00C52A8A" w:rsidRPr="00C52A8A" w14:paraId="7C2BF92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B5ED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169D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545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3AA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1858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62 </w:t>
            </w:r>
          </w:p>
        </w:tc>
      </w:tr>
      <w:tr w:rsidR="00C52A8A" w:rsidRPr="00C52A8A" w14:paraId="4F161EC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27C6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C360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12A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1FB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361A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3 </w:t>
            </w:r>
          </w:p>
        </w:tc>
      </w:tr>
      <w:tr w:rsidR="00C52A8A" w:rsidRPr="00C52A8A" w14:paraId="75E04C90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7B3B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5BA1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0B29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7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011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2FC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5 </w:t>
            </w:r>
          </w:p>
        </w:tc>
      </w:tr>
      <w:tr w:rsidR="00C52A8A" w:rsidRPr="00C52A8A" w14:paraId="166C7DC6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632C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645D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1611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1E2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93B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7 </w:t>
            </w:r>
          </w:p>
        </w:tc>
      </w:tr>
      <w:tr w:rsidR="00C52A8A" w:rsidRPr="00C52A8A" w14:paraId="4846A2D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1CCA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5E81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5424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D413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AB7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43 </w:t>
            </w:r>
          </w:p>
        </w:tc>
      </w:tr>
      <w:tr w:rsidR="00C52A8A" w:rsidRPr="00C52A8A" w14:paraId="516B0A6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14D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786C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8FA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97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C6F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8 </w:t>
            </w:r>
          </w:p>
        </w:tc>
      </w:tr>
      <w:tr w:rsidR="00C52A8A" w:rsidRPr="00C52A8A" w14:paraId="5B94C49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6B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8314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7543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96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6EA0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2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D91F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539 </w:t>
            </w:r>
          </w:p>
        </w:tc>
      </w:tr>
      <w:tr w:rsidR="00C52A8A" w:rsidRPr="00C52A8A" w14:paraId="3B09287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76A6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9506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48D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60E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616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87 </w:t>
            </w:r>
          </w:p>
        </w:tc>
      </w:tr>
      <w:tr w:rsidR="00C52A8A" w:rsidRPr="00C52A8A" w14:paraId="5C0B4637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185A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0B17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496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E7EC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3589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1 </w:t>
            </w:r>
          </w:p>
        </w:tc>
      </w:tr>
      <w:tr w:rsidR="00C52A8A" w:rsidRPr="00C52A8A" w14:paraId="6722558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19B6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375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C9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123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C576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6 </w:t>
            </w:r>
          </w:p>
        </w:tc>
      </w:tr>
      <w:tr w:rsidR="00C52A8A" w:rsidRPr="00C52A8A" w14:paraId="3E33E8A5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38C61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14E9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80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49F37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0E3C8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711 </w:t>
            </w:r>
          </w:p>
        </w:tc>
      </w:tr>
      <w:tr w:rsidR="00C52A8A" w:rsidRPr="00C52A8A" w14:paraId="1EEBEFEF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0DC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3584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80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F140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0482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709 </w:t>
            </w:r>
          </w:p>
        </w:tc>
      </w:tr>
      <w:tr w:rsidR="00C52A8A" w:rsidRPr="00C52A8A" w14:paraId="03E70FE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0646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9000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543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0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EB9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EC92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1 </w:t>
            </w:r>
          </w:p>
        </w:tc>
      </w:tr>
      <w:tr w:rsidR="00C52A8A" w:rsidRPr="00C52A8A" w14:paraId="33FA82C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A79C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4F4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0BA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6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E749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C83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3 </w:t>
            </w:r>
          </w:p>
        </w:tc>
      </w:tr>
      <w:tr w:rsidR="00C52A8A" w:rsidRPr="00C52A8A" w14:paraId="2C17559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81C7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7A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73A4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46D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CD0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0 </w:t>
            </w:r>
          </w:p>
        </w:tc>
      </w:tr>
      <w:tr w:rsidR="00C52A8A" w:rsidRPr="00C52A8A" w14:paraId="722CB744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B9B6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DF6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B8CB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1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62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9E0A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1 </w:t>
            </w:r>
          </w:p>
        </w:tc>
      </w:tr>
      <w:tr w:rsidR="00C52A8A" w:rsidRPr="00C52A8A" w14:paraId="7433811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F9FE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6C9B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7F6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5209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FB44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7 </w:t>
            </w:r>
          </w:p>
        </w:tc>
      </w:tr>
      <w:tr w:rsidR="00C52A8A" w:rsidRPr="00C52A8A" w14:paraId="4D88E91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7C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E8C0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6E6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D25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13AC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7 </w:t>
            </w:r>
          </w:p>
        </w:tc>
      </w:tr>
      <w:tr w:rsidR="00C52A8A" w:rsidRPr="00C52A8A" w14:paraId="7A94B3DE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205E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9F2E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906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944E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</w:tr>
      <w:tr w:rsidR="00C52A8A" w:rsidRPr="00C52A8A" w14:paraId="53D97994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5521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A51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21B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DB9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0257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2B1CFB14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91A03A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0ACBD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6,69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3A334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,56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CEB5B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5,127 </w:t>
            </w:r>
          </w:p>
        </w:tc>
      </w:tr>
      <w:tr w:rsidR="00C52A8A" w:rsidRPr="00C52A8A" w14:paraId="2B354EDD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8F5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D05A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9,73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FDA4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68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679A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56,047 </w:t>
            </w:r>
          </w:p>
        </w:tc>
      </w:tr>
      <w:tr w:rsidR="00C52A8A" w:rsidRPr="00C52A8A" w14:paraId="3E3C3232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F36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89C2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CE8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55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FC22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1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81E3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738 </w:t>
            </w:r>
          </w:p>
        </w:tc>
      </w:tr>
      <w:tr w:rsidR="00C52A8A" w:rsidRPr="00C52A8A" w14:paraId="45B1DD8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E789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4025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3E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47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A141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4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D82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225 </w:t>
            </w:r>
          </w:p>
        </w:tc>
      </w:tr>
      <w:tr w:rsidR="00C52A8A" w:rsidRPr="00C52A8A" w14:paraId="4D82348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AA8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14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437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08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207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F84B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558 </w:t>
            </w:r>
          </w:p>
        </w:tc>
      </w:tr>
      <w:tr w:rsidR="00C52A8A" w:rsidRPr="00C52A8A" w14:paraId="2469BE9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5B15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0A3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4CAB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66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2765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8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FFD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780 </w:t>
            </w:r>
          </w:p>
        </w:tc>
      </w:tr>
      <w:tr w:rsidR="00C52A8A" w:rsidRPr="00C52A8A" w14:paraId="7479582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122D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1406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FB9A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4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410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DCA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72 </w:t>
            </w:r>
          </w:p>
        </w:tc>
      </w:tr>
      <w:tr w:rsidR="00C52A8A" w:rsidRPr="00C52A8A" w14:paraId="0ABD2B5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877E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CFD1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60DE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18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1549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77C6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038 </w:t>
            </w:r>
          </w:p>
        </w:tc>
      </w:tr>
      <w:tr w:rsidR="00C52A8A" w:rsidRPr="00C52A8A" w14:paraId="3B5B74F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4052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6F95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893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60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704C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00AC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98 </w:t>
            </w:r>
          </w:p>
        </w:tc>
      </w:tr>
      <w:tr w:rsidR="00C52A8A" w:rsidRPr="00C52A8A" w14:paraId="6ABFE95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3632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EA75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6202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74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C3B7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4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1AF5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000 </w:t>
            </w:r>
          </w:p>
        </w:tc>
      </w:tr>
      <w:tr w:rsidR="00C52A8A" w:rsidRPr="00C52A8A" w14:paraId="0873D68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8189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4D64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AE0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33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CBBF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3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333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000 </w:t>
            </w:r>
          </w:p>
        </w:tc>
      </w:tr>
      <w:tr w:rsidR="00C52A8A" w:rsidRPr="00C52A8A" w14:paraId="4D538E10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A24B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EEC8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AAE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10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B07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162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781 </w:t>
            </w:r>
          </w:p>
        </w:tc>
      </w:tr>
      <w:tr w:rsidR="00C52A8A" w:rsidRPr="00C52A8A" w14:paraId="061F584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DE92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597B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A239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4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549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0A8F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38 </w:t>
            </w:r>
          </w:p>
        </w:tc>
      </w:tr>
      <w:tr w:rsidR="00C52A8A" w:rsidRPr="00C52A8A" w14:paraId="28B6663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ABDD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29CD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41D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82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1DAF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A59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000 </w:t>
            </w:r>
          </w:p>
        </w:tc>
      </w:tr>
      <w:tr w:rsidR="00C52A8A" w:rsidRPr="00C52A8A" w14:paraId="512A28F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B68B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C81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C44E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98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B08A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5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8199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628 </w:t>
            </w:r>
          </w:p>
        </w:tc>
      </w:tr>
      <w:tr w:rsidR="00C52A8A" w:rsidRPr="00C52A8A" w14:paraId="05149CD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282A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AB18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9941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4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2D62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4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641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00 </w:t>
            </w:r>
          </w:p>
        </w:tc>
      </w:tr>
      <w:tr w:rsidR="00C52A8A" w:rsidRPr="00C52A8A" w14:paraId="0DF972FD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2CF7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CA68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1EC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6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9C6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0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DE86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63 </w:t>
            </w:r>
          </w:p>
        </w:tc>
      </w:tr>
      <w:tr w:rsidR="00C52A8A" w:rsidRPr="00C52A8A" w14:paraId="21C2997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D16E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437D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0FF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10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1928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E50E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781 </w:t>
            </w:r>
          </w:p>
        </w:tc>
      </w:tr>
      <w:tr w:rsidR="00C52A8A" w:rsidRPr="00C52A8A" w14:paraId="1D0B1D0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550A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2FC6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623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23,23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BD2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6,5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C98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6,719 </w:t>
            </w:r>
          </w:p>
        </w:tc>
      </w:tr>
      <w:tr w:rsidR="00C52A8A" w:rsidRPr="00C52A8A" w14:paraId="7616167D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C76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2363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FBF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62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91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9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6826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128 </w:t>
            </w:r>
          </w:p>
        </w:tc>
      </w:tr>
      <w:tr w:rsidR="00C52A8A" w:rsidRPr="00C52A8A" w14:paraId="30C2D077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9AE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5920E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1,05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0DA3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1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CF8F8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934 </w:t>
            </w:r>
          </w:p>
        </w:tc>
      </w:tr>
      <w:tr w:rsidR="00C52A8A" w:rsidRPr="00C52A8A" w14:paraId="5594CAD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4409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DE4A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8A1D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4CB0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DDC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</w:t>
            </w:r>
          </w:p>
        </w:tc>
      </w:tr>
      <w:tr w:rsidR="00C52A8A" w:rsidRPr="00C52A8A" w14:paraId="577D417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7B3F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FD43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DE2E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6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A15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764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9 </w:t>
            </w:r>
          </w:p>
        </w:tc>
      </w:tr>
      <w:tr w:rsidR="00C52A8A" w:rsidRPr="00C52A8A" w14:paraId="74D1259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4CE9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558D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DBA3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7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DE43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EA3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1 </w:t>
            </w:r>
          </w:p>
        </w:tc>
      </w:tr>
      <w:tr w:rsidR="00C52A8A" w:rsidRPr="00C52A8A" w14:paraId="1A3AB14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BAAA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ECDA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DC6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8601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2CA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9 </w:t>
            </w:r>
          </w:p>
        </w:tc>
      </w:tr>
      <w:tr w:rsidR="00C52A8A" w:rsidRPr="00C52A8A" w14:paraId="5463C77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0C99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3626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D9F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E2C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ECFB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8 </w:t>
            </w:r>
          </w:p>
        </w:tc>
      </w:tr>
      <w:tr w:rsidR="00C52A8A" w:rsidRPr="00C52A8A" w14:paraId="7F8AAC1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8299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C43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76DA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6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CE9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CF5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27 </w:t>
            </w:r>
          </w:p>
        </w:tc>
      </w:tr>
      <w:tr w:rsidR="00C52A8A" w:rsidRPr="00C52A8A" w14:paraId="07731D66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F9B00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E2A7C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3,13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B4F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3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3DF1D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8,795 </w:t>
            </w:r>
          </w:p>
        </w:tc>
      </w:tr>
      <w:tr w:rsidR="00C52A8A" w:rsidRPr="00C52A8A" w14:paraId="0CA2E8A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B7B5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795A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8B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9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67BA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3A08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00 </w:t>
            </w:r>
          </w:p>
        </w:tc>
      </w:tr>
      <w:tr w:rsidR="00C52A8A" w:rsidRPr="00C52A8A" w14:paraId="2B8084D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37D8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3C0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6A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91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A76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DEC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5,002 </w:t>
            </w:r>
          </w:p>
        </w:tc>
      </w:tr>
      <w:tr w:rsidR="00C52A8A" w:rsidRPr="00C52A8A" w14:paraId="763F3647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C7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C2B8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7FA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6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2570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BA1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9 </w:t>
            </w:r>
          </w:p>
        </w:tc>
      </w:tr>
      <w:tr w:rsidR="00C52A8A" w:rsidRPr="00C52A8A" w14:paraId="7DD9688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237A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DF73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26C2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9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CB5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86A0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00 </w:t>
            </w:r>
          </w:p>
        </w:tc>
      </w:tr>
      <w:tr w:rsidR="00C52A8A" w:rsidRPr="00C52A8A" w14:paraId="7272014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D2F1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5141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DAA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79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B93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9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710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000 </w:t>
            </w:r>
          </w:p>
        </w:tc>
      </w:tr>
      <w:tr w:rsidR="00C52A8A" w:rsidRPr="00C52A8A" w14:paraId="727C192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7B67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EE8F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06E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8,22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BED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4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EA3B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7,380 </w:t>
            </w:r>
          </w:p>
        </w:tc>
      </w:tr>
      <w:tr w:rsidR="00C52A8A" w:rsidRPr="00C52A8A" w14:paraId="15B988E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E777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9D8F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623B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1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4501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2F8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12 </w:t>
            </w:r>
          </w:p>
        </w:tc>
      </w:tr>
      <w:tr w:rsidR="00C52A8A" w:rsidRPr="00C52A8A" w14:paraId="6ED271F7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65EC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E2BF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892D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0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321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5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9049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54 </w:t>
            </w:r>
          </w:p>
        </w:tc>
      </w:tr>
      <w:tr w:rsidR="00C52A8A" w:rsidRPr="00C52A8A" w14:paraId="4E02B4F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B11C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5113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981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08E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F2C4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6 </w:t>
            </w:r>
          </w:p>
        </w:tc>
      </w:tr>
      <w:tr w:rsidR="00C52A8A" w:rsidRPr="00C52A8A" w14:paraId="5E41036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5A71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840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4C5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5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163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85E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51 </w:t>
            </w:r>
          </w:p>
        </w:tc>
      </w:tr>
      <w:tr w:rsidR="00C52A8A" w:rsidRPr="00C52A8A" w14:paraId="57F27C8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C20C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2E33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281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310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4AE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85 </w:t>
            </w:r>
          </w:p>
        </w:tc>
      </w:tr>
      <w:tr w:rsidR="00C52A8A" w:rsidRPr="00C52A8A" w14:paraId="55569FC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3A3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40A2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6BC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8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D96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1BD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85 </w:t>
            </w:r>
          </w:p>
        </w:tc>
      </w:tr>
      <w:tr w:rsidR="00C52A8A" w:rsidRPr="00C52A8A" w14:paraId="7B6ED32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CCC3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25C6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A4C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1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132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9779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71 </w:t>
            </w:r>
          </w:p>
        </w:tc>
      </w:tr>
      <w:tr w:rsidR="00C52A8A" w:rsidRPr="00C52A8A" w14:paraId="4205070B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129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E930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C7C9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5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8F0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5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D641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00 </w:t>
            </w:r>
          </w:p>
        </w:tc>
      </w:tr>
      <w:tr w:rsidR="00C52A8A" w:rsidRPr="00C52A8A" w14:paraId="21B3C688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BF82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CC59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4,53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60E2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,976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89F4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1,560 </w:t>
            </w:r>
          </w:p>
        </w:tc>
      </w:tr>
      <w:tr w:rsidR="00C52A8A" w:rsidRPr="00C52A8A" w14:paraId="70E10BD2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4116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D10A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E91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1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CA15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CCF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17 </w:t>
            </w:r>
          </w:p>
        </w:tc>
      </w:tr>
      <w:tr w:rsidR="00C52A8A" w:rsidRPr="00C52A8A" w14:paraId="4BF434C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F621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1D38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BF7F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28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3D0F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,97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433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11 </w:t>
            </w:r>
          </w:p>
        </w:tc>
      </w:tr>
      <w:tr w:rsidR="00C52A8A" w:rsidRPr="00C52A8A" w14:paraId="0B30E31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A4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66CE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2D7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88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D2E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,13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AE2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754 </w:t>
            </w:r>
          </w:p>
        </w:tc>
      </w:tr>
      <w:tr w:rsidR="00C52A8A" w:rsidRPr="00C52A8A" w14:paraId="5C4D124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568B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EE92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371B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73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D0B5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3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98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000 </w:t>
            </w:r>
          </w:p>
        </w:tc>
      </w:tr>
      <w:tr w:rsidR="00C52A8A" w:rsidRPr="00C52A8A" w14:paraId="0DE1116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370E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F4DD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4D7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19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1EA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4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DB97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58 </w:t>
            </w:r>
          </w:p>
        </w:tc>
      </w:tr>
      <w:tr w:rsidR="00C52A8A" w:rsidRPr="00C52A8A" w14:paraId="757C0B72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569F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F28D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4A9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9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B9A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4701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08 </w:t>
            </w:r>
          </w:p>
        </w:tc>
      </w:tr>
      <w:tr w:rsidR="00C52A8A" w:rsidRPr="00C52A8A" w14:paraId="531B703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01B5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6778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37CF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DAED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8BD1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5 </w:t>
            </w:r>
          </w:p>
        </w:tc>
      </w:tr>
      <w:tr w:rsidR="00C52A8A" w:rsidRPr="00C52A8A" w14:paraId="5EC017B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D3C7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2B9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382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449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2FE6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,0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D0A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404 </w:t>
            </w:r>
          </w:p>
        </w:tc>
      </w:tr>
      <w:tr w:rsidR="00C52A8A" w:rsidRPr="00C52A8A" w14:paraId="221BC9E8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BDC3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D18E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42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3,66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9366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,21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F7F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450 </w:t>
            </w:r>
          </w:p>
        </w:tc>
      </w:tr>
      <w:tr w:rsidR="00C52A8A" w:rsidRPr="00C52A8A" w14:paraId="6B8B43EA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D7BB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FB1F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F0B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78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D88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7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6FE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2,305 </w:t>
            </w:r>
          </w:p>
        </w:tc>
      </w:tr>
      <w:tr w:rsidR="00C52A8A" w:rsidRPr="00C52A8A" w14:paraId="549B0651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9550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FD27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392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13,980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EAAA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5,26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0E8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8,718 </w:t>
            </w:r>
          </w:p>
        </w:tc>
      </w:tr>
      <w:tr w:rsidR="00C52A8A" w:rsidRPr="00C52A8A" w14:paraId="292D15E4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E30E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637A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2BF1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8B32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</w:tr>
      <w:tr w:rsidR="00C52A8A" w:rsidRPr="00C52A8A" w14:paraId="72FC2EFF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D8D1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A8D3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8330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94D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6B4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0527D52A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3F34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8FAB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8,23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77AF2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47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72F2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7,789 </w:t>
            </w:r>
          </w:p>
        </w:tc>
      </w:tr>
      <w:tr w:rsidR="00C52A8A" w:rsidRPr="00C52A8A" w14:paraId="40733706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96D5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5A96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CB9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BFF2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385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</w:t>
            </w:r>
          </w:p>
        </w:tc>
      </w:tr>
      <w:tr w:rsidR="00C52A8A" w:rsidRPr="00C52A8A" w14:paraId="73D22D56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2BDB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FBD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DF8D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5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11F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4A1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25 </w:t>
            </w:r>
          </w:p>
        </w:tc>
      </w:tr>
      <w:tr w:rsidR="00C52A8A" w:rsidRPr="00C52A8A" w14:paraId="30E69C2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2412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ACB1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FB3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3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C0A8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1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CE62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  <w:tr w:rsidR="00C52A8A" w:rsidRPr="00C52A8A" w14:paraId="3D0E266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1FF5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D0DF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D650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3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263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5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25C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13 </w:t>
            </w:r>
          </w:p>
        </w:tc>
      </w:tr>
      <w:tr w:rsidR="00C52A8A" w:rsidRPr="00C52A8A" w14:paraId="76090C0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4E2FC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4D10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366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6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B173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0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64E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307 </w:t>
            </w:r>
          </w:p>
        </w:tc>
      </w:tr>
      <w:tr w:rsidR="00C52A8A" w:rsidRPr="00C52A8A" w14:paraId="4E539A4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ECE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441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EF6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8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46B7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923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8 </w:t>
            </w:r>
          </w:p>
        </w:tc>
      </w:tr>
      <w:tr w:rsidR="00C52A8A" w:rsidRPr="00C52A8A" w14:paraId="65293E65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3770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944F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6BAD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1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A125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27D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8 </w:t>
            </w:r>
          </w:p>
        </w:tc>
      </w:tr>
      <w:tr w:rsidR="00C52A8A" w:rsidRPr="00C52A8A" w14:paraId="098191E9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BA54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1311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5F1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261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9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C6B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3 </w:t>
            </w:r>
          </w:p>
        </w:tc>
      </w:tr>
      <w:tr w:rsidR="00C52A8A" w:rsidRPr="00C52A8A" w14:paraId="1ACB452C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73DE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FCCB2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9E7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87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7C78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2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0B1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1,205 </w:t>
            </w:r>
          </w:p>
        </w:tc>
      </w:tr>
      <w:tr w:rsidR="00C52A8A" w:rsidRPr="00C52A8A" w14:paraId="1FD5206E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731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1057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C2E8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46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EE24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CEC5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42 </w:t>
            </w:r>
          </w:p>
        </w:tc>
      </w:tr>
      <w:tr w:rsidR="00C52A8A" w:rsidRPr="00C52A8A" w14:paraId="05877B54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9CCAA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D722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CDD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534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3149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8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DA6D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4,426 </w:t>
            </w:r>
          </w:p>
        </w:tc>
      </w:tr>
      <w:tr w:rsidR="00C52A8A" w:rsidRPr="00C52A8A" w14:paraId="6F15C792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92EF8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FCCA3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E77416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5D0F0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</w:tr>
      <w:tr w:rsidR="00C52A8A" w:rsidRPr="00C52A8A" w14:paraId="61611C74" w14:textId="77777777" w:rsidTr="00C52A8A">
        <w:trPr>
          <w:trHeight w:val="20"/>
        </w:trPr>
        <w:tc>
          <w:tcPr>
            <w:tcW w:w="26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61D68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2F1E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60913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6EA8D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2 </w:t>
            </w:r>
          </w:p>
        </w:tc>
      </w:tr>
      <w:tr w:rsidR="00C52A8A" w:rsidRPr="00C52A8A" w14:paraId="2BA1B7D3" w14:textId="77777777" w:rsidTr="00C52A8A">
        <w:trPr>
          <w:trHeight w:val="20"/>
        </w:trPr>
        <w:tc>
          <w:tcPr>
            <w:tcW w:w="2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D8A4B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F5EA1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F1DF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D860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-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D959E" w14:textId="77777777" w:rsidR="00C52A8A" w:rsidRPr="00C52A8A" w:rsidRDefault="00C52A8A" w:rsidP="00C52A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52A8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2 </w:t>
            </w:r>
          </w:p>
        </w:tc>
      </w:tr>
    </w:tbl>
    <w:p w14:paraId="500A8BC0" w14:textId="62D83E5C" w:rsidR="00D60917" w:rsidRP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Note: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Ongoing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assessment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and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validation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being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conducted.</w:t>
      </w:r>
    </w:p>
    <w:p w14:paraId="4DBB862A" w14:textId="13D5C607" w:rsidR="007E6F0E" w:rsidRDefault="00433176" w:rsidP="002F02B9">
      <w:pPr>
        <w:ind w:left="357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7622496" w14:textId="01E8437A" w:rsidR="007E6F0E" w:rsidRPr="00C52A8A" w:rsidRDefault="007E6F0E" w:rsidP="00BA5B13">
      <w:pPr>
        <w:contextualSpacing/>
        <w:rPr>
          <w:rFonts w:ascii="Arial" w:eastAsia="Arial" w:hAnsi="Arial" w:cs="Arial"/>
          <w:color w:val="0070C0"/>
          <w:sz w:val="24"/>
          <w:szCs w:val="24"/>
        </w:rPr>
      </w:pPr>
    </w:p>
    <w:p w14:paraId="726D3FB2" w14:textId="77777777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2A20D34C" w:rsid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251E7" w:rsidRPr="006251E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60,374,174.40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251E7" w:rsidRPr="006251E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47,080,804.40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27327F"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251E7" w:rsidRPr="006251E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3,252,200.00 </w:t>
      </w:r>
      <w:r w:rsidRPr="006251E7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6251E7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, </w:t>
      </w:r>
      <w:r w:rsidR="00471B97" w:rsidRPr="006251E7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6251E7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6251E7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6251E7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6251E7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6251E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51E7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3B5BD7D1" w:rsidR="00433176" w:rsidRP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color w:val="002060"/>
          <w:szCs w:val="24"/>
        </w:rPr>
      </w:pPr>
      <w:r w:rsidRPr="006251E7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4807" w:type="pct"/>
        <w:tblInd w:w="445" w:type="dxa"/>
        <w:tblLook w:val="04A0" w:firstRow="1" w:lastRow="0" w:firstColumn="1" w:lastColumn="0" w:noHBand="0" w:noVBand="1"/>
      </w:tblPr>
      <w:tblGrid>
        <w:gridCol w:w="361"/>
        <w:gridCol w:w="3236"/>
        <w:gridCol w:w="1626"/>
        <w:gridCol w:w="1626"/>
        <w:gridCol w:w="1278"/>
        <w:gridCol w:w="1811"/>
      </w:tblGrid>
      <w:tr w:rsidR="006251E7" w:rsidRPr="006251E7" w14:paraId="7F0BBBF8" w14:textId="77777777" w:rsidTr="006251E7">
        <w:trPr>
          <w:trHeight w:val="20"/>
          <w:tblHeader/>
        </w:trPr>
        <w:tc>
          <w:tcPr>
            <w:tcW w:w="180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1B5196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19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9CF26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6251E7" w:rsidRPr="006251E7" w14:paraId="20555EC9" w14:textId="77777777" w:rsidTr="006251E7">
        <w:trPr>
          <w:trHeight w:val="20"/>
          <w:tblHeader/>
        </w:trPr>
        <w:tc>
          <w:tcPr>
            <w:tcW w:w="180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FD8C3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1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CF996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81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17B7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EF3450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9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D4AF4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6251E7" w:rsidRPr="006251E7" w14:paraId="54EA0F7E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2201A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A5A2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,080,804.4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45E24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,252,2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0586D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41,17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5A292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0,374,174.40 </w:t>
            </w:r>
          </w:p>
        </w:tc>
      </w:tr>
      <w:tr w:rsidR="006251E7" w:rsidRPr="006251E7" w14:paraId="34295AFF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61297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7FB7A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995,676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B484B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532E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B55F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995,676.50 </w:t>
            </w:r>
          </w:p>
        </w:tc>
      </w:tr>
      <w:tr w:rsidR="006251E7" w:rsidRPr="006251E7" w14:paraId="75D4CF74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B77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07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247,026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82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04A2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2CB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247,026.50 </w:t>
            </w:r>
          </w:p>
        </w:tc>
      </w:tr>
      <w:tr w:rsidR="006251E7" w:rsidRPr="006251E7" w14:paraId="2CC4A912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77B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0EF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2,202,875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303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B393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38F7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2,202,875.00 </w:t>
            </w:r>
          </w:p>
        </w:tc>
      </w:tr>
      <w:tr w:rsidR="006251E7" w:rsidRPr="006251E7" w14:paraId="78ECF6F9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6D84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F33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71D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C69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1A2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308,500.00 </w:t>
            </w:r>
          </w:p>
        </w:tc>
      </w:tr>
      <w:tr w:rsidR="006251E7" w:rsidRPr="006251E7" w14:paraId="456075BB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A02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AB43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687,375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15A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84F7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C6D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687,375.00 </w:t>
            </w:r>
          </w:p>
        </w:tc>
      </w:tr>
      <w:tr w:rsidR="006251E7" w:rsidRPr="006251E7" w14:paraId="520DB560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16D4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A68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549,9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CA1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215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D99B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 xml:space="preserve">      549,900.00 </w:t>
            </w:r>
          </w:p>
        </w:tc>
      </w:tr>
      <w:tr w:rsidR="006251E7" w:rsidRPr="006251E7" w14:paraId="41E13E89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F405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8F993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F488E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34BDD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AF15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50.00 </w:t>
            </w:r>
          </w:p>
        </w:tc>
      </w:tr>
      <w:tr w:rsidR="006251E7" w:rsidRPr="006251E7" w14:paraId="47622684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8EFF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C0E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2E64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8781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AED65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750.00 </w:t>
            </w:r>
          </w:p>
        </w:tc>
      </w:tr>
      <w:tr w:rsidR="006251E7" w:rsidRPr="006251E7" w14:paraId="25C5B61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7E6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A173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DAF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1A1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A4D6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413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750.00 </w:t>
            </w:r>
          </w:p>
        </w:tc>
      </w:tr>
      <w:tr w:rsidR="006251E7" w:rsidRPr="006251E7" w14:paraId="67D92E2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CE665A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D7338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887,665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DFA24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7,334,13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620D9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41,17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A7439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,262,967.50 </w:t>
            </w:r>
          </w:p>
        </w:tc>
      </w:tr>
      <w:tr w:rsidR="006251E7" w:rsidRPr="006251E7" w14:paraId="725FEA8C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C8BD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CE89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25,439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3682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264,237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094A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9,43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D0E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699,106.00 </w:t>
            </w:r>
          </w:p>
        </w:tc>
      </w:tr>
      <w:tr w:rsidR="006251E7" w:rsidRPr="006251E7" w14:paraId="4F0F8A2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EC0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D9D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D294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48EE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,28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A5FF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F5BB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9,282.00 </w:t>
            </w:r>
          </w:p>
        </w:tc>
      </w:tr>
      <w:tr w:rsidR="006251E7" w:rsidRPr="006251E7" w14:paraId="6869649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4A77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8F57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C3E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40B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4DA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905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1,700.00 </w:t>
            </w:r>
          </w:p>
        </w:tc>
      </w:tr>
      <w:tr w:rsidR="006251E7" w:rsidRPr="006251E7" w14:paraId="06229278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3F3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40F4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4C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630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5,84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94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A3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5,840.00 </w:t>
            </w:r>
          </w:p>
        </w:tc>
      </w:tr>
      <w:tr w:rsidR="006251E7" w:rsidRPr="006251E7" w14:paraId="579AF4C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9BA0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178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86A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CDB7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3,85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BFE1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546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3,850.00 </w:t>
            </w:r>
          </w:p>
        </w:tc>
      </w:tr>
      <w:tr w:rsidR="006251E7" w:rsidRPr="006251E7" w14:paraId="0CB71CA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DC4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31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88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6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C56B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,0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E8E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41A0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,346,500.00 </w:t>
            </w:r>
          </w:p>
        </w:tc>
      </w:tr>
      <w:tr w:rsidR="006251E7" w:rsidRPr="006251E7" w14:paraId="655F3D9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3805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FA0F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D3E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4639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6,994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E737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0238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6,994.00 </w:t>
            </w:r>
          </w:p>
        </w:tc>
      </w:tr>
      <w:tr w:rsidR="006251E7" w:rsidRPr="006251E7" w14:paraId="09CBCB3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AC45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BFCF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3D5F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8,939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167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1,159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5DE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9,43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E82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9,528.00 </w:t>
            </w:r>
          </w:p>
        </w:tc>
      </w:tr>
      <w:tr w:rsidR="006251E7" w:rsidRPr="006251E7" w14:paraId="21304AA9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01B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8D24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AA4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963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5,41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EBFE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AF4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5,412.00 </w:t>
            </w:r>
          </w:p>
        </w:tc>
      </w:tr>
      <w:tr w:rsidR="006251E7" w:rsidRPr="006251E7" w14:paraId="318E796C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CEA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DC1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97,3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2209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266,3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7E4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F0F6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,763,600.00 </w:t>
            </w:r>
          </w:p>
        </w:tc>
      </w:tr>
      <w:tr w:rsidR="006251E7" w:rsidRPr="006251E7" w14:paraId="14E83D4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4F5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8203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040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97,3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C217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147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B959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75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,644,800.00 </w:t>
            </w:r>
          </w:p>
        </w:tc>
      </w:tr>
      <w:tr w:rsidR="006251E7" w:rsidRPr="006251E7" w14:paraId="5D76873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3152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919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1E95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1CB0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2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7BC1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7A1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2,000.00 </w:t>
            </w:r>
          </w:p>
        </w:tc>
      </w:tr>
      <w:tr w:rsidR="006251E7" w:rsidRPr="006251E7" w14:paraId="2118DDF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D3D8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EAFB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345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F4D3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,8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2E5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0361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,800.00 </w:t>
            </w:r>
          </w:p>
        </w:tc>
      </w:tr>
      <w:tr w:rsidR="006251E7" w:rsidRPr="006251E7" w14:paraId="4CEEE275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070D2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FE67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36,876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902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83,173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2552F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31,74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2875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51,789.50 </w:t>
            </w:r>
          </w:p>
        </w:tc>
      </w:tr>
      <w:tr w:rsidR="006251E7" w:rsidRPr="006251E7" w14:paraId="63114A7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271C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3BF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D36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3CB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41,223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C9B8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31,740.00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D70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72,963.00 </w:t>
            </w:r>
          </w:p>
        </w:tc>
      </w:tr>
      <w:tr w:rsidR="006251E7" w:rsidRPr="006251E7" w14:paraId="5A2E780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2A65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48C7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36F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F1A8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2,78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E93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0FED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2,780.00 </w:t>
            </w:r>
          </w:p>
        </w:tc>
      </w:tr>
      <w:tr w:rsidR="006251E7" w:rsidRPr="006251E7" w14:paraId="332CB859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01F5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B17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9EF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370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2FF4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4B9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5,000.00 </w:t>
            </w:r>
          </w:p>
        </w:tc>
      </w:tr>
      <w:tr w:rsidR="006251E7" w:rsidRPr="006251E7" w14:paraId="437FE53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8F5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5519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486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36,876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F626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3,96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DE28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984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40,836.50 </w:t>
            </w:r>
          </w:p>
        </w:tc>
      </w:tr>
      <w:tr w:rsidR="006251E7" w:rsidRPr="006251E7" w14:paraId="545CB0ED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9276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96BA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48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1FD4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6,56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E099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FFD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6,560.00 </w:t>
            </w:r>
          </w:p>
        </w:tc>
      </w:tr>
      <w:tr w:rsidR="006251E7" w:rsidRPr="006251E7" w14:paraId="1513213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C66A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572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6E3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DBB3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,25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397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EFC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2,250.00 </w:t>
            </w:r>
          </w:p>
        </w:tc>
      </w:tr>
      <w:tr w:rsidR="006251E7" w:rsidRPr="006251E7" w14:paraId="688C0FCE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954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52A1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BED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7A9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1,4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EE4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DD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1,400.00 </w:t>
            </w:r>
          </w:p>
        </w:tc>
      </w:tr>
      <w:tr w:rsidR="006251E7" w:rsidRPr="006251E7" w14:paraId="5B9EC512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73F8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D1B4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828,0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B2D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735,799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643B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C3B25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563,849.00 </w:t>
            </w:r>
          </w:p>
        </w:tc>
      </w:tr>
      <w:tr w:rsidR="006251E7" w:rsidRPr="006251E7" w14:paraId="43543A4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263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614A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0A2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8E6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,08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C976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D48F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6,080.00 </w:t>
            </w:r>
          </w:p>
        </w:tc>
      </w:tr>
      <w:tr w:rsidR="006251E7" w:rsidRPr="006251E7" w14:paraId="06987D9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D02B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E44E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5452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D13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F6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B9C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000.00 </w:t>
            </w:r>
          </w:p>
        </w:tc>
      </w:tr>
      <w:tr w:rsidR="006251E7" w:rsidRPr="006251E7" w14:paraId="7DAC523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692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981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703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663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51,77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43A8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49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51,770.00 </w:t>
            </w:r>
          </w:p>
        </w:tc>
      </w:tr>
      <w:tr w:rsidR="006251E7" w:rsidRPr="006251E7" w14:paraId="13782DE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A3F5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CAF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63C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F3D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60,949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44D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12AE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60,949.00 </w:t>
            </w:r>
          </w:p>
        </w:tc>
      </w:tr>
      <w:tr w:rsidR="006251E7" w:rsidRPr="006251E7" w14:paraId="1799A3BD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590B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CD1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35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28,0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D28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B917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87EE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828,050.00 </w:t>
            </w:r>
          </w:p>
        </w:tc>
      </w:tr>
      <w:tr w:rsidR="006251E7" w:rsidRPr="006251E7" w14:paraId="22291F6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B3D2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5396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7648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84,623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785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BE2D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84,623.00 </w:t>
            </w:r>
          </w:p>
        </w:tc>
      </w:tr>
      <w:tr w:rsidR="006251E7" w:rsidRPr="006251E7" w14:paraId="00356C3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684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63FB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509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962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8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FAB5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089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8,500.00 </w:t>
            </w:r>
          </w:p>
        </w:tc>
      </w:tr>
      <w:tr w:rsidR="006251E7" w:rsidRPr="006251E7" w14:paraId="0C554DCE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4D1F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7F11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8A0A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6E67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44,6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B3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930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44,600.00 </w:t>
            </w:r>
          </w:p>
        </w:tc>
      </w:tr>
      <w:tr w:rsidR="006251E7" w:rsidRPr="006251E7" w14:paraId="28E9FE68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6936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1BFC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AA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4A1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8,387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416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8B3E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8,387.00 </w:t>
            </w:r>
          </w:p>
        </w:tc>
      </w:tr>
      <w:tr w:rsidR="006251E7" w:rsidRPr="006251E7" w14:paraId="7C92EAA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1A7A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ABE7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9A0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4B9F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,136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13D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37E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23,136.00 </w:t>
            </w:r>
          </w:p>
        </w:tc>
      </w:tr>
      <w:tr w:rsidR="006251E7" w:rsidRPr="006251E7" w14:paraId="576C09DC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407F3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5DB26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895,9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920D8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562,183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1EEF4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1D63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,458,083.00 </w:t>
            </w:r>
          </w:p>
        </w:tc>
      </w:tr>
      <w:tr w:rsidR="006251E7" w:rsidRPr="006251E7" w14:paraId="4753B286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3175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4077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865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FB21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907,271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087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6B52C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772,271.00 </w:t>
            </w:r>
          </w:p>
        </w:tc>
      </w:tr>
      <w:tr w:rsidR="006251E7" w:rsidRPr="006251E7" w14:paraId="688C3B0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49F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CB7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9DC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92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861D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59,271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D3AD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F3D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51,271.00 </w:t>
            </w:r>
          </w:p>
        </w:tc>
      </w:tr>
      <w:tr w:rsidR="006251E7" w:rsidRPr="006251E7" w14:paraId="204CF00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676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FD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3C1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729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05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865A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647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78,000.00 </w:t>
            </w:r>
          </w:p>
        </w:tc>
      </w:tr>
      <w:tr w:rsidR="006251E7" w:rsidRPr="006251E7" w14:paraId="4F995A6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17C0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12FC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C7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A5EA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3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A26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80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43,000.00 </w:t>
            </w:r>
          </w:p>
        </w:tc>
      </w:tr>
      <w:tr w:rsidR="006251E7" w:rsidRPr="006251E7" w14:paraId="2F7BC613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DA02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581E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3,664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592A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54,91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47BD6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6A4C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18,576.00 </w:t>
            </w:r>
          </w:p>
        </w:tc>
      </w:tr>
      <w:tr w:rsidR="006251E7" w:rsidRPr="006251E7" w14:paraId="1BD41B2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A9C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FF16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D85B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3,664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84C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4,91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23CA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61E4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18,576.00 </w:t>
            </w:r>
          </w:p>
        </w:tc>
      </w:tr>
      <w:tr w:rsidR="006251E7" w:rsidRPr="006251E7" w14:paraId="3FEA908A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21FCA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79FC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389,536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9D68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80A8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F54F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689,536.00 </w:t>
            </w:r>
          </w:p>
        </w:tc>
      </w:tr>
      <w:tr w:rsidR="006251E7" w:rsidRPr="006251E7" w14:paraId="7A7BED1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7E44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CA7E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CA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94,428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D5C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AC88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68C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94,428.00 </w:t>
            </w:r>
          </w:p>
        </w:tc>
      </w:tr>
      <w:tr w:rsidR="006251E7" w:rsidRPr="006251E7" w14:paraId="473C086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4371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769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82F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AD7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C4D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2225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,000.00 </w:t>
            </w:r>
          </w:p>
        </w:tc>
      </w:tr>
      <w:tr w:rsidR="006251E7" w:rsidRPr="006251E7" w14:paraId="238BBD2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AEB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1FAA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A192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76,108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05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5D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E85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76,108.00 </w:t>
            </w:r>
          </w:p>
        </w:tc>
      </w:tr>
      <w:tr w:rsidR="006251E7" w:rsidRPr="006251E7" w14:paraId="41965B78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56A8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558B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7F3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9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1F18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C1A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754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9,000.00 </w:t>
            </w:r>
          </w:p>
        </w:tc>
      </w:tr>
      <w:tr w:rsidR="006251E7" w:rsidRPr="006251E7" w14:paraId="0A25CAEF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FDE7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5525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577,7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74C3C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7599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7752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2,877,700.00 </w:t>
            </w:r>
          </w:p>
        </w:tc>
      </w:tr>
      <w:tr w:rsidR="006251E7" w:rsidRPr="006251E7" w14:paraId="54C1B39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6F9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C89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CA10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11,4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935C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A0D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2BC6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11,400.00 </w:t>
            </w:r>
          </w:p>
        </w:tc>
      </w:tr>
      <w:tr w:rsidR="006251E7" w:rsidRPr="006251E7" w14:paraId="274C9BE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2DC2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599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13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6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C42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D68E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73D6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6,000.00 </w:t>
            </w:r>
          </w:p>
        </w:tc>
      </w:tr>
      <w:tr w:rsidR="006251E7" w:rsidRPr="006251E7" w14:paraId="0A38E17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49DF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CF26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6C4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BA3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4C9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62B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</w:tr>
      <w:tr w:rsidR="006251E7" w:rsidRPr="006251E7" w14:paraId="085EC22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EBF9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D0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E51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141,8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ABA0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CFD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5223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141,800.00 </w:t>
            </w:r>
          </w:p>
        </w:tc>
      </w:tr>
      <w:tr w:rsidR="006251E7" w:rsidRPr="006251E7" w14:paraId="2A88C1A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AE35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F7B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8D4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32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951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708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6BF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32,500.00 </w:t>
            </w:r>
          </w:p>
        </w:tc>
      </w:tr>
      <w:tr w:rsidR="006251E7" w:rsidRPr="006251E7" w14:paraId="4293967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A75E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A861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483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34F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85C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2A2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0,000.00 </w:t>
            </w:r>
          </w:p>
        </w:tc>
      </w:tr>
      <w:tr w:rsidR="006251E7" w:rsidRPr="006251E7" w14:paraId="08772D6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1684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DD2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64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431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EA1C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D8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3,000.00 </w:t>
            </w:r>
          </w:p>
        </w:tc>
      </w:tr>
      <w:tr w:rsidR="006251E7" w:rsidRPr="006251E7" w14:paraId="789095B8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14B43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524A8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49,4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018E0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7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B3A2B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53527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586,450.00 </w:t>
            </w:r>
          </w:p>
        </w:tc>
      </w:tr>
      <w:tr w:rsidR="006251E7" w:rsidRPr="006251E7" w14:paraId="1D1CD36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CCADE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384C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3,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3BB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37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ED91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EDD4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70,750.00 </w:t>
            </w:r>
          </w:p>
        </w:tc>
      </w:tr>
      <w:tr w:rsidR="006251E7" w:rsidRPr="006251E7" w14:paraId="36153D3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6D6A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4D1E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74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3,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578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7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94A6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69D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70,750.00 </w:t>
            </w:r>
          </w:p>
        </w:tc>
      </w:tr>
      <w:tr w:rsidR="006251E7" w:rsidRPr="006251E7" w14:paraId="7BDD8C1E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96EF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2143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10,9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4DE4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107C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DE227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310,950.00 </w:t>
            </w:r>
          </w:p>
        </w:tc>
      </w:tr>
      <w:tr w:rsidR="006251E7" w:rsidRPr="006251E7" w14:paraId="5F1FA83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547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268D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D4B8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6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7A68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68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FE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6,000.00 </w:t>
            </w:r>
          </w:p>
        </w:tc>
      </w:tr>
      <w:tr w:rsidR="006251E7" w:rsidRPr="006251E7" w14:paraId="6D18579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4DB0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3C3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DB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9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150A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5A4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062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950.00 </w:t>
            </w:r>
          </w:p>
        </w:tc>
      </w:tr>
      <w:tr w:rsidR="006251E7" w:rsidRPr="006251E7" w14:paraId="048CC2A9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52F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F12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04,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5EE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E83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32DB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204,750.00 </w:t>
            </w:r>
          </w:p>
        </w:tc>
      </w:tr>
      <w:tr w:rsidR="006251E7" w:rsidRPr="006251E7" w14:paraId="565B946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47B5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C064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C30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9,75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C8F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FC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429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9,750.00 </w:t>
            </w:r>
          </w:p>
        </w:tc>
      </w:tr>
      <w:tr w:rsidR="006251E7" w:rsidRPr="006251E7" w14:paraId="3E46172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88BA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18E6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018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35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0F1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E435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1C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35,000.00 </w:t>
            </w:r>
          </w:p>
        </w:tc>
      </w:tr>
      <w:tr w:rsidR="006251E7" w:rsidRPr="006251E7" w14:paraId="0158E810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F2DBA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E08C9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4,751,362.4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7FA77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249,119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49972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97104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9,000,481.40 </w:t>
            </w:r>
          </w:p>
        </w:tc>
      </w:tr>
      <w:tr w:rsidR="006251E7" w:rsidRPr="006251E7" w14:paraId="315675F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CB66F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3A9B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,740,679.9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750D2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385,26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58DD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ADE1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,125,939.90 </w:t>
            </w:r>
          </w:p>
        </w:tc>
      </w:tr>
      <w:tr w:rsidR="006251E7" w:rsidRPr="006251E7" w14:paraId="49CCF91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8504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BD16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D966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40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4DB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926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987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40,000.00 </w:t>
            </w:r>
          </w:p>
        </w:tc>
      </w:tr>
      <w:tr w:rsidR="006251E7" w:rsidRPr="006251E7" w14:paraId="02B5750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BFA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3A32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428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C8D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44C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5AD4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</w:tr>
      <w:tr w:rsidR="006251E7" w:rsidRPr="006251E7" w14:paraId="7CD46029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8620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51BA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C61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2E31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6C3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7E1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</w:tr>
      <w:tr w:rsidR="006251E7" w:rsidRPr="006251E7" w14:paraId="091D463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A0D3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8D3D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8EA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,495.62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0FCC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D1D0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02A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,495.62 </w:t>
            </w:r>
          </w:p>
        </w:tc>
      </w:tr>
      <w:tr w:rsidR="006251E7" w:rsidRPr="006251E7" w14:paraId="08FAC5A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B706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7FF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5C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997,732.64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74E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719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0D9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997,732.64 </w:t>
            </w:r>
          </w:p>
        </w:tc>
      </w:tr>
      <w:tr w:rsidR="006251E7" w:rsidRPr="006251E7" w14:paraId="57932C3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C637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0AB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2E7F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86,860.64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AE85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49F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5914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86,860.64 </w:t>
            </w:r>
          </w:p>
        </w:tc>
      </w:tr>
      <w:tr w:rsidR="006251E7" w:rsidRPr="006251E7" w14:paraId="1D821E1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3B7C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4F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35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81,922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F5B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8E20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3DA1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81,922.00 </w:t>
            </w:r>
          </w:p>
        </w:tc>
      </w:tr>
      <w:tr w:rsidR="006251E7" w:rsidRPr="006251E7" w14:paraId="6B64A34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81BC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DDA6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0CE6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C151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305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6512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</w:tr>
      <w:tr w:rsidR="006251E7" w:rsidRPr="006251E7" w14:paraId="6B6F0E0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DD2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708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3C6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17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B58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5BBE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1D2C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17,000.00 </w:t>
            </w:r>
          </w:p>
        </w:tc>
      </w:tr>
      <w:tr w:rsidR="006251E7" w:rsidRPr="006251E7" w14:paraId="560AA65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918A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4764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06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590,525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A14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1E6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A2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590,525.00 </w:t>
            </w:r>
          </w:p>
        </w:tc>
      </w:tr>
      <w:tr w:rsidR="006251E7" w:rsidRPr="006251E7" w14:paraId="1E2B5C49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C11D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4AA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3FB8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36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50D4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A850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BB3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36,500.00 </w:t>
            </w:r>
          </w:p>
        </w:tc>
      </w:tr>
      <w:tr w:rsidR="006251E7" w:rsidRPr="006251E7" w14:paraId="24FA53F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01E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829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603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32,394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A5C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729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8F48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32,394.00 </w:t>
            </w:r>
          </w:p>
        </w:tc>
      </w:tr>
      <w:tr w:rsidR="006251E7" w:rsidRPr="006251E7" w14:paraId="06D5BBF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4BC1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FC9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4EBB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06,49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4A3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F169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A54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06,490.00 </w:t>
            </w:r>
          </w:p>
        </w:tc>
      </w:tr>
      <w:tr w:rsidR="006251E7" w:rsidRPr="006251E7" w14:paraId="1FFF5D1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795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CA87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10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78,98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9F5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131,76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7FF9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A04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,110,740.00 </w:t>
            </w:r>
          </w:p>
        </w:tc>
      </w:tr>
      <w:tr w:rsidR="006251E7" w:rsidRPr="006251E7" w14:paraId="39240F8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430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3C73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212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37,8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D54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53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D58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499F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91,300.00 </w:t>
            </w:r>
          </w:p>
        </w:tc>
      </w:tr>
      <w:tr w:rsidR="006251E7" w:rsidRPr="006251E7" w14:paraId="6A7BC348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52D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9DC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352,202.46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AE13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95,01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013F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A5C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847,214.46 </w:t>
            </w:r>
          </w:p>
        </w:tc>
      </w:tr>
      <w:tr w:rsidR="006251E7" w:rsidRPr="006251E7" w14:paraId="52E779B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F94B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84DF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429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4,698.56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502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E1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6FD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4,698.56 </w:t>
            </w:r>
          </w:p>
        </w:tc>
      </w:tr>
      <w:tr w:rsidR="006251E7" w:rsidRPr="006251E7" w14:paraId="68BA59C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5CB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A70F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915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DCB5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,636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E917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5D3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88,636.00 </w:t>
            </w:r>
          </w:p>
        </w:tc>
      </w:tr>
      <w:tr w:rsidR="006251E7" w:rsidRPr="006251E7" w14:paraId="125BC8D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3D3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2BC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1225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4,688.38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E593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15A0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353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74,688.38 </w:t>
            </w:r>
          </w:p>
        </w:tc>
      </w:tr>
      <w:tr w:rsidR="006251E7" w:rsidRPr="006251E7" w14:paraId="4E68E87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3918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2CA3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DE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8B2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7,6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5B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6D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47,600.00 </w:t>
            </w:r>
          </w:p>
        </w:tc>
      </w:tr>
      <w:tr w:rsidR="006251E7" w:rsidRPr="006251E7" w14:paraId="6C296EA2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ACD6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071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8D8C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1EE3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,776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813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73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,776.00 </w:t>
            </w:r>
          </w:p>
        </w:tc>
      </w:tr>
      <w:tr w:rsidR="006251E7" w:rsidRPr="006251E7" w14:paraId="43962B8E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63F2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1903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47A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5,615.52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8C7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0A7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BA5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95,615.52 </w:t>
            </w:r>
          </w:p>
        </w:tc>
      </w:tr>
      <w:tr w:rsidR="006251E7" w:rsidRPr="006251E7" w14:paraId="331597F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1C97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BB7A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284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87,2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EE2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783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0CF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87,200.00 </w:t>
            </w:r>
          </w:p>
        </w:tc>
      </w:tr>
      <w:tr w:rsidR="006251E7" w:rsidRPr="006251E7" w14:paraId="3DAB6F7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31E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C545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,994,689.54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CA61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516,562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C65F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1767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,511,251.54 </w:t>
            </w:r>
          </w:p>
        </w:tc>
      </w:tr>
      <w:tr w:rsidR="006251E7" w:rsidRPr="006251E7" w14:paraId="12B35DF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0069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8B67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489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60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9E1D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A8B5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73E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260,000.00 </w:t>
            </w:r>
          </w:p>
        </w:tc>
      </w:tr>
      <w:tr w:rsidR="006251E7" w:rsidRPr="006251E7" w14:paraId="1526FAF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8EE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4253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425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54,625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BE1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C774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C00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54,625.00 </w:t>
            </w:r>
          </w:p>
        </w:tc>
      </w:tr>
      <w:tr w:rsidR="006251E7" w:rsidRPr="006251E7" w14:paraId="2B7B56A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5F72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823F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3B9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2,98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FB67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6FBD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5FB6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2,980.00 </w:t>
            </w:r>
          </w:p>
        </w:tc>
      </w:tr>
      <w:tr w:rsidR="006251E7" w:rsidRPr="006251E7" w14:paraId="5D852DD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7CDC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F5E2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FEB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257,2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F9C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8,017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74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3CA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315,217.00 </w:t>
            </w:r>
          </w:p>
        </w:tc>
      </w:tr>
      <w:tr w:rsidR="006251E7" w:rsidRPr="006251E7" w14:paraId="36D1F7F9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C29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7E83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4E81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981D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12,64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F99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6F3C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129,640.00 </w:t>
            </w:r>
          </w:p>
        </w:tc>
      </w:tr>
      <w:tr w:rsidR="006251E7" w:rsidRPr="006251E7" w14:paraId="0A4E525C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2E28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90B1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639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56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B7E9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3F5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67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56,000.00 </w:t>
            </w:r>
          </w:p>
        </w:tc>
      </w:tr>
      <w:tr w:rsidR="006251E7" w:rsidRPr="006251E7" w14:paraId="57BA7F6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A4C9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92D6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F754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3DD5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E5E2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99F2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</w:tr>
      <w:tr w:rsidR="006251E7" w:rsidRPr="006251E7" w14:paraId="3BD48D6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6075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3FF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1BF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79,395.48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CE7C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4088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2AA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79,395.48 </w:t>
            </w:r>
          </w:p>
        </w:tc>
      </w:tr>
      <w:tr w:rsidR="006251E7" w:rsidRPr="006251E7" w14:paraId="3F45B67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1684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97C8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B04A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87,359.06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DA08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4478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7EB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87,359.06 </w:t>
            </w:r>
          </w:p>
        </w:tc>
      </w:tr>
      <w:tr w:rsidR="006251E7" w:rsidRPr="006251E7" w14:paraId="102A6B4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52D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CB00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E06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38,7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6DF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DA7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7E2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938,700.00 </w:t>
            </w:r>
          </w:p>
        </w:tc>
      </w:tr>
      <w:tr w:rsidR="006251E7" w:rsidRPr="006251E7" w14:paraId="3703543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20C6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1EF0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BE1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47,97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119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00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218C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CEA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047,970.00 </w:t>
            </w:r>
          </w:p>
        </w:tc>
      </w:tr>
      <w:tr w:rsidR="006251E7" w:rsidRPr="006251E7" w14:paraId="01C2D5A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2149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C226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521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D8B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87E2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072D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</w:tr>
      <w:tr w:rsidR="006251E7" w:rsidRPr="006251E7" w14:paraId="209E73AE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A89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4A70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D10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B5A4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3F7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993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</w:tr>
      <w:tr w:rsidR="006251E7" w:rsidRPr="006251E7" w14:paraId="598442D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8AEB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4119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325E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895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370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B9E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17,000.00 </w:t>
            </w:r>
          </w:p>
        </w:tc>
      </w:tr>
      <w:tr w:rsidR="006251E7" w:rsidRPr="006251E7" w14:paraId="1609715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4FD4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4ADE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185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93,6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41F9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88F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CB49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93,600.00 </w:t>
            </w:r>
          </w:p>
        </w:tc>
      </w:tr>
      <w:tr w:rsidR="006251E7" w:rsidRPr="006251E7" w14:paraId="7071FB0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D874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A4CA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BC1E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8,98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382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C7F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78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28,980.00 </w:t>
            </w:r>
          </w:p>
        </w:tc>
      </w:tr>
      <w:tr w:rsidR="006251E7" w:rsidRPr="006251E7" w14:paraId="748003A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71C3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706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D1A1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581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38C4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ECF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</w:tr>
      <w:tr w:rsidR="006251E7" w:rsidRPr="006251E7" w14:paraId="1B9B5ADA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86A7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A3B5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45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14D4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1B7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4B8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308,500.00 </w:t>
            </w:r>
          </w:p>
        </w:tc>
      </w:tr>
      <w:tr w:rsidR="006251E7" w:rsidRPr="006251E7" w14:paraId="3AD2B0D5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2AB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9BB2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D91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680,4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F58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45,905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4E38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9EC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126,305.00 </w:t>
            </w:r>
          </w:p>
        </w:tc>
      </w:tr>
      <w:tr w:rsidR="006251E7" w:rsidRPr="006251E7" w14:paraId="72EBC08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6A23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8D7D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1D9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96,98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F23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219B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9937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96,980.00 </w:t>
            </w:r>
          </w:p>
        </w:tc>
      </w:tr>
      <w:tr w:rsidR="006251E7" w:rsidRPr="006251E7" w14:paraId="117719F7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5FBF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1474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EF8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24,00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7A7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1DD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1FA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24,000.00 </w:t>
            </w:r>
          </w:p>
        </w:tc>
      </w:tr>
      <w:tr w:rsidR="006251E7" w:rsidRPr="006251E7" w14:paraId="4DBE4D97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CE3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37B7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9,499,300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32E8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D161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DFC8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9,499,300.50 </w:t>
            </w:r>
          </w:p>
        </w:tc>
      </w:tr>
      <w:tr w:rsidR="006251E7" w:rsidRPr="006251E7" w14:paraId="7B0EB68D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385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C264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136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9,499,300.5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2BEB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C499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19B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9,499,300.50 </w:t>
            </w:r>
          </w:p>
        </w:tc>
      </w:tr>
      <w:tr w:rsidR="006251E7" w:rsidRPr="006251E7" w14:paraId="05C1B182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E26D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534C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6064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66,03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B27F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E272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66,030.00 </w:t>
            </w:r>
          </w:p>
        </w:tc>
      </w:tr>
      <w:tr w:rsidR="006251E7" w:rsidRPr="006251E7" w14:paraId="2CCE0C6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384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F6B9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E51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1C9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6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C5C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61C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36,000.00 </w:t>
            </w:r>
          </w:p>
        </w:tc>
      </w:tr>
      <w:tr w:rsidR="006251E7" w:rsidRPr="006251E7" w14:paraId="54DA8F0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D7A4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96AA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9FF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DFCD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3,1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A0D7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2B73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3,100.00 </w:t>
            </w:r>
          </w:p>
        </w:tc>
      </w:tr>
      <w:tr w:rsidR="006251E7" w:rsidRPr="006251E7" w14:paraId="052F8F51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E745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1CAD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FAB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4EDD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,43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FCC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A021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14,430.00 </w:t>
            </w:r>
          </w:p>
        </w:tc>
      </w:tr>
      <w:tr w:rsidR="006251E7" w:rsidRPr="006251E7" w14:paraId="3B4C8BE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9D1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A480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BDA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A08C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2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FB01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33EC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62,500.00 </w:t>
            </w:r>
          </w:p>
        </w:tc>
      </w:tr>
      <w:tr w:rsidR="006251E7" w:rsidRPr="006251E7" w14:paraId="709CF079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FB92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F6C7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64,49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0831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686,255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F12DB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C05F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850,745.00 </w:t>
            </w:r>
          </w:p>
        </w:tc>
      </w:tr>
      <w:tr w:rsidR="006251E7" w:rsidRPr="006251E7" w14:paraId="35B6294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250C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302F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C1E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CA4A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50,41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50C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1E6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550,410.00 </w:t>
            </w:r>
          </w:p>
        </w:tc>
      </w:tr>
      <w:tr w:rsidR="006251E7" w:rsidRPr="006251E7" w14:paraId="658448FE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B8CC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44FE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B730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84F9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35,845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7C3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BCD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35,845.00 </w:t>
            </w:r>
          </w:p>
        </w:tc>
      </w:tr>
      <w:tr w:rsidR="006251E7" w:rsidRPr="006251E7" w14:paraId="0CB15F4D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128E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A8CE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BED6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7B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838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6BE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164,490.00 </w:t>
            </w:r>
          </w:p>
        </w:tc>
      </w:tr>
      <w:tr w:rsidR="006251E7" w:rsidRPr="006251E7" w14:paraId="7E3D2A8D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BA1D36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380CB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4D348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9,766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E4192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A9B2C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9,766.00 </w:t>
            </w:r>
          </w:p>
        </w:tc>
      </w:tr>
      <w:tr w:rsidR="006251E7" w:rsidRPr="006251E7" w14:paraId="539F7C68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6598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5AF6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75CC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0,738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8E63D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664A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60,738.00 </w:t>
            </w:r>
          </w:p>
        </w:tc>
      </w:tr>
      <w:tr w:rsidR="006251E7" w:rsidRPr="006251E7" w14:paraId="73D14EC3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48EC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7335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E3B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119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6,238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92F8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F725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56,238.00 </w:t>
            </w:r>
          </w:p>
        </w:tc>
      </w:tr>
      <w:tr w:rsidR="006251E7" w:rsidRPr="006251E7" w14:paraId="72ED4E74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777A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931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CD7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9497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358C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C030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500.00 </w:t>
            </w:r>
          </w:p>
        </w:tc>
      </w:tr>
      <w:tr w:rsidR="006251E7" w:rsidRPr="006251E7" w14:paraId="1896104F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79E5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2668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3B9E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DEF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0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497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133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4,000.00 </w:t>
            </w:r>
          </w:p>
        </w:tc>
      </w:tr>
      <w:tr w:rsidR="006251E7" w:rsidRPr="006251E7" w14:paraId="194B63F6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FC77E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16EA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4FC9C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28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D86F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603E86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628.00 </w:t>
            </w:r>
          </w:p>
        </w:tc>
      </w:tr>
      <w:tr w:rsidR="006251E7" w:rsidRPr="006251E7" w14:paraId="15D9E2C0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6A091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AD07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C2D6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05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28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BDD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7F4F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628.00 </w:t>
            </w:r>
          </w:p>
        </w:tc>
      </w:tr>
      <w:tr w:rsidR="006251E7" w:rsidRPr="006251E7" w14:paraId="37ADBD6D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CACB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A3DC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09A3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7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9F0AD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BB5E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7,500.00 </w:t>
            </w:r>
          </w:p>
        </w:tc>
      </w:tr>
      <w:tr w:rsidR="006251E7" w:rsidRPr="006251E7" w14:paraId="06A49F36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8D10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7F2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639A3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DF1B7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5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C89B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4DBE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7,500.00 </w:t>
            </w:r>
          </w:p>
        </w:tc>
      </w:tr>
      <w:tr w:rsidR="006251E7" w:rsidRPr="006251E7" w14:paraId="234AE77B" w14:textId="77777777" w:rsidTr="006251E7">
        <w:trPr>
          <w:trHeight w:val="20"/>
        </w:trPr>
        <w:tc>
          <w:tcPr>
            <w:tcW w:w="180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C84E0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2874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D119A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9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9141E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D296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900.00 </w:t>
            </w:r>
          </w:p>
        </w:tc>
      </w:tr>
      <w:tr w:rsidR="006251E7" w:rsidRPr="006251E7" w14:paraId="0AB6882B" w14:textId="77777777" w:rsidTr="006251E7">
        <w:trPr>
          <w:trHeight w:val="20"/>
        </w:trPr>
        <w:tc>
          <w:tcPr>
            <w:tcW w:w="1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F2BF5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61A69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02822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-   </w:t>
            </w:r>
          </w:p>
        </w:tc>
        <w:tc>
          <w:tcPr>
            <w:tcW w:w="8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048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00.0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350D4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-   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A20BC" w14:textId="77777777" w:rsidR="006251E7" w:rsidRPr="006251E7" w:rsidRDefault="006251E7" w:rsidP="006251E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6251E7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900.00 </w:t>
            </w:r>
          </w:p>
        </w:tc>
      </w:tr>
    </w:tbl>
    <w:p w14:paraId="34D56662" w14:textId="77777777" w:rsidR="00075D15" w:rsidRDefault="00075D15" w:rsidP="00F8005C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C90478" w14:textId="67E3A5BD" w:rsidR="00075D15" w:rsidRPr="00EE7CF1" w:rsidRDefault="00A10F2E" w:rsidP="00EE7CF1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246BB3F" w14:textId="0D359343" w:rsidR="007E6F0E" w:rsidRDefault="007E6F0E" w:rsidP="002725CF">
      <w:pPr>
        <w:contextualSpacing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55A132DB" w14:textId="7E900BD2" w:rsidR="00634741" w:rsidRPr="00841216" w:rsidRDefault="007E6F0E" w:rsidP="00841216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1E6EFBB1" wp14:editId="5E107364">
            <wp:simplePos x="0" y="0"/>
            <wp:positionH relativeFrom="margin">
              <wp:posOffset>91440</wp:posOffset>
            </wp:positionH>
            <wp:positionV relativeFrom="paragraph">
              <wp:posOffset>314325</wp:posOffset>
            </wp:positionV>
            <wp:extent cx="6477000" cy="457835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457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="00C221FC"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  <w:bookmarkStart w:id="6" w:name="_Hlk55569057"/>
    </w:p>
    <w:bookmarkEnd w:id="6"/>
    <w:p w14:paraId="60755842" w14:textId="77777777" w:rsidR="00841216" w:rsidRDefault="00841216" w:rsidP="00BF29C6">
      <w:pPr>
        <w:spacing w:after="160" w:line="254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42BE7AB" w14:textId="1D0E88B3" w:rsidR="00136755" w:rsidRDefault="00136755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13636005" w14:textId="46AB626C" w:rsidR="00136755" w:rsidRDefault="00136755" w:rsidP="00136755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SW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r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)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el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FOs)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ourc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eration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NROC)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pile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ndby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nd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807,984,186.83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e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bl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):</w:t>
      </w:r>
    </w:p>
    <w:p w14:paraId="66674B93" w14:textId="77777777" w:rsidR="00136755" w:rsidRPr="00B273AA" w:rsidRDefault="00136755" w:rsidP="00136755">
      <w:pPr>
        <w:contextualSpacing/>
        <w:rPr>
          <w:rFonts w:ascii="Arial" w:eastAsia="Arial" w:hAnsi="Arial" w:cs="Arial"/>
          <w:sz w:val="24"/>
          <w:szCs w:val="24"/>
        </w:rPr>
      </w:pPr>
    </w:p>
    <w:p w14:paraId="23CB233E" w14:textId="63609E27" w:rsidR="00136755" w:rsidRDefault="00136755" w:rsidP="00136755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4313B706" w14:textId="043E81DE" w:rsidR="00136755" w:rsidRDefault="00136755" w:rsidP="00136755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5E4430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226,127,488.27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standby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color w:val="0070C0"/>
          <w:sz w:val="24"/>
          <w:szCs w:val="24"/>
        </w:rPr>
        <w:t>funds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.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i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₱184,762,513.19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Quick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sponse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(QRF)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.</w:t>
      </w:r>
    </w:p>
    <w:p w14:paraId="66612F2E" w14:textId="77777777" w:rsidR="00136755" w:rsidRDefault="00136755" w:rsidP="0013675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395BD4EC" w14:textId="77777777" w:rsidR="00136755" w:rsidRDefault="00136755" w:rsidP="00136755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3043A14" w14:textId="2A59E4BC" w:rsidR="00136755" w:rsidRDefault="00136755" w:rsidP="00136755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273,286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27327F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125,882,879.46</w:t>
      </w:r>
      <w:r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182,049,953.33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27327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>273,923,865.77</w:t>
      </w:r>
      <w:r w:rsidR="0027327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.</w:t>
      </w:r>
      <w:r w:rsidR="0027327F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2434CAAA" w14:textId="77777777" w:rsidR="00136755" w:rsidRDefault="00136755" w:rsidP="00136755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184F947B" w14:textId="38D2B830" w:rsidR="00136755" w:rsidRDefault="00136755" w:rsidP="00136755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ockpiles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nd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27327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4848" w:type="pct"/>
        <w:tblInd w:w="355" w:type="dxa"/>
        <w:tblLook w:val="04A0" w:firstRow="1" w:lastRow="0" w:firstColumn="1" w:lastColumn="0" w:noHBand="0" w:noVBand="1"/>
      </w:tblPr>
      <w:tblGrid>
        <w:gridCol w:w="1637"/>
        <w:gridCol w:w="1462"/>
        <w:gridCol w:w="1073"/>
        <w:gridCol w:w="1373"/>
        <w:gridCol w:w="1385"/>
        <w:gridCol w:w="1479"/>
        <w:gridCol w:w="1614"/>
      </w:tblGrid>
      <w:tr w:rsidR="00136755" w:rsidRPr="006251E7" w14:paraId="25F3B9F2" w14:textId="77777777" w:rsidTr="002349B5">
        <w:trPr>
          <w:trHeight w:val="20"/>
          <w:tblHeader/>
        </w:trPr>
        <w:tc>
          <w:tcPr>
            <w:tcW w:w="81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FFFF96B" w14:textId="38788FFA" w:rsidR="00136755" w:rsidRPr="006251E7" w:rsidRDefault="00136755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/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IELD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FFICE</w:t>
            </w:r>
          </w:p>
        </w:tc>
        <w:tc>
          <w:tcPr>
            <w:tcW w:w="7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A104354" w14:textId="38689CE1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UNDS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2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CF3D5F7" w14:textId="038C04DB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OOD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PACKS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644682" w14:textId="344024AF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OOD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TEMS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EF1EB01" w14:textId="726297CF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LIEF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TEMS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1D14FEC" w14:textId="48E0CA34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UNDS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&amp;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OCKPILE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36755" w:rsidRPr="006251E7" w14:paraId="6F66BC84" w14:textId="77777777" w:rsidTr="002349B5">
        <w:trPr>
          <w:trHeight w:val="20"/>
          <w:tblHeader/>
        </w:trPr>
        <w:tc>
          <w:tcPr>
            <w:tcW w:w="8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2314F03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7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8B0CE41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1E554E1" w14:textId="65F461DA" w:rsidR="00136755" w:rsidRPr="006251E7" w:rsidRDefault="00136755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5F5F73B" w14:textId="4B8BE9E7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OST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81A74D1" w14:textId="373874AD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OST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00535D" w14:textId="16A98330" w:rsidR="00136755" w:rsidRPr="006251E7" w:rsidRDefault="0027327F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OST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98ADDAB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136755" w:rsidRPr="006251E7" w14:paraId="147BBE86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535AF429" w14:textId="77777777" w:rsidR="00136755" w:rsidRPr="006251E7" w:rsidRDefault="00136755" w:rsidP="00857DB4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6355AB6C" w14:textId="16E1E5B6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26,127,488.27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689E48F7" w14:textId="4CFEC93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3,286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1B6219CD" w14:textId="06B66504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25,882,879.46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1D84A0CC" w14:textId="30E84713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82,049,953.33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041964FD" w14:textId="1DC66E36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3,923,865.77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14:paraId="5D43FE32" w14:textId="79D0E6BE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807,984,186.83</w:t>
            </w:r>
            <w:r w:rsidR="0027327F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349B5" w:rsidRPr="006251E7" w14:paraId="77F36F2E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E5E8" w14:textId="16C7523C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Central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Office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8DD36" w14:textId="655E7A89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184,762,513.19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B119F" w14:textId="3171AC4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FD2A9" w14:textId="7C3C698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16552" w14:textId="6F2995C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90961" w14:textId="5704E8D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99B31" w14:textId="405ECA2A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184,762,513.19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364784B2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D2362" w14:textId="1FAFC858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NRLMB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NROC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34131" w14:textId="4E8CC0D8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8BF6E" w14:textId="1BACBD00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6,131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4B581" w14:textId="727E56B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7,959,42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E7D5" w14:textId="5DC6E47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9,346,270.8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1CBA4" w14:textId="15A7B48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73,015,335.7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E36C1" w14:textId="0E2573AF" w:rsidR="00136755" w:rsidRPr="006251E7" w:rsidRDefault="00136755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100,321,026.59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407B4C6B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A80CB" w14:textId="0CAB74CC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NRLMB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="0027327F"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VDRC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BEDAC" w14:textId="1C9C76C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9B820" w14:textId="09CBCBF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0,64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978E4" w14:textId="13557B45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724,553.6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FB7CA" w14:textId="016569A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718,647.3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AAEF9" w14:textId="3888F20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145,887.2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78A8F" w14:textId="779C55B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2,589,088.1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0BE4DBB8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6EC0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89957" w14:textId="42DDC78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455.2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F4D10" w14:textId="217A21B5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7,32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C29F7" w14:textId="31C2383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659,509.8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2C9B1" w14:textId="548E13F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426,227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0406D" w14:textId="733B36CF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9,784,176.7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46720" w14:textId="1AECA29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7,870,368.7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51E59598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DD1F2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C2248" w14:textId="6BCF998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165,138.79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BF72E" w14:textId="0172252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6,08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65D14" w14:textId="6A5D3628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3,276,656.0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D9909" w14:textId="589B492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68,022.6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4E721" w14:textId="797D7AF8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510,398.9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B64D" w14:textId="36449CF6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0,920,216.4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4E6C25C5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8B817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B3C53" w14:textId="18DCF76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5FA44" w14:textId="3D42807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47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EF2CC" w14:textId="37A325B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,235,423.9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54BC2" w14:textId="5A627E1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118,381.8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82E8A" w14:textId="3D66953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022,278.9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E2E8A" w14:textId="676D185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5,681,113.5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09C8A511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1D4E7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16FB1" w14:textId="2346085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6C7F9" w14:textId="725D0BB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38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259CC" w14:textId="03B54AC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760,696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C5BE" w14:textId="333F6C3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116,247.9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DF3AD" w14:textId="33B9730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069,663.1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9EBD1" w14:textId="3AD3AFD8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3,946,607.0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1A08E69F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457B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36464" w14:textId="657CACE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,455,394.5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F0899" w14:textId="21E135B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6,57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9BF3A" w14:textId="627FB7F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1,957,85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A189F" w14:textId="3DD90A4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,061,634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F4BAE" w14:textId="62E7EBC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463,498.8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7035D" w14:textId="32D42D5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1,938,377.3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54530720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2173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421C2" w14:textId="2F543D6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FAEF2" w14:textId="4B1C632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8,11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75ED8" w14:textId="10419A9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,189,857.2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E68A5" w14:textId="1E7714B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053,537.41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17C87" w14:textId="1485A24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1,981,566.9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300D0" w14:textId="6F035F3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5,224,961.5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15B83F21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52F1E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D593B" w14:textId="4A2587E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50346" w14:textId="6B5FFDF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1,399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B8247" w14:textId="4057F40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8,568,792.0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19C5C" w14:textId="5FFC6F5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71,489,146.9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84299" w14:textId="50DF67A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890,820.31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FD341" w14:textId="469576AF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8,948,811.0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2933FF8F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A98A6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EF2F8" w14:textId="25696F7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750,544.2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BE5B1" w14:textId="6680184F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1,51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789B9" w14:textId="67D48E4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3,707,72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B508E" w14:textId="6026C580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8,224,958.4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E22F7" w14:textId="0CAD38D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,406,840.6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02D3A" w14:textId="45926B86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3,090,063.39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1F285740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FE398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B2579" w14:textId="33781226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951F9" w14:textId="206A8E2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0,19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A8E14" w14:textId="4E96BDB5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1,151,087.6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98031" w14:textId="573DA888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7,878,269.9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79311" w14:textId="0BD5B20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9,360,193.4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1E704" w14:textId="5D426B3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1,584,093.99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764AF0AE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80113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E1309" w14:textId="55E504A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D3802" w14:textId="1EE760B5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53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A6264" w14:textId="46C3C53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22,089.7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D82F9" w14:textId="2EAB2DA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5,614,222.1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67E4B" w14:textId="3A934B4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6,413,392.8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7FC67" w14:textId="7B4F72D6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5,105,704.7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33F18A04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02764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3FBA0" w14:textId="23584B5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8E9DE" w14:textId="431722E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0,97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09ABA" w14:textId="77774AF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1,243,760.5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CAA70" w14:textId="039517D0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3,863,590.41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34E80" w14:textId="18E3D3D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7,912,918.9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746BC" w14:textId="6A8BCCF0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6,020,994.2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0BB3F7B3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88EB3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73B4C" w14:textId="055E9E8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ABD63" w14:textId="3A714B1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59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02C4C" w14:textId="1A51F1C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700,098.9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03554" w14:textId="4F24B73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1,530,225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AA990" w14:textId="4EF8EB4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4,916,885.3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7CF2E" w14:textId="6B81AD0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1,147,210.31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78CB4185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2354B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3389E" w14:textId="2138D606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FCBFB" w14:textId="6119E295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5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13A11" w14:textId="78BEADF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,679,70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D8EDF" w14:textId="4A6F26A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,456,416.09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EBBAE" w14:textId="351166D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0,899,586.54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2E4AB" w14:textId="1A261523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8,036,216.4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07FA3992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D7D82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4B72C" w14:textId="63BA27B9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3EFBF" w14:textId="25DB52FB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8,81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14749" w14:textId="6BE6DF9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4,735,711.2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86746" w14:textId="24B5958D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6,679,909.6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EBA1" w14:textId="73384CA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6,059,303.9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25B6D" w14:textId="3DD6DD37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0,475,665.4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2C743001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F48C4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5FEC" w14:textId="668440E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7969B" w14:textId="521E361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9A927" w14:textId="265FEA3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B05C7" w14:textId="42102A1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597,574.5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95725" w14:textId="1352E3D2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741,232.7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0F497" w14:textId="7151B641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1,568,246.2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  <w:tr w:rsidR="002349B5" w:rsidRPr="006251E7" w14:paraId="79958E67" w14:textId="77777777" w:rsidTr="002349B5">
        <w:trPr>
          <w:trHeight w:val="20"/>
        </w:trPr>
        <w:tc>
          <w:tcPr>
            <w:tcW w:w="8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6677" w14:textId="77777777" w:rsidR="00136755" w:rsidRPr="006251E7" w:rsidRDefault="00136755" w:rsidP="00857DB4">
            <w:pPr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19D60" w14:textId="4E7B8E6F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3,206,400.00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F43EC" w14:textId="46DC8E6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2,473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D60A4" w14:textId="21E0459C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5,309,952.66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15E5A" w14:textId="53A64ABA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06,671.15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D7663" w14:textId="5E4614BE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9,329,884.47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3B00B" w14:textId="5F9FFC04" w:rsidR="00136755" w:rsidRPr="006251E7" w:rsidRDefault="0027327F" w:rsidP="00857DB4">
            <w:pPr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  <w:r w:rsidR="00136755" w:rsidRPr="006251E7">
              <w:rPr>
                <w:rFonts w:ascii="Arial Narrow" w:eastAsia="Times New Roman" w:hAnsi="Arial Narrow" w:cs="Arial"/>
                <w:sz w:val="20"/>
                <w:szCs w:val="20"/>
              </w:rPr>
              <w:t>18,752,908.28</w:t>
            </w:r>
            <w:r w:rsidRPr="006251E7">
              <w:rPr>
                <w:rFonts w:ascii="Arial Narrow" w:eastAsia="Times New Roman" w:hAnsi="Arial Narrow" w:cs="Arial"/>
                <w:sz w:val="20"/>
                <w:szCs w:val="20"/>
              </w:rPr>
              <w:t xml:space="preserve"> </w:t>
            </w:r>
          </w:p>
        </w:tc>
      </w:tr>
    </w:tbl>
    <w:p w14:paraId="798501A5" w14:textId="59B4ED0A" w:rsidR="00136755" w:rsidRDefault="00136755" w:rsidP="00136755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10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27327F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12MN.</w:t>
      </w:r>
    </w:p>
    <w:p w14:paraId="2E763D1C" w14:textId="0913189E" w:rsidR="006251E7" w:rsidRPr="006251E7" w:rsidRDefault="00136755" w:rsidP="006251E7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3CA416C7" w14:textId="77777777" w:rsidR="006251E7" w:rsidRPr="006251E7" w:rsidRDefault="006251E7" w:rsidP="00843A49">
      <w:pPr>
        <w:pStyle w:val="Heading1"/>
        <w:spacing w:before="0" w:after="0"/>
        <w:contextualSpacing/>
        <w:rPr>
          <w:rFonts w:ascii="Arial" w:hAnsi="Arial" w:cs="Arial"/>
          <w:color w:val="002060"/>
          <w:sz w:val="24"/>
          <w:szCs w:val="24"/>
        </w:rPr>
      </w:pPr>
    </w:p>
    <w:p w14:paraId="766DB98F" w14:textId="77777777" w:rsidR="006251E7" w:rsidRDefault="006251E7">
      <w:pPr>
        <w:rPr>
          <w:rFonts w:ascii="Arial" w:eastAsia="Times New Roman" w:hAnsi="Arial" w:cs="Arial"/>
          <w:b/>
          <w:color w:val="002060"/>
          <w:sz w:val="28"/>
          <w:szCs w:val="24"/>
        </w:rPr>
      </w:pPr>
      <w:r>
        <w:rPr>
          <w:rFonts w:ascii="Arial" w:hAnsi="Arial" w:cs="Arial"/>
          <w:color w:val="002060"/>
          <w:sz w:val="28"/>
          <w:szCs w:val="24"/>
        </w:rPr>
        <w:br w:type="page"/>
      </w:r>
    </w:p>
    <w:p w14:paraId="027F4932" w14:textId="6114CF9E" w:rsidR="00A81C78" w:rsidRPr="00D46740" w:rsidRDefault="00A81C78" w:rsidP="006251E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</w:t>
      </w:r>
      <w:r w:rsidR="0027327F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441CC31A" w14:textId="38FFD91D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7" w:name="_Contact_Information"/>
      <w:bookmarkEnd w:id="7"/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38DF94B9" w:rsidR="00E97CB4" w:rsidRPr="0001147F" w:rsidRDefault="0001147F">
            <w:pPr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D61F4C" w14:textId="786EB08C" w:rsidR="00E97CB4" w:rsidRPr="0001147F" w:rsidRDefault="00E97CB4" w:rsidP="00C317D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rea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(DRMB)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>RED</w:t>
            </w:r>
            <w:r w:rsidR="002732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e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tu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ol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peration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ose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ordina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cern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gnifica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updates</w:t>
            </w:r>
          </w:p>
          <w:p w14:paraId="48249B16" w14:textId="25B22A3B" w:rsidR="00E7339E" w:rsidRPr="002349B5" w:rsidRDefault="00E97CB4" w:rsidP="002349B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mergenc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quip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r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ndb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ad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eployment.</w:t>
            </w:r>
          </w:p>
        </w:tc>
      </w:tr>
    </w:tbl>
    <w:p w14:paraId="4CC2D39C" w14:textId="14E50EB1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A0910" w:rsidRPr="009C4D7B" w14:paraId="718518F3" w14:textId="77777777" w:rsidTr="00EA31BC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FC1F59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2F76E" w14:textId="2B40FF6A" w:rsidR="00FC1F59" w:rsidRPr="00FC1F59" w:rsidRDefault="00FC1F59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FC1F59">
              <w:rPr>
                <w:rFonts w:ascii="Arial" w:eastAsia="Arial" w:hAnsi="Arial" w:cs="Arial"/>
                <w:color w:val="0070C0"/>
                <w:sz w:val="20"/>
                <w:szCs w:val="24"/>
              </w:rPr>
              <w:t>0</w:t>
            </w:r>
            <w:r w:rsid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FC1F59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FC1F59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DBC9C3" w14:textId="699B8393" w:rsidR="0001147F" w:rsidRDefault="00FC1F59" w:rsidP="0001147F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FC1F59">
              <w:rPr>
                <w:rFonts w:ascii="Arial" w:eastAsia="Arial" w:hAnsi="Arial" w:cs="Arial"/>
                <w:color w:val="0070C0"/>
                <w:sz w:val="20"/>
                <w:szCs w:val="24"/>
              </w:rPr>
              <w:t>Outgo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FC1F59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</w:p>
          <w:tbl>
            <w:tblPr>
              <w:tblStyle w:val="TableGrid"/>
              <w:tblW w:w="0" w:type="auto"/>
              <w:tblInd w:w="310" w:type="dxa"/>
              <w:tblLook w:val="04A0" w:firstRow="1" w:lastRow="0" w:firstColumn="1" w:lastColumn="0" w:noHBand="0" w:noVBand="1"/>
            </w:tblPr>
            <w:tblGrid>
              <w:gridCol w:w="1946"/>
              <w:gridCol w:w="1940"/>
              <w:gridCol w:w="1949"/>
              <w:gridCol w:w="1971"/>
            </w:tblGrid>
            <w:tr w:rsidR="0001147F" w14:paraId="5E8A7216" w14:textId="77777777" w:rsidTr="0001147F">
              <w:tc>
                <w:tcPr>
                  <w:tcW w:w="1946" w:type="dxa"/>
                </w:tcPr>
                <w:p w14:paraId="69C622A0" w14:textId="1E4319D1" w:rsidR="0001147F" w:rsidRP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0114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DELIVERY</w:t>
                  </w:r>
                  <w:r w:rsidR="002732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 xml:space="preserve"> </w:t>
                  </w:r>
                  <w:r w:rsidRPr="000114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POINT</w:t>
                  </w:r>
                </w:p>
              </w:tc>
              <w:tc>
                <w:tcPr>
                  <w:tcW w:w="1940" w:type="dxa"/>
                </w:tcPr>
                <w:p w14:paraId="712B48DC" w14:textId="2A3D7815" w:rsidR="0001147F" w:rsidRP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0114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FNI</w:t>
                  </w:r>
                </w:p>
              </w:tc>
              <w:tc>
                <w:tcPr>
                  <w:tcW w:w="1949" w:type="dxa"/>
                </w:tcPr>
                <w:p w14:paraId="24971FFA" w14:textId="13347946" w:rsidR="0001147F" w:rsidRP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0114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QUANTITY</w:t>
                  </w:r>
                </w:p>
              </w:tc>
              <w:tc>
                <w:tcPr>
                  <w:tcW w:w="1971" w:type="dxa"/>
                </w:tcPr>
                <w:p w14:paraId="54B27DA1" w14:textId="5F1D3C62" w:rsidR="0001147F" w:rsidRP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</w:pPr>
                  <w:r w:rsidRPr="0001147F">
                    <w:rPr>
                      <w:rFonts w:ascii="Arial" w:eastAsia="Arial" w:hAnsi="Arial" w:cs="Arial"/>
                      <w:b/>
                      <w:color w:val="0070C0"/>
                      <w:sz w:val="20"/>
                      <w:szCs w:val="24"/>
                    </w:rPr>
                    <w:t>TRANSPORT</w:t>
                  </w:r>
                </w:p>
              </w:tc>
            </w:tr>
            <w:tr w:rsidR="0001147F" w14:paraId="145CFD83" w14:textId="77777777" w:rsidTr="0001147F">
              <w:tc>
                <w:tcPr>
                  <w:tcW w:w="1946" w:type="dxa"/>
                  <w:vMerge w:val="restart"/>
                </w:tcPr>
                <w:p w14:paraId="0047A5B7" w14:textId="4F6862B2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DWD-FO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V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(Bogtong,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Albay)</w:t>
                  </w:r>
                </w:p>
              </w:tc>
              <w:tc>
                <w:tcPr>
                  <w:tcW w:w="1940" w:type="dxa"/>
                </w:tcPr>
                <w:p w14:paraId="57AD0A49" w14:textId="0D775B10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amily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ood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ack</w:t>
                  </w:r>
                </w:p>
              </w:tc>
              <w:tc>
                <w:tcPr>
                  <w:tcW w:w="1949" w:type="dxa"/>
                </w:tcPr>
                <w:p w14:paraId="24708430" w14:textId="4482A14B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5,000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boxes</w:t>
                  </w:r>
                </w:p>
              </w:tc>
              <w:tc>
                <w:tcPr>
                  <w:tcW w:w="1971" w:type="dxa"/>
                </w:tcPr>
                <w:p w14:paraId="0B8BFC5C" w14:textId="6273CCF8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WFP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trucks</w:t>
                  </w:r>
                </w:p>
              </w:tc>
            </w:tr>
            <w:tr w:rsidR="0001147F" w14:paraId="55307766" w14:textId="77777777" w:rsidTr="0001147F">
              <w:tc>
                <w:tcPr>
                  <w:tcW w:w="1946" w:type="dxa"/>
                  <w:vMerge/>
                </w:tcPr>
                <w:p w14:paraId="4180D5F6" w14:textId="77777777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</w:p>
              </w:tc>
              <w:tc>
                <w:tcPr>
                  <w:tcW w:w="1940" w:type="dxa"/>
                </w:tcPr>
                <w:p w14:paraId="069D221A" w14:textId="6BEF7078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Laminated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sack</w:t>
                  </w:r>
                </w:p>
              </w:tc>
              <w:tc>
                <w:tcPr>
                  <w:tcW w:w="1949" w:type="dxa"/>
                </w:tcPr>
                <w:p w14:paraId="5531E9DB" w14:textId="230D067B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365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rolls</w:t>
                  </w:r>
                </w:p>
              </w:tc>
              <w:tc>
                <w:tcPr>
                  <w:tcW w:w="1971" w:type="dxa"/>
                </w:tcPr>
                <w:p w14:paraId="76E5490D" w14:textId="321B9ACD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ATN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truck</w:t>
                  </w:r>
                </w:p>
              </w:tc>
            </w:tr>
            <w:tr w:rsidR="0001147F" w14:paraId="584CB735" w14:textId="77777777" w:rsidTr="0001147F">
              <w:tc>
                <w:tcPr>
                  <w:tcW w:w="1946" w:type="dxa"/>
                  <w:vMerge w:val="restart"/>
                </w:tcPr>
                <w:p w14:paraId="5CAB0300" w14:textId="0B7056DB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Camarines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Norte</w:t>
                  </w:r>
                </w:p>
              </w:tc>
              <w:tc>
                <w:tcPr>
                  <w:tcW w:w="1940" w:type="dxa"/>
                </w:tcPr>
                <w:p w14:paraId="279EF689" w14:textId="215EBFA5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amily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food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pack</w:t>
                  </w:r>
                </w:p>
              </w:tc>
              <w:tc>
                <w:tcPr>
                  <w:tcW w:w="1949" w:type="dxa"/>
                </w:tcPr>
                <w:p w14:paraId="1864AFF4" w14:textId="2F94D029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1,700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boxes</w:t>
                  </w:r>
                </w:p>
              </w:tc>
              <w:tc>
                <w:tcPr>
                  <w:tcW w:w="1971" w:type="dxa"/>
                </w:tcPr>
                <w:p w14:paraId="69BED05F" w14:textId="2C97CF0E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ATN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truck</w:t>
                  </w:r>
                </w:p>
              </w:tc>
            </w:tr>
            <w:tr w:rsidR="0001147F" w14:paraId="0D7B218F" w14:textId="77777777" w:rsidTr="0001147F">
              <w:tc>
                <w:tcPr>
                  <w:tcW w:w="1946" w:type="dxa"/>
                  <w:vMerge/>
                </w:tcPr>
                <w:p w14:paraId="226A895F" w14:textId="77777777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left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</w:p>
              </w:tc>
              <w:tc>
                <w:tcPr>
                  <w:tcW w:w="1940" w:type="dxa"/>
                </w:tcPr>
                <w:p w14:paraId="6C24CE89" w14:textId="2F04CCFA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Laminated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sack</w:t>
                  </w:r>
                </w:p>
              </w:tc>
              <w:tc>
                <w:tcPr>
                  <w:tcW w:w="1949" w:type="dxa"/>
                </w:tcPr>
                <w:p w14:paraId="5B14537B" w14:textId="1E821780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jc w:val="center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365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rolls</w:t>
                  </w:r>
                </w:p>
              </w:tc>
              <w:tc>
                <w:tcPr>
                  <w:tcW w:w="1971" w:type="dxa"/>
                </w:tcPr>
                <w:p w14:paraId="35D37D4F" w14:textId="598591E8" w:rsidR="0001147F" w:rsidRDefault="0001147F" w:rsidP="0001147F">
                  <w:pPr>
                    <w:pStyle w:val="ListParagraph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ind w:left="0"/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ATN</w:t>
                  </w:r>
                  <w:r w:rsidR="0027327F"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color w:val="0070C0"/>
                      <w:sz w:val="20"/>
                      <w:szCs w:val="24"/>
                    </w:rPr>
                    <w:t>truck</w:t>
                  </w:r>
                </w:p>
              </w:tc>
            </w:tr>
          </w:tbl>
          <w:p w14:paraId="598D61B0" w14:textId="789C6B30" w:rsidR="0001147F" w:rsidRPr="0001147F" w:rsidRDefault="0001147F" w:rsidP="0001147F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10" w:hanging="310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Summary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of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NI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releases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rom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NROC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and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Field</w:t>
            </w:r>
            <w:r w:rsidR="002732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 xml:space="preserve"> </w:t>
            </w:r>
            <w:r w:rsidRPr="0001147F">
              <w:rPr>
                <w:rFonts w:ascii="Arial" w:eastAsia="Times New Roman" w:hAnsi="Arial" w:cs="Arial"/>
                <w:bCs/>
                <w:color w:val="0070C0"/>
                <w:sz w:val="20"/>
                <w:szCs w:val="20"/>
              </w:rPr>
              <w:t>Offices:</w:t>
            </w:r>
          </w:p>
          <w:tbl>
            <w:tblPr>
              <w:tblW w:w="4806" w:type="pct"/>
              <w:tblInd w:w="314" w:type="dxa"/>
              <w:tblLook w:val="04A0" w:firstRow="1" w:lastRow="0" w:firstColumn="1" w:lastColumn="0" w:noHBand="0" w:noVBand="1"/>
            </w:tblPr>
            <w:tblGrid>
              <w:gridCol w:w="3029"/>
              <w:gridCol w:w="1961"/>
              <w:gridCol w:w="2792"/>
            </w:tblGrid>
            <w:tr w:rsidR="0001147F" w:rsidRPr="0001147F" w14:paraId="4350EE9E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6691B7AB" w14:textId="6F99830D" w:rsidR="00FC1F59" w:rsidRPr="0001147F" w:rsidRDefault="00FC1F59" w:rsidP="00FC1F5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RELIEF</w:t>
                  </w:r>
                  <w:r w:rsidR="002732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ITEM</w:t>
                  </w:r>
                </w:p>
              </w:tc>
              <w:tc>
                <w:tcPr>
                  <w:tcW w:w="1260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F3FFCD3" w14:textId="5598EB28" w:rsidR="00FC1F59" w:rsidRPr="0001147F" w:rsidRDefault="00FC1F59" w:rsidP="00FC1F5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TOTAL</w:t>
                  </w:r>
                  <w:r w:rsidR="002732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QUANTITY</w:t>
                  </w:r>
                </w:p>
              </w:tc>
              <w:tc>
                <w:tcPr>
                  <w:tcW w:w="1795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4D32575" w14:textId="2EFFED40" w:rsidR="00FC1F59" w:rsidRPr="0001147F" w:rsidRDefault="00747379" w:rsidP="0074737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TOTAL</w:t>
                  </w:r>
                  <w:r w:rsidR="002732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COST</w:t>
                  </w:r>
                </w:p>
              </w:tc>
            </w:tr>
            <w:tr w:rsidR="0001147F" w:rsidRPr="0001147F" w14:paraId="5E0B7BDB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2DEF992" w14:textId="3C6D6FD2" w:rsidR="00682817" w:rsidRPr="0001147F" w:rsidRDefault="0001147F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Family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food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pack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F19052C" w14:textId="29D49E6A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  <w:t>63,920</w:t>
                  </w:r>
                </w:p>
              </w:tc>
              <w:tc>
                <w:tcPr>
                  <w:tcW w:w="1795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DE82620" w14:textId="39B01D4B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Cs/>
                      <w:color w:val="0070C0"/>
                      <w:sz w:val="20"/>
                      <w:szCs w:val="20"/>
                    </w:rPr>
                    <w:t>35,138,540.00</w:t>
                  </w:r>
                </w:p>
              </w:tc>
            </w:tr>
            <w:tr w:rsidR="0001147F" w:rsidRPr="0001147F" w14:paraId="3BE38D0D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99B5F6A" w14:textId="63FE241E" w:rsidR="00682817" w:rsidRPr="0001147F" w:rsidRDefault="0001147F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Other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food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item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8A8640F" w14:textId="6241DA63" w:rsidR="00682817" w:rsidRPr="0001147F" w:rsidRDefault="00747379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795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F138BB5" w14:textId="7B52FC90" w:rsidR="00682817" w:rsidRPr="0001147F" w:rsidRDefault="00747379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Cs/>
                      <w:color w:val="0070C0"/>
                      <w:sz w:val="20"/>
                      <w:szCs w:val="20"/>
                    </w:rPr>
                    <w:t>-</w:t>
                  </w:r>
                </w:p>
              </w:tc>
            </w:tr>
            <w:tr w:rsidR="0001147F" w:rsidRPr="0001147F" w14:paraId="3B149687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3A6ED96" w14:textId="07084DC5" w:rsidR="00682817" w:rsidRPr="0001147F" w:rsidRDefault="0001147F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Non-food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item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5F5605E" w14:textId="5942AAAA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  <w:t>21,917</w:t>
                  </w:r>
                </w:p>
              </w:tc>
              <w:tc>
                <w:tcPr>
                  <w:tcW w:w="1795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7EDDED" w14:textId="34609F30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Cs/>
                      <w:color w:val="0070C0"/>
                      <w:sz w:val="20"/>
                      <w:szCs w:val="20"/>
                    </w:rPr>
                    <w:t>13,084,947.00</w:t>
                  </w:r>
                </w:p>
              </w:tc>
            </w:tr>
            <w:tr w:rsidR="0001147F" w:rsidRPr="0001147F" w14:paraId="55C2EAD3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FDF932F" w14:textId="57248292" w:rsidR="00682817" w:rsidRPr="0001147F" w:rsidRDefault="0001147F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left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Assorted</w:t>
                  </w:r>
                  <w:r w:rsidR="002732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  <w:t>donations</w:t>
                  </w:r>
                </w:p>
              </w:tc>
              <w:tc>
                <w:tcPr>
                  <w:tcW w:w="1260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F1E3941" w14:textId="647F67CF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color w:val="0070C0"/>
                      <w:sz w:val="20"/>
                      <w:szCs w:val="20"/>
                    </w:rPr>
                    <w:t>135,844</w:t>
                  </w:r>
                </w:p>
              </w:tc>
              <w:tc>
                <w:tcPr>
                  <w:tcW w:w="1795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258761E2" w14:textId="79C7BF36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Cs/>
                      <w:color w:val="0070C0"/>
                      <w:sz w:val="20"/>
                      <w:szCs w:val="20"/>
                    </w:rPr>
                    <w:t>2,713,500.00</w:t>
                  </w:r>
                </w:p>
              </w:tc>
            </w:tr>
            <w:tr w:rsidR="0001147F" w:rsidRPr="0001147F" w14:paraId="44D9ABA3" w14:textId="77777777" w:rsidTr="0001147F">
              <w:trPr>
                <w:trHeight w:val="20"/>
              </w:trPr>
              <w:tc>
                <w:tcPr>
                  <w:tcW w:w="1946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EAF1DD" w:themeFill="accent3" w:themeFillTint="33"/>
                  <w:noWrap/>
                  <w:vAlign w:val="center"/>
                  <w:hideMark/>
                </w:tcPr>
                <w:p w14:paraId="31B784AF" w14:textId="004D9C66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TOTAL</w:t>
                  </w:r>
                  <w:r w:rsidR="002732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 xml:space="preserve"> </w:t>
                  </w:r>
                  <w:r w:rsidRPr="0001147F"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  <w:t>FNI:</w:t>
                  </w:r>
                </w:p>
              </w:tc>
              <w:tc>
                <w:tcPr>
                  <w:tcW w:w="1260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EAF1DD" w:themeFill="accent3" w:themeFillTint="33"/>
                  <w:noWrap/>
                  <w:vAlign w:val="center"/>
                  <w:hideMark/>
                </w:tcPr>
                <w:p w14:paraId="6869F3DB" w14:textId="5353D88F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/>
                      <w:bCs/>
                      <w:color w:val="0070C0"/>
                      <w:sz w:val="20"/>
                      <w:szCs w:val="20"/>
                    </w:rPr>
                    <w:t>221,681</w:t>
                  </w:r>
                </w:p>
              </w:tc>
              <w:tc>
                <w:tcPr>
                  <w:tcW w:w="1795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EAF1DD" w:themeFill="accent3" w:themeFillTint="33"/>
                  <w:vAlign w:val="center"/>
                  <w:hideMark/>
                </w:tcPr>
                <w:p w14:paraId="43BD00EF" w14:textId="7EFF8575" w:rsidR="00682817" w:rsidRPr="0001147F" w:rsidRDefault="00682817" w:rsidP="00682817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" w:eastAsia="Times New Roman" w:hAnsi="Arial" w:cs="Arial"/>
                      <w:b/>
                      <w:bCs/>
                      <w:color w:val="0070C0"/>
                      <w:sz w:val="20"/>
                      <w:szCs w:val="20"/>
                    </w:rPr>
                  </w:pPr>
                  <w:r w:rsidRPr="0001147F">
                    <w:rPr>
                      <w:rFonts w:ascii="Arial" w:hAnsi="Arial" w:cs="Arial"/>
                      <w:b/>
                      <w:bCs/>
                      <w:color w:val="0070C0"/>
                      <w:sz w:val="20"/>
                      <w:szCs w:val="20"/>
                    </w:rPr>
                    <w:t>50,936,987.00</w:t>
                  </w:r>
                </w:p>
              </w:tc>
            </w:tr>
          </w:tbl>
          <w:p w14:paraId="2CBB21BC" w14:textId="713C4B0F" w:rsidR="001B5E88" w:rsidRPr="001B5E88" w:rsidRDefault="001B5E88" w:rsidP="00682817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308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SWD-NRLMB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682817">
              <w:rPr>
                <w:rFonts w:ascii="Arial" w:eastAsia="Arial" w:hAnsi="Arial" w:cs="Arial"/>
                <w:color w:val="0070C0"/>
                <w:sz w:val="20"/>
                <w:szCs w:val="24"/>
              </w:rPr>
              <w:t>lo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82817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V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dispatch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FNI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nee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B5E88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.</w:t>
            </w:r>
          </w:p>
        </w:tc>
      </w:tr>
    </w:tbl>
    <w:p w14:paraId="1183667E" w14:textId="77777777" w:rsidR="00C81411" w:rsidRDefault="00C81411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3CD84B" w14:textId="4C2655AD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0284A3B5" w:rsidR="00E97CB4" w:rsidRPr="008E6E1E" w:rsidRDefault="00E97CB4">
            <w:pPr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3CC9CA" w14:textId="142E7DF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ecretar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autist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a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preparednes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asur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e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upda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tr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il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1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  <w:p w14:paraId="54162B0A" w14:textId="07BB286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ttend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tr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il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unci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MDRRMC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zo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mee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01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  <w:p w14:paraId="717E049C" w14:textId="72C8F244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uty.</w:t>
            </w:r>
          </w:p>
          <w:p w14:paraId="0A83B6AF" w14:textId="70194FA2" w:rsidR="00E97CB4" w:rsidRPr="008E6E1E" w:rsidRDefault="00E97CB4" w:rsidP="00E97CB4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O-NC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</w:p>
        </w:tc>
      </w:tr>
    </w:tbl>
    <w:p w14:paraId="15727440" w14:textId="72E5C566" w:rsidR="00E86EC9" w:rsidRDefault="00E86EC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2078E953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6726303D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1F07D6EC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442533" w:rsidRDefault="00E97CB4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74786876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557BEF2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3B49902" w14:textId="77777777" w:rsidR="000E7B51" w:rsidRDefault="000E7B51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E363977" w14:textId="77777777" w:rsidR="006251E7" w:rsidRDefault="006251E7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br w:type="page"/>
      </w:r>
    </w:p>
    <w:p w14:paraId="68676A0B" w14:textId="73FAF92D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17B931B7" w:rsidR="00E97CB4" w:rsidRPr="00634741" w:rsidRDefault="006528E3" w:rsidP="006528E3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A16FBC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23A9A2" w14:textId="2304D189" w:rsidR="00E97CB4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ctiv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Rapi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Deploy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24-h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ut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Exten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.</w:t>
            </w:r>
          </w:p>
          <w:p w14:paraId="39C76313" w14:textId="0CD1776C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pack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</w:p>
          <w:p w14:paraId="2F51F936" w14:textId="4732E8A2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eliver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2,3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,7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Magsaysa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ub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r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N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</w:p>
          <w:p w14:paraId="6C544231" w14:textId="7BA52B8D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n-go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cur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moun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hp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0,000,000.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8,0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</w:p>
          <w:p w14:paraId="33E7513B" w14:textId="0D44DEBE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-Fi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taf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cilit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aul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PEO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uror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.</w:t>
            </w:r>
          </w:p>
          <w:p w14:paraId="722ED51F" w14:textId="5170EB51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t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visit/ocula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spec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vacu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ent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unicipal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210BB602" w14:textId="6FF07CE6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2625FB9D" w14:textId="7AAD55BB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giona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rect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tes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stel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tend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e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u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DRRMC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3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.</w:t>
            </w:r>
          </w:p>
          <w:p w14:paraId="3C02A111" w14:textId="1BCBB561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on-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tem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71B66C20" w14:textId="07A5A513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ctiv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PE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7EA5A1BF" w14:textId="06A9B59A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–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vis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uick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eam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.</w:t>
            </w:r>
          </w:p>
          <w:p w14:paraId="3B4B9CFE" w14:textId="543BDA1D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pack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.</w:t>
            </w:r>
          </w:p>
        </w:tc>
      </w:tr>
    </w:tbl>
    <w:p w14:paraId="6223242F" w14:textId="77777777" w:rsidR="008D3C60" w:rsidRDefault="008D3C60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6AF5F9" w14:textId="7A4B7F4A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D670D" w:rsidRPr="004D670D" w14:paraId="7359EF30" w14:textId="77777777" w:rsidTr="008E6E1E">
        <w:trPr>
          <w:trHeight w:val="999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9713AA" w14:textId="6CCF8394" w:rsidR="00E97CB4" w:rsidRPr="004D670D" w:rsidRDefault="008E6E1E" w:rsidP="008E6E1E">
            <w:pP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0</w:t>
            </w:r>
            <w:r w:rsidR="00E64697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8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97D914" w14:textId="11D58DEF" w:rsidR="005B2951" w:rsidRPr="004D670D" w:rsidRDefault="005B2951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IC-Reg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irect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ucia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lmeda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nven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MANCO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sses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Humanitaria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(HADR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be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fice.</w:t>
            </w:r>
          </w:p>
          <w:p w14:paraId="04F8C9E0" w14:textId="60BF3FF3" w:rsidR="004D670D" w:rsidRPr="004D670D" w:rsidRDefault="005B2951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ques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exist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sses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need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terna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isplac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(IDPs)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ls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min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guidelin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VID-19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mp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mp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(CCCM)</w:t>
            </w:r>
            <w:r w:rsidR="004D670D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DP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rotection.</w:t>
            </w:r>
          </w:p>
          <w:p w14:paraId="449F28E9" w14:textId="52CEDE45" w:rsidR="004D670D" w:rsidRPr="004D670D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e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(LSWDOs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situation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efforts.</w:t>
            </w:r>
          </w:p>
          <w:p w14:paraId="2FF08B7F" w14:textId="0C340327" w:rsidR="004D670D" w:rsidRPr="004D670D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mobiliz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41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mmuni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volunte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roduc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fice’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asmarin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i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Gen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Marian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lvarez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vite.</w:t>
            </w:r>
          </w:p>
          <w:p w14:paraId="0CD9A7D9" w14:textId="40F717E6" w:rsidR="004D670D" w:rsidRPr="004D670D" w:rsidRDefault="004D670D" w:rsidP="005B2951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Que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ogistic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quiremen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haul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ro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ffice’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s.</w:t>
            </w:r>
          </w:p>
          <w:p w14:paraId="4696DBDE" w14:textId="342FF85E" w:rsidR="004D670D" w:rsidRPr="004D670D" w:rsidRDefault="004D670D" w:rsidP="004D670D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ork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lust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artn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lig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tervention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voi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uplication.</w:t>
            </w:r>
          </w:p>
          <w:p w14:paraId="5813315F" w14:textId="6A5E93BC" w:rsidR="005B2951" w:rsidRPr="004D670D" w:rsidRDefault="004D670D" w:rsidP="004D670D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DRM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min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humanitaria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ensu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COVID-19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heal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safe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rotocol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corpora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B2951" w:rsidRPr="004D670D">
              <w:rPr>
                <w:rFonts w:ascii="Arial" w:eastAsia="Arial" w:hAnsi="Arial" w:cs="Arial"/>
                <w:color w:val="0070C0"/>
                <w:sz w:val="20"/>
                <w:szCs w:val="24"/>
              </w:rPr>
              <w:t>plans.</w:t>
            </w:r>
          </w:p>
        </w:tc>
      </w:tr>
    </w:tbl>
    <w:p w14:paraId="16EA06B2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5DCDB43" w14:textId="1618643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07D77E77" w:rsidR="00E97CB4" w:rsidRPr="00AA4E16" w:rsidRDefault="00210FC4">
            <w:pPr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09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ACF856" w14:textId="47C7CAD3" w:rsidR="00210FC4" w:rsidRPr="00AA4E16" w:rsidRDefault="00210FC4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MIMAROPA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repar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urcha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Reque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(PRs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stockpile.</w:t>
            </w:r>
          </w:p>
          <w:p w14:paraId="567AE7F6" w14:textId="6FB942B8" w:rsidR="00210FC4" w:rsidRPr="00AA4E16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/C/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ensur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VID-19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rotocol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nsid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la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practic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ime.</w:t>
            </w:r>
          </w:p>
          <w:p w14:paraId="5DEE6E5B" w14:textId="17D0D59B" w:rsidR="00AA4E16" w:rsidRPr="00AA4E16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ensur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l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ruck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good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equip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reas.</w:t>
            </w:r>
          </w:p>
          <w:p w14:paraId="21E4F473" w14:textId="57E9B8DB" w:rsidR="00AA4E16" w:rsidRPr="00AA4E16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SWA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maintain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th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need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/individual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insid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.</w:t>
            </w:r>
          </w:p>
          <w:p w14:paraId="4CD72AA1" w14:textId="27E0DE79" w:rsidR="00210FC4" w:rsidRPr="00AA4E16" w:rsidRDefault="00AA4E16" w:rsidP="00AA4E16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lastRenderedPageBreak/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releas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b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distribu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AA4E16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</w:tc>
      </w:tr>
    </w:tbl>
    <w:p w14:paraId="7762CD88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473DC69" w14:textId="03064D9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4477934B" w:rsidR="00E97CB4" w:rsidRPr="005B2951" w:rsidRDefault="009F7726" w:rsidP="009F7726">
            <w:pPr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0</w:t>
            </w:r>
            <w:r w:rsidR="001B5E88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91C123" w14:textId="58791019" w:rsidR="009F7726" w:rsidRPr="005B2951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ack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mplement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od-for-work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FFW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vities.</w:t>
            </w:r>
          </w:p>
          <w:p w14:paraId="1FA52052" w14:textId="13DA8135" w:rsidR="006B607B" w:rsidRPr="005B2951" w:rsidRDefault="006B607B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ychosoc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cess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SSP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h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y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Guinobata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a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entr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chool.</w:t>
            </w:r>
          </w:p>
          <w:p w14:paraId="0381D0E1" w14:textId="2B94448F" w:rsidR="002D2D51" w:rsidRPr="005B2951" w:rsidRDefault="006B607B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eploy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11-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tanduan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ea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ead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ATL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sb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ess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istribu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s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mag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ouses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ychologic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r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i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PFA)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mp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xist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ta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gather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ubmission.</w:t>
            </w:r>
          </w:p>
          <w:p w14:paraId="5BA75746" w14:textId="07F26E61" w:rsidR="006B607B" w:rsidRPr="005B2951" w:rsidRDefault="006B607B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IC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uri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₱10,000.00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ac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ix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6</w:t>
            </w:r>
            <w:r w:rsidR="00191D63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bereav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bay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1EA3583F" w14:textId="1ACF42C2" w:rsidR="006B607B" w:rsidRPr="005B2951" w:rsidRDefault="006B607B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dividual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jur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uring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nslaugh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.</w:t>
            </w:r>
          </w:p>
          <w:p w14:paraId="4040C5C6" w14:textId="6D595B86" w:rsidR="002D2D51" w:rsidRPr="005B2951" w:rsidRDefault="006B607B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PM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rs</w:t>
            </w:r>
            <w:r w:rsidR="00FC1F59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’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itiativ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ta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amag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ous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af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h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os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ntac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mmedi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hard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unicipaliti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bay</w:t>
            </w:r>
            <w:r w:rsidR="00DA025F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0AB63D89" w14:textId="51E767F4" w:rsidR="002D2D51" w:rsidRPr="005B2951" w:rsidRDefault="005B2951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umbe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displac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.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A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ls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DRRM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C/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.</w:t>
            </w:r>
          </w:p>
          <w:p w14:paraId="5D6A2BE4" w14:textId="1421524D" w:rsidR="00FC6365" w:rsidRPr="005B2951" w:rsidRDefault="005B2951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’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sourc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ectio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RROS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on-foo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ne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D2D51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ises.</w:t>
            </w:r>
          </w:p>
          <w:p w14:paraId="01BDA46A" w14:textId="41E4507A" w:rsidR="00FC6365" w:rsidRPr="005B2951" w:rsidRDefault="00FC6365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AT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six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6</w:t>
            </w:r>
            <w:r w:rsidR="00E36D75"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e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ctiva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instructe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P/MDRRMOs,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C/MSWDO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T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olly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B2951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.</w:t>
            </w:r>
          </w:p>
        </w:tc>
      </w:tr>
    </w:tbl>
    <w:p w14:paraId="0EE07878" w14:textId="14D63085" w:rsidR="00303C98" w:rsidRDefault="00303C98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21C3DF6" w14:textId="0FF7BE1D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E1771" w14:textId="49D585D6" w:rsidR="008E6E1E" w:rsidRDefault="008E6E1E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6BA6DEF1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,984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,71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arangay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9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365873E3" w14:textId="7777777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1B686C6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49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E1BBEB" w14:textId="1F1E8021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  <w:p w14:paraId="6AF2F0FF" w14:textId="2CA97AB3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7878DE3A" w14:textId="77777777" w:rsidR="00442533" w:rsidRDefault="0044253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0FD85821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6F825E8B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7DAC52" w14:textId="7BEC6B18" w:rsidR="00E97CB4" w:rsidRPr="00442533" w:rsidRDefault="00E97CB4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ynamic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parednes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sponse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5,458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ack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53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ack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5,228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ygie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Kit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4,92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Kitch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Ki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3,48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leep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ki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ad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vailabl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ion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clud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/M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oc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cros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rther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Mindana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o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ehicl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elecommunicati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.</w:t>
            </w:r>
          </w:p>
          <w:p w14:paraId="4C488D45" w14:textId="69636ADD" w:rsidR="00E97CB4" w:rsidRPr="00442533" w:rsidRDefault="00E97CB4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ROMIC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vailabl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4/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/P/M/DRRM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C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form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ti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ac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ovin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ossibl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ommuniti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onsta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monitor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AGAS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kee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d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upd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tatus.</w:t>
            </w:r>
          </w:p>
        </w:tc>
      </w:tr>
    </w:tbl>
    <w:p w14:paraId="67A96339" w14:textId="77777777" w:rsidR="009E66F1" w:rsidRDefault="009E66F1" w:rsidP="00075D15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01478FD5" w14:textId="77777777" w:rsidR="006251E7" w:rsidRDefault="006251E7" w:rsidP="00075D15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2209963" w:rsidR="00411916" w:rsidRPr="00411916" w:rsidRDefault="00411916" w:rsidP="00075D15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352719ED" w:rsidR="00155355" w:rsidRPr="00411916" w:rsidRDefault="003D09A9" w:rsidP="00843A49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>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effect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E97CB4">
        <w:rPr>
          <w:rFonts w:ascii="Arial" w:eastAsia="Arial" w:hAnsi="Arial" w:cs="Arial"/>
          <w:i/>
          <w:sz w:val="20"/>
          <w:szCs w:val="20"/>
        </w:rPr>
        <w:t>Sup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3C3E11">
        <w:rPr>
          <w:rFonts w:ascii="Arial" w:eastAsia="Arial" w:hAnsi="Arial" w:cs="Arial"/>
          <w:i/>
          <w:sz w:val="20"/>
          <w:szCs w:val="20"/>
        </w:rPr>
        <w:t>Typho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84027D">
        <w:rPr>
          <w:rFonts w:ascii="Arial" w:eastAsia="Arial" w:hAnsi="Arial" w:cs="Arial"/>
          <w:i/>
          <w:sz w:val="20"/>
          <w:szCs w:val="20"/>
        </w:rPr>
        <w:t>“</w:t>
      </w:r>
      <w:r w:rsidR="003C3E11">
        <w:rPr>
          <w:rFonts w:ascii="Arial" w:eastAsia="Arial" w:hAnsi="Arial" w:cs="Arial"/>
          <w:i/>
          <w:sz w:val="20"/>
          <w:szCs w:val="20"/>
        </w:rPr>
        <w:t>Roll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6513DA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F449E3C" w14:textId="77777777" w:rsidR="00332825" w:rsidRDefault="0033282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22CC8741" w14:textId="6A75EA52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r w:rsidRPr="004B7668"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5D8DFD5" w14:textId="77777777" w:rsidR="00075D15" w:rsidRDefault="00075D1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0E1ABEFF" w14:textId="69F3ABC2" w:rsidR="001B5E88" w:rsidRDefault="006251E7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 C. PELEGRINO</w:t>
      </w:r>
    </w:p>
    <w:p w14:paraId="1FD5D907" w14:textId="5F4EC894" w:rsidR="006251E7" w:rsidRDefault="006251E7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AN ERWIN I. ONTANILLAS</w:t>
      </w:r>
    </w:p>
    <w:p w14:paraId="44111B3D" w14:textId="6C71B24D" w:rsidR="006251E7" w:rsidRDefault="006251E7" w:rsidP="00462A11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56ED765B" w14:textId="77777777" w:rsidR="00462A11" w:rsidRDefault="00462A11" w:rsidP="00462A11">
      <w:pPr>
        <w:rPr>
          <w:rFonts w:ascii="Arial" w:eastAsia="Arial" w:hAnsi="Arial" w:cs="Arial"/>
          <w:b/>
          <w:sz w:val="24"/>
          <w:szCs w:val="24"/>
        </w:rPr>
      </w:pPr>
    </w:p>
    <w:p w14:paraId="6FBA2D9D" w14:textId="77777777" w:rsidR="00462A11" w:rsidRDefault="00462A11" w:rsidP="00075D15">
      <w:pPr>
        <w:rPr>
          <w:rFonts w:ascii="Arial" w:eastAsia="Arial" w:hAnsi="Arial" w:cs="Arial"/>
          <w:b/>
          <w:sz w:val="24"/>
          <w:szCs w:val="24"/>
        </w:rPr>
      </w:pPr>
    </w:p>
    <w:p w14:paraId="1123B602" w14:textId="7748C0C9" w:rsidR="00462A11" w:rsidRDefault="006251E7" w:rsidP="00075D15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6156DC1" w14:textId="47AAD613" w:rsidR="00634741" w:rsidRDefault="009E66F1" w:rsidP="00075D15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648BF182" w14:textId="09864684" w:rsidR="00733955" w:rsidRDefault="00733955" w:rsidP="00075D15">
      <w:pPr>
        <w:rPr>
          <w:rFonts w:ascii="Arial" w:eastAsia="Arial" w:hAnsi="Arial" w:cs="Arial"/>
          <w:sz w:val="28"/>
          <w:szCs w:val="28"/>
        </w:rPr>
      </w:pPr>
    </w:p>
    <w:p w14:paraId="7AD72674" w14:textId="77777777" w:rsidR="006251E7" w:rsidRDefault="006251E7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046AFC69" w14:textId="55DD6242" w:rsidR="009F1D3B" w:rsidRPr="009F1D3B" w:rsidRDefault="006B3243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 w:rsidRPr="006B324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DOCUMENTATION</w:t>
      </w:r>
    </w:p>
    <w:p w14:paraId="223034C4" w14:textId="77777777" w:rsidR="009F1D3B" w:rsidRDefault="00FE1C86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5326141D" wp14:editId="7E1B9D35">
            <wp:extent cx="5486400" cy="411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77777777" w:rsidR="009F1D3B" w:rsidRDefault="00FE1C86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4572D4A" wp14:editId="1761E8E4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244D" w14:textId="6C69264F" w:rsidR="00733955" w:rsidRDefault="00733955" w:rsidP="009F1D3B">
      <w:pPr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inline distT="0" distB="0" distL="0" distR="0" wp14:anchorId="58EF62B3" wp14:editId="18EF9C10">
            <wp:extent cx="5486400" cy="411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12"/>
      <w:footerReference w:type="default" r:id="rId13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CBB4E" w14:textId="77777777" w:rsidR="00D01E0E" w:rsidRDefault="00D01E0E">
      <w:r>
        <w:separator/>
      </w:r>
    </w:p>
  </w:endnote>
  <w:endnote w:type="continuationSeparator" w:id="0">
    <w:p w14:paraId="1C751120" w14:textId="77777777" w:rsidR="00D01E0E" w:rsidRDefault="00D01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AA3515" w14:textId="77777777" w:rsidR="006251E7" w:rsidRDefault="006251E7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298B1C76" w:rsidR="006251E7" w:rsidRDefault="006251E7" w:rsidP="00A0193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9F1D3B">
      <w:rPr>
        <w:b/>
        <w:noProof/>
        <w:sz w:val="16"/>
        <w:szCs w:val="16"/>
      </w:rPr>
      <w:t>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9F1D3B">
      <w:rPr>
        <w:b/>
        <w:noProof/>
        <w:sz w:val="16"/>
        <w:szCs w:val="16"/>
      </w:rPr>
      <w:t>37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A01937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21</w:t>
    </w:r>
    <w:r w:rsidRPr="00A01937">
      <w:rPr>
        <w:rFonts w:ascii="Arial" w:eastAsia="Arial" w:hAnsi="Arial" w:cs="Arial"/>
        <w:sz w:val="16"/>
        <w:szCs w:val="16"/>
      </w:rPr>
      <w:t xml:space="preserve"> on </w:t>
    </w:r>
    <w:r>
      <w:rPr>
        <w:rFonts w:ascii="Arial" w:eastAsia="Arial" w:hAnsi="Arial" w:cs="Arial"/>
        <w:sz w:val="16"/>
        <w:szCs w:val="16"/>
      </w:rPr>
      <w:t xml:space="preserve">Super </w:t>
    </w:r>
    <w:r w:rsidRPr="00A01937">
      <w:rPr>
        <w:rFonts w:ascii="Arial" w:eastAsia="Arial" w:hAnsi="Arial" w:cs="Arial"/>
        <w:sz w:val="16"/>
        <w:szCs w:val="16"/>
      </w:rPr>
      <w:t>Typhoon “Rolly”</w:t>
    </w:r>
    <w:r>
      <w:rPr>
        <w:rFonts w:ascii="Arial" w:eastAsia="Arial" w:hAnsi="Arial" w:cs="Arial"/>
        <w:sz w:val="16"/>
        <w:szCs w:val="16"/>
      </w:rPr>
      <w:t xml:space="preserve"> </w:t>
    </w:r>
    <w:r w:rsidRPr="00A01937">
      <w:rPr>
        <w:rFonts w:ascii="Arial" w:eastAsia="Arial" w:hAnsi="Arial" w:cs="Arial"/>
        <w:sz w:val="16"/>
        <w:szCs w:val="16"/>
      </w:rPr>
      <w:t xml:space="preserve">as of </w:t>
    </w:r>
    <w:r>
      <w:rPr>
        <w:rFonts w:ascii="Arial" w:eastAsia="Arial" w:hAnsi="Arial" w:cs="Arial"/>
        <w:sz w:val="16"/>
        <w:szCs w:val="16"/>
      </w:rPr>
      <w:t>10</w:t>
    </w:r>
    <w:r w:rsidRPr="00A01937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A</w:t>
    </w:r>
    <w:r w:rsidRPr="00A01937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D70896" w14:textId="77777777" w:rsidR="00D01E0E" w:rsidRDefault="00D01E0E">
      <w:r>
        <w:separator/>
      </w:r>
    </w:p>
  </w:footnote>
  <w:footnote w:type="continuationSeparator" w:id="0">
    <w:p w14:paraId="6844A72B" w14:textId="77777777" w:rsidR="00D01E0E" w:rsidRDefault="00D01E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387D08" w14:textId="77777777" w:rsidR="006251E7" w:rsidRDefault="006251E7" w:rsidP="00192CDE">
    <w:pPr>
      <w:tabs>
        <w:tab w:val="center" w:pos="4680"/>
        <w:tab w:val="right" w:pos="9360"/>
      </w:tabs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6251E7" w:rsidRDefault="006251E7" w:rsidP="00192CDE">
    <w:pPr>
      <w:tabs>
        <w:tab w:val="center" w:pos="4680"/>
        <w:tab w:val="right" w:pos="9360"/>
      </w:tabs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6251E7" w:rsidRDefault="006251E7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6251E7" w:rsidRDefault="006251E7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81B72"/>
    <w:multiLevelType w:val="hybridMultilevel"/>
    <w:tmpl w:val="680E43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31AC9"/>
    <w:multiLevelType w:val="hybridMultilevel"/>
    <w:tmpl w:val="64D221C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19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4"/>
  </w:num>
  <w:num w:numId="5">
    <w:abstractNumId w:val="4"/>
  </w:num>
  <w:num w:numId="6">
    <w:abstractNumId w:val="2"/>
  </w:num>
  <w:num w:numId="7">
    <w:abstractNumId w:val="3"/>
  </w:num>
  <w:num w:numId="8">
    <w:abstractNumId w:val="12"/>
  </w:num>
  <w:num w:numId="9">
    <w:abstractNumId w:val="10"/>
  </w:num>
  <w:num w:numId="10">
    <w:abstractNumId w:val="9"/>
  </w:num>
  <w:num w:numId="11">
    <w:abstractNumId w:val="8"/>
  </w:num>
  <w:num w:numId="12">
    <w:abstractNumId w:val="30"/>
  </w:num>
  <w:num w:numId="13">
    <w:abstractNumId w:val="14"/>
  </w:num>
  <w:num w:numId="14">
    <w:abstractNumId w:val="8"/>
  </w:num>
  <w:num w:numId="15">
    <w:abstractNumId w:val="3"/>
  </w:num>
  <w:num w:numId="16">
    <w:abstractNumId w:val="10"/>
  </w:num>
  <w:num w:numId="17">
    <w:abstractNumId w:val="4"/>
  </w:num>
  <w:num w:numId="18">
    <w:abstractNumId w:val="9"/>
  </w:num>
  <w:num w:numId="19">
    <w:abstractNumId w:val="21"/>
  </w:num>
  <w:num w:numId="20">
    <w:abstractNumId w:val="2"/>
  </w:num>
  <w:num w:numId="21">
    <w:abstractNumId w:val="12"/>
  </w:num>
  <w:num w:numId="22">
    <w:abstractNumId w:val="18"/>
  </w:num>
  <w:num w:numId="23">
    <w:abstractNumId w:val="23"/>
  </w:num>
  <w:num w:numId="24">
    <w:abstractNumId w:val="29"/>
  </w:num>
  <w:num w:numId="25">
    <w:abstractNumId w:val="28"/>
  </w:num>
  <w:num w:numId="26">
    <w:abstractNumId w:val="20"/>
  </w:num>
  <w:num w:numId="27">
    <w:abstractNumId w:val="22"/>
  </w:num>
  <w:num w:numId="28">
    <w:abstractNumId w:val="19"/>
  </w:num>
  <w:num w:numId="29">
    <w:abstractNumId w:val="27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5"/>
  </w:num>
  <w:num w:numId="33">
    <w:abstractNumId w:val="6"/>
  </w:num>
  <w:num w:numId="34">
    <w:abstractNumId w:val="5"/>
  </w:num>
  <w:num w:numId="35">
    <w:abstractNumId w:val="13"/>
  </w:num>
  <w:num w:numId="36">
    <w:abstractNumId w:val="26"/>
  </w:num>
  <w:num w:numId="37">
    <w:abstractNumId w:val="24"/>
  </w:num>
  <w:num w:numId="38">
    <w:abstractNumId w:val="15"/>
  </w:num>
  <w:num w:numId="39">
    <w:abstractNumId w:val="16"/>
  </w:num>
  <w:num w:numId="40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rgUAbl9jMC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103C6"/>
    <w:rsid w:val="0001147F"/>
    <w:rsid w:val="000117C3"/>
    <w:rsid w:val="000132B4"/>
    <w:rsid w:val="00020ECE"/>
    <w:rsid w:val="00021ECB"/>
    <w:rsid w:val="000234D2"/>
    <w:rsid w:val="00025BC9"/>
    <w:rsid w:val="00026080"/>
    <w:rsid w:val="000324F4"/>
    <w:rsid w:val="0003315D"/>
    <w:rsid w:val="000343D8"/>
    <w:rsid w:val="000359C0"/>
    <w:rsid w:val="000362A4"/>
    <w:rsid w:val="00037672"/>
    <w:rsid w:val="000408C0"/>
    <w:rsid w:val="0004133D"/>
    <w:rsid w:val="00042849"/>
    <w:rsid w:val="00044A86"/>
    <w:rsid w:val="000479DE"/>
    <w:rsid w:val="00054288"/>
    <w:rsid w:val="00055FF9"/>
    <w:rsid w:val="00061F61"/>
    <w:rsid w:val="000643F2"/>
    <w:rsid w:val="0007064A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3D94"/>
    <w:rsid w:val="000B45DB"/>
    <w:rsid w:val="000B5875"/>
    <w:rsid w:val="000C196B"/>
    <w:rsid w:val="000C6698"/>
    <w:rsid w:val="000C6FFA"/>
    <w:rsid w:val="000C71B3"/>
    <w:rsid w:val="000D1A9D"/>
    <w:rsid w:val="000D1F4C"/>
    <w:rsid w:val="000D3D3E"/>
    <w:rsid w:val="000E09D8"/>
    <w:rsid w:val="000E2E93"/>
    <w:rsid w:val="000E381D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84B"/>
    <w:rsid w:val="00103A30"/>
    <w:rsid w:val="001065F5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5678"/>
    <w:rsid w:val="00136755"/>
    <w:rsid w:val="00136DDA"/>
    <w:rsid w:val="0013772F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CD6"/>
    <w:rsid w:val="001911FC"/>
    <w:rsid w:val="00191D63"/>
    <w:rsid w:val="00192CDE"/>
    <w:rsid w:val="00194BAC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5ABE"/>
    <w:rsid w:val="001D5DB0"/>
    <w:rsid w:val="001E08FA"/>
    <w:rsid w:val="001E09E8"/>
    <w:rsid w:val="001E1043"/>
    <w:rsid w:val="001E26B4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57CB"/>
    <w:rsid w:val="002063ED"/>
    <w:rsid w:val="00206793"/>
    <w:rsid w:val="00210FC4"/>
    <w:rsid w:val="00212BF2"/>
    <w:rsid w:val="002144C7"/>
    <w:rsid w:val="002147BF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25AE"/>
    <w:rsid w:val="002E5B9C"/>
    <w:rsid w:val="002E6147"/>
    <w:rsid w:val="002F0269"/>
    <w:rsid w:val="002F02B9"/>
    <w:rsid w:val="002F03DC"/>
    <w:rsid w:val="002F0FA9"/>
    <w:rsid w:val="002F5178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7493"/>
    <w:rsid w:val="00321421"/>
    <w:rsid w:val="003277B9"/>
    <w:rsid w:val="00331650"/>
    <w:rsid w:val="003320AF"/>
    <w:rsid w:val="00332825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3847"/>
    <w:rsid w:val="00363B7E"/>
    <w:rsid w:val="003648D2"/>
    <w:rsid w:val="00364FB5"/>
    <w:rsid w:val="00366D42"/>
    <w:rsid w:val="00370AB1"/>
    <w:rsid w:val="0037297E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6AB7"/>
    <w:rsid w:val="00397271"/>
    <w:rsid w:val="003A009A"/>
    <w:rsid w:val="003A14AC"/>
    <w:rsid w:val="003A21A0"/>
    <w:rsid w:val="003A393A"/>
    <w:rsid w:val="003A43E5"/>
    <w:rsid w:val="003B1652"/>
    <w:rsid w:val="003B46D8"/>
    <w:rsid w:val="003B524C"/>
    <w:rsid w:val="003B6ADE"/>
    <w:rsid w:val="003C0B5E"/>
    <w:rsid w:val="003C0BF5"/>
    <w:rsid w:val="003C23AA"/>
    <w:rsid w:val="003C3E11"/>
    <w:rsid w:val="003C556D"/>
    <w:rsid w:val="003C707B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EE"/>
    <w:rsid w:val="003E642D"/>
    <w:rsid w:val="003E7A01"/>
    <w:rsid w:val="003F0D46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1E20"/>
    <w:rsid w:val="00432043"/>
    <w:rsid w:val="0043209E"/>
    <w:rsid w:val="00433176"/>
    <w:rsid w:val="004334A9"/>
    <w:rsid w:val="00434DE9"/>
    <w:rsid w:val="00442533"/>
    <w:rsid w:val="0044371B"/>
    <w:rsid w:val="00443CD3"/>
    <w:rsid w:val="004444F8"/>
    <w:rsid w:val="00446AAF"/>
    <w:rsid w:val="00447043"/>
    <w:rsid w:val="00447A32"/>
    <w:rsid w:val="0045417C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801A8"/>
    <w:rsid w:val="004808D9"/>
    <w:rsid w:val="00480C19"/>
    <w:rsid w:val="00485FAA"/>
    <w:rsid w:val="004867BA"/>
    <w:rsid w:val="00487599"/>
    <w:rsid w:val="00490703"/>
    <w:rsid w:val="00495369"/>
    <w:rsid w:val="0049658E"/>
    <w:rsid w:val="004967F5"/>
    <w:rsid w:val="004A080D"/>
    <w:rsid w:val="004A1497"/>
    <w:rsid w:val="004A17FB"/>
    <w:rsid w:val="004A195C"/>
    <w:rsid w:val="004A4AF3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C9F"/>
    <w:rsid w:val="004D4C26"/>
    <w:rsid w:val="004D670D"/>
    <w:rsid w:val="004D6DAD"/>
    <w:rsid w:val="004E2DCF"/>
    <w:rsid w:val="004E4CC7"/>
    <w:rsid w:val="004F27B7"/>
    <w:rsid w:val="004F68F5"/>
    <w:rsid w:val="005027D0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A35"/>
    <w:rsid w:val="00543D61"/>
    <w:rsid w:val="00544DE0"/>
    <w:rsid w:val="00545CA0"/>
    <w:rsid w:val="00546DEE"/>
    <w:rsid w:val="00551824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25C9"/>
    <w:rsid w:val="005C26A2"/>
    <w:rsid w:val="005C6137"/>
    <w:rsid w:val="005C7862"/>
    <w:rsid w:val="005C79B3"/>
    <w:rsid w:val="005D7E8F"/>
    <w:rsid w:val="005E3131"/>
    <w:rsid w:val="005E78C4"/>
    <w:rsid w:val="005F593D"/>
    <w:rsid w:val="005F68C8"/>
    <w:rsid w:val="005F7E3F"/>
    <w:rsid w:val="00601762"/>
    <w:rsid w:val="0060301F"/>
    <w:rsid w:val="0060485F"/>
    <w:rsid w:val="006055DC"/>
    <w:rsid w:val="0060627A"/>
    <w:rsid w:val="006065ED"/>
    <w:rsid w:val="00606AB1"/>
    <w:rsid w:val="00611D34"/>
    <w:rsid w:val="00617DB8"/>
    <w:rsid w:val="00620E67"/>
    <w:rsid w:val="006217D0"/>
    <w:rsid w:val="006251E7"/>
    <w:rsid w:val="00632650"/>
    <w:rsid w:val="00632F28"/>
    <w:rsid w:val="006343EB"/>
    <w:rsid w:val="00634741"/>
    <w:rsid w:val="006348B0"/>
    <w:rsid w:val="00636292"/>
    <w:rsid w:val="006363A3"/>
    <w:rsid w:val="00636A32"/>
    <w:rsid w:val="00637CFE"/>
    <w:rsid w:val="00637F5C"/>
    <w:rsid w:val="00646FEA"/>
    <w:rsid w:val="006513DA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6AC7"/>
    <w:rsid w:val="0067706B"/>
    <w:rsid w:val="00680018"/>
    <w:rsid w:val="006808AA"/>
    <w:rsid w:val="00682817"/>
    <w:rsid w:val="00684F64"/>
    <w:rsid w:val="00693BF6"/>
    <w:rsid w:val="00693C20"/>
    <w:rsid w:val="00695C48"/>
    <w:rsid w:val="00695D36"/>
    <w:rsid w:val="0069611E"/>
    <w:rsid w:val="00696FAF"/>
    <w:rsid w:val="006A0D27"/>
    <w:rsid w:val="006A163A"/>
    <w:rsid w:val="006A350A"/>
    <w:rsid w:val="006A5D7C"/>
    <w:rsid w:val="006A73E5"/>
    <w:rsid w:val="006B3243"/>
    <w:rsid w:val="006B607B"/>
    <w:rsid w:val="006B6490"/>
    <w:rsid w:val="006B6976"/>
    <w:rsid w:val="006C1286"/>
    <w:rsid w:val="006C2CB0"/>
    <w:rsid w:val="006C3732"/>
    <w:rsid w:val="006C3A59"/>
    <w:rsid w:val="006C7266"/>
    <w:rsid w:val="006D67C6"/>
    <w:rsid w:val="006E08CA"/>
    <w:rsid w:val="006E2102"/>
    <w:rsid w:val="006E23E1"/>
    <w:rsid w:val="006E699C"/>
    <w:rsid w:val="006E6AC7"/>
    <w:rsid w:val="006E7F1E"/>
    <w:rsid w:val="006F44B7"/>
    <w:rsid w:val="006F5F75"/>
    <w:rsid w:val="006F5FD5"/>
    <w:rsid w:val="00701F97"/>
    <w:rsid w:val="007029A9"/>
    <w:rsid w:val="00703E20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A3320"/>
    <w:rsid w:val="007A3E06"/>
    <w:rsid w:val="007A4353"/>
    <w:rsid w:val="007B1691"/>
    <w:rsid w:val="007B3DBB"/>
    <w:rsid w:val="007B3E6C"/>
    <w:rsid w:val="007B3FFA"/>
    <w:rsid w:val="007C008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2750"/>
    <w:rsid w:val="0082339E"/>
    <w:rsid w:val="0082465B"/>
    <w:rsid w:val="008256D1"/>
    <w:rsid w:val="0082574B"/>
    <w:rsid w:val="008263D0"/>
    <w:rsid w:val="0082725D"/>
    <w:rsid w:val="00832C1B"/>
    <w:rsid w:val="00835F91"/>
    <w:rsid w:val="0084002E"/>
    <w:rsid w:val="0084027D"/>
    <w:rsid w:val="00841216"/>
    <w:rsid w:val="008423D5"/>
    <w:rsid w:val="00842E8D"/>
    <w:rsid w:val="00843A49"/>
    <w:rsid w:val="00854CB5"/>
    <w:rsid w:val="00855501"/>
    <w:rsid w:val="00856E5C"/>
    <w:rsid w:val="00857DB4"/>
    <w:rsid w:val="00861293"/>
    <w:rsid w:val="008626A4"/>
    <w:rsid w:val="00863692"/>
    <w:rsid w:val="008656BC"/>
    <w:rsid w:val="00867E5D"/>
    <w:rsid w:val="00870757"/>
    <w:rsid w:val="00872B5E"/>
    <w:rsid w:val="008748D8"/>
    <w:rsid w:val="00875837"/>
    <w:rsid w:val="00876F3E"/>
    <w:rsid w:val="00877163"/>
    <w:rsid w:val="008774FE"/>
    <w:rsid w:val="0087788A"/>
    <w:rsid w:val="00881092"/>
    <w:rsid w:val="00881844"/>
    <w:rsid w:val="00885E31"/>
    <w:rsid w:val="008871FC"/>
    <w:rsid w:val="008878EE"/>
    <w:rsid w:val="00887C0F"/>
    <w:rsid w:val="0089011E"/>
    <w:rsid w:val="008904BA"/>
    <w:rsid w:val="00891832"/>
    <w:rsid w:val="00894798"/>
    <w:rsid w:val="0089594E"/>
    <w:rsid w:val="008B0AD6"/>
    <w:rsid w:val="008B427D"/>
    <w:rsid w:val="008B651A"/>
    <w:rsid w:val="008B77E8"/>
    <w:rsid w:val="008B7D09"/>
    <w:rsid w:val="008C3A38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C60"/>
    <w:rsid w:val="008D4CEF"/>
    <w:rsid w:val="008D5A9E"/>
    <w:rsid w:val="008D5DBB"/>
    <w:rsid w:val="008D6880"/>
    <w:rsid w:val="008E4DF8"/>
    <w:rsid w:val="008E52FF"/>
    <w:rsid w:val="008E6E1E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3050B"/>
    <w:rsid w:val="00931CF2"/>
    <w:rsid w:val="00932578"/>
    <w:rsid w:val="009326C3"/>
    <w:rsid w:val="00933526"/>
    <w:rsid w:val="00937389"/>
    <w:rsid w:val="0094130A"/>
    <w:rsid w:val="00941CF5"/>
    <w:rsid w:val="00944612"/>
    <w:rsid w:val="00944BA6"/>
    <w:rsid w:val="00945FC4"/>
    <w:rsid w:val="00946CB9"/>
    <w:rsid w:val="00954D0D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F0D31"/>
    <w:rsid w:val="009F1782"/>
    <w:rsid w:val="009F1D3B"/>
    <w:rsid w:val="009F1ED1"/>
    <w:rsid w:val="009F33DA"/>
    <w:rsid w:val="009F3CA7"/>
    <w:rsid w:val="009F4954"/>
    <w:rsid w:val="009F6373"/>
    <w:rsid w:val="009F6500"/>
    <w:rsid w:val="009F7726"/>
    <w:rsid w:val="00A00B0C"/>
    <w:rsid w:val="00A01937"/>
    <w:rsid w:val="00A0198B"/>
    <w:rsid w:val="00A06659"/>
    <w:rsid w:val="00A06F38"/>
    <w:rsid w:val="00A10651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5FC5"/>
    <w:rsid w:val="00A360D4"/>
    <w:rsid w:val="00A3643A"/>
    <w:rsid w:val="00A4040A"/>
    <w:rsid w:val="00A40660"/>
    <w:rsid w:val="00A440A6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4B4D"/>
    <w:rsid w:val="00AB530C"/>
    <w:rsid w:val="00AB730C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1029"/>
    <w:rsid w:val="00AF2DE5"/>
    <w:rsid w:val="00AF6FD9"/>
    <w:rsid w:val="00B02BBA"/>
    <w:rsid w:val="00B0423A"/>
    <w:rsid w:val="00B10486"/>
    <w:rsid w:val="00B109AC"/>
    <w:rsid w:val="00B10D40"/>
    <w:rsid w:val="00B14C94"/>
    <w:rsid w:val="00B1591C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505E4"/>
    <w:rsid w:val="00B563E6"/>
    <w:rsid w:val="00B571E4"/>
    <w:rsid w:val="00B57768"/>
    <w:rsid w:val="00B57FB1"/>
    <w:rsid w:val="00B60337"/>
    <w:rsid w:val="00B60D09"/>
    <w:rsid w:val="00B62D76"/>
    <w:rsid w:val="00B6304C"/>
    <w:rsid w:val="00B65A63"/>
    <w:rsid w:val="00B70A42"/>
    <w:rsid w:val="00B717D4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D0C75"/>
    <w:rsid w:val="00BD10D0"/>
    <w:rsid w:val="00BD475B"/>
    <w:rsid w:val="00BD5A8C"/>
    <w:rsid w:val="00BE1AB9"/>
    <w:rsid w:val="00BE43F3"/>
    <w:rsid w:val="00BE43F9"/>
    <w:rsid w:val="00BE4D6C"/>
    <w:rsid w:val="00BE5AC3"/>
    <w:rsid w:val="00BE5C3A"/>
    <w:rsid w:val="00BE7B33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723"/>
    <w:rsid w:val="00C87618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8E"/>
    <w:rsid w:val="00CC7188"/>
    <w:rsid w:val="00CD2EC0"/>
    <w:rsid w:val="00CD57FF"/>
    <w:rsid w:val="00CE1961"/>
    <w:rsid w:val="00CE6345"/>
    <w:rsid w:val="00CE7C6C"/>
    <w:rsid w:val="00CF30C3"/>
    <w:rsid w:val="00CF3767"/>
    <w:rsid w:val="00CF6CA2"/>
    <w:rsid w:val="00CF786F"/>
    <w:rsid w:val="00D018CB"/>
    <w:rsid w:val="00D01E0E"/>
    <w:rsid w:val="00D01F5A"/>
    <w:rsid w:val="00D02D0E"/>
    <w:rsid w:val="00D0418C"/>
    <w:rsid w:val="00D12259"/>
    <w:rsid w:val="00D1364E"/>
    <w:rsid w:val="00D13B16"/>
    <w:rsid w:val="00D164A6"/>
    <w:rsid w:val="00D21849"/>
    <w:rsid w:val="00D22211"/>
    <w:rsid w:val="00D24044"/>
    <w:rsid w:val="00D2467B"/>
    <w:rsid w:val="00D278C1"/>
    <w:rsid w:val="00D307D8"/>
    <w:rsid w:val="00D325D1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6765"/>
    <w:rsid w:val="00D56B9A"/>
    <w:rsid w:val="00D60917"/>
    <w:rsid w:val="00D60F3C"/>
    <w:rsid w:val="00D636B4"/>
    <w:rsid w:val="00D63FBA"/>
    <w:rsid w:val="00D675DF"/>
    <w:rsid w:val="00D67AC9"/>
    <w:rsid w:val="00D67FEF"/>
    <w:rsid w:val="00D700D1"/>
    <w:rsid w:val="00D70BDB"/>
    <w:rsid w:val="00D717CF"/>
    <w:rsid w:val="00D731D2"/>
    <w:rsid w:val="00D75ED7"/>
    <w:rsid w:val="00D76484"/>
    <w:rsid w:val="00D8053B"/>
    <w:rsid w:val="00D829AE"/>
    <w:rsid w:val="00D84C9E"/>
    <w:rsid w:val="00D8631F"/>
    <w:rsid w:val="00D86C9A"/>
    <w:rsid w:val="00D901FC"/>
    <w:rsid w:val="00D91E9B"/>
    <w:rsid w:val="00D92D1E"/>
    <w:rsid w:val="00D93477"/>
    <w:rsid w:val="00D93FEC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B44"/>
    <w:rsid w:val="00DC1779"/>
    <w:rsid w:val="00DC1A78"/>
    <w:rsid w:val="00DC45D6"/>
    <w:rsid w:val="00DC7570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60F9"/>
    <w:rsid w:val="00E10FC7"/>
    <w:rsid w:val="00E16570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E48"/>
    <w:rsid w:val="00E67372"/>
    <w:rsid w:val="00E67F2F"/>
    <w:rsid w:val="00E71655"/>
    <w:rsid w:val="00E71B40"/>
    <w:rsid w:val="00E72E81"/>
    <w:rsid w:val="00E731CF"/>
    <w:rsid w:val="00E7339E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5554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3223"/>
    <w:rsid w:val="00EB32AD"/>
    <w:rsid w:val="00EB48F7"/>
    <w:rsid w:val="00EB69B8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56CF"/>
    <w:rsid w:val="00ED5E51"/>
    <w:rsid w:val="00ED620B"/>
    <w:rsid w:val="00ED654F"/>
    <w:rsid w:val="00EE1822"/>
    <w:rsid w:val="00EE3966"/>
    <w:rsid w:val="00EE522F"/>
    <w:rsid w:val="00EE6198"/>
    <w:rsid w:val="00EE75A9"/>
    <w:rsid w:val="00EE7CF1"/>
    <w:rsid w:val="00EF13D8"/>
    <w:rsid w:val="00EF2DCC"/>
    <w:rsid w:val="00EF31D9"/>
    <w:rsid w:val="00EF3E07"/>
    <w:rsid w:val="00EF4663"/>
    <w:rsid w:val="00EF4CDB"/>
    <w:rsid w:val="00EF4F10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70DBA"/>
    <w:rsid w:val="00F733D9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4C5AE-9375-4EC2-A4B1-009E56445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7</Pages>
  <Words>11629</Words>
  <Characters>66291</Characters>
  <Application>Microsoft Office Word</Application>
  <DocSecurity>0</DocSecurity>
  <Lines>55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User</cp:lastModifiedBy>
  <cp:revision>12</cp:revision>
  <dcterms:created xsi:type="dcterms:W3CDTF">2020-11-09T14:13:00Z</dcterms:created>
  <dcterms:modified xsi:type="dcterms:W3CDTF">2020-11-09T17:04:00Z</dcterms:modified>
</cp:coreProperties>
</file>